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B28550" w14:textId="77777777" w:rsidR="00A00634" w:rsidRDefault="00A00634" w:rsidP="00A00634">
      <w:pPr>
        <w:pStyle w:val="BodyText"/>
      </w:pPr>
      <w:bookmarkStart w:id="0" w:name="_Toc240776885"/>
      <w:bookmarkStart w:id="1" w:name="_Toc502600917"/>
      <w:bookmarkStart w:id="2" w:name="_GoBack"/>
      <w:bookmarkEnd w:id="2"/>
    </w:p>
    <w:p w14:paraId="477ED2A6" w14:textId="0A98EC6B" w:rsidR="005C22CF" w:rsidRDefault="005C22CF" w:rsidP="00A035EA">
      <w:pPr>
        <w:pStyle w:val="TableTitle"/>
        <w:ind w:left="-180"/>
      </w:pPr>
      <w:r w:rsidRPr="00C0523B">
        <w:t>Table 3.</w:t>
      </w:r>
      <w:r>
        <w:t>1</w:t>
      </w:r>
      <w:r w:rsidRPr="00C0523B">
        <w:t xml:space="preserve">. Alcohol </w:t>
      </w:r>
      <w:r w:rsidR="00994DEF">
        <w:t xml:space="preserve">Sales </w:t>
      </w:r>
      <w:r w:rsidRPr="00C0523B">
        <w:t>Compliance Rate</w:t>
      </w:r>
      <w:r w:rsidR="00562651">
        <w:t>s</w:t>
      </w:r>
      <w:r w:rsidRPr="00C0523B">
        <w:t xml:space="preserve"> and Number of Violations by County</w:t>
      </w:r>
      <w:bookmarkEnd w:id="0"/>
      <w:r>
        <w:t xml:space="preserve"> (20</w:t>
      </w:r>
      <w:r w:rsidR="005E5C55">
        <w:t>1</w:t>
      </w:r>
      <w:r w:rsidR="00F5426A">
        <w:t>7</w:t>
      </w:r>
      <w:r>
        <w:t>)</w:t>
      </w:r>
      <w:r w:rsidR="00994DEF">
        <w:rPr>
          <w:rFonts w:cs="Arial"/>
        </w:rPr>
        <w:t>*</w:t>
      </w:r>
      <w:bookmarkEnd w:id="1"/>
    </w:p>
    <w:tbl>
      <w:tblPr>
        <w:tblW w:w="9688" w:type="dxa"/>
        <w:tblInd w:w="-72" w:type="dxa"/>
        <w:tblLook w:val="04A0" w:firstRow="1" w:lastRow="0" w:firstColumn="1" w:lastColumn="0" w:noHBand="0" w:noVBand="1"/>
      </w:tblPr>
      <w:tblGrid>
        <w:gridCol w:w="1569"/>
        <w:gridCol w:w="1359"/>
        <w:gridCol w:w="1354"/>
        <w:gridCol w:w="1353"/>
        <w:gridCol w:w="1353"/>
        <w:gridCol w:w="1340"/>
        <w:gridCol w:w="1360"/>
      </w:tblGrid>
      <w:tr w:rsidR="00547686" w:rsidRPr="00696B7F" w14:paraId="766B67D7" w14:textId="77777777" w:rsidTr="00DD192D">
        <w:trPr>
          <w:trHeight w:val="435"/>
        </w:trPr>
        <w:tc>
          <w:tcPr>
            <w:tcW w:w="15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552D659" w14:textId="77777777" w:rsidR="00547686" w:rsidRPr="00DD192D" w:rsidRDefault="00547686" w:rsidP="00547686">
            <w:pPr>
              <w:rPr>
                <w:rFonts w:ascii="Calibri" w:hAnsi="Calibri"/>
                <w:color w:val="FFFFFF" w:themeColor="background1"/>
                <w:sz w:val="22"/>
                <w:szCs w:val="22"/>
                <w:lang w:bidi="ar-SA"/>
              </w:rPr>
            </w:pPr>
            <w:r w:rsidRPr="00DD192D">
              <w:rPr>
                <w:rFonts w:ascii="Calibri" w:hAnsi="Calibri"/>
                <w:color w:val="FFFFFF" w:themeColor="background1"/>
                <w:sz w:val="22"/>
                <w:szCs w:val="22"/>
                <w:lang w:bidi="ar-SA"/>
              </w:rPr>
              <w:t> </w:t>
            </w:r>
          </w:p>
        </w:tc>
        <w:tc>
          <w:tcPr>
            <w:tcW w:w="1359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A5626"/>
            <w:vAlign w:val="bottom"/>
            <w:hideMark/>
          </w:tcPr>
          <w:p w14:paraId="55F5BE4A" w14:textId="77777777" w:rsidR="00547686" w:rsidRPr="00DD192D" w:rsidRDefault="00547686" w:rsidP="00547686">
            <w:pPr>
              <w:jc w:val="center"/>
              <w:rPr>
                <w:rFonts w:ascii="Garamond" w:hAnsi="Garamond"/>
                <w:b/>
                <w:bCs/>
                <w:color w:val="FFFFFF" w:themeColor="background1"/>
                <w:sz w:val="22"/>
                <w:szCs w:val="22"/>
                <w:lang w:bidi="ar-SA"/>
              </w:rPr>
            </w:pPr>
            <w:r w:rsidRPr="00DD192D">
              <w:rPr>
                <w:rFonts w:ascii="Garamond" w:hAnsi="Garamond"/>
                <w:b/>
                <w:bCs/>
                <w:color w:val="FFFFFF" w:themeColor="background1"/>
                <w:sz w:val="22"/>
                <w:szCs w:val="22"/>
                <w:lang w:bidi="ar-SA"/>
              </w:rPr>
              <w:t>Valid Alcohol Compliance Checks</w:t>
            </w:r>
          </w:p>
        </w:tc>
        <w:tc>
          <w:tcPr>
            <w:tcW w:w="1354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A5626"/>
            <w:vAlign w:val="bottom"/>
            <w:hideMark/>
          </w:tcPr>
          <w:p w14:paraId="4F92124B" w14:textId="6D53CD4E" w:rsidR="00547686" w:rsidRPr="00547686" w:rsidRDefault="00547686" w:rsidP="00547686">
            <w:pPr>
              <w:jc w:val="center"/>
              <w:rPr>
                <w:rFonts w:ascii="Garamond" w:hAnsi="Garamond"/>
                <w:b/>
                <w:bCs/>
                <w:sz w:val="22"/>
                <w:szCs w:val="22"/>
                <w:lang w:bidi="ar-SA"/>
              </w:rPr>
            </w:pPr>
            <w:r w:rsidRPr="00547686">
              <w:rPr>
                <w:rFonts w:ascii="Garamond" w:hAnsi="Garamond"/>
                <w:b/>
                <w:bCs/>
                <w:color w:val="FFFFFF" w:themeColor="background1"/>
                <w:sz w:val="22"/>
                <w:szCs w:val="17"/>
                <w:lang w:bidi="ar-SA"/>
              </w:rPr>
              <w:t>No Infractions</w:t>
            </w:r>
          </w:p>
        </w:tc>
        <w:tc>
          <w:tcPr>
            <w:tcW w:w="1353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A5626"/>
            <w:vAlign w:val="bottom"/>
            <w:hideMark/>
          </w:tcPr>
          <w:p w14:paraId="31D4B94A" w14:textId="42BDC324" w:rsidR="00547686" w:rsidRPr="00547686" w:rsidRDefault="00547686" w:rsidP="00547686">
            <w:pPr>
              <w:jc w:val="center"/>
              <w:rPr>
                <w:rFonts w:ascii="Garamond" w:hAnsi="Garamond"/>
                <w:b/>
                <w:bCs/>
                <w:sz w:val="22"/>
                <w:szCs w:val="22"/>
                <w:lang w:bidi="ar-SA"/>
              </w:rPr>
            </w:pPr>
            <w:r w:rsidRPr="00547686">
              <w:rPr>
                <w:rFonts w:ascii="Garamond" w:hAnsi="Garamond"/>
                <w:b/>
                <w:bCs/>
                <w:color w:val="FFFFFF" w:themeColor="background1"/>
                <w:sz w:val="22"/>
                <w:szCs w:val="17"/>
                <w:lang w:bidi="ar-SA"/>
              </w:rPr>
              <w:t>Prohibited Sales Violation</w:t>
            </w:r>
          </w:p>
        </w:tc>
        <w:tc>
          <w:tcPr>
            <w:tcW w:w="1353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A5626"/>
            <w:vAlign w:val="bottom"/>
            <w:hideMark/>
          </w:tcPr>
          <w:p w14:paraId="48D510E4" w14:textId="24BCF5BE" w:rsidR="00547686" w:rsidRPr="00547686" w:rsidRDefault="00547686" w:rsidP="00547686">
            <w:pPr>
              <w:jc w:val="center"/>
              <w:rPr>
                <w:rFonts w:ascii="Garamond" w:hAnsi="Garamond"/>
                <w:b/>
                <w:bCs/>
                <w:sz w:val="22"/>
                <w:szCs w:val="22"/>
                <w:lang w:bidi="ar-SA"/>
              </w:rPr>
            </w:pPr>
            <w:r w:rsidRPr="00547686">
              <w:rPr>
                <w:rFonts w:ascii="Garamond" w:hAnsi="Garamond"/>
                <w:b/>
                <w:bCs/>
                <w:color w:val="FFFFFF" w:themeColor="background1"/>
                <w:sz w:val="22"/>
                <w:szCs w:val="17"/>
                <w:lang w:bidi="ar-SA"/>
              </w:rPr>
              <w:t>Prohibited Sales Warning</w:t>
            </w:r>
          </w:p>
        </w:tc>
        <w:tc>
          <w:tcPr>
            <w:tcW w:w="1340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A5626"/>
            <w:vAlign w:val="bottom"/>
            <w:hideMark/>
          </w:tcPr>
          <w:p w14:paraId="30F5DFD5" w14:textId="77777777" w:rsidR="00547686" w:rsidRPr="00DD192D" w:rsidRDefault="00547686" w:rsidP="00547686">
            <w:pPr>
              <w:jc w:val="center"/>
              <w:rPr>
                <w:rFonts w:ascii="Garamond" w:hAnsi="Garamond"/>
                <w:b/>
                <w:bCs/>
                <w:color w:val="FFFFFF" w:themeColor="background1"/>
                <w:sz w:val="22"/>
                <w:szCs w:val="22"/>
                <w:lang w:bidi="ar-SA"/>
              </w:rPr>
            </w:pPr>
            <w:r w:rsidRPr="00DD192D">
              <w:rPr>
                <w:rFonts w:ascii="Garamond" w:hAnsi="Garamond"/>
                <w:b/>
                <w:bCs/>
                <w:color w:val="FFFFFF" w:themeColor="background1"/>
                <w:sz w:val="22"/>
                <w:szCs w:val="22"/>
                <w:lang w:bidi="ar-SA"/>
              </w:rPr>
              <w:t>Closed or Does Not Sell Alcohol</w:t>
            </w:r>
          </w:p>
        </w:tc>
        <w:tc>
          <w:tcPr>
            <w:tcW w:w="1360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single" w:sz="8" w:space="0" w:color="auto"/>
            </w:tcBorders>
            <w:shd w:val="clear" w:color="auto" w:fill="AA5626"/>
            <w:vAlign w:val="bottom"/>
            <w:hideMark/>
          </w:tcPr>
          <w:p w14:paraId="6398C286" w14:textId="77777777" w:rsidR="00547686" w:rsidRPr="00DD192D" w:rsidRDefault="00547686" w:rsidP="00547686">
            <w:pPr>
              <w:jc w:val="center"/>
              <w:rPr>
                <w:rFonts w:ascii="Garamond" w:hAnsi="Garamond"/>
                <w:b/>
                <w:bCs/>
                <w:color w:val="FFFFFF" w:themeColor="background1"/>
                <w:sz w:val="22"/>
                <w:szCs w:val="22"/>
                <w:lang w:bidi="ar-SA"/>
              </w:rPr>
            </w:pPr>
            <w:r w:rsidRPr="00DD192D">
              <w:rPr>
                <w:rFonts w:ascii="Garamond" w:hAnsi="Garamond"/>
                <w:b/>
                <w:bCs/>
                <w:color w:val="FFFFFF" w:themeColor="background1"/>
                <w:sz w:val="22"/>
                <w:szCs w:val="22"/>
                <w:lang w:bidi="ar-SA"/>
              </w:rPr>
              <w:t>Compliance Rate</w:t>
            </w:r>
          </w:p>
        </w:tc>
      </w:tr>
      <w:tr w:rsidR="00696B7F" w:rsidRPr="00696B7F" w14:paraId="1C47DC6B" w14:textId="77777777" w:rsidTr="00DD192D">
        <w:trPr>
          <w:trHeight w:val="525"/>
        </w:trPr>
        <w:tc>
          <w:tcPr>
            <w:tcW w:w="1569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A5626"/>
            <w:noWrap/>
            <w:vAlign w:val="center"/>
            <w:hideMark/>
          </w:tcPr>
          <w:p w14:paraId="117BA928" w14:textId="77777777" w:rsidR="00696B7F" w:rsidRPr="00DD192D" w:rsidRDefault="00696B7F" w:rsidP="00696B7F">
            <w:pPr>
              <w:rPr>
                <w:rFonts w:ascii="Garamond" w:hAnsi="Garamond"/>
                <w:b/>
                <w:bCs/>
                <w:color w:val="FFFFFF" w:themeColor="background1"/>
                <w:sz w:val="28"/>
                <w:szCs w:val="28"/>
                <w:lang w:bidi="ar-SA"/>
              </w:rPr>
            </w:pPr>
            <w:r w:rsidRPr="00DD192D">
              <w:rPr>
                <w:rFonts w:ascii="Garamond" w:hAnsi="Garamond"/>
                <w:b/>
                <w:bCs/>
                <w:color w:val="FFFFFF" w:themeColor="background1"/>
                <w:sz w:val="28"/>
                <w:szCs w:val="28"/>
                <w:lang w:bidi="ar-SA"/>
              </w:rPr>
              <w:t>County</w:t>
            </w:r>
          </w:p>
        </w:tc>
        <w:tc>
          <w:tcPr>
            <w:tcW w:w="1359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A5626"/>
            <w:vAlign w:val="center"/>
            <w:hideMark/>
          </w:tcPr>
          <w:p w14:paraId="5015155C" w14:textId="77777777" w:rsidR="00696B7F" w:rsidRPr="00DD192D" w:rsidRDefault="00696B7F" w:rsidP="00696B7F">
            <w:pPr>
              <w:rPr>
                <w:rFonts w:ascii="Garamond" w:hAnsi="Garamond"/>
                <w:b/>
                <w:bCs/>
                <w:color w:val="FFFFFF" w:themeColor="background1"/>
                <w:sz w:val="22"/>
                <w:szCs w:val="22"/>
                <w:lang w:bidi="ar-SA"/>
              </w:rPr>
            </w:pPr>
          </w:p>
        </w:tc>
        <w:tc>
          <w:tcPr>
            <w:tcW w:w="1354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A5626"/>
            <w:vAlign w:val="center"/>
            <w:hideMark/>
          </w:tcPr>
          <w:p w14:paraId="53E13C3E" w14:textId="77777777" w:rsidR="00696B7F" w:rsidRPr="00DD192D" w:rsidRDefault="00696B7F" w:rsidP="00696B7F">
            <w:pPr>
              <w:rPr>
                <w:rFonts w:ascii="Garamond" w:hAnsi="Garamond"/>
                <w:b/>
                <w:bCs/>
                <w:color w:val="FFFFFF" w:themeColor="background1"/>
                <w:sz w:val="22"/>
                <w:szCs w:val="22"/>
                <w:lang w:bidi="ar-SA"/>
              </w:rPr>
            </w:pPr>
          </w:p>
        </w:tc>
        <w:tc>
          <w:tcPr>
            <w:tcW w:w="1353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A5626"/>
            <w:vAlign w:val="center"/>
            <w:hideMark/>
          </w:tcPr>
          <w:p w14:paraId="02D0FDDB" w14:textId="77777777" w:rsidR="00696B7F" w:rsidRPr="00DD192D" w:rsidRDefault="00696B7F" w:rsidP="00696B7F">
            <w:pPr>
              <w:rPr>
                <w:rFonts w:ascii="Garamond" w:hAnsi="Garamond"/>
                <w:b/>
                <w:bCs/>
                <w:color w:val="FFFFFF" w:themeColor="background1"/>
                <w:sz w:val="22"/>
                <w:szCs w:val="22"/>
                <w:lang w:bidi="ar-SA"/>
              </w:rPr>
            </w:pPr>
          </w:p>
        </w:tc>
        <w:tc>
          <w:tcPr>
            <w:tcW w:w="1353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A5626"/>
            <w:vAlign w:val="center"/>
            <w:hideMark/>
          </w:tcPr>
          <w:p w14:paraId="26A75A2E" w14:textId="77777777" w:rsidR="00696B7F" w:rsidRPr="00DD192D" w:rsidRDefault="00696B7F" w:rsidP="00696B7F">
            <w:pPr>
              <w:rPr>
                <w:rFonts w:ascii="Garamond" w:hAnsi="Garamond"/>
                <w:b/>
                <w:bCs/>
                <w:color w:val="FFFFFF" w:themeColor="background1"/>
                <w:sz w:val="22"/>
                <w:szCs w:val="22"/>
                <w:lang w:bidi="ar-SA"/>
              </w:rPr>
            </w:pPr>
          </w:p>
        </w:tc>
        <w:tc>
          <w:tcPr>
            <w:tcW w:w="1340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A5626"/>
            <w:vAlign w:val="center"/>
            <w:hideMark/>
          </w:tcPr>
          <w:p w14:paraId="7D3B6336" w14:textId="77777777" w:rsidR="00696B7F" w:rsidRPr="00DD192D" w:rsidRDefault="00696B7F" w:rsidP="00696B7F">
            <w:pPr>
              <w:rPr>
                <w:rFonts w:ascii="Garamond" w:hAnsi="Garamond"/>
                <w:b/>
                <w:bCs/>
                <w:color w:val="FFFFFF" w:themeColor="background1"/>
                <w:sz w:val="22"/>
                <w:szCs w:val="22"/>
                <w:lang w:bidi="ar-SA"/>
              </w:rPr>
            </w:pPr>
          </w:p>
        </w:tc>
        <w:tc>
          <w:tcPr>
            <w:tcW w:w="1360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single" w:sz="8" w:space="0" w:color="auto"/>
            </w:tcBorders>
            <w:shd w:val="clear" w:color="auto" w:fill="AA5626"/>
            <w:vAlign w:val="center"/>
            <w:hideMark/>
          </w:tcPr>
          <w:p w14:paraId="6A5A10EA" w14:textId="77777777" w:rsidR="00696B7F" w:rsidRPr="00DD192D" w:rsidRDefault="00696B7F" w:rsidP="00696B7F">
            <w:pPr>
              <w:rPr>
                <w:rFonts w:ascii="Garamond" w:hAnsi="Garamond"/>
                <w:b/>
                <w:bCs/>
                <w:color w:val="FFFFFF" w:themeColor="background1"/>
                <w:sz w:val="22"/>
                <w:szCs w:val="22"/>
                <w:lang w:bidi="ar-SA"/>
              </w:rPr>
            </w:pPr>
          </w:p>
        </w:tc>
      </w:tr>
      <w:tr w:rsidR="00F5426A" w:rsidRPr="00696B7F" w14:paraId="1BD18454" w14:textId="77777777" w:rsidTr="00F5426A">
        <w:trPr>
          <w:trHeight w:val="435"/>
        </w:trPr>
        <w:tc>
          <w:tcPr>
            <w:tcW w:w="1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BDFAE92" w14:textId="67B9FB3F" w:rsidR="00F5426A" w:rsidRPr="00F5426A" w:rsidRDefault="00F5426A" w:rsidP="00F5426A">
            <w:pPr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bidi="ar-SA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lbany</w:t>
            </w:r>
            <w:r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vertAlign w:val="superscript"/>
              </w:rPr>
              <w:t>9</w:t>
            </w:r>
          </w:p>
        </w:tc>
        <w:tc>
          <w:tcPr>
            <w:tcW w:w="13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F38C546" w14:textId="741C700B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  <w:lang w:bidi="ar-SA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68</w:t>
            </w:r>
          </w:p>
        </w:tc>
        <w:tc>
          <w:tcPr>
            <w:tcW w:w="13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FF4C4AD" w14:textId="0203523B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  <w:lang w:bidi="ar-SA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58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C2A0E2B" w14:textId="54765B34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9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46E61FD" w14:textId="5B95B574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9B1DCA3" w14:textId="195F12A3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2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6A15C1" w14:textId="6F5AB57A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bidi="ar-SA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85.3%</w:t>
            </w:r>
          </w:p>
        </w:tc>
      </w:tr>
      <w:tr w:rsidR="00F5426A" w:rsidRPr="00696B7F" w14:paraId="1D3B188F" w14:textId="77777777" w:rsidTr="00F5426A">
        <w:trPr>
          <w:trHeight w:val="435"/>
        </w:trPr>
        <w:tc>
          <w:tcPr>
            <w:tcW w:w="1569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FCE3D9E" w14:textId="52EAC872" w:rsidR="00F5426A" w:rsidRPr="00F5426A" w:rsidRDefault="00F5426A" w:rsidP="00F5426A">
            <w:pPr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Big Horn</w:t>
            </w:r>
            <w:r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vertAlign w:val="superscript"/>
              </w:rPr>
              <w:t>11</w:t>
            </w:r>
          </w:p>
        </w:tc>
        <w:tc>
          <w:tcPr>
            <w:tcW w:w="1359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61EAB98" w14:textId="05F1075B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20</w:t>
            </w:r>
          </w:p>
        </w:tc>
        <w:tc>
          <w:tcPr>
            <w:tcW w:w="1354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1A9ADD9" w14:textId="0AB3CF41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7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57F508B" w14:textId="2F22B600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3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041E839" w14:textId="61ACD91E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B7692C5" w14:textId="3F1239CD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2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3EE97505" w14:textId="39404883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85.0%</w:t>
            </w:r>
          </w:p>
        </w:tc>
      </w:tr>
      <w:tr w:rsidR="00F5426A" w:rsidRPr="00696B7F" w14:paraId="579FD28A" w14:textId="77777777" w:rsidTr="00F5426A">
        <w:trPr>
          <w:trHeight w:val="435"/>
        </w:trPr>
        <w:tc>
          <w:tcPr>
            <w:tcW w:w="1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F29F452" w14:textId="25EB6C8A" w:rsidR="00F5426A" w:rsidRPr="00F5426A" w:rsidRDefault="00F5426A" w:rsidP="00F5426A">
            <w:pPr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ampbell</w:t>
            </w:r>
            <w:r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vertAlign w:val="superscript"/>
              </w:rPr>
              <w:t>4</w:t>
            </w:r>
          </w:p>
        </w:tc>
        <w:tc>
          <w:tcPr>
            <w:tcW w:w="13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78EEDD8" w14:textId="722A97AA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88</w:t>
            </w:r>
          </w:p>
        </w:tc>
        <w:tc>
          <w:tcPr>
            <w:tcW w:w="13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1473B48" w14:textId="670938EF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79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4B9FB64" w14:textId="67DA237B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8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DEE1B0C" w14:textId="36900CC9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2906E9B" w14:textId="4F475276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5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F00295" w14:textId="7E3351BB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89.8%</w:t>
            </w:r>
          </w:p>
        </w:tc>
      </w:tr>
      <w:tr w:rsidR="00F5426A" w:rsidRPr="00696B7F" w14:paraId="6AC42D36" w14:textId="77777777" w:rsidTr="00F5426A">
        <w:trPr>
          <w:trHeight w:val="435"/>
        </w:trPr>
        <w:tc>
          <w:tcPr>
            <w:tcW w:w="1569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95CCBC1" w14:textId="310CA0F8" w:rsidR="00F5426A" w:rsidRPr="00F5426A" w:rsidRDefault="00F5426A" w:rsidP="00F5426A">
            <w:pPr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arbon</w:t>
            </w:r>
            <w:r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vertAlign w:val="superscript"/>
              </w:rPr>
              <w:t>5</w:t>
            </w:r>
          </w:p>
        </w:tc>
        <w:tc>
          <w:tcPr>
            <w:tcW w:w="1359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80179DC" w14:textId="11D35D1C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8</w:t>
            </w:r>
          </w:p>
        </w:tc>
        <w:tc>
          <w:tcPr>
            <w:tcW w:w="1354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BACE975" w14:textId="74A7BD7B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6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384DCA2" w14:textId="621D0E5E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2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B11165C" w14:textId="0FBD2190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993834A" w14:textId="65BD5CFD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3B208CBE" w14:textId="2CA54149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88.9%</w:t>
            </w:r>
          </w:p>
        </w:tc>
      </w:tr>
      <w:tr w:rsidR="00F5426A" w:rsidRPr="00696B7F" w14:paraId="03B23C25" w14:textId="77777777" w:rsidTr="00F5426A">
        <w:trPr>
          <w:trHeight w:val="435"/>
        </w:trPr>
        <w:tc>
          <w:tcPr>
            <w:tcW w:w="1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30768CE" w14:textId="0108BC61" w:rsidR="00F5426A" w:rsidRPr="00F5426A" w:rsidRDefault="00F5426A" w:rsidP="00F5426A">
            <w:pPr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onverse</w:t>
            </w:r>
            <w:r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vertAlign w:val="superscript"/>
              </w:rPr>
              <w:t>12</w:t>
            </w:r>
          </w:p>
        </w:tc>
        <w:tc>
          <w:tcPr>
            <w:tcW w:w="13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E4C67CC" w14:textId="5AC64C29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46</w:t>
            </w:r>
          </w:p>
        </w:tc>
        <w:tc>
          <w:tcPr>
            <w:tcW w:w="13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436E975" w14:textId="0464950B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39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9A71103" w14:textId="21B679CD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7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9445BF6" w14:textId="706B66CA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E88A4DE" w14:textId="635351DC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298A79" w14:textId="0E785624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84.8%</w:t>
            </w:r>
          </w:p>
        </w:tc>
      </w:tr>
      <w:tr w:rsidR="00F5426A" w:rsidRPr="00696B7F" w14:paraId="25172DD9" w14:textId="77777777" w:rsidTr="00F5426A">
        <w:trPr>
          <w:trHeight w:val="435"/>
        </w:trPr>
        <w:tc>
          <w:tcPr>
            <w:tcW w:w="1569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7BA1867" w14:textId="61478E21" w:rsidR="00F5426A" w:rsidRPr="00F5426A" w:rsidRDefault="00F5426A" w:rsidP="00F5426A">
            <w:pPr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Fremont</w:t>
            </w:r>
            <w:r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vertAlign w:val="superscript"/>
              </w:rPr>
              <w:t>3</w:t>
            </w:r>
          </w:p>
        </w:tc>
        <w:tc>
          <w:tcPr>
            <w:tcW w:w="1359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94713C3" w14:textId="398D682A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91</w:t>
            </w:r>
          </w:p>
        </w:tc>
        <w:tc>
          <w:tcPr>
            <w:tcW w:w="1354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6CE12B4" w14:textId="00E1D8DF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83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AB06EB1" w14:textId="73498CAB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6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D9333F9" w14:textId="67A67C06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33DAFBA" w14:textId="78F0D9F4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708B24FF" w14:textId="4AE6556F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91.2%</w:t>
            </w:r>
          </w:p>
        </w:tc>
      </w:tr>
      <w:tr w:rsidR="00F5426A" w:rsidRPr="00696B7F" w14:paraId="77A2BD90" w14:textId="77777777" w:rsidTr="00F5426A">
        <w:trPr>
          <w:trHeight w:val="435"/>
        </w:trPr>
        <w:tc>
          <w:tcPr>
            <w:tcW w:w="1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54694E9" w14:textId="14010A3D" w:rsidR="00F5426A" w:rsidRPr="00F5426A" w:rsidRDefault="00F5426A" w:rsidP="00F5426A">
            <w:pPr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Goshen</w:t>
            </w:r>
            <w:r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vertAlign w:val="superscript"/>
              </w:rPr>
              <w:t>2</w:t>
            </w:r>
          </w:p>
        </w:tc>
        <w:tc>
          <w:tcPr>
            <w:tcW w:w="13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FCB4F29" w14:textId="01685D78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60</w:t>
            </w:r>
          </w:p>
        </w:tc>
        <w:tc>
          <w:tcPr>
            <w:tcW w:w="13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5A8D1A7" w14:textId="1BD6656A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55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87FD3F4" w14:textId="0AFD5C6B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5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AF2FAC7" w14:textId="34CF29BC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68B748A" w14:textId="0A80DD9D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02C095" w14:textId="0CC296BC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91.7%</w:t>
            </w:r>
          </w:p>
        </w:tc>
      </w:tr>
      <w:tr w:rsidR="00F5426A" w:rsidRPr="00696B7F" w14:paraId="6D17CBFE" w14:textId="77777777" w:rsidTr="00F5426A">
        <w:trPr>
          <w:trHeight w:val="435"/>
        </w:trPr>
        <w:tc>
          <w:tcPr>
            <w:tcW w:w="1569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94F2850" w14:textId="103EF6AE" w:rsidR="00F5426A" w:rsidRPr="00F5426A" w:rsidRDefault="00F5426A" w:rsidP="00F5426A">
            <w:pPr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Johnson</w:t>
            </w:r>
            <w:r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359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CCA473A" w14:textId="201D5918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30</w:t>
            </w:r>
          </w:p>
        </w:tc>
        <w:tc>
          <w:tcPr>
            <w:tcW w:w="1354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71B3E74" w14:textId="20EF9EB0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30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B37E5CC" w14:textId="23A7812C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A778E0A" w14:textId="6C132BCB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790E1AF" w14:textId="3683F2C9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8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3C2EDE6D" w14:textId="7F05D7C4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00.0%</w:t>
            </w:r>
          </w:p>
        </w:tc>
      </w:tr>
      <w:tr w:rsidR="00F5426A" w:rsidRPr="00696B7F" w14:paraId="6C556555" w14:textId="77777777" w:rsidTr="00F5426A">
        <w:trPr>
          <w:trHeight w:val="435"/>
        </w:trPr>
        <w:tc>
          <w:tcPr>
            <w:tcW w:w="1569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44F9CBA8" w14:textId="17A51E8C" w:rsidR="00F5426A" w:rsidRPr="00F5426A" w:rsidRDefault="00F5426A" w:rsidP="00F5426A">
            <w:pPr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ramie</w:t>
            </w:r>
            <w:r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vertAlign w:val="superscript"/>
              </w:rPr>
              <w:t>13</w:t>
            </w:r>
          </w:p>
        </w:tc>
        <w:tc>
          <w:tcPr>
            <w:tcW w:w="1359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3E06B397" w14:textId="1E3376BD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71</w:t>
            </w:r>
          </w:p>
        </w:tc>
        <w:tc>
          <w:tcPr>
            <w:tcW w:w="1354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22246D3E" w14:textId="375EDFF1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43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6A7F9EA4" w14:textId="4DC1EBA1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26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3CF5DF7B" w14:textId="2379597B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3F8B4CB9" w14:textId="016A7CEF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3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5E0B2348" w14:textId="6D47879B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83.6%</w:t>
            </w:r>
          </w:p>
        </w:tc>
      </w:tr>
      <w:tr w:rsidR="00F5426A" w:rsidRPr="00696B7F" w14:paraId="3A3DE6D8" w14:textId="77777777" w:rsidTr="00F5426A">
        <w:trPr>
          <w:trHeight w:val="435"/>
        </w:trPr>
        <w:tc>
          <w:tcPr>
            <w:tcW w:w="1569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31D6877" w14:textId="04A6AF6E" w:rsidR="00F5426A" w:rsidRPr="00F5426A" w:rsidRDefault="00F5426A" w:rsidP="00F5426A">
            <w:pPr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incoln</w:t>
            </w:r>
            <w:r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vertAlign w:val="superscript"/>
              </w:rPr>
              <w:t>15</w:t>
            </w:r>
          </w:p>
        </w:tc>
        <w:tc>
          <w:tcPr>
            <w:tcW w:w="1359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A3D5700" w14:textId="6C2A3AA5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60</w:t>
            </w:r>
          </w:p>
        </w:tc>
        <w:tc>
          <w:tcPr>
            <w:tcW w:w="1354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E3F7690" w14:textId="2B18C28E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49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3B44ACE" w14:textId="6FEC89BD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0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6A6882A" w14:textId="606D14CA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DC2B076" w14:textId="53C37069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5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60F88CC9" w14:textId="0BBC3C9F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81.7%</w:t>
            </w:r>
          </w:p>
        </w:tc>
      </w:tr>
      <w:tr w:rsidR="00F5426A" w:rsidRPr="00696B7F" w14:paraId="6CC75F0F" w14:textId="77777777" w:rsidTr="00F5426A">
        <w:trPr>
          <w:trHeight w:val="435"/>
        </w:trPr>
        <w:tc>
          <w:tcPr>
            <w:tcW w:w="1569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73CDAE8D" w14:textId="3AE789E5" w:rsidR="00F5426A" w:rsidRPr="00F5426A" w:rsidRDefault="00F5426A" w:rsidP="00F5426A">
            <w:pPr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Natrona</w:t>
            </w:r>
            <w:r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vertAlign w:val="superscript"/>
              </w:rPr>
              <w:t>7</w:t>
            </w:r>
          </w:p>
        </w:tc>
        <w:tc>
          <w:tcPr>
            <w:tcW w:w="1359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34AE5F5E" w14:textId="4F6E5662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34</w:t>
            </w:r>
          </w:p>
        </w:tc>
        <w:tc>
          <w:tcPr>
            <w:tcW w:w="1354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208D74A3" w14:textId="56F4D766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16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6DC062BC" w14:textId="09F8502E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8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0898B81E" w14:textId="1628AC50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65DC0713" w14:textId="316723FF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1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45085C3D" w14:textId="5CDCCA8C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86.6%</w:t>
            </w:r>
          </w:p>
        </w:tc>
      </w:tr>
      <w:tr w:rsidR="00F5426A" w:rsidRPr="00696B7F" w14:paraId="0DE95FF2" w14:textId="77777777" w:rsidTr="00F5426A">
        <w:trPr>
          <w:trHeight w:val="435"/>
        </w:trPr>
        <w:tc>
          <w:tcPr>
            <w:tcW w:w="1569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796A68E" w14:textId="5813CDD5" w:rsidR="00F5426A" w:rsidRPr="00F5426A" w:rsidRDefault="00F5426A" w:rsidP="00F5426A">
            <w:pPr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Niobrara</w:t>
            </w:r>
            <w:r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vertAlign w:val="superscript"/>
              </w:rPr>
              <w:t>14</w:t>
            </w:r>
          </w:p>
        </w:tc>
        <w:tc>
          <w:tcPr>
            <w:tcW w:w="1359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98062D7" w14:textId="1D533FB1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2</w:t>
            </w:r>
          </w:p>
        </w:tc>
        <w:tc>
          <w:tcPr>
            <w:tcW w:w="1354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D5C8FFF" w14:textId="1DBF332F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0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30D04D4" w14:textId="4B1B494C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2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57EEEAA" w14:textId="70D7BD6D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196CBB2" w14:textId="1F8AF01E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011140A3" w14:textId="302A6992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83.3%</w:t>
            </w:r>
          </w:p>
        </w:tc>
      </w:tr>
      <w:tr w:rsidR="00F5426A" w:rsidRPr="00696B7F" w14:paraId="21724AED" w14:textId="77777777" w:rsidTr="00F5426A">
        <w:trPr>
          <w:trHeight w:val="435"/>
        </w:trPr>
        <w:tc>
          <w:tcPr>
            <w:tcW w:w="1569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4D127944" w14:textId="07069349" w:rsidR="00F5426A" w:rsidRPr="00F5426A" w:rsidRDefault="00F5426A" w:rsidP="00F5426A">
            <w:pPr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ark</w:t>
            </w:r>
            <w:r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vertAlign w:val="superscript"/>
              </w:rPr>
              <w:t>10</w:t>
            </w:r>
          </w:p>
        </w:tc>
        <w:tc>
          <w:tcPr>
            <w:tcW w:w="1359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58C30D71" w14:textId="6620C221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81</w:t>
            </w:r>
          </w:p>
        </w:tc>
        <w:tc>
          <w:tcPr>
            <w:tcW w:w="1354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4DE78137" w14:textId="11C45FC1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69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4554FAAA" w14:textId="359A3AF1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1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682123DF" w14:textId="78D4027E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5A6A133A" w14:textId="78709EE5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3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32708385" w14:textId="138CB29A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85.2%</w:t>
            </w:r>
          </w:p>
        </w:tc>
      </w:tr>
      <w:tr w:rsidR="00F5426A" w:rsidRPr="00696B7F" w14:paraId="6C738639" w14:textId="77777777" w:rsidTr="00F5426A">
        <w:trPr>
          <w:trHeight w:val="435"/>
        </w:trPr>
        <w:tc>
          <w:tcPr>
            <w:tcW w:w="1569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8B1361F" w14:textId="516648BB" w:rsidR="00F5426A" w:rsidRPr="00F5426A" w:rsidRDefault="00F5426A" w:rsidP="00F5426A">
            <w:pPr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heridan</w:t>
            </w:r>
            <w:r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vertAlign w:val="superscript"/>
              </w:rPr>
              <w:t>6</w:t>
            </w:r>
          </w:p>
        </w:tc>
        <w:tc>
          <w:tcPr>
            <w:tcW w:w="1359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1761CCE" w14:textId="17AC77B8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05</w:t>
            </w:r>
          </w:p>
        </w:tc>
        <w:tc>
          <w:tcPr>
            <w:tcW w:w="1354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B3BC0A3" w14:textId="4E79830B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93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E59F0BA" w14:textId="26A5157D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2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B74E7CC" w14:textId="263623BE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EED6598" w14:textId="060606DF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6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545F70B4" w14:textId="30423A22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88.6%</w:t>
            </w:r>
          </w:p>
        </w:tc>
      </w:tr>
      <w:tr w:rsidR="00F5426A" w:rsidRPr="00696B7F" w14:paraId="229A7CC1" w14:textId="77777777" w:rsidTr="00F5426A">
        <w:trPr>
          <w:trHeight w:val="435"/>
        </w:trPr>
        <w:tc>
          <w:tcPr>
            <w:tcW w:w="1569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26F13AEF" w14:textId="3FBFAE8C" w:rsidR="00F5426A" w:rsidRPr="00F5426A" w:rsidRDefault="00F5426A" w:rsidP="00F5426A">
            <w:pPr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weetwater</w:t>
            </w:r>
            <w:r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vertAlign w:val="superscript"/>
              </w:rPr>
              <w:t>17</w:t>
            </w:r>
          </w:p>
        </w:tc>
        <w:tc>
          <w:tcPr>
            <w:tcW w:w="1359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0F6EB0FA" w14:textId="77BCE8C4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18</w:t>
            </w:r>
          </w:p>
        </w:tc>
        <w:tc>
          <w:tcPr>
            <w:tcW w:w="1354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24882B9B" w14:textId="253A8CCF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88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16FDA969" w14:textId="5238A05D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30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1C58DB4B" w14:textId="616CEE58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17E17DED" w14:textId="2B0088A7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40A8B0FC" w14:textId="4E872A9C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74.6%</w:t>
            </w:r>
          </w:p>
        </w:tc>
      </w:tr>
      <w:tr w:rsidR="00F5426A" w:rsidRPr="00696B7F" w14:paraId="1C64F092" w14:textId="77777777" w:rsidTr="00F5426A">
        <w:trPr>
          <w:trHeight w:val="435"/>
        </w:trPr>
        <w:tc>
          <w:tcPr>
            <w:tcW w:w="1569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BB0BD59" w14:textId="5EDE045F" w:rsidR="00F5426A" w:rsidRPr="00F5426A" w:rsidRDefault="00F5426A" w:rsidP="00F5426A">
            <w:pPr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Teton</w:t>
            </w:r>
            <w:r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vertAlign w:val="superscript"/>
              </w:rPr>
              <w:t>16</w:t>
            </w:r>
          </w:p>
        </w:tc>
        <w:tc>
          <w:tcPr>
            <w:tcW w:w="1359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65CD2E0" w14:textId="327A8880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62</w:t>
            </w:r>
          </w:p>
        </w:tc>
        <w:tc>
          <w:tcPr>
            <w:tcW w:w="1354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212C986" w14:textId="21D36A92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48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5C9CD9A" w14:textId="46AC353C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2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9E1886D" w14:textId="5783229A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C3BA4A0" w14:textId="5CD345AF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4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57275E99" w14:textId="30253F50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77.4%</w:t>
            </w:r>
          </w:p>
        </w:tc>
      </w:tr>
      <w:tr w:rsidR="00F5426A" w:rsidRPr="00696B7F" w14:paraId="1CE57777" w14:textId="77777777" w:rsidTr="00F5426A">
        <w:trPr>
          <w:trHeight w:val="435"/>
        </w:trPr>
        <w:tc>
          <w:tcPr>
            <w:tcW w:w="1569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676DD479" w14:textId="04752553" w:rsidR="00F5426A" w:rsidRPr="00F5426A" w:rsidRDefault="00F5426A" w:rsidP="00F5426A">
            <w:pPr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Uinta</w:t>
            </w:r>
            <w:r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vertAlign w:val="superscript"/>
              </w:rPr>
              <w:t>8</w:t>
            </w:r>
          </w:p>
        </w:tc>
        <w:tc>
          <w:tcPr>
            <w:tcW w:w="1359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7B7D1213" w14:textId="1FFAB9C1" w:rsidR="00F5426A" w:rsidRPr="000F7007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6</w:t>
            </w:r>
          </w:p>
        </w:tc>
        <w:tc>
          <w:tcPr>
            <w:tcW w:w="1354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082B673B" w14:textId="70B4E4D9" w:rsidR="00F5426A" w:rsidRPr="000F7007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7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0423ED85" w14:textId="66BC3A76" w:rsidR="00F5426A" w:rsidRPr="000F7007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715BCBCC" w14:textId="5E1BB4C8" w:rsidR="00F5426A" w:rsidRPr="000F7007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69A6520F" w14:textId="67F3366B" w:rsidR="00F5426A" w:rsidRPr="000F7007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2CA6FA84" w14:textId="787B97EF" w:rsidR="00F5426A" w:rsidRPr="000F7007" w:rsidRDefault="00F5426A" w:rsidP="00F5426A">
            <w:pPr>
              <w:jc w:val="right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6.4%</w:t>
            </w:r>
          </w:p>
        </w:tc>
      </w:tr>
      <w:tr w:rsidR="00F5426A" w:rsidRPr="000F7007" w14:paraId="4FCDD6D7" w14:textId="77777777" w:rsidTr="00F5426A">
        <w:trPr>
          <w:trHeight w:val="435"/>
        </w:trPr>
        <w:tc>
          <w:tcPr>
            <w:tcW w:w="156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AA5626"/>
            <w:vAlign w:val="center"/>
          </w:tcPr>
          <w:p w14:paraId="68F38A17" w14:textId="4099A9B4" w:rsidR="00F5426A" w:rsidRPr="000F7007" w:rsidRDefault="00F5426A" w:rsidP="00F5426A">
            <w:pPr>
              <w:jc w:val="right"/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</w:pPr>
            <w:r w:rsidRPr="000F7007"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  <w:t>TOTAL</w:t>
            </w:r>
          </w:p>
        </w:tc>
        <w:tc>
          <w:tcPr>
            <w:tcW w:w="1359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A5626"/>
            <w:vAlign w:val="center"/>
          </w:tcPr>
          <w:p w14:paraId="62058366" w14:textId="2B78EE37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</w:rPr>
            </w:pPr>
            <w:r w:rsidRPr="00F5426A">
              <w:rPr>
                <w:rFonts w:ascii="Calibri" w:hAnsi="Calibri" w:cs="Calibri"/>
                <w:b/>
                <w:color w:val="FFFFFF" w:themeColor="background1"/>
                <w:sz w:val="22"/>
                <w:szCs w:val="22"/>
              </w:rPr>
              <w:t>1230</w:t>
            </w:r>
          </w:p>
        </w:tc>
        <w:tc>
          <w:tcPr>
            <w:tcW w:w="1354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A5626"/>
            <w:vAlign w:val="center"/>
          </w:tcPr>
          <w:p w14:paraId="088EC13E" w14:textId="09F7BBDE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</w:rPr>
            </w:pPr>
            <w:r w:rsidRPr="00F5426A">
              <w:rPr>
                <w:rFonts w:ascii="Calibri" w:hAnsi="Calibri" w:cs="Calibri"/>
                <w:b/>
                <w:color w:val="FFFFFF" w:themeColor="background1"/>
                <w:sz w:val="22"/>
                <w:szCs w:val="22"/>
              </w:rPr>
              <w:t>1050</w:t>
            </w:r>
          </w:p>
        </w:tc>
        <w:tc>
          <w:tcPr>
            <w:tcW w:w="135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A5626"/>
            <w:vAlign w:val="center"/>
          </w:tcPr>
          <w:p w14:paraId="67980B30" w14:textId="0C9B377D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</w:rPr>
            </w:pPr>
            <w:r w:rsidRPr="00F5426A">
              <w:rPr>
                <w:rFonts w:ascii="Calibri" w:hAnsi="Calibri" w:cs="Calibri"/>
                <w:b/>
                <w:color w:val="FFFFFF" w:themeColor="background1"/>
                <w:sz w:val="22"/>
                <w:szCs w:val="22"/>
              </w:rPr>
              <w:t>169</w:t>
            </w:r>
          </w:p>
        </w:tc>
        <w:tc>
          <w:tcPr>
            <w:tcW w:w="135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A5626"/>
            <w:vAlign w:val="center"/>
          </w:tcPr>
          <w:p w14:paraId="4EF21BF6" w14:textId="26897996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</w:rPr>
            </w:pPr>
            <w:r w:rsidRPr="00F5426A">
              <w:rPr>
                <w:rFonts w:ascii="Calibri" w:hAnsi="Calibri" w:cs="Calibri"/>
                <w:b/>
                <w:color w:val="FFFFFF" w:themeColor="background1"/>
                <w:sz w:val="22"/>
                <w:szCs w:val="22"/>
              </w:rPr>
              <w:t>11</w:t>
            </w:r>
          </w:p>
        </w:tc>
        <w:tc>
          <w:tcPr>
            <w:tcW w:w="134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A5626"/>
            <w:vAlign w:val="center"/>
          </w:tcPr>
          <w:p w14:paraId="392778F2" w14:textId="3AF16778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</w:rPr>
            </w:pPr>
            <w:r w:rsidRPr="00F5426A">
              <w:rPr>
                <w:rFonts w:ascii="Calibri" w:hAnsi="Calibri" w:cs="Calibri"/>
                <w:b/>
                <w:color w:val="FFFFFF" w:themeColor="background1"/>
                <w:sz w:val="22"/>
                <w:szCs w:val="22"/>
              </w:rPr>
              <w:t>62</w:t>
            </w:r>
          </w:p>
        </w:tc>
        <w:tc>
          <w:tcPr>
            <w:tcW w:w="13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A5626"/>
            <w:noWrap/>
            <w:vAlign w:val="center"/>
          </w:tcPr>
          <w:p w14:paraId="3A57A7D1" w14:textId="5FD1EA09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</w:rPr>
            </w:pPr>
            <w:r w:rsidRPr="00F5426A">
              <w:rPr>
                <w:rFonts w:ascii="Calibri" w:hAnsi="Calibri" w:cs="Calibri"/>
                <w:b/>
                <w:color w:val="FFFFFF" w:themeColor="background1"/>
                <w:sz w:val="22"/>
                <w:szCs w:val="22"/>
              </w:rPr>
              <w:t>85.4%</w:t>
            </w:r>
          </w:p>
        </w:tc>
      </w:tr>
    </w:tbl>
    <w:p w14:paraId="26B7CEBF" w14:textId="77777777" w:rsidR="005C22CF" w:rsidRPr="00045359" w:rsidRDefault="005C22CF" w:rsidP="005C22CF">
      <w:pPr>
        <w:pStyle w:val="FigureTitle"/>
        <w:rPr>
          <w:i/>
        </w:rPr>
      </w:pPr>
    </w:p>
    <w:p w14:paraId="74834AA7" w14:textId="77777777" w:rsidR="008130A8" w:rsidRPr="00045359" w:rsidRDefault="00FD13B5" w:rsidP="00890FD6">
      <w:pPr>
        <w:rPr>
          <w:rFonts w:ascii="Garamond" w:hAnsi="Garamond"/>
          <w:bCs/>
          <w:i/>
          <w:iCs/>
          <w:kern w:val="32"/>
          <w:szCs w:val="28"/>
          <w:lang w:bidi="ar-SA"/>
        </w:rPr>
      </w:pPr>
      <w:r w:rsidRPr="00045359">
        <w:rPr>
          <w:i/>
          <w:sz w:val="20"/>
        </w:rPr>
        <w:t>* The name of each location is followed by a superscripted number which represents its relative ranking, with the highest compliance rate given a rank of one.</w:t>
      </w:r>
    </w:p>
    <w:p w14:paraId="6BD3DDA1" w14:textId="77777777" w:rsidR="00CC1A73" w:rsidRDefault="00CC1A73" w:rsidP="005C22CF">
      <w:pPr>
        <w:rPr>
          <w:rFonts w:ascii="Garamond" w:hAnsi="Garamond"/>
          <w:bCs/>
          <w:iCs/>
          <w:kern w:val="32"/>
          <w:sz w:val="32"/>
          <w:szCs w:val="28"/>
          <w:lang w:bidi="ar-SA"/>
        </w:rPr>
      </w:pPr>
    </w:p>
    <w:p w14:paraId="39EA5828" w14:textId="77777777" w:rsidR="00FD13B5" w:rsidRDefault="00FD13B5" w:rsidP="005C22CF">
      <w:pPr>
        <w:rPr>
          <w:rFonts w:ascii="Garamond" w:hAnsi="Garamond"/>
          <w:bCs/>
          <w:iCs/>
          <w:kern w:val="32"/>
          <w:sz w:val="32"/>
          <w:szCs w:val="28"/>
          <w:lang w:bidi="ar-SA"/>
        </w:rPr>
        <w:sectPr w:rsidR="00FD13B5" w:rsidSect="00EA0F47">
          <w:headerReference w:type="default" r:id="rId8"/>
          <w:pgSz w:w="12240" w:h="15840" w:code="1"/>
          <w:pgMar w:top="1440" w:right="1440" w:bottom="1440" w:left="1440" w:header="720" w:footer="720" w:gutter="0"/>
          <w:cols w:space="720"/>
          <w:docGrid w:linePitch="360"/>
        </w:sectPr>
      </w:pPr>
    </w:p>
    <w:p w14:paraId="6E44DB4F" w14:textId="77777777" w:rsidR="005C7114" w:rsidRPr="005C7114" w:rsidRDefault="005C7114" w:rsidP="005C7114">
      <w:pPr>
        <w:pStyle w:val="BodyText"/>
        <w:spacing w:after="0"/>
        <w:rPr>
          <w:sz w:val="6"/>
        </w:rPr>
      </w:pPr>
      <w:bookmarkStart w:id="3" w:name="_Toc240776884"/>
    </w:p>
    <w:p w14:paraId="6DBBAE7F" w14:textId="6D533E31" w:rsidR="005345B3" w:rsidRDefault="00034DC4" w:rsidP="007D3A2D">
      <w:pPr>
        <w:pStyle w:val="TableTitle"/>
        <w:ind w:left="-630"/>
      </w:pPr>
      <w:bookmarkStart w:id="4" w:name="_Toc502600918"/>
      <w:r w:rsidRPr="00C0523B">
        <w:t>Table 3.</w:t>
      </w:r>
      <w:r w:rsidR="005C22CF">
        <w:t>2</w:t>
      </w:r>
      <w:r w:rsidRPr="00C0523B">
        <w:t xml:space="preserve">. </w:t>
      </w:r>
      <w:r w:rsidR="00A341F0" w:rsidRPr="00C0523B">
        <w:t xml:space="preserve">Alcohol </w:t>
      </w:r>
      <w:r w:rsidR="00994DEF">
        <w:t xml:space="preserve">Sales </w:t>
      </w:r>
      <w:r w:rsidRPr="00C0523B">
        <w:t>Compliance Rate</w:t>
      </w:r>
      <w:r w:rsidR="00562651">
        <w:t>s</w:t>
      </w:r>
      <w:r w:rsidRPr="00C0523B">
        <w:t xml:space="preserve"> and Number of Violations by </w:t>
      </w:r>
      <w:bookmarkEnd w:id="3"/>
      <w:r w:rsidR="005F6A28">
        <w:t>Municipality</w:t>
      </w:r>
      <w:r w:rsidR="00F71603">
        <w:t xml:space="preserve"> (20</w:t>
      </w:r>
      <w:r w:rsidR="005E5C55">
        <w:t>1</w:t>
      </w:r>
      <w:r w:rsidR="00F5426A">
        <w:t>7</w:t>
      </w:r>
      <w:r w:rsidR="00F71603">
        <w:t>)</w:t>
      </w:r>
      <w:bookmarkEnd w:id="4"/>
    </w:p>
    <w:tbl>
      <w:tblPr>
        <w:tblW w:w="10620" w:type="dxa"/>
        <w:tblInd w:w="-630" w:type="dxa"/>
        <w:tblLayout w:type="fixed"/>
        <w:tblLook w:val="04A0" w:firstRow="1" w:lastRow="0" w:firstColumn="1" w:lastColumn="0" w:noHBand="0" w:noVBand="1"/>
      </w:tblPr>
      <w:tblGrid>
        <w:gridCol w:w="1548"/>
        <w:gridCol w:w="1800"/>
        <w:gridCol w:w="1212"/>
        <w:gridCol w:w="1212"/>
        <w:gridCol w:w="1212"/>
        <w:gridCol w:w="1212"/>
        <w:gridCol w:w="1212"/>
        <w:gridCol w:w="1212"/>
      </w:tblGrid>
      <w:tr w:rsidR="00DD192D" w:rsidRPr="00DD192D" w14:paraId="69A88AB3" w14:textId="77777777" w:rsidTr="003F6567">
        <w:trPr>
          <w:trHeight w:val="240"/>
        </w:trPr>
        <w:tc>
          <w:tcPr>
            <w:tcW w:w="1548" w:type="dxa"/>
            <w:tcBorders>
              <w:top w:val="nil"/>
              <w:left w:val="nil"/>
              <w:bottom w:val="single" w:sz="8" w:space="0" w:color="auto"/>
            </w:tcBorders>
            <w:vAlign w:val="bottom"/>
          </w:tcPr>
          <w:p w14:paraId="41737948" w14:textId="77777777" w:rsidR="008E4A6F" w:rsidRPr="00DD192D" w:rsidRDefault="008E4A6F" w:rsidP="00073EAE">
            <w:pPr>
              <w:rPr>
                <w:rFonts w:ascii="Calibri" w:hAnsi="Calibri"/>
                <w:color w:val="FFFFFF" w:themeColor="background1"/>
                <w:sz w:val="20"/>
                <w:lang w:bidi="ar-SA"/>
              </w:rPr>
            </w:pPr>
            <w:r w:rsidRPr="00DD192D">
              <w:rPr>
                <w:rFonts w:ascii="Calibri" w:hAnsi="Calibri"/>
                <w:color w:val="FFFFFF" w:themeColor="background1"/>
                <w:sz w:val="20"/>
                <w:lang w:bidi="ar-SA"/>
              </w:rPr>
              <w:t> </w:t>
            </w:r>
          </w:p>
        </w:tc>
        <w:tc>
          <w:tcPr>
            <w:tcW w:w="1800" w:type="dxa"/>
            <w:tcBorders>
              <w:top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600890A" w14:textId="77777777" w:rsidR="008E4A6F" w:rsidRPr="00DD192D" w:rsidRDefault="008E4A6F" w:rsidP="00696B7F">
            <w:pPr>
              <w:rPr>
                <w:rFonts w:ascii="Calibri" w:hAnsi="Calibri"/>
                <w:color w:val="FFFFFF" w:themeColor="background1"/>
                <w:sz w:val="20"/>
                <w:lang w:bidi="ar-SA"/>
              </w:rPr>
            </w:pPr>
            <w:r w:rsidRPr="00DD192D">
              <w:rPr>
                <w:rFonts w:ascii="Calibri" w:hAnsi="Calibri"/>
                <w:color w:val="FFFFFF" w:themeColor="background1"/>
                <w:sz w:val="20"/>
                <w:lang w:bidi="ar-SA"/>
              </w:rPr>
              <w:t> </w:t>
            </w:r>
          </w:p>
        </w:tc>
        <w:tc>
          <w:tcPr>
            <w:tcW w:w="1212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A5626"/>
            <w:vAlign w:val="bottom"/>
            <w:hideMark/>
          </w:tcPr>
          <w:p w14:paraId="5D95FBDA" w14:textId="77777777" w:rsidR="008E4A6F" w:rsidRPr="003F6567" w:rsidRDefault="008E4A6F" w:rsidP="00696B7F">
            <w:pPr>
              <w:jc w:val="center"/>
              <w:rPr>
                <w:rFonts w:ascii="Garamond" w:hAnsi="Garamond"/>
                <w:b/>
                <w:bCs/>
                <w:color w:val="FFFFFF" w:themeColor="background1"/>
                <w:sz w:val="17"/>
                <w:szCs w:val="17"/>
                <w:lang w:bidi="ar-SA"/>
              </w:rPr>
            </w:pPr>
            <w:r w:rsidRPr="003F6567">
              <w:rPr>
                <w:rFonts w:ascii="Garamond" w:hAnsi="Garamond"/>
                <w:b/>
                <w:bCs/>
                <w:color w:val="FFFFFF" w:themeColor="background1"/>
                <w:sz w:val="17"/>
                <w:szCs w:val="17"/>
                <w:lang w:bidi="ar-SA"/>
              </w:rPr>
              <w:t>Valid Alcohol Compliance Checks</w:t>
            </w:r>
          </w:p>
        </w:tc>
        <w:tc>
          <w:tcPr>
            <w:tcW w:w="1212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A5626"/>
            <w:vAlign w:val="bottom"/>
            <w:hideMark/>
          </w:tcPr>
          <w:p w14:paraId="5DEBD560" w14:textId="77777777" w:rsidR="008E4A6F" w:rsidRPr="003F6567" w:rsidRDefault="008E4A6F" w:rsidP="00696B7F">
            <w:pPr>
              <w:jc w:val="center"/>
              <w:rPr>
                <w:rFonts w:ascii="Garamond" w:hAnsi="Garamond"/>
                <w:b/>
                <w:bCs/>
                <w:color w:val="FFFFFF" w:themeColor="background1"/>
                <w:sz w:val="17"/>
                <w:szCs w:val="17"/>
                <w:lang w:bidi="ar-SA"/>
              </w:rPr>
            </w:pPr>
            <w:r w:rsidRPr="003F6567">
              <w:rPr>
                <w:rFonts w:ascii="Garamond" w:hAnsi="Garamond"/>
                <w:b/>
                <w:bCs/>
                <w:color w:val="FFFFFF" w:themeColor="background1"/>
                <w:sz w:val="17"/>
                <w:szCs w:val="17"/>
                <w:lang w:bidi="ar-SA"/>
              </w:rPr>
              <w:t>No Infractions</w:t>
            </w:r>
          </w:p>
        </w:tc>
        <w:tc>
          <w:tcPr>
            <w:tcW w:w="1212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A5626"/>
            <w:vAlign w:val="bottom"/>
            <w:hideMark/>
          </w:tcPr>
          <w:p w14:paraId="3B65B564" w14:textId="77777777" w:rsidR="008E4A6F" w:rsidRPr="003F6567" w:rsidRDefault="008E4A6F" w:rsidP="00696B7F">
            <w:pPr>
              <w:jc w:val="center"/>
              <w:rPr>
                <w:rFonts w:ascii="Garamond" w:hAnsi="Garamond"/>
                <w:b/>
                <w:bCs/>
                <w:color w:val="FFFFFF" w:themeColor="background1"/>
                <w:sz w:val="17"/>
                <w:szCs w:val="17"/>
                <w:lang w:bidi="ar-SA"/>
              </w:rPr>
            </w:pPr>
            <w:r w:rsidRPr="003F6567">
              <w:rPr>
                <w:rFonts w:ascii="Garamond" w:hAnsi="Garamond"/>
                <w:b/>
                <w:bCs/>
                <w:color w:val="FFFFFF" w:themeColor="background1"/>
                <w:sz w:val="17"/>
                <w:szCs w:val="17"/>
                <w:lang w:bidi="ar-SA"/>
              </w:rPr>
              <w:t>Prohibited Sales Violation</w:t>
            </w:r>
          </w:p>
        </w:tc>
        <w:tc>
          <w:tcPr>
            <w:tcW w:w="1212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A5626"/>
            <w:vAlign w:val="bottom"/>
            <w:hideMark/>
          </w:tcPr>
          <w:p w14:paraId="47EC9E49" w14:textId="77777777" w:rsidR="008E4A6F" w:rsidRPr="003F6567" w:rsidRDefault="008E4A6F" w:rsidP="00696B7F">
            <w:pPr>
              <w:jc w:val="center"/>
              <w:rPr>
                <w:rFonts w:ascii="Garamond" w:hAnsi="Garamond"/>
                <w:b/>
                <w:bCs/>
                <w:color w:val="FFFFFF" w:themeColor="background1"/>
                <w:sz w:val="17"/>
                <w:szCs w:val="17"/>
                <w:lang w:bidi="ar-SA"/>
              </w:rPr>
            </w:pPr>
            <w:r w:rsidRPr="003F6567">
              <w:rPr>
                <w:rFonts w:ascii="Garamond" w:hAnsi="Garamond"/>
                <w:b/>
                <w:bCs/>
                <w:color w:val="FFFFFF" w:themeColor="background1"/>
                <w:sz w:val="17"/>
                <w:szCs w:val="17"/>
                <w:lang w:bidi="ar-SA"/>
              </w:rPr>
              <w:t>Prohibited Sales Warning</w:t>
            </w:r>
          </w:p>
        </w:tc>
        <w:tc>
          <w:tcPr>
            <w:tcW w:w="1212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A5626"/>
            <w:vAlign w:val="bottom"/>
            <w:hideMark/>
          </w:tcPr>
          <w:p w14:paraId="5B813201" w14:textId="77777777" w:rsidR="008E4A6F" w:rsidRPr="003F6567" w:rsidRDefault="008E4A6F" w:rsidP="00696B7F">
            <w:pPr>
              <w:jc w:val="center"/>
              <w:rPr>
                <w:rFonts w:ascii="Garamond" w:hAnsi="Garamond"/>
                <w:b/>
                <w:bCs/>
                <w:color w:val="FFFFFF" w:themeColor="background1"/>
                <w:sz w:val="17"/>
                <w:szCs w:val="17"/>
                <w:lang w:bidi="ar-SA"/>
              </w:rPr>
            </w:pPr>
            <w:r w:rsidRPr="003F6567">
              <w:rPr>
                <w:rFonts w:ascii="Garamond" w:hAnsi="Garamond"/>
                <w:b/>
                <w:bCs/>
                <w:color w:val="FFFFFF" w:themeColor="background1"/>
                <w:sz w:val="17"/>
                <w:szCs w:val="17"/>
                <w:lang w:bidi="ar-SA"/>
              </w:rPr>
              <w:t>Closed or Does Not Sell Alcohol</w:t>
            </w:r>
          </w:p>
        </w:tc>
        <w:tc>
          <w:tcPr>
            <w:tcW w:w="1212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single" w:sz="8" w:space="0" w:color="auto"/>
            </w:tcBorders>
            <w:shd w:val="clear" w:color="auto" w:fill="AA5626"/>
            <w:vAlign w:val="bottom"/>
            <w:hideMark/>
          </w:tcPr>
          <w:p w14:paraId="06684841" w14:textId="77777777" w:rsidR="008E4A6F" w:rsidRPr="003F6567" w:rsidRDefault="008E4A6F" w:rsidP="00696B7F">
            <w:pPr>
              <w:jc w:val="center"/>
              <w:rPr>
                <w:rFonts w:ascii="Garamond" w:hAnsi="Garamond"/>
                <w:b/>
                <w:bCs/>
                <w:color w:val="FFFFFF" w:themeColor="background1"/>
                <w:sz w:val="17"/>
                <w:szCs w:val="17"/>
                <w:lang w:bidi="ar-SA"/>
              </w:rPr>
            </w:pPr>
            <w:r w:rsidRPr="003F6567">
              <w:rPr>
                <w:rFonts w:ascii="Garamond" w:hAnsi="Garamond"/>
                <w:b/>
                <w:bCs/>
                <w:color w:val="FFFFFF" w:themeColor="background1"/>
                <w:sz w:val="17"/>
                <w:szCs w:val="17"/>
                <w:lang w:bidi="ar-SA"/>
              </w:rPr>
              <w:t>Compliance Rate</w:t>
            </w:r>
          </w:p>
        </w:tc>
      </w:tr>
      <w:tr w:rsidR="00DD192D" w:rsidRPr="00DD192D" w14:paraId="525C9E0E" w14:textId="77777777" w:rsidTr="003F6567">
        <w:trPr>
          <w:trHeight w:val="331"/>
        </w:trPr>
        <w:tc>
          <w:tcPr>
            <w:tcW w:w="154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  <w:shd w:val="clear" w:color="auto" w:fill="AA5626"/>
            <w:vAlign w:val="center"/>
          </w:tcPr>
          <w:p w14:paraId="01DDF1DD" w14:textId="77777777" w:rsidR="008E4A6F" w:rsidRPr="00DD192D" w:rsidRDefault="008E4A6F" w:rsidP="00073EAE">
            <w:pPr>
              <w:rPr>
                <w:rFonts w:ascii="Garamond" w:hAnsi="Garamond"/>
                <w:b/>
                <w:bCs/>
                <w:color w:val="FFFFFF" w:themeColor="background1"/>
                <w:sz w:val="22"/>
                <w:szCs w:val="22"/>
                <w:lang w:bidi="ar-SA"/>
              </w:rPr>
            </w:pPr>
            <w:r w:rsidRPr="00DD192D">
              <w:rPr>
                <w:rFonts w:ascii="Garamond" w:hAnsi="Garamond"/>
                <w:b/>
                <w:bCs/>
                <w:color w:val="FFFFFF" w:themeColor="background1"/>
                <w:sz w:val="22"/>
                <w:szCs w:val="22"/>
                <w:lang w:bidi="ar-SA"/>
              </w:rPr>
              <w:t>County</w:t>
            </w:r>
          </w:p>
        </w:tc>
        <w:tc>
          <w:tcPr>
            <w:tcW w:w="1800" w:type="dxa"/>
            <w:tcBorders>
              <w:top w:val="single" w:sz="8" w:space="0" w:color="auto"/>
              <w:bottom w:val="single" w:sz="8" w:space="0" w:color="auto"/>
              <w:right w:val="nil"/>
            </w:tcBorders>
            <w:shd w:val="clear" w:color="auto" w:fill="AA5626"/>
            <w:noWrap/>
            <w:vAlign w:val="center"/>
            <w:hideMark/>
          </w:tcPr>
          <w:p w14:paraId="3A944FED" w14:textId="77777777" w:rsidR="008E4A6F" w:rsidRPr="00DD192D" w:rsidRDefault="008E4A6F" w:rsidP="00696B7F">
            <w:pPr>
              <w:rPr>
                <w:rFonts w:ascii="Garamond" w:hAnsi="Garamond"/>
                <w:b/>
                <w:bCs/>
                <w:color w:val="FFFFFF" w:themeColor="background1"/>
                <w:sz w:val="22"/>
                <w:szCs w:val="22"/>
                <w:lang w:bidi="ar-SA"/>
              </w:rPr>
            </w:pPr>
            <w:r w:rsidRPr="00DD192D">
              <w:rPr>
                <w:rFonts w:ascii="Garamond" w:hAnsi="Garamond"/>
                <w:b/>
                <w:bCs/>
                <w:color w:val="FFFFFF" w:themeColor="background1"/>
                <w:sz w:val="22"/>
                <w:szCs w:val="22"/>
                <w:lang w:bidi="ar-SA"/>
              </w:rPr>
              <w:t>Municipality</w:t>
            </w:r>
          </w:p>
        </w:tc>
        <w:tc>
          <w:tcPr>
            <w:tcW w:w="1212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A5626"/>
            <w:vAlign w:val="center"/>
            <w:hideMark/>
          </w:tcPr>
          <w:p w14:paraId="66CB0A1E" w14:textId="77777777" w:rsidR="008E4A6F" w:rsidRPr="00DD192D" w:rsidRDefault="008E4A6F" w:rsidP="00696B7F">
            <w:pPr>
              <w:rPr>
                <w:rFonts w:ascii="Garamond" w:hAnsi="Garamond"/>
                <w:b/>
                <w:bCs/>
                <w:color w:val="FFFFFF" w:themeColor="background1"/>
                <w:sz w:val="18"/>
                <w:szCs w:val="18"/>
                <w:lang w:bidi="ar-SA"/>
              </w:rPr>
            </w:pPr>
          </w:p>
        </w:tc>
        <w:tc>
          <w:tcPr>
            <w:tcW w:w="1212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A5626"/>
            <w:vAlign w:val="center"/>
            <w:hideMark/>
          </w:tcPr>
          <w:p w14:paraId="16501BA2" w14:textId="77777777" w:rsidR="008E4A6F" w:rsidRPr="00DD192D" w:rsidRDefault="008E4A6F" w:rsidP="00696B7F">
            <w:pPr>
              <w:rPr>
                <w:rFonts w:ascii="Garamond" w:hAnsi="Garamond"/>
                <w:b/>
                <w:bCs/>
                <w:color w:val="FFFFFF" w:themeColor="background1"/>
                <w:sz w:val="18"/>
                <w:szCs w:val="18"/>
                <w:lang w:bidi="ar-SA"/>
              </w:rPr>
            </w:pPr>
          </w:p>
        </w:tc>
        <w:tc>
          <w:tcPr>
            <w:tcW w:w="1212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A5626"/>
            <w:vAlign w:val="center"/>
            <w:hideMark/>
          </w:tcPr>
          <w:p w14:paraId="1A40DD90" w14:textId="77777777" w:rsidR="008E4A6F" w:rsidRPr="00DD192D" w:rsidRDefault="008E4A6F" w:rsidP="00696B7F">
            <w:pPr>
              <w:rPr>
                <w:rFonts w:ascii="Garamond" w:hAnsi="Garamond"/>
                <w:b/>
                <w:bCs/>
                <w:color w:val="FFFFFF" w:themeColor="background1"/>
                <w:sz w:val="18"/>
                <w:szCs w:val="18"/>
                <w:lang w:bidi="ar-SA"/>
              </w:rPr>
            </w:pPr>
          </w:p>
        </w:tc>
        <w:tc>
          <w:tcPr>
            <w:tcW w:w="1212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A5626"/>
            <w:vAlign w:val="center"/>
            <w:hideMark/>
          </w:tcPr>
          <w:p w14:paraId="45808A45" w14:textId="77777777" w:rsidR="008E4A6F" w:rsidRPr="00DD192D" w:rsidRDefault="008E4A6F" w:rsidP="00696B7F">
            <w:pPr>
              <w:rPr>
                <w:rFonts w:ascii="Garamond" w:hAnsi="Garamond"/>
                <w:b/>
                <w:bCs/>
                <w:color w:val="FFFFFF" w:themeColor="background1"/>
                <w:sz w:val="18"/>
                <w:szCs w:val="18"/>
                <w:lang w:bidi="ar-SA"/>
              </w:rPr>
            </w:pPr>
          </w:p>
        </w:tc>
        <w:tc>
          <w:tcPr>
            <w:tcW w:w="1212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A5626"/>
            <w:vAlign w:val="center"/>
            <w:hideMark/>
          </w:tcPr>
          <w:p w14:paraId="6F45524E" w14:textId="77777777" w:rsidR="008E4A6F" w:rsidRPr="00DD192D" w:rsidRDefault="008E4A6F" w:rsidP="00696B7F">
            <w:pPr>
              <w:rPr>
                <w:rFonts w:ascii="Garamond" w:hAnsi="Garamond"/>
                <w:b/>
                <w:bCs/>
                <w:color w:val="FFFFFF" w:themeColor="background1"/>
                <w:sz w:val="18"/>
                <w:szCs w:val="18"/>
                <w:lang w:bidi="ar-SA"/>
              </w:rPr>
            </w:pPr>
          </w:p>
        </w:tc>
        <w:tc>
          <w:tcPr>
            <w:tcW w:w="1212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single" w:sz="8" w:space="0" w:color="auto"/>
            </w:tcBorders>
            <w:shd w:val="clear" w:color="auto" w:fill="AA5626"/>
            <w:vAlign w:val="center"/>
            <w:hideMark/>
          </w:tcPr>
          <w:p w14:paraId="517360FD" w14:textId="77777777" w:rsidR="008E4A6F" w:rsidRPr="00DD192D" w:rsidRDefault="008E4A6F" w:rsidP="00696B7F">
            <w:pPr>
              <w:rPr>
                <w:rFonts w:ascii="Garamond" w:hAnsi="Garamond"/>
                <w:b/>
                <w:bCs/>
                <w:color w:val="FFFFFF" w:themeColor="background1"/>
                <w:sz w:val="18"/>
                <w:szCs w:val="18"/>
                <w:lang w:bidi="ar-SA"/>
              </w:rPr>
            </w:pPr>
          </w:p>
        </w:tc>
      </w:tr>
      <w:tr w:rsidR="005E1022" w:rsidRPr="00F3428B" w14:paraId="336DFC8B" w14:textId="77777777" w:rsidTr="005E1022">
        <w:trPr>
          <w:trHeight w:hRule="exact" w:val="259"/>
        </w:trPr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B949285" w14:textId="3AF3ECF4" w:rsidR="005E1022" w:rsidRPr="002B2977" w:rsidRDefault="005E1022" w:rsidP="005E1022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Lincoln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DC5ED94" w14:textId="3AD62E6C" w:rsidR="005E1022" w:rsidRPr="002B2977" w:rsidRDefault="005E1022" w:rsidP="005E1022">
            <w:pPr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Afton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D382ADE" w14:textId="0F83E316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24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ED17A43" w14:textId="51AB7F15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21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54C4098" w14:textId="3B373C65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2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956E267" w14:textId="5114BA85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5388BCB" w14:textId="23445344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2557C6AF" w14:textId="0F3B0E1B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b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87.5%</w:t>
            </w:r>
          </w:p>
        </w:tc>
      </w:tr>
      <w:tr w:rsidR="005E1022" w:rsidRPr="00F3428B" w14:paraId="785C06F6" w14:textId="77777777" w:rsidTr="005E1022">
        <w:trPr>
          <w:trHeight w:hRule="exact" w:val="259"/>
        </w:trPr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7E3997" w14:textId="45BFC0A6" w:rsidR="005E1022" w:rsidRPr="002B2977" w:rsidRDefault="005E1022" w:rsidP="005E1022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Natrona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E740836" w14:textId="684E6ADB" w:rsidR="005E1022" w:rsidRPr="002B2977" w:rsidRDefault="005E1022" w:rsidP="005E1022">
            <w:pPr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Alcova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46BB57E" w14:textId="6798D056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6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31E6D42" w14:textId="6C7D6BB9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6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1521F38" w14:textId="229A9B69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6848190" w14:textId="2048C0B8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46B301B" w14:textId="221627D1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213787" w14:textId="47022FA7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b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00.0%</w:t>
            </w:r>
          </w:p>
        </w:tc>
      </w:tr>
      <w:tr w:rsidR="005E1022" w:rsidRPr="00F3428B" w14:paraId="21AEA689" w14:textId="77777777" w:rsidTr="005E1022">
        <w:trPr>
          <w:trHeight w:hRule="exact" w:val="259"/>
        </w:trPr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D841229" w14:textId="2366497F" w:rsidR="005E1022" w:rsidRPr="002B2977" w:rsidRDefault="005E1022" w:rsidP="005E1022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Lincoln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EB9A668" w14:textId="261E633B" w:rsidR="005E1022" w:rsidRPr="002B2977" w:rsidRDefault="005E1022" w:rsidP="005E1022">
            <w:pPr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Alpine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331B2D5" w14:textId="39EAF262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9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4A6610E" w14:textId="056175D8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8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DE64175" w14:textId="06F28397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56A0A81" w14:textId="20AEDA1A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021F15F" w14:textId="6EF1CB4B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2135A2AE" w14:textId="4D10F0C2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b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88.9%</w:t>
            </w:r>
          </w:p>
        </w:tc>
      </w:tr>
      <w:tr w:rsidR="005E1022" w:rsidRPr="00F3428B" w14:paraId="585397B2" w14:textId="77777777" w:rsidTr="005E1022">
        <w:trPr>
          <w:trHeight w:hRule="exact" w:val="259"/>
        </w:trPr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378786" w14:textId="76D19CF5" w:rsidR="005E1022" w:rsidRPr="002B2977" w:rsidRDefault="005E1022" w:rsidP="005E1022">
            <w:pPr>
              <w:rPr>
                <w:rFonts w:asciiTheme="minorHAnsi" w:hAnsiTheme="minorHAnsi" w:cstheme="minorHAnsi"/>
                <w:color w:val="000000"/>
                <w:sz w:val="21"/>
                <w:szCs w:val="21"/>
                <w:lang w:bidi="ar-SA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Fremont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156EA89" w14:textId="627F4AA1" w:rsidR="005E1022" w:rsidRPr="002B2977" w:rsidRDefault="005E1022" w:rsidP="005E1022">
            <w:pPr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Atlantic City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E704EDB" w14:textId="1DF12DB4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  <w:lang w:bidi="ar-SA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58DED2A" w14:textId="48730318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  <w:lang w:bidi="ar-SA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0D05AA5" w14:textId="7F4A8C1A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432457C" w14:textId="69EDC039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7A05BD8" w14:textId="60F4316F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F05759" w14:textId="13194A4A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b/>
                <w:color w:val="000000"/>
                <w:sz w:val="21"/>
                <w:szCs w:val="21"/>
                <w:lang w:bidi="ar-SA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00.0%</w:t>
            </w:r>
          </w:p>
        </w:tc>
      </w:tr>
      <w:tr w:rsidR="005E1022" w:rsidRPr="00F3428B" w14:paraId="3CB4EE8E" w14:textId="77777777" w:rsidTr="005E1022">
        <w:trPr>
          <w:trHeight w:hRule="exact" w:val="259"/>
        </w:trPr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9EF6181" w14:textId="485EE46B" w:rsidR="005E1022" w:rsidRPr="002B2977" w:rsidRDefault="005E1022" w:rsidP="005E1022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Natrona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F7C638A" w14:textId="7B6DC638" w:rsidR="005E1022" w:rsidRPr="002B2977" w:rsidRDefault="005E1022" w:rsidP="005E1022">
            <w:pPr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Bar Nunn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2035829" w14:textId="4C43BFFD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4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559EB1F" w14:textId="5E293535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3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59DD004" w14:textId="6DEB2C76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241F56E" w14:textId="72158E85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7715DD8" w14:textId="400974A2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4329FBFD" w14:textId="45CC4F7B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b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75.0%</w:t>
            </w:r>
          </w:p>
        </w:tc>
      </w:tr>
      <w:tr w:rsidR="005E1022" w:rsidRPr="00F3428B" w14:paraId="28C621CE" w14:textId="77777777" w:rsidTr="005E1022">
        <w:trPr>
          <w:trHeight w:hRule="exact" w:val="259"/>
        </w:trPr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3088AB" w14:textId="3D5A3B05" w:rsidR="005E1022" w:rsidRPr="002B2977" w:rsidRDefault="005E1022" w:rsidP="005E1022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Big Horn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4F7BBBF" w14:textId="4996FF37" w:rsidR="005E1022" w:rsidRPr="002B2977" w:rsidRDefault="005E1022" w:rsidP="005E1022">
            <w:pPr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Basin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EEA6DFF" w14:textId="4A11F959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5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28AA0C9" w14:textId="2E97B91A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3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B470DFE" w14:textId="0DA4F842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2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FF0B458" w14:textId="0CD4BF57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0438376" w14:textId="58BD2B65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172A80" w14:textId="6C36A3C5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b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86.7%</w:t>
            </w:r>
          </w:p>
        </w:tc>
      </w:tr>
      <w:tr w:rsidR="005E1022" w:rsidRPr="00F3428B" w14:paraId="6AD3DAB2" w14:textId="77777777" w:rsidTr="005E1022">
        <w:trPr>
          <w:trHeight w:hRule="exact" w:val="259"/>
        </w:trPr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40BA33E" w14:textId="40C9B700" w:rsidR="005E1022" w:rsidRPr="002B2977" w:rsidRDefault="005E1022" w:rsidP="005E1022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Johnson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D825F55" w14:textId="157E428F" w:rsidR="005E1022" w:rsidRPr="002B2977" w:rsidRDefault="005E1022" w:rsidP="005E1022">
            <w:pPr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Buffalo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D90299A" w14:textId="0735B3DB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3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E98DE19" w14:textId="324192A1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3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98D4750" w14:textId="18A2FB90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BF5A6ED" w14:textId="3F998B52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A1183ED" w14:textId="008291A0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8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4CFEECEB" w14:textId="2C194985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b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00.0%</w:t>
            </w:r>
          </w:p>
        </w:tc>
      </w:tr>
      <w:tr w:rsidR="005E1022" w:rsidRPr="00F3428B" w14:paraId="1428013A" w14:textId="77777777" w:rsidTr="005E1022">
        <w:trPr>
          <w:trHeight w:hRule="exact" w:val="259"/>
        </w:trPr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79CB02" w14:textId="27CC2D56" w:rsidR="005E1022" w:rsidRPr="002B2977" w:rsidRDefault="005E1022" w:rsidP="005E1022">
            <w:pPr>
              <w:rPr>
                <w:rFonts w:asciiTheme="minorHAnsi" w:hAnsiTheme="minorHAnsi" w:cstheme="minorHAnsi"/>
                <w:color w:val="000000"/>
                <w:sz w:val="21"/>
                <w:szCs w:val="21"/>
                <w:lang w:bidi="ar-SA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Big Horn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76DFEBE" w14:textId="5EF3F75C" w:rsidR="005E1022" w:rsidRPr="002B2977" w:rsidRDefault="005E1022" w:rsidP="005E1022">
            <w:pPr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Burlington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1D291E4" w14:textId="6126351A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  <w:lang w:bidi="ar-SA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633D3FB" w14:textId="11D01E39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  <w:lang w:bidi="ar-SA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D58438F" w14:textId="78241E8F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E24BD0F" w14:textId="1CB55A73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275C8E3" w14:textId="745BA30C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A85740" w14:textId="7A8B092E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b/>
                <w:color w:val="000000"/>
                <w:sz w:val="21"/>
                <w:szCs w:val="21"/>
                <w:lang w:bidi="ar-SA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00.0%</w:t>
            </w:r>
          </w:p>
        </w:tc>
      </w:tr>
      <w:tr w:rsidR="005E1022" w:rsidRPr="00F3428B" w14:paraId="329812F9" w14:textId="77777777" w:rsidTr="005E1022">
        <w:trPr>
          <w:trHeight w:hRule="exact" w:val="259"/>
        </w:trPr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DC3D2C7" w14:textId="50656A53" w:rsidR="005E1022" w:rsidRPr="002B2977" w:rsidRDefault="005E1022" w:rsidP="005E1022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Natrona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C7A0BC9" w14:textId="5DACCD30" w:rsidR="005E1022" w:rsidRPr="002B2977" w:rsidRDefault="005E1022" w:rsidP="005E1022">
            <w:pPr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Casper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12302A6" w14:textId="42EC136F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08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72971F9" w14:textId="75B26E8D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95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C0624DC" w14:textId="59480045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3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2C11019" w14:textId="3A3F4A62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3935272" w14:textId="291559FC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7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15CE9E35" w14:textId="3329DDDB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b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88.0%</w:t>
            </w:r>
          </w:p>
        </w:tc>
      </w:tr>
      <w:tr w:rsidR="005E1022" w:rsidRPr="00F3428B" w14:paraId="3675765B" w14:textId="77777777" w:rsidTr="005E1022">
        <w:trPr>
          <w:trHeight w:hRule="exact" w:val="259"/>
        </w:trPr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1CAB62" w14:textId="49489EE0" w:rsidR="005E1022" w:rsidRPr="002B2977" w:rsidRDefault="005E1022" w:rsidP="005E1022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Laramie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9E788AB" w14:textId="0203DB8F" w:rsidR="005E1022" w:rsidRPr="002B2977" w:rsidRDefault="005E1022" w:rsidP="005E1022">
            <w:pPr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Cheyenne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272FF8F" w14:textId="6830F512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71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0C2D8F5" w14:textId="39369D90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43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E09F7D6" w14:textId="7F4777F9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26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F759580" w14:textId="73D2836A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2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CF51149" w14:textId="6E08725D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3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A509CA" w14:textId="55185989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b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83.6%</w:t>
            </w:r>
          </w:p>
        </w:tc>
      </w:tr>
      <w:tr w:rsidR="005E1022" w:rsidRPr="00F3428B" w14:paraId="7D7095CE" w14:textId="77777777" w:rsidTr="005E1022">
        <w:trPr>
          <w:trHeight w:hRule="exact" w:val="259"/>
        </w:trPr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34A5115" w14:textId="690AAACE" w:rsidR="005E1022" w:rsidRPr="002B2977" w:rsidRDefault="005E1022" w:rsidP="005E1022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Park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5156C2B" w14:textId="594780F8" w:rsidR="005E1022" w:rsidRPr="002B2977" w:rsidRDefault="005E1022" w:rsidP="005E1022">
            <w:pPr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Cody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1E389C9" w14:textId="222FD16F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53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129A788" w14:textId="1F82620C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48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60CD924" w14:textId="67F82E37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5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5F2DE32" w14:textId="3711D53D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142ECC5" w14:textId="422E5628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3F821BC8" w14:textId="06AC23F0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b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90.6%</w:t>
            </w:r>
          </w:p>
        </w:tc>
      </w:tr>
      <w:tr w:rsidR="005E1022" w:rsidRPr="00F3428B" w14:paraId="60E4575E" w14:textId="77777777" w:rsidTr="005E1022">
        <w:trPr>
          <w:trHeight w:hRule="exact" w:val="259"/>
        </w:trPr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2FEAFB" w14:textId="272B9CA9" w:rsidR="005E1022" w:rsidRPr="002B2977" w:rsidRDefault="005E1022" w:rsidP="005E1022">
            <w:pPr>
              <w:rPr>
                <w:rFonts w:asciiTheme="minorHAnsi" w:hAnsiTheme="minorHAnsi" w:cstheme="minorHAnsi"/>
                <w:color w:val="000000"/>
                <w:sz w:val="21"/>
                <w:szCs w:val="21"/>
                <w:lang w:bidi="ar-SA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Lincoln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05695CC" w14:textId="4F25CED1" w:rsidR="005E1022" w:rsidRPr="002B2977" w:rsidRDefault="005E1022" w:rsidP="005E1022">
            <w:pPr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Diamondville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4BD7B31" w14:textId="14EB54C7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  <w:lang w:bidi="ar-SA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3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42BD69A" w14:textId="23201EAD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  <w:lang w:bidi="ar-SA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2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0D49695" w14:textId="22459829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6A1944B" w14:textId="62EB110B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FC2C3A2" w14:textId="6EF9BD04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D7F524" w14:textId="7DD5437A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b/>
                <w:color w:val="000000"/>
                <w:sz w:val="21"/>
                <w:szCs w:val="21"/>
                <w:lang w:bidi="ar-SA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66.7%</w:t>
            </w:r>
          </w:p>
        </w:tc>
      </w:tr>
      <w:tr w:rsidR="005E1022" w:rsidRPr="00F3428B" w14:paraId="5D9B1339" w14:textId="77777777" w:rsidTr="005E1022">
        <w:trPr>
          <w:trHeight w:hRule="exact" w:val="259"/>
        </w:trPr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2F8A391" w14:textId="787C1671" w:rsidR="005E1022" w:rsidRPr="002B2977" w:rsidRDefault="005E1022" w:rsidP="005E1022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Converse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7A7B32B" w14:textId="4B75EA2E" w:rsidR="005E1022" w:rsidRPr="002B2977" w:rsidRDefault="005E1022" w:rsidP="005E1022">
            <w:pPr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Douglas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79122A8" w14:textId="798A976D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4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5EB5D0D" w14:textId="54E03765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34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15D8347" w14:textId="38B9EED7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6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B82268B" w14:textId="500C7D14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B0D5D9E" w14:textId="0A275357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6ACD35EF" w14:textId="21B4F9BD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b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85.0%</w:t>
            </w:r>
          </w:p>
        </w:tc>
      </w:tr>
      <w:tr w:rsidR="005E1022" w:rsidRPr="00F3428B" w14:paraId="02BDCB49" w14:textId="77777777" w:rsidTr="005E1022">
        <w:trPr>
          <w:trHeight w:hRule="exact" w:val="259"/>
        </w:trPr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3D6639" w14:textId="05A5CDBE" w:rsidR="005E1022" w:rsidRPr="002B2977" w:rsidRDefault="005E1022" w:rsidP="005E1022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Fremont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B875D7E" w14:textId="44D29C22" w:rsidR="005E1022" w:rsidRPr="002B2977" w:rsidRDefault="005E1022" w:rsidP="005E1022">
            <w:pPr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Dubois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31A7AE0" w14:textId="36DD85ED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3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9E89D85" w14:textId="6B67ACC3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2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BEFCF5B" w14:textId="035BA29D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9F2C04F" w14:textId="6D7A188E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0C8600E" w14:textId="000CF048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19CC42" w14:textId="0B6AB4D4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b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92.3%</w:t>
            </w:r>
          </w:p>
        </w:tc>
      </w:tr>
      <w:tr w:rsidR="005E1022" w:rsidRPr="00F3428B" w14:paraId="707E931E" w14:textId="77777777" w:rsidTr="005E1022">
        <w:trPr>
          <w:trHeight w:hRule="exact" w:val="259"/>
        </w:trPr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62C51B0" w14:textId="5EBCA156" w:rsidR="005E1022" w:rsidRPr="002B2977" w:rsidRDefault="005E1022" w:rsidP="005E1022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Natrona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D46A030" w14:textId="05864A0B" w:rsidR="005E1022" w:rsidRPr="002B2977" w:rsidRDefault="005E1022" w:rsidP="005E1022">
            <w:pPr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Edgerton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97C145A" w14:textId="17A7E51D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5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8257C09" w14:textId="1F0D3E3B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4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1146014" w14:textId="5A1923A9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5B6AE05" w14:textId="1179E3F0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C3EA5A0" w14:textId="0C2A23FD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2A649A42" w14:textId="47B3646C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b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80.0%</w:t>
            </w:r>
          </w:p>
        </w:tc>
      </w:tr>
      <w:tr w:rsidR="005E1022" w:rsidRPr="00F3428B" w14:paraId="5A93954B" w14:textId="77777777" w:rsidTr="005E1022">
        <w:trPr>
          <w:trHeight w:hRule="exact" w:val="259"/>
        </w:trPr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285840" w14:textId="0BD34DC2" w:rsidR="005E1022" w:rsidRPr="002B2977" w:rsidRDefault="005E1022" w:rsidP="005E1022">
            <w:pPr>
              <w:rPr>
                <w:rFonts w:asciiTheme="minorHAnsi" w:hAnsiTheme="minorHAnsi" w:cstheme="minorHAnsi"/>
                <w:color w:val="000000"/>
                <w:sz w:val="21"/>
                <w:szCs w:val="21"/>
                <w:lang w:bidi="ar-SA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Lincoln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4CE6EF0" w14:textId="445AC313" w:rsidR="005E1022" w:rsidRPr="002B2977" w:rsidRDefault="005E1022" w:rsidP="005E1022">
            <w:pPr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Etna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E829EF0" w14:textId="48204FF6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  <w:lang w:bidi="ar-SA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2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4184E68" w14:textId="1AA86A35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  <w:lang w:bidi="ar-SA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384B0DE" w14:textId="49FF44ED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481FA43" w14:textId="6104117C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96A8601" w14:textId="741FB6A2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2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A3878A" w14:textId="7FAE56F7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b/>
                <w:color w:val="000000"/>
                <w:sz w:val="21"/>
                <w:szCs w:val="21"/>
                <w:lang w:bidi="ar-SA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50.0%</w:t>
            </w:r>
          </w:p>
        </w:tc>
      </w:tr>
      <w:tr w:rsidR="005E1022" w:rsidRPr="00F3428B" w14:paraId="4D146D17" w14:textId="77777777" w:rsidTr="005E1022">
        <w:trPr>
          <w:trHeight w:hRule="exact" w:val="259"/>
        </w:trPr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AD3481E" w14:textId="68FA8133" w:rsidR="005E1022" w:rsidRPr="002B2977" w:rsidRDefault="005E1022" w:rsidP="005E1022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Uinta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68299FD" w14:textId="6D3B5E70" w:rsidR="005E1022" w:rsidRPr="002B2977" w:rsidRDefault="005E1022" w:rsidP="005E1022">
            <w:pPr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Evanston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B5A58C0" w14:textId="5E4B3425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59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40B8F6B" w14:textId="061C575F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51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A89FB9F" w14:textId="08508885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7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A86F76D" w14:textId="149201DA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6CEE365" w14:textId="405DD020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2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09F66885" w14:textId="6A0643D9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b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86.4%</w:t>
            </w:r>
          </w:p>
        </w:tc>
      </w:tr>
      <w:tr w:rsidR="005E1022" w:rsidRPr="00F3428B" w14:paraId="30A6A9B7" w14:textId="77777777" w:rsidTr="005E1022">
        <w:trPr>
          <w:trHeight w:hRule="exact" w:val="259"/>
        </w:trPr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A9DCBB" w14:textId="19A2D185" w:rsidR="005E1022" w:rsidRPr="002B2977" w:rsidRDefault="005E1022" w:rsidP="005E1022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Natrona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685AF73" w14:textId="164CA546" w:rsidR="005E1022" w:rsidRPr="002B2977" w:rsidRDefault="005E1022" w:rsidP="005E1022">
            <w:pPr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Evansville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1A8AD7D" w14:textId="0D65CF13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8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F145EAB" w14:textId="15C5CD51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6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B8079D3" w14:textId="606265DB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2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ACE53DE" w14:textId="39EA5CB3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87438AD" w14:textId="6EF30635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AF1433" w14:textId="7C420E85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b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75.0%</w:t>
            </w:r>
          </w:p>
        </w:tc>
      </w:tr>
      <w:tr w:rsidR="005E1022" w:rsidRPr="00F3428B" w14:paraId="7944F2E6" w14:textId="77777777" w:rsidTr="005E1022">
        <w:trPr>
          <w:trHeight w:hRule="exact" w:val="259"/>
        </w:trPr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4C9AC5F" w14:textId="156D2CA0" w:rsidR="005E1022" w:rsidRPr="002B2977" w:rsidRDefault="005E1022" w:rsidP="005E1022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Uinta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7E678A6" w14:textId="1855A076" w:rsidR="005E1022" w:rsidRPr="002B2977" w:rsidRDefault="005E1022" w:rsidP="005E1022">
            <w:pPr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Fort Bridger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FAF64B9" w14:textId="0D33FA7B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5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6B8070B" w14:textId="1E1D0565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4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CF2F1F5" w14:textId="5A64BCD2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F39305A" w14:textId="65ACA8EA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000B932" w14:textId="2BD9170A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66CD9E76" w14:textId="4255A20A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b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80.0%</w:t>
            </w:r>
          </w:p>
        </w:tc>
      </w:tr>
      <w:tr w:rsidR="005E1022" w:rsidRPr="00F3428B" w14:paraId="4BC19DC6" w14:textId="77777777" w:rsidTr="005E1022">
        <w:trPr>
          <w:trHeight w:hRule="exact" w:val="259"/>
        </w:trPr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27602E" w14:textId="27F99A66" w:rsidR="005E1022" w:rsidRPr="002B2977" w:rsidRDefault="005E1022" w:rsidP="005E1022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Campbell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2A1C404" w14:textId="2DA4F221" w:rsidR="005E1022" w:rsidRPr="002B2977" w:rsidRDefault="005E1022" w:rsidP="005E1022">
            <w:pPr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Gillette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2E9983C" w14:textId="6A363771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88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681F3E9" w14:textId="3CF9D3C6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79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27721BD" w14:textId="573E3815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8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F563650" w14:textId="08FA5FB7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96E6F0E" w14:textId="08369A0B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5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A75DAD" w14:textId="31C05211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b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89.8%</w:t>
            </w:r>
          </w:p>
        </w:tc>
      </w:tr>
      <w:tr w:rsidR="005E1022" w:rsidRPr="00F3428B" w14:paraId="0EEC2712" w14:textId="77777777" w:rsidTr="005E1022">
        <w:trPr>
          <w:trHeight w:hRule="exact" w:val="259"/>
        </w:trPr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DCE8C4B" w14:textId="2BE9A2DF" w:rsidR="005E1022" w:rsidRPr="002B2977" w:rsidRDefault="005E1022" w:rsidP="005E1022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Converse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7E91181" w14:textId="3D1A1868" w:rsidR="005E1022" w:rsidRPr="002B2977" w:rsidRDefault="005E1022" w:rsidP="005E1022">
            <w:pPr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Glenrock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3517029" w14:textId="3A192740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6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64896C3" w14:textId="72038A41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5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9CC5D5B" w14:textId="0CDBCECF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0262D79" w14:textId="6799A3F4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3AB4462" w14:textId="0C33AFCB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0C6B641B" w14:textId="35EBC4A8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b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83.3%</w:t>
            </w:r>
          </w:p>
        </w:tc>
      </w:tr>
      <w:tr w:rsidR="005E1022" w:rsidRPr="00F3428B" w14:paraId="2964F4D5" w14:textId="77777777" w:rsidTr="005E1022">
        <w:trPr>
          <w:trHeight w:hRule="exact" w:val="259"/>
        </w:trPr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A3870D" w14:textId="2D272DFE" w:rsidR="005E1022" w:rsidRPr="002B2977" w:rsidRDefault="005E1022" w:rsidP="005E1022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Sweetwater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080C953" w14:textId="531C2571" w:rsidR="005E1022" w:rsidRPr="002B2977" w:rsidRDefault="005E1022" w:rsidP="005E1022">
            <w:pPr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Green River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7B8598E" w14:textId="30E42691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26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65085B7" w14:textId="3BA851BB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24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A266AE3" w14:textId="43545098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2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EDF6328" w14:textId="14A4B302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AEB9D18" w14:textId="0D741AC3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F677F6" w14:textId="3A3365CF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b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92.3%</w:t>
            </w:r>
          </w:p>
        </w:tc>
      </w:tr>
      <w:tr w:rsidR="005E1022" w:rsidRPr="00F3428B" w14:paraId="184C0532" w14:textId="77777777" w:rsidTr="005E1022">
        <w:trPr>
          <w:trHeight w:hRule="exact" w:val="259"/>
        </w:trPr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1114867" w14:textId="79D5346B" w:rsidR="005E1022" w:rsidRPr="002B2977" w:rsidRDefault="005E1022" w:rsidP="005E1022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Natrona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F1353A9" w14:textId="0348DAF2" w:rsidR="005E1022" w:rsidRPr="002B2977" w:rsidRDefault="005E1022" w:rsidP="005E1022">
            <w:pPr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Hiland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37D55BC" w14:textId="60D58E2A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A4ED0E2" w14:textId="7BBBC489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CB041CC" w14:textId="6D6FAF75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0D904D4" w14:textId="70AB06B9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09B0B10" w14:textId="6C2DE4B6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17043AAF" w14:textId="37ABFD8C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b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00.0%</w:t>
            </w:r>
          </w:p>
        </w:tc>
      </w:tr>
      <w:tr w:rsidR="005E1022" w:rsidRPr="00F3428B" w14:paraId="4B601515" w14:textId="77777777" w:rsidTr="005E1022">
        <w:trPr>
          <w:trHeight w:hRule="exact" w:val="259"/>
        </w:trPr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701CCA" w14:textId="1D0422F3" w:rsidR="005E1022" w:rsidRPr="002B2977" w:rsidRDefault="005E1022" w:rsidP="005E1022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Fremont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30D521D" w14:textId="42BD7E20" w:rsidR="005E1022" w:rsidRPr="002B2977" w:rsidRDefault="005E1022" w:rsidP="005E1022">
            <w:pPr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Hudson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1140F7C" w14:textId="5C2ABF32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4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9A2BF92" w14:textId="6EF5CB1C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3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39C0E5F" w14:textId="667DEB3A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4E00D2F" w14:textId="07B60C3B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266802A" w14:textId="6DFFE615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4FBF05" w14:textId="0D2AABBE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b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75.0%</w:t>
            </w:r>
          </w:p>
        </w:tc>
      </w:tr>
      <w:tr w:rsidR="005E1022" w:rsidRPr="00F3428B" w14:paraId="651ED5C4" w14:textId="77777777" w:rsidTr="005E1022">
        <w:trPr>
          <w:trHeight w:hRule="exact" w:val="259"/>
        </w:trPr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015A08B" w14:textId="7A9C64CB" w:rsidR="005E1022" w:rsidRPr="002B2977" w:rsidRDefault="005E1022" w:rsidP="005E1022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Big Horn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8BCCD24" w14:textId="5CD3B169" w:rsidR="005E1022" w:rsidRPr="002B2977" w:rsidRDefault="005E1022" w:rsidP="005E1022">
            <w:pPr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Hyattville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E168CFC" w14:textId="390B5218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22B6E25" w14:textId="025933CC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72D7009" w14:textId="3324BAC1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52FE701" w14:textId="231D46F3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9BDF41E" w14:textId="353791AC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074B0C2D" w14:textId="2FDC5292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b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N/A</w:t>
            </w:r>
          </w:p>
        </w:tc>
      </w:tr>
      <w:tr w:rsidR="005E1022" w:rsidRPr="00F3428B" w14:paraId="5DC68766" w14:textId="77777777" w:rsidTr="005E1022">
        <w:trPr>
          <w:trHeight w:hRule="exact" w:val="259"/>
        </w:trPr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FB9B9D" w14:textId="4049F81D" w:rsidR="005E1022" w:rsidRPr="002B2977" w:rsidRDefault="005E1022" w:rsidP="005E1022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Teton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18DC6F4" w14:textId="70C04ABF" w:rsidR="005E1022" w:rsidRPr="002B2977" w:rsidRDefault="005E1022" w:rsidP="005E1022">
            <w:pPr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Jackson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7164E4A" w14:textId="325871C6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62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DC649F2" w14:textId="06117E64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48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B0F9351" w14:textId="682A846A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2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F93726E" w14:textId="4226B84A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2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6999DEE" w14:textId="6278CA4B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4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4CA799" w14:textId="4EF5902A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b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77.4%</w:t>
            </w:r>
          </w:p>
        </w:tc>
      </w:tr>
      <w:tr w:rsidR="005E1022" w:rsidRPr="00F3428B" w14:paraId="67AEEE44" w14:textId="77777777" w:rsidTr="005E1022">
        <w:trPr>
          <w:trHeight w:hRule="exact" w:val="259"/>
        </w:trPr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44546C6" w14:textId="1C0075E7" w:rsidR="005E1022" w:rsidRPr="002B2977" w:rsidRDefault="005E1022" w:rsidP="005E1022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Fremont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0B8D0EE" w14:textId="58B7E3C7" w:rsidR="005E1022" w:rsidRPr="002B2977" w:rsidRDefault="005E1022" w:rsidP="005E1022">
            <w:pPr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Jeffery City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D33FA61" w14:textId="3DA86AD5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2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E190C64" w14:textId="0117437A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2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1FD3829" w14:textId="7484477B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A606305" w14:textId="11B72150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EC3A6C2" w14:textId="3985C12C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12E148B4" w14:textId="5B5076EC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b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00.0%</w:t>
            </w:r>
          </w:p>
        </w:tc>
      </w:tr>
      <w:tr w:rsidR="005E1022" w:rsidRPr="00F3428B" w14:paraId="4B9B6116" w14:textId="77777777" w:rsidTr="005E1022">
        <w:trPr>
          <w:trHeight w:hRule="exact" w:val="259"/>
        </w:trPr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F78E7B" w14:textId="21AA205D" w:rsidR="005E1022" w:rsidRPr="002B2977" w:rsidRDefault="005E1022" w:rsidP="005E1022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Lincoln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021CE1E" w14:textId="16A845D0" w:rsidR="005E1022" w:rsidRPr="002B2977" w:rsidRDefault="005E1022" w:rsidP="005E1022">
            <w:pPr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Kemmerer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BED08AD" w14:textId="38EF0F94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6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F729C08" w14:textId="4635846C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2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AD8B633" w14:textId="0E25ED0B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4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6D28D74" w14:textId="60036F40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6898D8E" w14:textId="7ECFC330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6086870" w14:textId="037FF995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b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75.0%</w:t>
            </w:r>
          </w:p>
        </w:tc>
      </w:tr>
      <w:tr w:rsidR="005E1022" w:rsidRPr="00F3428B" w14:paraId="421FDCC4" w14:textId="77777777" w:rsidTr="005E1022">
        <w:trPr>
          <w:trHeight w:hRule="exact" w:val="259"/>
        </w:trPr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2E85F03" w14:textId="508AEE9D" w:rsidR="005E1022" w:rsidRPr="002B2977" w:rsidRDefault="005E1022" w:rsidP="005E1022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Fremont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791BDA5" w14:textId="7CF0E3C2" w:rsidR="005E1022" w:rsidRPr="002B2977" w:rsidRDefault="005E1022" w:rsidP="005E1022">
            <w:pPr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Kinnear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D254EB0" w14:textId="5F968765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5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B48976B" w14:textId="2CD5055C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5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AE5C9C7" w14:textId="033B61D5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C7A8BF8" w14:textId="1824DFD4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458772B" w14:textId="59AB8B61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00E090CE" w14:textId="250EDE08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b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00.0%</w:t>
            </w:r>
          </w:p>
        </w:tc>
      </w:tr>
      <w:tr w:rsidR="005E1022" w:rsidRPr="00F3428B" w14:paraId="2A5493CB" w14:textId="77777777" w:rsidTr="005E1022">
        <w:trPr>
          <w:trHeight w:hRule="exact" w:val="259"/>
        </w:trPr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65324E" w14:textId="405E8ACE" w:rsidR="005E1022" w:rsidRPr="002B2977" w:rsidRDefault="005E1022" w:rsidP="005E1022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Niobrara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447BD3E" w14:textId="05FFC819" w:rsidR="005E1022" w:rsidRPr="002B2977" w:rsidRDefault="005E1022" w:rsidP="005E1022">
            <w:pPr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Lance Creek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F33C45F" w14:textId="4668B1EC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00149F9" w14:textId="397E7C7B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C7FD104" w14:textId="447A5B0B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E824E16" w14:textId="25037F1A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7FA6E59" w14:textId="122FD493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680354" w14:textId="4FFAD3DB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b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0%</w:t>
            </w:r>
          </w:p>
        </w:tc>
      </w:tr>
      <w:tr w:rsidR="005E1022" w:rsidRPr="00F3428B" w14:paraId="62720B07" w14:textId="77777777" w:rsidTr="005E1022">
        <w:trPr>
          <w:trHeight w:hRule="exact" w:val="259"/>
        </w:trPr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9B6AA44" w14:textId="40AC1098" w:rsidR="005E1022" w:rsidRPr="002B2977" w:rsidRDefault="005E1022" w:rsidP="005E1022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Fremont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FAEAC2C" w14:textId="240562D3" w:rsidR="005E1022" w:rsidRPr="002B2977" w:rsidRDefault="005E1022" w:rsidP="005E1022">
            <w:pPr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Lander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B0FFA0A" w14:textId="649E6B32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26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EF8143F" w14:textId="2C8359EC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22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E2D7AB9" w14:textId="461D76C5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4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1C9C9C6" w14:textId="73623AB5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54E7E1B" w14:textId="1A73151D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3F48AF18" w14:textId="4BFDA79E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b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84.6%</w:t>
            </w:r>
          </w:p>
        </w:tc>
      </w:tr>
      <w:tr w:rsidR="005E1022" w:rsidRPr="00F3428B" w14:paraId="48B715FC" w14:textId="77777777" w:rsidTr="005E1022">
        <w:trPr>
          <w:trHeight w:hRule="exact" w:val="259"/>
        </w:trPr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1DE72E" w14:textId="7DACF6B1" w:rsidR="005E1022" w:rsidRPr="002B2977" w:rsidRDefault="005E1022" w:rsidP="005E1022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Albany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23AAF2C" w14:textId="6F80CD6C" w:rsidR="005E1022" w:rsidRPr="002B2977" w:rsidRDefault="005E1022" w:rsidP="005E1022">
            <w:pPr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Laramie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05EEE33" w14:textId="5D142712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68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4E4CB62" w14:textId="692BD319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58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85B328F" w14:textId="514E660F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9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DAF8E7C" w14:textId="47AE3094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2FA12AC" w14:textId="008A8386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2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AB3257" w14:textId="5CE4526B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b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85.3%</w:t>
            </w:r>
          </w:p>
        </w:tc>
      </w:tr>
      <w:tr w:rsidR="005E1022" w:rsidRPr="00F3428B" w14:paraId="61D59EB4" w14:textId="77777777" w:rsidTr="005E1022">
        <w:trPr>
          <w:trHeight w:hRule="exact" w:val="259"/>
        </w:trPr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2D35158" w14:textId="3B55A271" w:rsidR="005E1022" w:rsidRPr="002B2977" w:rsidRDefault="005E1022" w:rsidP="005E1022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Big Horn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FE46CEA" w14:textId="5F45ACC7" w:rsidR="005E1022" w:rsidRPr="002B2977" w:rsidRDefault="005E1022" w:rsidP="005E1022">
            <w:pPr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Lovell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93345F2" w14:textId="3E3AA931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F0F0EFC" w14:textId="6B798554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FBEAA9E" w14:textId="2FFCE120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0A45DC6" w14:textId="13555AF9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CAE1779" w14:textId="4C8FCDD6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7DC74CAE" w14:textId="43D85A3E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b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00.0%</w:t>
            </w:r>
          </w:p>
        </w:tc>
      </w:tr>
      <w:tr w:rsidR="005E1022" w:rsidRPr="00F3428B" w14:paraId="26BFA133" w14:textId="77777777" w:rsidTr="005E1022">
        <w:trPr>
          <w:trHeight w:hRule="exact" w:val="259"/>
        </w:trPr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364405" w14:textId="0F02456F" w:rsidR="005E1022" w:rsidRPr="002B2977" w:rsidRDefault="005E1022" w:rsidP="005E1022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Niobrara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BDC4B7B" w14:textId="652E5F74" w:rsidR="005E1022" w:rsidRPr="002B2977" w:rsidRDefault="005E1022" w:rsidP="005E1022">
            <w:pPr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Lusk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D489B74" w14:textId="5E0ACBA5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1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5808EF3" w14:textId="5F3371F3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FF8EA00" w14:textId="53A75E87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B35E727" w14:textId="56E2466B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DF1A567" w14:textId="41B46DDC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6318EA" w14:textId="41E7557B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b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90.9%</w:t>
            </w:r>
          </w:p>
        </w:tc>
      </w:tr>
      <w:tr w:rsidR="005E1022" w:rsidRPr="00F3428B" w14:paraId="431FCC98" w14:textId="77777777" w:rsidTr="005E1022">
        <w:trPr>
          <w:trHeight w:hRule="exact" w:val="259"/>
        </w:trPr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097F35A" w14:textId="3F10E4D2" w:rsidR="005E1022" w:rsidRPr="002B2977" w:rsidRDefault="005E1022" w:rsidP="005E1022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Big Horn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05F84AA" w14:textId="0627138D" w:rsidR="005E1022" w:rsidRPr="002B2977" w:rsidRDefault="005E1022" w:rsidP="005E1022">
            <w:pPr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Manderson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B710D60" w14:textId="62C7313D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B1B0EBD" w14:textId="0EB8DE09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811626C" w14:textId="652AAFD2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DF98328" w14:textId="31A8001A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82958AC" w14:textId="1518C61B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353B685F" w14:textId="7274B96C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b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00.0%</w:t>
            </w:r>
          </w:p>
        </w:tc>
      </w:tr>
      <w:tr w:rsidR="005E1022" w:rsidRPr="00F3428B" w14:paraId="16D6B8B1" w14:textId="77777777" w:rsidTr="005E1022">
        <w:trPr>
          <w:trHeight w:hRule="exact" w:val="259"/>
        </w:trPr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F8B305" w14:textId="2425B1BC" w:rsidR="005E1022" w:rsidRPr="002B2977" w:rsidRDefault="005E1022" w:rsidP="005E1022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Natrona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0F88B74" w14:textId="552044E6" w:rsidR="005E1022" w:rsidRPr="002B2977" w:rsidRDefault="005E1022" w:rsidP="005E1022">
            <w:pPr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Midwest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A0AA34D" w14:textId="02FA463F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2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527A9BA" w14:textId="5665827A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DA6F5A6" w14:textId="0F4B66E1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92ABA2B" w14:textId="5AB68713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734EDCC" w14:textId="2768CCBB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2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936D59" w14:textId="7A82D9D4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b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50.0%</w:t>
            </w:r>
          </w:p>
        </w:tc>
      </w:tr>
      <w:tr w:rsidR="005E1022" w:rsidRPr="00F3428B" w14:paraId="4BB76076" w14:textId="77777777" w:rsidTr="005E1022">
        <w:trPr>
          <w:trHeight w:hRule="exact" w:val="259"/>
        </w:trPr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6780B1C" w14:textId="52000FF5" w:rsidR="005E1022" w:rsidRPr="002B2977" w:rsidRDefault="005E1022" w:rsidP="005E1022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Fremont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64EFC7B" w14:textId="67711320" w:rsidR="005E1022" w:rsidRPr="002B2977" w:rsidRDefault="005E1022" w:rsidP="005E1022">
            <w:pPr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Pavillion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F389CDA" w14:textId="08EB8731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5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9E62A70" w14:textId="4EAE08F0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5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DF70352" w14:textId="0599CA7D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8474B90" w14:textId="77F9D514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22AA702" w14:textId="46705EE5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5955CD71" w14:textId="5FF55021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b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00.0%</w:t>
            </w:r>
          </w:p>
        </w:tc>
      </w:tr>
      <w:tr w:rsidR="005E1022" w:rsidRPr="00F3428B" w14:paraId="1FD2C2F9" w14:textId="77777777" w:rsidTr="005E1022">
        <w:trPr>
          <w:trHeight w:hRule="exact" w:val="259"/>
        </w:trPr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FC64BC" w14:textId="77F7ACC1" w:rsidR="005E1022" w:rsidRPr="002B2977" w:rsidRDefault="005E1022" w:rsidP="005E1022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Park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1B16047" w14:textId="73AB6B29" w:rsidR="005E1022" w:rsidRPr="002B2977" w:rsidRDefault="005E1022" w:rsidP="005E1022">
            <w:pPr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Powell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CC777C8" w14:textId="610FF321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28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B4B1463" w14:textId="3BEF1D78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21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A5A06EA" w14:textId="5F4A4E52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6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AC7F689" w14:textId="40AB95CD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44989BC" w14:textId="119EB689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3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35D255" w14:textId="10CD702D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b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75.0%</w:t>
            </w:r>
          </w:p>
        </w:tc>
      </w:tr>
      <w:tr w:rsidR="005E1022" w:rsidRPr="00F3428B" w14:paraId="08D0E486" w14:textId="77777777" w:rsidTr="005E1022">
        <w:trPr>
          <w:trHeight w:hRule="exact" w:val="259"/>
        </w:trPr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38E97DB" w14:textId="123AF843" w:rsidR="005E1022" w:rsidRPr="002B2977" w:rsidRDefault="005E1022" w:rsidP="005E1022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Carbon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0649EC0" w14:textId="7B52D942" w:rsidR="005E1022" w:rsidRPr="002B2977" w:rsidRDefault="005E1022" w:rsidP="005E1022">
            <w:pPr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Rawlins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F2AFEB1" w14:textId="34552FFC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8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F79CF6C" w14:textId="431EB4E2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6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F175DA4" w14:textId="0C0E0FE1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2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E703CA3" w14:textId="1283F30C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2D30DCF" w14:textId="6B0FD1B3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05C59AD1" w14:textId="58EC9EA9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b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88.9%</w:t>
            </w:r>
          </w:p>
        </w:tc>
      </w:tr>
      <w:tr w:rsidR="005E1022" w:rsidRPr="00F3428B" w14:paraId="605C022A" w14:textId="77777777" w:rsidTr="005E1022">
        <w:trPr>
          <w:trHeight w:hRule="exact" w:val="259"/>
        </w:trPr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DB9CAE" w14:textId="3465BEA6" w:rsidR="005E1022" w:rsidRPr="002B2977" w:rsidRDefault="005E1022" w:rsidP="005E1022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Fremont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4169B4D" w14:textId="3E4FC1F1" w:rsidR="005E1022" w:rsidRPr="002B2977" w:rsidRDefault="005E1022" w:rsidP="005E1022">
            <w:pPr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Riverton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2509584" w14:textId="088FA31F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26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884B9CD" w14:textId="09719B0E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24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6D8C6F1" w14:textId="665623CD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2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554BA62" w14:textId="11A866C3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E7F093B" w14:textId="047B00EA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A920F26" w14:textId="7DDEBBB7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b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92.3%</w:t>
            </w:r>
          </w:p>
        </w:tc>
      </w:tr>
      <w:tr w:rsidR="005E1022" w:rsidRPr="00F3428B" w14:paraId="196D2D97" w14:textId="77777777" w:rsidTr="005E1022">
        <w:trPr>
          <w:trHeight w:hRule="exact" w:val="259"/>
        </w:trPr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4CBEB89" w14:textId="14D01A03" w:rsidR="005E1022" w:rsidRPr="002B2977" w:rsidRDefault="005E1022" w:rsidP="005E1022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Sweetwater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E17BE49" w14:textId="0E82A84E" w:rsidR="005E1022" w:rsidRPr="002B2977" w:rsidRDefault="005E1022" w:rsidP="005E1022">
            <w:pPr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Rock Springs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FEBD65A" w14:textId="64D449D9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93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58B20C0" w14:textId="3F21F91A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65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574285C" w14:textId="155E2A2C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28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43D3D9F" w14:textId="588497A6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C71BB54" w14:textId="71BAA7F3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222C52B2" w14:textId="20C9FDA8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b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69.9%</w:t>
            </w:r>
          </w:p>
        </w:tc>
      </w:tr>
      <w:tr w:rsidR="005E1022" w:rsidRPr="00F3428B" w14:paraId="497C0633" w14:textId="77777777" w:rsidTr="005E1022">
        <w:trPr>
          <w:trHeight w:hRule="exact" w:val="259"/>
        </w:trPr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0C7AB2CE" w14:textId="457F6930" w:rsidR="005E1022" w:rsidRPr="002B2977" w:rsidRDefault="005E1022" w:rsidP="005E1022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Big Horn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5A2A3E1C" w14:textId="43F340C3" w:rsidR="005E1022" w:rsidRPr="002B2977" w:rsidRDefault="005E1022" w:rsidP="005E1022">
            <w:pPr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Shell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219D97A2" w14:textId="0014CA8F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2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35CEE510" w14:textId="38AB9017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5D366E07" w14:textId="28C3886B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0C27ECDF" w14:textId="70552B9D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72B6D0D2" w14:textId="0E770F76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6A75EFC3" w14:textId="0898EB3A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b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50.0%</w:t>
            </w:r>
          </w:p>
        </w:tc>
      </w:tr>
      <w:tr w:rsidR="005E1022" w:rsidRPr="00F3428B" w14:paraId="499770F7" w14:textId="77777777" w:rsidTr="005E1022">
        <w:trPr>
          <w:trHeight w:hRule="exact" w:val="259"/>
        </w:trPr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6069DC2" w14:textId="66084903" w:rsidR="005E1022" w:rsidRPr="002B2977" w:rsidRDefault="005E1022" w:rsidP="005E1022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Sheridan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6DEDD0A" w14:textId="66E5DF90" w:rsidR="005E1022" w:rsidRPr="002B2977" w:rsidRDefault="005E1022" w:rsidP="005E1022">
            <w:pPr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Sheridan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ED2A000" w14:textId="6D84BCE0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05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150F1E6" w14:textId="184ECF0B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93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95CCC7C" w14:textId="2269A19B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2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81D9946" w14:textId="49696B29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28DDF4F" w14:textId="6C40D20B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6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67BC9B1C" w14:textId="0DC6DB26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b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88.6%</w:t>
            </w:r>
          </w:p>
        </w:tc>
      </w:tr>
      <w:tr w:rsidR="005E1022" w:rsidRPr="00F3428B" w14:paraId="5C01946F" w14:textId="77777777" w:rsidTr="005E1022">
        <w:trPr>
          <w:trHeight w:hRule="exact" w:val="259"/>
        </w:trPr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1D58DDE" w14:textId="1BBE9199" w:rsidR="005E1022" w:rsidRPr="002B2977" w:rsidRDefault="005E1022" w:rsidP="005E1022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Fremont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8B06B33" w14:textId="78E45ED7" w:rsidR="005E1022" w:rsidRPr="002B2977" w:rsidRDefault="005E1022" w:rsidP="005E1022">
            <w:pPr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Shoshoni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30D2611" w14:textId="20D1EAB1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9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A7A5043" w14:textId="30255062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9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165FE5F" w14:textId="22898F67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0DC48CB" w14:textId="124F270E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DE17C1E" w14:textId="019A0640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638C13" w14:textId="0CEE87A4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b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00.0%</w:t>
            </w:r>
          </w:p>
        </w:tc>
      </w:tr>
      <w:tr w:rsidR="005E1022" w:rsidRPr="00F3428B" w14:paraId="19D2F579" w14:textId="77777777" w:rsidTr="005E1022">
        <w:trPr>
          <w:trHeight w:hRule="exact" w:val="259"/>
        </w:trPr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3A856DE" w14:textId="6C174A26" w:rsidR="005E1022" w:rsidRPr="002B2977" w:rsidRDefault="005E1022" w:rsidP="005E1022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Lincoln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C1955BF" w14:textId="5484914F" w:rsidR="005E1022" w:rsidRPr="002B2977" w:rsidRDefault="005E1022" w:rsidP="005E1022">
            <w:pPr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Thayne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2FB44B8" w14:textId="35D64F82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6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C8839DB" w14:textId="79B504A7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5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1207FCA" w14:textId="30807BB2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6D3648B" w14:textId="4C162D69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6C4DB38" w14:textId="09D8F582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2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791AF26B" w14:textId="634F1FF7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b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83.3%</w:t>
            </w:r>
          </w:p>
        </w:tc>
      </w:tr>
      <w:tr w:rsidR="005E1022" w:rsidRPr="00F3428B" w14:paraId="1959C1F8" w14:textId="77777777" w:rsidTr="005E1022">
        <w:trPr>
          <w:trHeight w:hRule="exact" w:val="259"/>
        </w:trPr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4D1FED83" w14:textId="7CC76720" w:rsidR="005E1022" w:rsidRPr="002B2977" w:rsidRDefault="005E1022" w:rsidP="005E1022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Goshen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5CE78A2A" w14:textId="08CC3841" w:rsidR="005E1022" w:rsidRPr="002B2977" w:rsidRDefault="005E1022" w:rsidP="005E1022">
            <w:pPr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Torrington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39AC435A" w14:textId="6D8A3938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6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20A0A239" w14:textId="6AC20829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55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4D7C25F8" w14:textId="30BFFF9C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5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2EC97CF4" w14:textId="50BDE108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02CB58AA" w14:textId="1F6ED630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4E1511D4" w14:textId="7A1BA096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b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91.7%</w:t>
            </w:r>
          </w:p>
        </w:tc>
      </w:tr>
      <w:tr w:rsidR="005E1022" w:rsidRPr="00F3428B" w14:paraId="07085BFF" w14:textId="77777777" w:rsidTr="005E1022">
        <w:trPr>
          <w:trHeight w:hRule="exact" w:val="259"/>
        </w:trPr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3730A4E" w14:textId="1D96D262" w:rsidR="005E1022" w:rsidRPr="002B2977" w:rsidRDefault="005E1022" w:rsidP="005E1022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Uinta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F5F298E" w14:textId="3E11B8FE" w:rsidR="005E1022" w:rsidRPr="002B2977" w:rsidRDefault="005E1022" w:rsidP="005E1022">
            <w:pPr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Urie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0C9F08C" w14:textId="10ECA0B1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E1DFB08" w14:textId="60DD6610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F344963" w14:textId="28A163C2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3F00898" w14:textId="527CCB30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A86A0D0" w14:textId="188BD5BE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69D40D1F" w14:textId="4793A3AE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b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00.0%</w:t>
            </w:r>
          </w:p>
        </w:tc>
      </w:tr>
      <w:tr w:rsidR="002B2977" w:rsidRPr="00DD192D" w14:paraId="1B917246" w14:textId="77777777" w:rsidTr="002B2977">
        <w:trPr>
          <w:trHeight w:val="144"/>
        </w:trPr>
        <w:tc>
          <w:tcPr>
            <w:tcW w:w="154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  <w:shd w:val="clear" w:color="auto" w:fill="AA5626"/>
            <w:vAlign w:val="bottom"/>
          </w:tcPr>
          <w:p w14:paraId="09D455C8" w14:textId="77777777" w:rsidR="002B2977" w:rsidRPr="00DD192D" w:rsidRDefault="002B2977" w:rsidP="002B2977">
            <w:pPr>
              <w:rPr>
                <w:rFonts w:ascii="Arial" w:hAnsi="Arial" w:cs="Arial"/>
                <w:b/>
                <w:color w:val="FFFFFF" w:themeColor="background1"/>
                <w:sz w:val="19"/>
                <w:szCs w:val="19"/>
              </w:rPr>
            </w:pPr>
          </w:p>
        </w:tc>
        <w:tc>
          <w:tcPr>
            <w:tcW w:w="1800" w:type="dxa"/>
            <w:tcBorders>
              <w:top w:val="single" w:sz="8" w:space="0" w:color="auto"/>
              <w:bottom w:val="single" w:sz="8" w:space="0" w:color="auto"/>
              <w:right w:val="nil"/>
            </w:tcBorders>
            <w:shd w:val="clear" w:color="auto" w:fill="AA5626"/>
            <w:vAlign w:val="bottom"/>
          </w:tcPr>
          <w:p w14:paraId="31EB8929" w14:textId="66E6D581" w:rsidR="002B2977" w:rsidRPr="000F7007" w:rsidRDefault="002B2977" w:rsidP="002B2977">
            <w:pPr>
              <w:jc w:val="both"/>
              <w:rPr>
                <w:rFonts w:asciiTheme="minorHAnsi" w:hAnsiTheme="minorHAnsi" w:cstheme="minorHAnsi"/>
                <w:b/>
                <w:bCs/>
                <w:color w:val="FFFFFF" w:themeColor="background1"/>
                <w:sz w:val="21"/>
                <w:szCs w:val="21"/>
              </w:rPr>
            </w:pPr>
            <w:r w:rsidRPr="000F7007">
              <w:rPr>
                <w:rFonts w:asciiTheme="minorHAnsi" w:hAnsiTheme="minorHAnsi" w:cstheme="minorHAnsi"/>
                <w:b/>
                <w:bCs/>
                <w:color w:val="FFFFFF" w:themeColor="background1"/>
                <w:sz w:val="21"/>
                <w:szCs w:val="21"/>
              </w:rPr>
              <w:t>TOTAL</w:t>
            </w:r>
          </w:p>
        </w:tc>
        <w:tc>
          <w:tcPr>
            <w:tcW w:w="1212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A5626"/>
            <w:noWrap/>
            <w:vAlign w:val="center"/>
          </w:tcPr>
          <w:p w14:paraId="33F9C9E1" w14:textId="54DDC599" w:rsidR="002B2977" w:rsidRPr="002B2977" w:rsidRDefault="002B2977" w:rsidP="002B2977">
            <w:pPr>
              <w:jc w:val="right"/>
              <w:rPr>
                <w:rFonts w:asciiTheme="minorHAnsi" w:hAnsiTheme="minorHAnsi" w:cstheme="minorHAnsi"/>
                <w:b/>
                <w:color w:val="FFFFFF" w:themeColor="background1"/>
                <w:sz w:val="21"/>
                <w:szCs w:val="21"/>
              </w:rPr>
            </w:pPr>
            <w:r w:rsidRPr="002B2977">
              <w:rPr>
                <w:rFonts w:ascii="Calibri" w:hAnsi="Calibri" w:cs="Calibri"/>
                <w:b/>
                <w:color w:val="FFFFFF" w:themeColor="background1"/>
                <w:sz w:val="22"/>
                <w:szCs w:val="22"/>
              </w:rPr>
              <w:t>1230</w:t>
            </w:r>
          </w:p>
        </w:tc>
        <w:tc>
          <w:tcPr>
            <w:tcW w:w="1212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A5626"/>
            <w:noWrap/>
            <w:vAlign w:val="center"/>
          </w:tcPr>
          <w:p w14:paraId="10C28A5E" w14:textId="5AF26CCD" w:rsidR="002B2977" w:rsidRPr="002B2977" w:rsidRDefault="002B2977" w:rsidP="002B2977">
            <w:pPr>
              <w:jc w:val="right"/>
              <w:rPr>
                <w:rFonts w:asciiTheme="minorHAnsi" w:hAnsiTheme="minorHAnsi" w:cstheme="minorHAnsi"/>
                <w:b/>
                <w:color w:val="FFFFFF" w:themeColor="background1"/>
                <w:sz w:val="21"/>
                <w:szCs w:val="21"/>
              </w:rPr>
            </w:pPr>
            <w:r w:rsidRPr="002B2977">
              <w:rPr>
                <w:rFonts w:ascii="Calibri" w:hAnsi="Calibri" w:cs="Calibri"/>
                <w:b/>
                <w:color w:val="FFFFFF" w:themeColor="background1"/>
                <w:sz w:val="22"/>
                <w:szCs w:val="22"/>
              </w:rPr>
              <w:t>1050</w:t>
            </w:r>
          </w:p>
        </w:tc>
        <w:tc>
          <w:tcPr>
            <w:tcW w:w="1212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A5626"/>
            <w:noWrap/>
            <w:vAlign w:val="center"/>
          </w:tcPr>
          <w:p w14:paraId="1242F285" w14:textId="2144D5BB" w:rsidR="002B2977" w:rsidRPr="002B2977" w:rsidRDefault="002B2977" w:rsidP="002B2977">
            <w:pPr>
              <w:jc w:val="right"/>
              <w:rPr>
                <w:rFonts w:asciiTheme="minorHAnsi" w:hAnsiTheme="minorHAnsi" w:cstheme="minorHAnsi"/>
                <w:b/>
                <w:color w:val="FFFFFF" w:themeColor="background1"/>
                <w:sz w:val="21"/>
                <w:szCs w:val="21"/>
              </w:rPr>
            </w:pPr>
            <w:r w:rsidRPr="002B2977">
              <w:rPr>
                <w:rFonts w:ascii="Calibri" w:hAnsi="Calibri" w:cs="Calibri"/>
                <w:b/>
                <w:color w:val="FFFFFF" w:themeColor="background1"/>
                <w:sz w:val="22"/>
                <w:szCs w:val="22"/>
              </w:rPr>
              <w:t>169</w:t>
            </w:r>
          </w:p>
        </w:tc>
        <w:tc>
          <w:tcPr>
            <w:tcW w:w="1212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A5626"/>
            <w:noWrap/>
            <w:vAlign w:val="center"/>
          </w:tcPr>
          <w:p w14:paraId="2D5E9EE6" w14:textId="68C837EE" w:rsidR="002B2977" w:rsidRPr="002B2977" w:rsidRDefault="002B2977" w:rsidP="002B2977">
            <w:pPr>
              <w:jc w:val="right"/>
              <w:rPr>
                <w:rFonts w:asciiTheme="minorHAnsi" w:hAnsiTheme="minorHAnsi" w:cstheme="minorHAnsi"/>
                <w:b/>
                <w:color w:val="FFFFFF" w:themeColor="background1"/>
                <w:sz w:val="21"/>
                <w:szCs w:val="21"/>
              </w:rPr>
            </w:pPr>
            <w:r w:rsidRPr="002B2977">
              <w:rPr>
                <w:rFonts w:ascii="Calibri" w:hAnsi="Calibri" w:cs="Calibri"/>
                <w:b/>
                <w:color w:val="FFFFFF" w:themeColor="background1"/>
                <w:sz w:val="22"/>
                <w:szCs w:val="22"/>
              </w:rPr>
              <w:t>11</w:t>
            </w:r>
          </w:p>
        </w:tc>
        <w:tc>
          <w:tcPr>
            <w:tcW w:w="1212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A5626"/>
            <w:noWrap/>
            <w:vAlign w:val="center"/>
          </w:tcPr>
          <w:p w14:paraId="2202BB71" w14:textId="64168CDC" w:rsidR="002B2977" w:rsidRPr="002B2977" w:rsidRDefault="002B2977" w:rsidP="002B2977">
            <w:pPr>
              <w:jc w:val="right"/>
              <w:rPr>
                <w:rFonts w:asciiTheme="minorHAnsi" w:hAnsiTheme="minorHAnsi" w:cstheme="minorHAnsi"/>
                <w:b/>
                <w:color w:val="FFFFFF" w:themeColor="background1"/>
                <w:sz w:val="21"/>
                <w:szCs w:val="21"/>
              </w:rPr>
            </w:pPr>
            <w:r w:rsidRPr="002B2977">
              <w:rPr>
                <w:rFonts w:ascii="Calibri" w:hAnsi="Calibri" w:cs="Calibri"/>
                <w:b/>
                <w:color w:val="FFFFFF" w:themeColor="background1"/>
                <w:sz w:val="22"/>
                <w:szCs w:val="22"/>
              </w:rPr>
              <w:t>62</w:t>
            </w:r>
          </w:p>
        </w:tc>
        <w:tc>
          <w:tcPr>
            <w:tcW w:w="121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A5626"/>
            <w:noWrap/>
            <w:vAlign w:val="center"/>
          </w:tcPr>
          <w:p w14:paraId="5DDDA861" w14:textId="5026C73C" w:rsidR="002B2977" w:rsidRPr="002B2977" w:rsidRDefault="002B2977" w:rsidP="002B2977">
            <w:pPr>
              <w:jc w:val="right"/>
              <w:rPr>
                <w:rFonts w:asciiTheme="minorHAnsi" w:hAnsiTheme="minorHAnsi" w:cstheme="minorHAnsi"/>
                <w:b/>
                <w:color w:val="FFFFFF" w:themeColor="background1"/>
                <w:sz w:val="21"/>
                <w:szCs w:val="21"/>
              </w:rPr>
            </w:pPr>
            <w:r w:rsidRPr="002B2977">
              <w:rPr>
                <w:rFonts w:ascii="Calibri" w:hAnsi="Calibri" w:cs="Calibri"/>
                <w:b/>
                <w:color w:val="FFFFFF" w:themeColor="background1"/>
                <w:sz w:val="22"/>
                <w:szCs w:val="22"/>
              </w:rPr>
              <w:t>85.4%</w:t>
            </w:r>
          </w:p>
        </w:tc>
      </w:tr>
    </w:tbl>
    <w:p w14:paraId="35D9A386" w14:textId="77777777" w:rsidR="00696B7F" w:rsidRDefault="00696B7F">
      <w:pPr>
        <w:rPr>
          <w:rFonts w:ascii="Garamond" w:hAnsi="Garamond"/>
          <w:szCs w:val="24"/>
          <w:lang w:bidi="ar-SA"/>
        </w:rPr>
        <w:sectPr w:rsidR="00696B7F" w:rsidSect="008130A8">
          <w:pgSz w:w="12240" w:h="15840" w:code="1"/>
          <w:pgMar w:top="720" w:right="1440" w:bottom="432" w:left="1440" w:header="720" w:footer="720" w:gutter="0"/>
          <w:cols w:space="720"/>
          <w:docGrid w:linePitch="360"/>
        </w:sectPr>
      </w:pPr>
    </w:p>
    <w:p w14:paraId="02B65F58" w14:textId="77777777" w:rsidR="00A00634" w:rsidRDefault="00A00634" w:rsidP="00A00634">
      <w:pPr>
        <w:pStyle w:val="BodyText"/>
      </w:pPr>
      <w:bookmarkStart w:id="5" w:name="_Toc502600919"/>
    </w:p>
    <w:p w14:paraId="79631914" w14:textId="19AC5144" w:rsidR="00BC12F2" w:rsidRDefault="005345B3" w:rsidP="00800E3A">
      <w:pPr>
        <w:pStyle w:val="TableTitle"/>
        <w:ind w:left="-450"/>
      </w:pPr>
      <w:r w:rsidRPr="00C0523B">
        <w:t>Table 3.</w:t>
      </w:r>
      <w:r w:rsidR="005E1C61">
        <w:t>3</w:t>
      </w:r>
      <w:r w:rsidRPr="00C0523B">
        <w:t xml:space="preserve">. </w:t>
      </w:r>
      <w:r>
        <w:t xml:space="preserve">Summary of Alcohol </w:t>
      </w:r>
      <w:r w:rsidR="00994DEF">
        <w:t xml:space="preserve">Sales </w:t>
      </w:r>
      <w:r>
        <w:t>Compliance Rates by Municipality (20</w:t>
      </w:r>
      <w:r w:rsidR="005E5C55">
        <w:t>1</w:t>
      </w:r>
      <w:r w:rsidR="001E0B25">
        <w:t>7</w:t>
      </w:r>
      <w:r>
        <w:t>)</w:t>
      </w:r>
      <w:bookmarkEnd w:id="5"/>
    </w:p>
    <w:p w14:paraId="69C60674" w14:textId="77777777" w:rsidR="00D9776A" w:rsidRPr="00696B7F" w:rsidRDefault="00D9776A" w:rsidP="00D9776A">
      <w:pPr>
        <w:rPr>
          <w:rFonts w:ascii="Garamond" w:hAnsi="Garamond"/>
          <w:sz w:val="14"/>
          <w:szCs w:val="24"/>
          <w:lang w:bidi="ar-SA"/>
        </w:rPr>
      </w:pPr>
    </w:p>
    <w:tbl>
      <w:tblPr>
        <w:tblW w:w="10806" w:type="dxa"/>
        <w:tblInd w:w="-720" w:type="dxa"/>
        <w:tblLook w:val="04A0" w:firstRow="1" w:lastRow="0" w:firstColumn="1" w:lastColumn="0" w:noHBand="0" w:noVBand="1"/>
      </w:tblPr>
      <w:tblGrid>
        <w:gridCol w:w="1170"/>
        <w:gridCol w:w="1170"/>
        <w:gridCol w:w="720"/>
        <w:gridCol w:w="1170"/>
        <w:gridCol w:w="1000"/>
        <w:gridCol w:w="1057"/>
        <w:gridCol w:w="764"/>
        <w:gridCol w:w="1247"/>
        <w:gridCol w:w="702"/>
        <w:gridCol w:w="1142"/>
        <w:gridCol w:w="664"/>
      </w:tblGrid>
      <w:tr w:rsidR="001E0B25" w:rsidRPr="0061676C" w14:paraId="41E0F182" w14:textId="77777777" w:rsidTr="009A683C">
        <w:trPr>
          <w:trHeight w:val="240"/>
        </w:trPr>
        <w:tc>
          <w:tcPr>
            <w:tcW w:w="10806" w:type="dxa"/>
            <w:gridSpan w:val="11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3DC9F89" w14:textId="77777777" w:rsidR="001E0B25" w:rsidRPr="0061676C" w:rsidRDefault="001E0B25" w:rsidP="00E41573">
            <w:pPr>
              <w:rPr>
                <w:rFonts w:ascii="Calibri" w:hAnsi="Calibri"/>
                <w:b/>
                <w:bCs/>
                <w:color w:val="000000"/>
                <w:sz w:val="18"/>
                <w:szCs w:val="18"/>
                <w:lang w:bidi="ar-SA"/>
              </w:rPr>
            </w:pPr>
          </w:p>
        </w:tc>
      </w:tr>
      <w:tr w:rsidR="001E0B25" w:rsidRPr="0061676C" w14:paraId="14927C05" w14:textId="77777777" w:rsidTr="009A683C">
        <w:trPr>
          <w:trHeight w:val="480"/>
        </w:trPr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000000" w:fill="AA5626"/>
            <w:vAlign w:val="center"/>
            <w:hideMark/>
          </w:tcPr>
          <w:p w14:paraId="6D9DDE8B" w14:textId="77777777" w:rsidR="001E0B25" w:rsidRPr="0061676C" w:rsidRDefault="001E0B25" w:rsidP="00E41573">
            <w:pPr>
              <w:jc w:val="center"/>
              <w:rPr>
                <w:rFonts w:ascii="Calibri" w:hAnsi="Calibri"/>
                <w:b/>
                <w:bCs/>
                <w:color w:val="FFFFFF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b/>
                <w:bCs/>
                <w:color w:val="FFFFFF"/>
                <w:sz w:val="18"/>
                <w:szCs w:val="18"/>
                <w:lang w:bidi="ar-SA"/>
              </w:rPr>
              <w:t>100%</w:t>
            </w:r>
          </w:p>
        </w:tc>
        <w:tc>
          <w:tcPr>
            <w:tcW w:w="18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AA5626"/>
            <w:vAlign w:val="center"/>
            <w:hideMark/>
          </w:tcPr>
          <w:p w14:paraId="5C6F5DED" w14:textId="77777777" w:rsidR="001E0B25" w:rsidRPr="0061676C" w:rsidRDefault="001E0B25" w:rsidP="00E41573">
            <w:pPr>
              <w:jc w:val="center"/>
              <w:rPr>
                <w:rFonts w:ascii="Calibri" w:hAnsi="Calibri"/>
                <w:b/>
                <w:bCs/>
                <w:color w:val="FFFFFF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b/>
                <w:bCs/>
                <w:color w:val="FFFFFF"/>
                <w:sz w:val="18"/>
                <w:szCs w:val="18"/>
                <w:lang w:bidi="ar-SA"/>
              </w:rPr>
              <w:t>99.9% - 90.0%</w:t>
            </w:r>
          </w:p>
        </w:tc>
        <w:tc>
          <w:tcPr>
            <w:tcW w:w="21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AA5626"/>
            <w:vAlign w:val="center"/>
            <w:hideMark/>
          </w:tcPr>
          <w:p w14:paraId="37732870" w14:textId="77777777" w:rsidR="001E0B25" w:rsidRPr="0061676C" w:rsidRDefault="001E0B25" w:rsidP="00E41573">
            <w:pPr>
              <w:jc w:val="center"/>
              <w:rPr>
                <w:rFonts w:ascii="Calibri" w:hAnsi="Calibri"/>
                <w:b/>
                <w:bCs/>
                <w:color w:val="FFFFFF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b/>
                <w:bCs/>
                <w:color w:val="FFFFFF"/>
                <w:sz w:val="18"/>
                <w:szCs w:val="18"/>
                <w:lang w:bidi="ar-SA"/>
              </w:rPr>
              <w:t>89.9% - 80.0%</w:t>
            </w:r>
          </w:p>
        </w:tc>
        <w:tc>
          <w:tcPr>
            <w:tcW w:w="18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AA5626"/>
            <w:vAlign w:val="center"/>
            <w:hideMark/>
          </w:tcPr>
          <w:p w14:paraId="57E31446" w14:textId="77777777" w:rsidR="001E0B25" w:rsidRPr="0061676C" w:rsidRDefault="001E0B25" w:rsidP="00E41573">
            <w:pPr>
              <w:jc w:val="center"/>
              <w:rPr>
                <w:rFonts w:ascii="Calibri" w:hAnsi="Calibri"/>
                <w:b/>
                <w:bCs/>
                <w:color w:val="FFFFFF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b/>
                <w:bCs/>
                <w:color w:val="FFFFFF"/>
                <w:sz w:val="18"/>
                <w:szCs w:val="18"/>
                <w:lang w:bidi="ar-SA"/>
              </w:rPr>
              <w:t>79.9% - 70.0%</w:t>
            </w:r>
          </w:p>
        </w:tc>
        <w:tc>
          <w:tcPr>
            <w:tcW w:w="194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AA5626"/>
            <w:vAlign w:val="center"/>
            <w:hideMark/>
          </w:tcPr>
          <w:p w14:paraId="3D8D9520" w14:textId="77777777" w:rsidR="001E0B25" w:rsidRPr="0061676C" w:rsidRDefault="001E0B25" w:rsidP="00E41573">
            <w:pPr>
              <w:jc w:val="center"/>
              <w:rPr>
                <w:rFonts w:ascii="Calibri" w:hAnsi="Calibri"/>
                <w:b/>
                <w:bCs/>
                <w:color w:val="FFFFFF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b/>
                <w:bCs/>
                <w:color w:val="FFFFFF"/>
                <w:sz w:val="18"/>
                <w:szCs w:val="18"/>
                <w:lang w:bidi="ar-SA"/>
              </w:rPr>
              <w:t>69.9% - 60.0%</w:t>
            </w:r>
          </w:p>
        </w:tc>
        <w:tc>
          <w:tcPr>
            <w:tcW w:w="18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AA5626"/>
            <w:vAlign w:val="center"/>
            <w:hideMark/>
          </w:tcPr>
          <w:p w14:paraId="7B9EC257" w14:textId="77777777" w:rsidR="001E0B25" w:rsidRPr="0061676C" w:rsidRDefault="001E0B25" w:rsidP="00E41573">
            <w:pPr>
              <w:jc w:val="center"/>
              <w:rPr>
                <w:rFonts w:ascii="Calibri" w:hAnsi="Calibri"/>
                <w:b/>
                <w:bCs/>
                <w:color w:val="FFFFFF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b/>
                <w:bCs/>
                <w:color w:val="FFFFFF"/>
                <w:sz w:val="18"/>
                <w:szCs w:val="18"/>
                <w:lang w:bidi="ar-SA"/>
              </w:rPr>
              <w:t>59.9% - 0.0%</w:t>
            </w:r>
          </w:p>
        </w:tc>
      </w:tr>
      <w:tr w:rsidR="001E0B25" w:rsidRPr="0061676C" w14:paraId="07620497" w14:textId="77777777" w:rsidTr="009A683C">
        <w:trPr>
          <w:trHeight w:val="240"/>
        </w:trPr>
        <w:tc>
          <w:tcPr>
            <w:tcW w:w="11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hideMark/>
          </w:tcPr>
          <w:p w14:paraId="52AC7B65" w14:textId="63EAE181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Alcova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E06B8A5" w14:textId="54094557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Dubois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2E65B73" w14:textId="26CF2C94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92.3%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</w:tcPr>
          <w:p w14:paraId="7A4F0585" w14:textId="5E88F615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Gillette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4493A8BE" w14:textId="4190EBBD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89.8%</w:t>
            </w:r>
          </w:p>
        </w:tc>
        <w:tc>
          <w:tcPr>
            <w:tcW w:w="105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</w:tcPr>
          <w:p w14:paraId="6FBD4A60" w14:textId="6070EAF0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Jackson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BDB3E69" w14:textId="6D31EA0C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77.4%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34F60D99" w14:textId="04C4B788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Rock Springs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5E747D0C" w14:textId="6B5D80F1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69.9%</w:t>
            </w:r>
          </w:p>
        </w:tc>
        <w:tc>
          <w:tcPr>
            <w:tcW w:w="114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</w:tcPr>
          <w:p w14:paraId="35EE26BA" w14:textId="02DDB2AD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Etna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C508098" w14:textId="78F3B921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50.0%</w:t>
            </w:r>
          </w:p>
        </w:tc>
      </w:tr>
      <w:tr w:rsidR="001E0B25" w:rsidRPr="0061676C" w14:paraId="42BF173F" w14:textId="77777777" w:rsidTr="009A683C">
        <w:trPr>
          <w:trHeight w:val="240"/>
        </w:trPr>
        <w:tc>
          <w:tcPr>
            <w:tcW w:w="11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hideMark/>
          </w:tcPr>
          <w:p w14:paraId="5656BF44" w14:textId="7A1408F4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Atlantic City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8F46633" w14:textId="02B5FC2B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Green River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3018BD8" w14:textId="74EDE601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92.3%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</w:tcPr>
          <w:p w14:paraId="5D5EA4B9" w14:textId="336DB98E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Alpine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12E24372" w14:textId="6FB08940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88.9%</w:t>
            </w:r>
          </w:p>
        </w:tc>
        <w:tc>
          <w:tcPr>
            <w:tcW w:w="105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</w:tcPr>
          <w:p w14:paraId="0D423805" w14:textId="66F1E3E2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Bar Nunn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06BD5DB" w14:textId="2EECBC0E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75.0%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03F81BB0" w14:textId="5F389F9D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Diamondville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604ADC58" w14:textId="1AAEA17C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66.7%</w:t>
            </w:r>
          </w:p>
        </w:tc>
        <w:tc>
          <w:tcPr>
            <w:tcW w:w="114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</w:tcPr>
          <w:p w14:paraId="32F3F8A8" w14:textId="6C56BB1A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Midwest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49712F5" w14:textId="08ACF22B" w:rsidR="001E0B25" w:rsidRPr="001E0B25" w:rsidRDefault="001E0B25" w:rsidP="001E0B25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50.0%</w:t>
            </w:r>
          </w:p>
        </w:tc>
      </w:tr>
      <w:tr w:rsidR="001E0B25" w:rsidRPr="0061676C" w14:paraId="6119D356" w14:textId="77777777" w:rsidTr="009A683C">
        <w:trPr>
          <w:trHeight w:hRule="exact" w:val="240"/>
        </w:trPr>
        <w:tc>
          <w:tcPr>
            <w:tcW w:w="11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hideMark/>
          </w:tcPr>
          <w:p w14:paraId="37EBA859" w14:textId="703FAA19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Buffalo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6A63DB7" w14:textId="1A979DC5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Riverton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29A7817" w14:textId="659DB610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92.3%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</w:tcPr>
          <w:p w14:paraId="4AFDBF54" w14:textId="71F35BF5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Rawlins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03A1E378" w14:textId="628E430D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88.9%</w:t>
            </w:r>
          </w:p>
        </w:tc>
        <w:tc>
          <w:tcPr>
            <w:tcW w:w="105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</w:tcPr>
          <w:p w14:paraId="74A01FEC" w14:textId="68C0481D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Evansville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DF59CD1" w14:textId="4AF73BED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75.0%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128DCFFA" w14:textId="77777777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65705953" w14:textId="77777777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14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221FA523" w14:textId="0EFE9B06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Shell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0EFD57" w14:textId="56C00F31" w:rsidR="001E0B25" w:rsidRPr="001E0B25" w:rsidRDefault="001E0B25" w:rsidP="001E0B25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50.0%</w:t>
            </w:r>
          </w:p>
        </w:tc>
      </w:tr>
      <w:tr w:rsidR="001E0B25" w:rsidRPr="0061676C" w14:paraId="13B3F64A" w14:textId="77777777" w:rsidTr="009A683C">
        <w:trPr>
          <w:trHeight w:val="240"/>
        </w:trPr>
        <w:tc>
          <w:tcPr>
            <w:tcW w:w="11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hideMark/>
          </w:tcPr>
          <w:p w14:paraId="36CD7730" w14:textId="61178C87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Burlington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3624A54" w14:textId="458C3F1F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Torrington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CCA1C7B" w14:textId="6E5E6DD5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91.7%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</w:tcPr>
          <w:p w14:paraId="20B37BB8" w14:textId="6045A267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Sheridan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209DFE03" w14:textId="06AF2BA8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88.6%</w:t>
            </w:r>
          </w:p>
        </w:tc>
        <w:tc>
          <w:tcPr>
            <w:tcW w:w="105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68268D75" w14:textId="6E9B505B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Hudson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0DAF93" w14:textId="143C6255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75.0%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6A156DB8" w14:textId="77777777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531F2B72" w14:textId="77777777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14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6DD29B10" w14:textId="5828DAEF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Lance Creek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93AF2C" w14:textId="091BBF34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0.0%</w:t>
            </w:r>
          </w:p>
        </w:tc>
      </w:tr>
      <w:tr w:rsidR="001E0B25" w:rsidRPr="0061676C" w14:paraId="606E0B46" w14:textId="77777777" w:rsidTr="009A683C">
        <w:trPr>
          <w:trHeight w:val="240"/>
        </w:trPr>
        <w:tc>
          <w:tcPr>
            <w:tcW w:w="11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hideMark/>
          </w:tcPr>
          <w:p w14:paraId="79FC3D69" w14:textId="756D8CF2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Hiland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CCCDEC0" w14:textId="305E6DB7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Lusk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A8A6476" w14:textId="37A88568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90.9%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</w:tcPr>
          <w:p w14:paraId="6A3CCE3E" w14:textId="05A73F13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Casper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39C11663" w14:textId="092A8F05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88.0%</w:t>
            </w:r>
          </w:p>
        </w:tc>
        <w:tc>
          <w:tcPr>
            <w:tcW w:w="105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3F84A317" w14:textId="19D84470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Kemmerer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717C00" w14:textId="517E626D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75.0%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42AEF340" w14:textId="77777777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4CB6C3A1" w14:textId="77777777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14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</w:tcPr>
          <w:p w14:paraId="1A7BC81D" w14:textId="1D777F63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9B8C519" w14:textId="237D6AD0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</w:tr>
      <w:tr w:rsidR="001E0B25" w:rsidRPr="0061676C" w14:paraId="293948FC" w14:textId="77777777" w:rsidTr="009A683C">
        <w:trPr>
          <w:trHeight w:val="240"/>
        </w:trPr>
        <w:tc>
          <w:tcPr>
            <w:tcW w:w="11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hideMark/>
          </w:tcPr>
          <w:p w14:paraId="78B3694C" w14:textId="521D9FDA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Jeffery City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5DB85E4" w14:textId="31A3DD13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Cody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1AC4A48" w14:textId="5712B887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90.6%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</w:tcPr>
          <w:p w14:paraId="69AA6673" w14:textId="27B0612E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Afton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49292FC1" w14:textId="40BD7521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87.5%</w:t>
            </w:r>
          </w:p>
        </w:tc>
        <w:tc>
          <w:tcPr>
            <w:tcW w:w="105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4C19E11E" w14:textId="072CA1AF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Powell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DE2C38" w14:textId="32FE9715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75.0%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41531E89" w14:textId="77777777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2CC73E78" w14:textId="77777777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14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B44D1E" w14:textId="77777777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FF7BB3" w14:textId="77777777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</w:tr>
      <w:tr w:rsidR="001E0B25" w:rsidRPr="0061676C" w14:paraId="72617CE1" w14:textId="77777777" w:rsidTr="009A683C">
        <w:trPr>
          <w:trHeight w:val="240"/>
        </w:trPr>
        <w:tc>
          <w:tcPr>
            <w:tcW w:w="11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hideMark/>
          </w:tcPr>
          <w:p w14:paraId="15B1C5EA" w14:textId="3484783F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Kinnear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00257BB" w14:textId="629536AB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4EC83D7" w14:textId="395DE7DF" w:rsidR="001E0B25" w:rsidRPr="001E0B25" w:rsidRDefault="001E0B25" w:rsidP="001E0B25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</w:tcPr>
          <w:p w14:paraId="108A9FF5" w14:textId="1F956228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Basin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31272D1B" w14:textId="3F434350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86.7%</w:t>
            </w:r>
          </w:p>
        </w:tc>
        <w:tc>
          <w:tcPr>
            <w:tcW w:w="105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</w:tcPr>
          <w:p w14:paraId="46FA3A01" w14:textId="140B0B7B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7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8900000" w14:textId="582EBCBA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175CA5FE" w14:textId="77777777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5858B845" w14:textId="77777777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14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A21558" w14:textId="77777777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19A87D" w14:textId="77777777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</w:tr>
      <w:tr w:rsidR="001E0B25" w:rsidRPr="0061676C" w14:paraId="757C1B22" w14:textId="77777777" w:rsidTr="009A683C">
        <w:trPr>
          <w:trHeight w:val="240"/>
        </w:trPr>
        <w:tc>
          <w:tcPr>
            <w:tcW w:w="11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hideMark/>
          </w:tcPr>
          <w:p w14:paraId="2100A9CB" w14:textId="4E59D376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Lovell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17E9382" w14:textId="09F8B518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FEDB5FF" w14:textId="115F241A" w:rsidR="001E0B25" w:rsidRPr="001E0B25" w:rsidRDefault="001E0B25" w:rsidP="001E0B25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</w:tcPr>
          <w:p w14:paraId="3D6BD453" w14:textId="6C12ACF2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Evanston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6CBD4213" w14:textId="127A231D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86.4%</w:t>
            </w:r>
          </w:p>
        </w:tc>
        <w:tc>
          <w:tcPr>
            <w:tcW w:w="105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</w:tcPr>
          <w:p w14:paraId="339CCF82" w14:textId="3018D276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7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1D18AC4" w14:textId="06C43458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7EC54130" w14:textId="77777777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7062D348" w14:textId="77777777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14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50734F" w14:textId="77777777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6464CF" w14:textId="77777777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</w:tr>
      <w:tr w:rsidR="009A683C" w:rsidRPr="0061676C" w14:paraId="62F1E47F" w14:textId="77777777" w:rsidTr="009A683C">
        <w:trPr>
          <w:trHeight w:val="240"/>
        </w:trPr>
        <w:tc>
          <w:tcPr>
            <w:tcW w:w="11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hideMark/>
          </w:tcPr>
          <w:p w14:paraId="3529E190" w14:textId="42048A2C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Manderson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2BF0EAE" w14:textId="55CDA441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6A2F9FD" w14:textId="2547FD50" w:rsidR="009A683C" w:rsidRPr="001E0B25" w:rsidRDefault="009A683C" w:rsidP="001E0B25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</w:tcPr>
          <w:p w14:paraId="055D0B0C" w14:textId="64413E62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Laramie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5D7D7E4F" w14:textId="36031A02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85.3%</w:t>
            </w:r>
          </w:p>
        </w:tc>
        <w:tc>
          <w:tcPr>
            <w:tcW w:w="105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</w:tcPr>
          <w:p w14:paraId="32638A52" w14:textId="3F051D4F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7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FBE3BAA" w14:textId="434EBF13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3003B45D" w14:textId="77777777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192B11D4" w14:textId="77777777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14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57B4C7" w14:textId="77777777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BF0A10" w14:textId="77777777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</w:tr>
      <w:tr w:rsidR="009A683C" w:rsidRPr="0061676C" w14:paraId="45A01353" w14:textId="77777777" w:rsidTr="009A683C">
        <w:trPr>
          <w:trHeight w:val="240"/>
        </w:trPr>
        <w:tc>
          <w:tcPr>
            <w:tcW w:w="11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hideMark/>
          </w:tcPr>
          <w:p w14:paraId="74D7D06C" w14:textId="7A802B4B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Pavillion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663BBD8" w14:textId="57E82297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B2A03A5" w14:textId="4D232250" w:rsidR="009A683C" w:rsidRPr="001E0B25" w:rsidRDefault="009A683C" w:rsidP="001E0B25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</w:tcPr>
          <w:p w14:paraId="65DA90EE" w14:textId="77B96C2D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Douglas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0CF6D8F3" w14:textId="5941000E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85.0%</w:t>
            </w:r>
          </w:p>
        </w:tc>
        <w:tc>
          <w:tcPr>
            <w:tcW w:w="105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</w:tcPr>
          <w:p w14:paraId="74ED97A0" w14:textId="0269AC04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7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59DEBB8D" w14:textId="42423EA2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50CDF5C0" w14:textId="77777777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0859A550" w14:textId="77777777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14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27AA61" w14:textId="77777777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C02D8B" w14:textId="77777777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</w:tr>
      <w:tr w:rsidR="009A683C" w:rsidRPr="0061676C" w14:paraId="695043C3" w14:textId="77777777" w:rsidTr="009A683C">
        <w:trPr>
          <w:trHeight w:val="240"/>
        </w:trPr>
        <w:tc>
          <w:tcPr>
            <w:tcW w:w="11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hideMark/>
          </w:tcPr>
          <w:p w14:paraId="29122B4C" w14:textId="6F5819BA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Shoshoni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913DBC6" w14:textId="000D7C22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9E31A9D" w14:textId="7F83D84A" w:rsidR="009A683C" w:rsidRPr="001E0B25" w:rsidRDefault="009A683C" w:rsidP="001E0B25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</w:tcPr>
          <w:p w14:paraId="2880D127" w14:textId="391499F3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Lander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70E49005" w14:textId="7A133B5A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84.6%</w:t>
            </w:r>
          </w:p>
        </w:tc>
        <w:tc>
          <w:tcPr>
            <w:tcW w:w="105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</w:tcPr>
          <w:p w14:paraId="0B75FB44" w14:textId="236F7917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7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352576" w14:textId="2AF8BCCB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39EAFDD4" w14:textId="77777777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07187F51" w14:textId="77777777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14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D8FCF9" w14:textId="77777777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6DBF4A" w14:textId="77777777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</w:tr>
      <w:tr w:rsidR="009A683C" w:rsidRPr="0061676C" w14:paraId="0BDD855E" w14:textId="77777777" w:rsidTr="009A683C">
        <w:trPr>
          <w:trHeight w:val="240"/>
        </w:trPr>
        <w:tc>
          <w:tcPr>
            <w:tcW w:w="11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hideMark/>
          </w:tcPr>
          <w:p w14:paraId="47446D6D" w14:textId="24A1E594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Urie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726C36B" w14:textId="16F63C8E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523AB07" w14:textId="205FD189" w:rsidR="009A683C" w:rsidRPr="001E0B25" w:rsidRDefault="009A683C" w:rsidP="001E0B25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</w:tcPr>
          <w:p w14:paraId="1464E624" w14:textId="7001A934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Cheyenne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7DDDA833" w14:textId="4643A389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83.6%</w:t>
            </w:r>
          </w:p>
        </w:tc>
        <w:tc>
          <w:tcPr>
            <w:tcW w:w="105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</w:tcPr>
          <w:p w14:paraId="3B8AA46A" w14:textId="3B54CFB3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7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D241F6" w14:textId="06851A76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2D3950D6" w14:textId="77777777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0ADEECC0" w14:textId="77777777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14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2D2E69" w14:textId="77777777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5A2F83" w14:textId="77777777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</w:tr>
      <w:tr w:rsidR="009A683C" w:rsidRPr="0061676C" w14:paraId="3F36C690" w14:textId="77777777" w:rsidTr="009A683C">
        <w:trPr>
          <w:trHeight w:val="240"/>
        </w:trPr>
        <w:tc>
          <w:tcPr>
            <w:tcW w:w="11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</w:tcPr>
          <w:p w14:paraId="701C2624" w14:textId="77777777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2F01444" w14:textId="77777777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F461871" w14:textId="77777777" w:rsidR="009A683C" w:rsidRPr="001E0B25" w:rsidRDefault="009A683C" w:rsidP="001E0B25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</w:tcPr>
          <w:p w14:paraId="4F24998B" w14:textId="246F6F93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Glenrock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4A2348F4" w14:textId="542BF09E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83.3%</w:t>
            </w:r>
          </w:p>
        </w:tc>
        <w:tc>
          <w:tcPr>
            <w:tcW w:w="105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</w:tcPr>
          <w:p w14:paraId="46B2A237" w14:textId="77777777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7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05EF32" w14:textId="77777777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</w:tcPr>
          <w:p w14:paraId="54B63B7D" w14:textId="77777777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</w:tcPr>
          <w:p w14:paraId="6E14FA95" w14:textId="77777777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114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5DE0D9B" w14:textId="77777777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2BCC74E" w14:textId="77777777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</w:tr>
      <w:tr w:rsidR="009A683C" w:rsidRPr="0061676C" w14:paraId="0B064BD6" w14:textId="77777777" w:rsidTr="009A683C">
        <w:trPr>
          <w:trHeight w:val="240"/>
        </w:trPr>
        <w:tc>
          <w:tcPr>
            <w:tcW w:w="11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</w:tcPr>
          <w:p w14:paraId="6C749FDC" w14:textId="77777777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125BF05" w14:textId="77777777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01E05A6" w14:textId="77777777" w:rsidR="009A683C" w:rsidRPr="001E0B25" w:rsidRDefault="009A683C" w:rsidP="001E0B25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</w:tcPr>
          <w:p w14:paraId="0ACB7B30" w14:textId="7DB4E70E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Thayne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3B4197A9" w14:textId="498AA949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83.3%</w:t>
            </w:r>
          </w:p>
        </w:tc>
        <w:tc>
          <w:tcPr>
            <w:tcW w:w="105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</w:tcPr>
          <w:p w14:paraId="5E640336" w14:textId="77777777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7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DC2022" w14:textId="77777777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</w:tcPr>
          <w:p w14:paraId="40C9994F" w14:textId="77777777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</w:tcPr>
          <w:p w14:paraId="110B4731" w14:textId="77777777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114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8B6CDF5" w14:textId="77777777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80821D3" w14:textId="77777777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</w:tr>
      <w:tr w:rsidR="009A683C" w:rsidRPr="0061676C" w14:paraId="20277A85" w14:textId="77777777" w:rsidTr="009A683C">
        <w:trPr>
          <w:trHeight w:val="240"/>
        </w:trPr>
        <w:tc>
          <w:tcPr>
            <w:tcW w:w="11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</w:tcPr>
          <w:p w14:paraId="7166C367" w14:textId="77777777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E633FCE" w14:textId="77777777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0937F35" w14:textId="77777777" w:rsidR="009A683C" w:rsidRPr="001E0B25" w:rsidRDefault="009A683C" w:rsidP="001E0B25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</w:tcPr>
          <w:p w14:paraId="0583BEAB" w14:textId="2E44CF42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Edgerton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2A365241" w14:textId="64143692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80.0%</w:t>
            </w:r>
          </w:p>
        </w:tc>
        <w:tc>
          <w:tcPr>
            <w:tcW w:w="105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</w:tcPr>
          <w:p w14:paraId="00FE60EF" w14:textId="77777777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7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9D951B8" w14:textId="77777777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</w:tcPr>
          <w:p w14:paraId="6120CFB7" w14:textId="77777777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</w:tcPr>
          <w:p w14:paraId="42CD9CE9" w14:textId="77777777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114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5097307" w14:textId="77777777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68ED253" w14:textId="77777777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</w:tr>
      <w:tr w:rsidR="009A683C" w:rsidRPr="0061676C" w14:paraId="5DEF4AE9" w14:textId="77777777" w:rsidTr="009A683C">
        <w:trPr>
          <w:trHeight w:val="240"/>
        </w:trPr>
        <w:tc>
          <w:tcPr>
            <w:tcW w:w="11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</w:tcPr>
          <w:p w14:paraId="02BAB6FE" w14:textId="77777777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00ADA55" w14:textId="77777777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B66C13A" w14:textId="77777777" w:rsidR="009A683C" w:rsidRPr="001E0B25" w:rsidRDefault="009A683C" w:rsidP="001E0B25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</w:tcPr>
          <w:p w14:paraId="400FB074" w14:textId="6AC80304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Fort Bridger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34F11893" w14:textId="30983F97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80.0%</w:t>
            </w:r>
          </w:p>
        </w:tc>
        <w:tc>
          <w:tcPr>
            <w:tcW w:w="105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</w:tcPr>
          <w:p w14:paraId="20488F5A" w14:textId="77777777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7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AB04245" w14:textId="77777777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</w:tcPr>
          <w:p w14:paraId="76EB0AFC" w14:textId="77777777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</w:tcPr>
          <w:p w14:paraId="32114F0C" w14:textId="77777777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114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D124F9B" w14:textId="77777777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284DBC1" w14:textId="77777777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</w:tr>
      <w:tr w:rsidR="009A683C" w:rsidRPr="0061676C" w14:paraId="5B16D8A3" w14:textId="77777777" w:rsidTr="009A683C">
        <w:trPr>
          <w:trHeight w:val="240"/>
        </w:trPr>
        <w:tc>
          <w:tcPr>
            <w:tcW w:w="11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</w:tcPr>
          <w:p w14:paraId="1EED7BF7" w14:textId="77777777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7B974BF" w14:textId="77777777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0C077D6" w14:textId="77777777" w:rsidR="009A683C" w:rsidRPr="001E0B25" w:rsidRDefault="009A683C" w:rsidP="001E0B25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</w:tcPr>
          <w:p w14:paraId="32C22C47" w14:textId="1DAD715A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5E2969F8" w14:textId="4C6D71A4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105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</w:tcPr>
          <w:p w14:paraId="75D3488D" w14:textId="77777777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7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9333EC" w14:textId="77777777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</w:tcPr>
          <w:p w14:paraId="3B3BB163" w14:textId="77777777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</w:tcPr>
          <w:p w14:paraId="7C10F5D5" w14:textId="77777777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114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1B3E889" w14:textId="77777777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DECA8DC" w14:textId="77777777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</w:tr>
    </w:tbl>
    <w:p w14:paraId="66AF2B94" w14:textId="77777777" w:rsidR="00BC12F2" w:rsidRDefault="00BC12F2" w:rsidP="00696B7F"/>
    <w:p w14:paraId="6927C3E6" w14:textId="77777777" w:rsidR="005345B3" w:rsidRDefault="005345B3">
      <w:pPr>
        <w:rPr>
          <w:rFonts w:ascii="Garamond" w:hAnsi="Garamond"/>
          <w:bCs/>
          <w:iCs/>
          <w:kern w:val="32"/>
          <w:sz w:val="32"/>
          <w:szCs w:val="28"/>
          <w:lang w:bidi="ar-SA"/>
        </w:rPr>
      </w:pPr>
      <w:r>
        <w:br w:type="page"/>
      </w:r>
    </w:p>
    <w:p w14:paraId="5C17A2BC" w14:textId="2B1CC7D2" w:rsidR="007D75DC" w:rsidRDefault="007D75DC">
      <w:pPr>
        <w:rPr>
          <w:rFonts w:ascii="Arial" w:hAnsi="Arial"/>
          <w:sz w:val="22"/>
        </w:rPr>
      </w:pPr>
    </w:p>
    <w:p w14:paraId="11CAEC5A" w14:textId="77777777" w:rsidR="005C22CF" w:rsidRDefault="005C22CF" w:rsidP="005C22CF">
      <w:pPr>
        <w:pStyle w:val="FigureTitle"/>
        <w:ind w:left="-720"/>
      </w:pPr>
    </w:p>
    <w:p w14:paraId="30D9FB4F" w14:textId="18222AEB" w:rsidR="005C22CF" w:rsidRDefault="005C22CF" w:rsidP="00BF5711">
      <w:pPr>
        <w:pStyle w:val="TableTitle"/>
        <w:ind w:left="-180"/>
      </w:pPr>
      <w:bookmarkStart w:id="6" w:name="_Toc240776887"/>
      <w:bookmarkStart w:id="7" w:name="_Toc502600920"/>
      <w:r w:rsidRPr="00C0523B">
        <w:t>Table 3.</w:t>
      </w:r>
      <w:r w:rsidR="005E1C61">
        <w:t>4</w:t>
      </w:r>
      <w:r w:rsidRPr="00C0523B">
        <w:t xml:space="preserve">. Tobacco </w:t>
      </w:r>
      <w:r w:rsidR="009F7EA8">
        <w:t xml:space="preserve">Sales </w:t>
      </w:r>
      <w:r w:rsidRPr="00C0523B">
        <w:t xml:space="preserve">Compliance Rate and Number of </w:t>
      </w:r>
      <w:r w:rsidR="003A67FE">
        <w:t>Violations</w:t>
      </w:r>
      <w:r w:rsidRPr="00C0523B">
        <w:t xml:space="preserve"> by County</w:t>
      </w:r>
      <w:bookmarkEnd w:id="6"/>
      <w:r>
        <w:t xml:space="preserve"> (20</w:t>
      </w:r>
      <w:r w:rsidR="005123A5">
        <w:t>1</w:t>
      </w:r>
      <w:r w:rsidR="00B16C88">
        <w:t>7</w:t>
      </w:r>
      <w:r>
        <w:t>)</w:t>
      </w:r>
      <w:r w:rsidR="00C83B99">
        <w:rPr>
          <w:rFonts w:cs="Arial"/>
        </w:rPr>
        <w:t>*</w:t>
      </w:r>
      <w:bookmarkEnd w:id="7"/>
    </w:p>
    <w:tbl>
      <w:tblPr>
        <w:tblW w:w="9778" w:type="dxa"/>
        <w:tblInd w:w="-72" w:type="dxa"/>
        <w:tblLook w:val="04A0" w:firstRow="1" w:lastRow="0" w:firstColumn="1" w:lastColumn="0" w:noHBand="0" w:noVBand="1"/>
      </w:tblPr>
      <w:tblGrid>
        <w:gridCol w:w="1618"/>
        <w:gridCol w:w="1360"/>
        <w:gridCol w:w="1360"/>
        <w:gridCol w:w="1360"/>
        <w:gridCol w:w="1360"/>
        <w:gridCol w:w="1360"/>
        <w:gridCol w:w="1360"/>
      </w:tblGrid>
      <w:tr w:rsidR="00DD192D" w:rsidRPr="00DD192D" w14:paraId="395A883C" w14:textId="77777777" w:rsidTr="00DD192D">
        <w:trPr>
          <w:trHeight w:val="435"/>
        </w:trPr>
        <w:tc>
          <w:tcPr>
            <w:tcW w:w="16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8AF0556" w14:textId="77777777" w:rsidR="007F7F1D" w:rsidRPr="00DD192D" w:rsidRDefault="007F7F1D" w:rsidP="007F7F1D">
            <w:pPr>
              <w:rPr>
                <w:rFonts w:ascii="Calibri" w:hAnsi="Calibri"/>
                <w:color w:val="FFFFFF" w:themeColor="background1"/>
                <w:sz w:val="22"/>
                <w:szCs w:val="22"/>
                <w:lang w:bidi="ar-SA"/>
              </w:rPr>
            </w:pPr>
            <w:r w:rsidRPr="00DD192D">
              <w:rPr>
                <w:rFonts w:ascii="Calibri" w:hAnsi="Calibri"/>
                <w:color w:val="FFFFFF" w:themeColor="background1"/>
                <w:sz w:val="22"/>
                <w:szCs w:val="22"/>
                <w:lang w:bidi="ar-SA"/>
              </w:rPr>
              <w:t> </w:t>
            </w:r>
          </w:p>
        </w:tc>
        <w:tc>
          <w:tcPr>
            <w:tcW w:w="1360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A5626"/>
            <w:vAlign w:val="bottom"/>
            <w:hideMark/>
          </w:tcPr>
          <w:p w14:paraId="5D6C816B" w14:textId="77777777" w:rsidR="007F7F1D" w:rsidRPr="00DD192D" w:rsidRDefault="00873CFF" w:rsidP="007F7F1D">
            <w:pPr>
              <w:jc w:val="center"/>
              <w:rPr>
                <w:rFonts w:ascii="Garamond" w:hAnsi="Garamond"/>
                <w:b/>
                <w:bCs/>
                <w:color w:val="FFFFFF" w:themeColor="background1"/>
                <w:sz w:val="22"/>
                <w:szCs w:val="22"/>
                <w:lang w:bidi="ar-SA"/>
              </w:rPr>
            </w:pPr>
            <w:r w:rsidRPr="00DD192D">
              <w:rPr>
                <w:rFonts w:ascii="Garamond" w:hAnsi="Garamond"/>
                <w:b/>
                <w:bCs/>
                <w:color w:val="FFFFFF" w:themeColor="background1"/>
                <w:sz w:val="22"/>
                <w:szCs w:val="22"/>
                <w:lang w:bidi="ar-SA"/>
              </w:rPr>
              <w:t xml:space="preserve">Valid </w:t>
            </w:r>
            <w:r w:rsidR="007F7F1D" w:rsidRPr="00DD192D">
              <w:rPr>
                <w:rFonts w:ascii="Garamond" w:hAnsi="Garamond"/>
                <w:b/>
                <w:bCs/>
                <w:color w:val="FFFFFF" w:themeColor="background1"/>
                <w:sz w:val="22"/>
                <w:szCs w:val="22"/>
                <w:lang w:bidi="ar-SA"/>
              </w:rPr>
              <w:t>Tobacco Compliance Checks</w:t>
            </w:r>
          </w:p>
        </w:tc>
        <w:tc>
          <w:tcPr>
            <w:tcW w:w="1360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A5626"/>
            <w:vAlign w:val="bottom"/>
            <w:hideMark/>
          </w:tcPr>
          <w:p w14:paraId="26ADC329" w14:textId="77777777" w:rsidR="007F7F1D" w:rsidRPr="00DD192D" w:rsidRDefault="007F7F1D" w:rsidP="007F7F1D">
            <w:pPr>
              <w:jc w:val="center"/>
              <w:rPr>
                <w:rFonts w:ascii="Garamond" w:hAnsi="Garamond"/>
                <w:b/>
                <w:bCs/>
                <w:color w:val="FFFFFF" w:themeColor="background1"/>
                <w:sz w:val="22"/>
                <w:szCs w:val="22"/>
                <w:lang w:bidi="ar-SA"/>
              </w:rPr>
            </w:pPr>
            <w:r w:rsidRPr="00DD192D">
              <w:rPr>
                <w:rFonts w:ascii="Garamond" w:hAnsi="Garamond"/>
                <w:b/>
                <w:bCs/>
                <w:color w:val="FFFFFF" w:themeColor="background1"/>
                <w:sz w:val="22"/>
                <w:szCs w:val="22"/>
                <w:lang w:bidi="ar-SA"/>
              </w:rPr>
              <w:t>No Infractions</w:t>
            </w:r>
          </w:p>
        </w:tc>
        <w:tc>
          <w:tcPr>
            <w:tcW w:w="1360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A5626"/>
            <w:vAlign w:val="bottom"/>
            <w:hideMark/>
          </w:tcPr>
          <w:p w14:paraId="7324B4D6" w14:textId="77777777" w:rsidR="007F7F1D" w:rsidRPr="00DD192D" w:rsidRDefault="007F7F1D" w:rsidP="007F7F1D">
            <w:pPr>
              <w:jc w:val="center"/>
              <w:rPr>
                <w:rFonts w:ascii="Garamond" w:hAnsi="Garamond"/>
                <w:b/>
                <w:bCs/>
                <w:color w:val="FFFFFF" w:themeColor="background1"/>
                <w:sz w:val="22"/>
                <w:szCs w:val="22"/>
                <w:lang w:bidi="ar-SA"/>
              </w:rPr>
            </w:pPr>
            <w:r w:rsidRPr="00DD192D">
              <w:rPr>
                <w:rFonts w:ascii="Garamond" w:hAnsi="Garamond"/>
                <w:b/>
                <w:bCs/>
                <w:color w:val="FFFFFF" w:themeColor="background1"/>
                <w:sz w:val="22"/>
                <w:szCs w:val="22"/>
                <w:lang w:bidi="ar-SA"/>
              </w:rPr>
              <w:t>Prohibited Sales Violation</w:t>
            </w:r>
          </w:p>
        </w:tc>
        <w:tc>
          <w:tcPr>
            <w:tcW w:w="1360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A5626"/>
            <w:vAlign w:val="bottom"/>
            <w:hideMark/>
          </w:tcPr>
          <w:p w14:paraId="623A77BE" w14:textId="77777777" w:rsidR="007F7F1D" w:rsidRPr="00DD192D" w:rsidRDefault="007F7F1D" w:rsidP="007F7F1D">
            <w:pPr>
              <w:jc w:val="center"/>
              <w:rPr>
                <w:rFonts w:ascii="Garamond" w:hAnsi="Garamond"/>
                <w:b/>
                <w:bCs/>
                <w:color w:val="FFFFFF" w:themeColor="background1"/>
                <w:sz w:val="22"/>
                <w:szCs w:val="22"/>
                <w:lang w:bidi="ar-SA"/>
              </w:rPr>
            </w:pPr>
            <w:r w:rsidRPr="00DD192D">
              <w:rPr>
                <w:rFonts w:ascii="Garamond" w:hAnsi="Garamond"/>
                <w:b/>
                <w:bCs/>
                <w:color w:val="FFFFFF" w:themeColor="background1"/>
                <w:sz w:val="22"/>
                <w:szCs w:val="22"/>
                <w:lang w:bidi="ar-SA"/>
              </w:rPr>
              <w:t>Prohibited Sales Warning</w:t>
            </w:r>
          </w:p>
        </w:tc>
        <w:tc>
          <w:tcPr>
            <w:tcW w:w="1360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A5626"/>
            <w:vAlign w:val="bottom"/>
            <w:hideMark/>
          </w:tcPr>
          <w:p w14:paraId="7810938E" w14:textId="77777777" w:rsidR="007F7F1D" w:rsidRPr="00DD192D" w:rsidRDefault="007F7F1D" w:rsidP="007F7F1D">
            <w:pPr>
              <w:jc w:val="center"/>
              <w:rPr>
                <w:rFonts w:ascii="Garamond" w:hAnsi="Garamond"/>
                <w:b/>
                <w:bCs/>
                <w:color w:val="FFFFFF" w:themeColor="background1"/>
                <w:sz w:val="22"/>
                <w:szCs w:val="22"/>
                <w:lang w:bidi="ar-SA"/>
              </w:rPr>
            </w:pPr>
            <w:r w:rsidRPr="00DD192D">
              <w:rPr>
                <w:rFonts w:ascii="Garamond" w:hAnsi="Garamond"/>
                <w:b/>
                <w:bCs/>
                <w:color w:val="FFFFFF" w:themeColor="background1"/>
                <w:sz w:val="22"/>
                <w:szCs w:val="22"/>
                <w:lang w:bidi="ar-SA"/>
              </w:rPr>
              <w:t>Closed or Does Not Sell Tobacco</w:t>
            </w:r>
          </w:p>
        </w:tc>
        <w:tc>
          <w:tcPr>
            <w:tcW w:w="1360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single" w:sz="8" w:space="0" w:color="auto"/>
            </w:tcBorders>
            <w:shd w:val="clear" w:color="auto" w:fill="AA5626"/>
            <w:vAlign w:val="bottom"/>
            <w:hideMark/>
          </w:tcPr>
          <w:p w14:paraId="2EF99F21" w14:textId="77777777" w:rsidR="007F7F1D" w:rsidRPr="00DD192D" w:rsidRDefault="007F7F1D" w:rsidP="007F7F1D">
            <w:pPr>
              <w:jc w:val="center"/>
              <w:rPr>
                <w:rFonts w:ascii="Garamond" w:hAnsi="Garamond"/>
                <w:b/>
                <w:bCs/>
                <w:color w:val="FFFFFF" w:themeColor="background1"/>
                <w:sz w:val="22"/>
                <w:szCs w:val="22"/>
                <w:lang w:bidi="ar-SA"/>
              </w:rPr>
            </w:pPr>
            <w:r w:rsidRPr="00DD192D">
              <w:rPr>
                <w:rFonts w:ascii="Garamond" w:hAnsi="Garamond"/>
                <w:b/>
                <w:bCs/>
                <w:color w:val="FFFFFF" w:themeColor="background1"/>
                <w:sz w:val="22"/>
                <w:szCs w:val="22"/>
                <w:lang w:bidi="ar-SA"/>
              </w:rPr>
              <w:t>Compliance Rate</w:t>
            </w:r>
          </w:p>
        </w:tc>
      </w:tr>
      <w:tr w:rsidR="00DD192D" w:rsidRPr="00DD192D" w14:paraId="5C49596A" w14:textId="77777777" w:rsidTr="00DD192D">
        <w:trPr>
          <w:trHeight w:val="525"/>
        </w:trPr>
        <w:tc>
          <w:tcPr>
            <w:tcW w:w="1618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A5626"/>
            <w:noWrap/>
            <w:vAlign w:val="center"/>
            <w:hideMark/>
          </w:tcPr>
          <w:p w14:paraId="61293811" w14:textId="77777777" w:rsidR="007F7F1D" w:rsidRPr="00DD192D" w:rsidRDefault="007F7F1D" w:rsidP="007F7F1D">
            <w:pPr>
              <w:rPr>
                <w:rFonts w:ascii="Garamond" w:hAnsi="Garamond"/>
                <w:b/>
                <w:bCs/>
                <w:color w:val="FFFFFF" w:themeColor="background1"/>
                <w:sz w:val="28"/>
                <w:szCs w:val="28"/>
                <w:lang w:bidi="ar-SA"/>
              </w:rPr>
            </w:pPr>
            <w:r w:rsidRPr="00DD192D">
              <w:rPr>
                <w:rFonts w:ascii="Garamond" w:hAnsi="Garamond"/>
                <w:b/>
                <w:bCs/>
                <w:color w:val="FFFFFF" w:themeColor="background1"/>
                <w:sz w:val="28"/>
                <w:szCs w:val="28"/>
                <w:lang w:bidi="ar-SA"/>
              </w:rPr>
              <w:t>County</w:t>
            </w:r>
          </w:p>
        </w:tc>
        <w:tc>
          <w:tcPr>
            <w:tcW w:w="1360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A5626"/>
            <w:vAlign w:val="center"/>
            <w:hideMark/>
          </w:tcPr>
          <w:p w14:paraId="0558CEF4" w14:textId="77777777" w:rsidR="007F7F1D" w:rsidRPr="00DD192D" w:rsidRDefault="007F7F1D" w:rsidP="007F7F1D">
            <w:pPr>
              <w:rPr>
                <w:rFonts w:ascii="Garamond" w:hAnsi="Garamond"/>
                <w:b/>
                <w:bCs/>
                <w:color w:val="FFFFFF" w:themeColor="background1"/>
                <w:sz w:val="22"/>
                <w:szCs w:val="22"/>
                <w:lang w:bidi="ar-SA"/>
              </w:rPr>
            </w:pPr>
          </w:p>
        </w:tc>
        <w:tc>
          <w:tcPr>
            <w:tcW w:w="1360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A5626"/>
            <w:vAlign w:val="center"/>
            <w:hideMark/>
          </w:tcPr>
          <w:p w14:paraId="3B0813E6" w14:textId="77777777" w:rsidR="007F7F1D" w:rsidRPr="00DD192D" w:rsidRDefault="007F7F1D" w:rsidP="007F7F1D">
            <w:pPr>
              <w:rPr>
                <w:rFonts w:ascii="Garamond" w:hAnsi="Garamond"/>
                <w:b/>
                <w:bCs/>
                <w:color w:val="FFFFFF" w:themeColor="background1"/>
                <w:sz w:val="22"/>
                <w:szCs w:val="22"/>
                <w:lang w:bidi="ar-SA"/>
              </w:rPr>
            </w:pPr>
          </w:p>
        </w:tc>
        <w:tc>
          <w:tcPr>
            <w:tcW w:w="1360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A5626"/>
            <w:vAlign w:val="center"/>
            <w:hideMark/>
          </w:tcPr>
          <w:p w14:paraId="3FF02D4E" w14:textId="77777777" w:rsidR="007F7F1D" w:rsidRPr="00DD192D" w:rsidRDefault="007F7F1D" w:rsidP="007F7F1D">
            <w:pPr>
              <w:rPr>
                <w:rFonts w:ascii="Garamond" w:hAnsi="Garamond"/>
                <w:b/>
                <w:bCs/>
                <w:color w:val="FFFFFF" w:themeColor="background1"/>
                <w:sz w:val="22"/>
                <w:szCs w:val="22"/>
                <w:lang w:bidi="ar-SA"/>
              </w:rPr>
            </w:pPr>
          </w:p>
        </w:tc>
        <w:tc>
          <w:tcPr>
            <w:tcW w:w="1360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A5626"/>
            <w:vAlign w:val="center"/>
            <w:hideMark/>
          </w:tcPr>
          <w:p w14:paraId="7C06DF80" w14:textId="77777777" w:rsidR="007F7F1D" w:rsidRPr="00DD192D" w:rsidRDefault="007F7F1D" w:rsidP="007F7F1D">
            <w:pPr>
              <w:rPr>
                <w:rFonts w:ascii="Garamond" w:hAnsi="Garamond"/>
                <w:b/>
                <w:bCs/>
                <w:color w:val="FFFFFF" w:themeColor="background1"/>
                <w:sz w:val="22"/>
                <w:szCs w:val="22"/>
                <w:lang w:bidi="ar-SA"/>
              </w:rPr>
            </w:pPr>
          </w:p>
        </w:tc>
        <w:tc>
          <w:tcPr>
            <w:tcW w:w="1360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A5626"/>
            <w:vAlign w:val="center"/>
            <w:hideMark/>
          </w:tcPr>
          <w:p w14:paraId="2EB92D5C" w14:textId="77777777" w:rsidR="007F7F1D" w:rsidRPr="00DD192D" w:rsidRDefault="007F7F1D" w:rsidP="007F7F1D">
            <w:pPr>
              <w:rPr>
                <w:rFonts w:ascii="Garamond" w:hAnsi="Garamond"/>
                <w:b/>
                <w:bCs/>
                <w:color w:val="FFFFFF" w:themeColor="background1"/>
                <w:sz w:val="22"/>
                <w:szCs w:val="22"/>
                <w:lang w:bidi="ar-SA"/>
              </w:rPr>
            </w:pPr>
          </w:p>
        </w:tc>
        <w:tc>
          <w:tcPr>
            <w:tcW w:w="1360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single" w:sz="8" w:space="0" w:color="auto"/>
            </w:tcBorders>
            <w:shd w:val="clear" w:color="auto" w:fill="AA5626"/>
            <w:vAlign w:val="center"/>
            <w:hideMark/>
          </w:tcPr>
          <w:p w14:paraId="110DDFA4" w14:textId="77777777" w:rsidR="007F7F1D" w:rsidRPr="00DD192D" w:rsidRDefault="007F7F1D" w:rsidP="007F7F1D">
            <w:pPr>
              <w:rPr>
                <w:rFonts w:ascii="Garamond" w:hAnsi="Garamond"/>
                <w:b/>
                <w:bCs/>
                <w:color w:val="FFFFFF" w:themeColor="background1"/>
                <w:sz w:val="22"/>
                <w:szCs w:val="22"/>
                <w:lang w:bidi="ar-SA"/>
              </w:rPr>
            </w:pPr>
          </w:p>
        </w:tc>
      </w:tr>
      <w:tr w:rsidR="00B16C88" w:rsidRPr="007F7F1D" w14:paraId="7811D66D" w14:textId="77777777" w:rsidTr="00851DAB">
        <w:trPr>
          <w:trHeight w:val="435"/>
        </w:trPr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C8C3EA0" w14:textId="7D468EE9" w:rsidR="00B16C88" w:rsidRPr="00B16C88" w:rsidRDefault="00B16C88" w:rsidP="00B16C88">
            <w:pPr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Albany</w:t>
            </w:r>
            <w:r w:rsidRPr="00B16C8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vertAlign w:val="superscript"/>
              </w:rPr>
              <w:t xml:space="preserve"> 14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B4B4523" w14:textId="7E954AAD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62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1A80E5B" w14:textId="11E08489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54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73B8D35" w14:textId="2EDF5072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7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2A4DD0E" w14:textId="3D0229E5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9C141C4" w14:textId="129248AF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3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3604FAAF" w14:textId="0BFE9E6A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87.1%</w:t>
            </w:r>
          </w:p>
        </w:tc>
      </w:tr>
      <w:tr w:rsidR="00B16C88" w:rsidRPr="007F7F1D" w14:paraId="105054C8" w14:textId="77777777" w:rsidTr="00851DAB">
        <w:trPr>
          <w:trHeight w:val="435"/>
        </w:trPr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F5BFF0B" w14:textId="7B56B7CD" w:rsidR="00B16C88" w:rsidRPr="00B16C88" w:rsidRDefault="00B16C88" w:rsidP="00B16C88">
            <w:pPr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Big Horn</w:t>
            </w:r>
            <w:r w:rsidRPr="00B16C8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vertAlign w:val="superscript"/>
              </w:rPr>
              <w:t xml:space="preserve"> 17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754351E" w14:textId="5AAC1B10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21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4869DDC" w14:textId="191CCE37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6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B62D238" w14:textId="3A844D11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9278B40" w14:textId="47DF77FB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5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D161F71" w14:textId="2C7EEBC4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C1225E" w14:textId="3312716C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76.2%</w:t>
            </w:r>
          </w:p>
        </w:tc>
      </w:tr>
      <w:tr w:rsidR="00B16C88" w:rsidRPr="007F7F1D" w14:paraId="35D9B439" w14:textId="77777777" w:rsidTr="00851DAB">
        <w:trPr>
          <w:trHeight w:val="435"/>
        </w:trPr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4D12DF5" w14:textId="49FF06E5" w:rsidR="00B16C88" w:rsidRPr="00B16C88" w:rsidRDefault="00B16C88" w:rsidP="00B16C88">
            <w:pPr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Campbell</w:t>
            </w:r>
            <w:r w:rsidRPr="00B16C8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vertAlign w:val="superscript"/>
              </w:rPr>
              <w:t xml:space="preserve"> 5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7DCFDC7" w14:textId="53E3949B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28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40072D1" w14:textId="229FBE61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27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0418641" w14:textId="645BA1F6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CC84CA6" w14:textId="73BCC621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B313879" w14:textId="12E49E60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3A504E54" w14:textId="7963F9FA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96.4%</w:t>
            </w:r>
          </w:p>
        </w:tc>
      </w:tr>
      <w:tr w:rsidR="00B16C88" w:rsidRPr="007F7F1D" w14:paraId="29C2FEA3" w14:textId="77777777" w:rsidTr="00851DAB">
        <w:trPr>
          <w:trHeight w:val="435"/>
        </w:trPr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BE3C206" w14:textId="5D74E9F7" w:rsidR="00B16C88" w:rsidRPr="00B16C88" w:rsidRDefault="00B16C88" w:rsidP="00B16C88">
            <w:pPr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Carbon</w:t>
            </w:r>
            <w:r w:rsidRPr="00B16C8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vertAlign w:val="superscript"/>
              </w:rPr>
              <w:t xml:space="preserve"> 15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B975FC8" w14:textId="6CEBF50B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3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9426262" w14:textId="1C552D8F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26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2C524A3" w14:textId="404DE20C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4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01B75A8" w14:textId="37BA8E50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87D6C00" w14:textId="0E09F0F8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A4F7CB" w14:textId="4F3C4983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86.7%</w:t>
            </w:r>
          </w:p>
        </w:tc>
      </w:tr>
      <w:tr w:rsidR="00B16C88" w:rsidRPr="007F7F1D" w14:paraId="1EE35C05" w14:textId="77777777" w:rsidTr="00851DAB">
        <w:trPr>
          <w:trHeight w:val="435"/>
        </w:trPr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8AF8F87" w14:textId="7854E2E5" w:rsidR="00B16C88" w:rsidRPr="00B16C88" w:rsidRDefault="00B16C88" w:rsidP="00B16C88">
            <w:pPr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Converse</w:t>
            </w:r>
            <w:r w:rsidRPr="00B16C8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vertAlign w:val="superscript"/>
              </w:rPr>
              <w:t xml:space="preserve"> 1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221FF7D" w14:textId="453C2E94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4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D534942" w14:textId="4634B3F2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4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F2E4390" w14:textId="5B948940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CE2DC4E" w14:textId="0E2C68C1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62A72E2" w14:textId="2BD4B740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2585F3B6" w14:textId="4075F592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00.0%</w:t>
            </w:r>
          </w:p>
        </w:tc>
      </w:tr>
      <w:tr w:rsidR="00B16C88" w:rsidRPr="007F7F1D" w14:paraId="4B1F2E2C" w14:textId="77777777" w:rsidTr="00851DAB">
        <w:trPr>
          <w:trHeight w:val="435"/>
        </w:trPr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134DE98F" w14:textId="18CD1C1B" w:rsidR="00B16C88" w:rsidRPr="00B16C88" w:rsidRDefault="00B16C88" w:rsidP="00B16C88">
            <w:pPr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Fremont</w:t>
            </w:r>
            <w:r w:rsidRPr="00B16C8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vertAlign w:val="superscript"/>
              </w:rPr>
              <w:t xml:space="preserve"> 9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2F05E034" w14:textId="3AE73708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82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0F76E8C9" w14:textId="0102FE22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77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5FCD1BD8" w14:textId="15F59717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5AB2097B" w14:textId="0F26E26A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4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7B228F9E" w14:textId="6A453187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77EC9BBA" w14:textId="77D2FCEB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93.9%</w:t>
            </w:r>
          </w:p>
        </w:tc>
      </w:tr>
      <w:tr w:rsidR="00B16C88" w:rsidRPr="007F7F1D" w14:paraId="411CBD7D" w14:textId="77777777" w:rsidTr="00851DAB">
        <w:trPr>
          <w:trHeight w:val="435"/>
        </w:trPr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63B34B7" w14:textId="01E9201E" w:rsidR="00B16C88" w:rsidRPr="00B16C88" w:rsidRDefault="00B16C88" w:rsidP="00B16C88">
            <w:pPr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Goshen</w:t>
            </w:r>
            <w:r w:rsidRPr="00B16C8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vertAlign w:val="superscript"/>
              </w:rPr>
              <w:t xml:space="preserve"> 16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8620515" w14:textId="79960860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2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369BDBC" w14:textId="35FC005D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7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AA0BD9A" w14:textId="5A72893D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3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3966A6E" w14:textId="017CF568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C7DBB40" w14:textId="5E1998AF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5E85766B" w14:textId="7549F973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85.0%</w:t>
            </w:r>
          </w:p>
        </w:tc>
      </w:tr>
      <w:tr w:rsidR="00B16C88" w:rsidRPr="007F7F1D" w14:paraId="1C05C4F3" w14:textId="77777777" w:rsidTr="00851DAB">
        <w:trPr>
          <w:trHeight w:val="435"/>
        </w:trPr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069E3D5B" w14:textId="6CAB60FF" w:rsidR="00B16C88" w:rsidRPr="00B16C88" w:rsidRDefault="00B16C88" w:rsidP="00B16C88">
            <w:pPr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Johnson</w:t>
            </w:r>
            <w:r w:rsidRPr="00B16C8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vertAlign w:val="superscript"/>
              </w:rPr>
              <w:t xml:space="preserve"> 4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7FA47078" w14:textId="0E962F4D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33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627BB66F" w14:textId="74529E05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32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3F12B07E" w14:textId="2E66C71F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4B09A864" w14:textId="4E0365BC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4C8DDD44" w14:textId="2D606828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796E6AD7" w14:textId="1E7DDC3A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97.0%</w:t>
            </w:r>
          </w:p>
        </w:tc>
      </w:tr>
      <w:tr w:rsidR="00B16C88" w:rsidRPr="007F7F1D" w14:paraId="07E5BC54" w14:textId="77777777" w:rsidTr="00851DAB">
        <w:trPr>
          <w:trHeight w:val="435"/>
        </w:trPr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4616815" w14:textId="20500D46" w:rsidR="00B16C88" w:rsidRPr="00B16C88" w:rsidRDefault="00B16C88" w:rsidP="00B16C88">
            <w:pPr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Laramie</w:t>
            </w:r>
            <w:r w:rsidRPr="00B16C8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vertAlign w:val="superscript"/>
              </w:rPr>
              <w:t xml:space="preserve"> 11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7E2C43F" w14:textId="10FB2644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28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18F7DD3" w14:textId="71562D92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15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8DAF8CB" w14:textId="52B9B1E4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3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3876839" w14:textId="11517307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CB642CC" w14:textId="029FEE65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572D821F" w14:textId="4BD9CCAC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89.8%</w:t>
            </w:r>
          </w:p>
        </w:tc>
      </w:tr>
      <w:tr w:rsidR="00B16C88" w:rsidRPr="007F7F1D" w14:paraId="5156B715" w14:textId="77777777" w:rsidTr="00851DAB">
        <w:trPr>
          <w:trHeight w:val="435"/>
        </w:trPr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1376868F" w14:textId="422DE5EF" w:rsidR="00B16C88" w:rsidRPr="00B16C88" w:rsidRDefault="00B16C88" w:rsidP="00B16C88">
            <w:pPr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Lincoln</w:t>
            </w:r>
            <w:r w:rsidRPr="00B16C8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vertAlign w:val="superscript"/>
              </w:rPr>
              <w:t xml:space="preserve"> 12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4514DD96" w14:textId="6AADBD75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49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4C85A1D4" w14:textId="06FA4316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44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3D9E0FCB" w14:textId="09E954D7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4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73D0A70D" w14:textId="5C317CF0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26A5826E" w14:textId="2CA8CB06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36896E3C" w14:textId="1A7A50F1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89.8%</w:t>
            </w:r>
          </w:p>
        </w:tc>
      </w:tr>
      <w:tr w:rsidR="00B16C88" w:rsidRPr="007F7F1D" w14:paraId="5D7658F4" w14:textId="77777777" w:rsidTr="00851DAB">
        <w:trPr>
          <w:trHeight w:val="435"/>
        </w:trPr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6BA7ED1" w14:textId="057AB218" w:rsidR="00B16C88" w:rsidRPr="00B16C88" w:rsidRDefault="00B16C88" w:rsidP="00B16C88">
            <w:pPr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Natrona</w:t>
            </w:r>
            <w:r w:rsidRPr="00B16C8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vertAlign w:val="superscript"/>
              </w:rPr>
              <w:t xml:space="preserve"> 1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B9FD7C4" w14:textId="0B0AB938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14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E254ABF" w14:textId="32C988BC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07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7B18BB4" w14:textId="2FD79987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7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1495E37" w14:textId="41C61C04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6B05E7D" w14:textId="39505167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2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5725BAA6" w14:textId="5F8630E0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93.9%</w:t>
            </w:r>
          </w:p>
        </w:tc>
      </w:tr>
      <w:tr w:rsidR="00B16C88" w:rsidRPr="007F7F1D" w14:paraId="430CD76B" w14:textId="77777777" w:rsidTr="00851DAB">
        <w:trPr>
          <w:trHeight w:val="435"/>
        </w:trPr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203F8300" w14:textId="42268D10" w:rsidR="00B16C88" w:rsidRPr="00B16C88" w:rsidRDefault="00B16C88" w:rsidP="00B16C88">
            <w:pPr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Niobrara</w:t>
            </w:r>
            <w:r w:rsidRPr="00B16C8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vertAlign w:val="superscript"/>
              </w:rPr>
              <w:t xml:space="preserve"> 1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3F91623A" w14:textId="4E951740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1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477232FF" w14:textId="35E1D633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1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031B3802" w14:textId="2E8CFF76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46405043" w14:textId="616CA72F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2C53E246" w14:textId="39061A31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291C704C" w14:textId="1B4AF872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00.0%</w:t>
            </w:r>
          </w:p>
        </w:tc>
      </w:tr>
      <w:tr w:rsidR="00B16C88" w:rsidRPr="007F7F1D" w14:paraId="00D03931" w14:textId="77777777" w:rsidTr="00851DAB">
        <w:trPr>
          <w:trHeight w:val="435"/>
        </w:trPr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EB10C78" w14:textId="31FB419A" w:rsidR="00B16C88" w:rsidRPr="00B16C88" w:rsidRDefault="00B16C88" w:rsidP="00B16C88">
            <w:pPr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Park</w:t>
            </w:r>
            <w:r w:rsidRPr="00B16C8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vertAlign w:val="superscript"/>
              </w:rPr>
              <w:t xml:space="preserve"> 7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9384750" w14:textId="069DEA3C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38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F149B3C" w14:textId="0556F4A0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36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494181A" w14:textId="5A883BDB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2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06D65F9" w14:textId="70190709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FEDFB10" w14:textId="431E3897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3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47C58D72" w14:textId="03EE3736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94.7%</w:t>
            </w:r>
          </w:p>
        </w:tc>
      </w:tr>
      <w:tr w:rsidR="00B16C88" w:rsidRPr="007F7F1D" w14:paraId="37A4C84C" w14:textId="77777777" w:rsidTr="00851DAB">
        <w:trPr>
          <w:trHeight w:val="435"/>
        </w:trPr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4F2EBA0F" w14:textId="075E41A2" w:rsidR="00B16C88" w:rsidRPr="00B16C88" w:rsidRDefault="00B16C88" w:rsidP="00B16C88">
            <w:pPr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Sheridan</w:t>
            </w:r>
            <w:r w:rsidRPr="00B16C8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vertAlign w:val="superscript"/>
              </w:rPr>
              <w:t xml:space="preserve"> 6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4EA4A033" w14:textId="531AFDC1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42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1CA2A629" w14:textId="1F52F8C2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4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26CD405F" w14:textId="1250B7D8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2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2B2B4F4F" w14:textId="2DE9E211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378E5886" w14:textId="0FD5A4A9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6AE6E9D0" w14:textId="25409152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95.2%</w:t>
            </w:r>
          </w:p>
        </w:tc>
      </w:tr>
      <w:tr w:rsidR="00B16C88" w:rsidRPr="007F7F1D" w14:paraId="22195A62" w14:textId="77777777" w:rsidTr="00851DAB">
        <w:trPr>
          <w:trHeight w:val="435"/>
        </w:trPr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7A4EFA3" w14:textId="44E8F83F" w:rsidR="00B16C88" w:rsidRPr="00B16C88" w:rsidRDefault="00B16C88" w:rsidP="00B16C88">
            <w:pPr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Sweetwater</w:t>
            </w:r>
            <w:r w:rsidRPr="00B16C8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vertAlign w:val="superscript"/>
              </w:rPr>
              <w:t xml:space="preserve"> 13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D8A2CDD" w14:textId="63F56318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68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8E7DC4C" w14:textId="650E3601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61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1FB2A6C" w14:textId="01B66A4F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7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B9750C5" w14:textId="33761AB1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7025FBE" w14:textId="50A913F2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611FF57B" w14:textId="1D1E7A61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89.7%</w:t>
            </w:r>
          </w:p>
        </w:tc>
      </w:tr>
      <w:tr w:rsidR="00B16C88" w:rsidRPr="007F7F1D" w14:paraId="577D7419" w14:textId="77777777" w:rsidTr="00851DAB">
        <w:trPr>
          <w:trHeight w:val="435"/>
        </w:trPr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41AD2E41" w14:textId="6516DB92" w:rsidR="00B16C88" w:rsidRPr="00B16C88" w:rsidRDefault="00B16C88" w:rsidP="00B16C88">
            <w:pPr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Teton</w:t>
            </w:r>
            <w:r w:rsidRPr="00B16C8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vertAlign w:val="superscript"/>
              </w:rPr>
              <w:t xml:space="preserve"> 3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2BD4467C" w14:textId="4454E3ED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37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09A0D8D8" w14:textId="58665184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36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7AAB891E" w14:textId="2E399CFD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21B83C03" w14:textId="3C97EE90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33E2F929" w14:textId="5FA1239A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8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257D6AF8" w14:textId="77CCAD27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97.3%</w:t>
            </w:r>
          </w:p>
        </w:tc>
      </w:tr>
      <w:tr w:rsidR="00B16C88" w:rsidRPr="007F7F1D" w14:paraId="2E0EA24D" w14:textId="77777777" w:rsidTr="00851DAB">
        <w:trPr>
          <w:trHeight w:val="435"/>
        </w:trPr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2DBD248" w14:textId="78348080" w:rsidR="00B16C88" w:rsidRPr="00B16C88" w:rsidRDefault="00B16C88" w:rsidP="00B16C88">
            <w:pPr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Uinta</w:t>
            </w:r>
            <w:r w:rsidRPr="00B16C8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vertAlign w:val="superscript"/>
              </w:rPr>
              <w:t xml:space="preserve"> 8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61EB68C" w14:textId="61033107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5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34E0104" w14:textId="151FE698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47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289AD01" w14:textId="7B675F26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2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6BEBBD4" w14:textId="4A576484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E38A444" w14:textId="4C51EA72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2E026CA4" w14:textId="62637DB5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94.0%</w:t>
            </w:r>
          </w:p>
        </w:tc>
      </w:tr>
      <w:tr w:rsidR="00B16C88" w:rsidRPr="00DD192D" w14:paraId="52A00BE8" w14:textId="77777777" w:rsidTr="00851DAB">
        <w:trPr>
          <w:trHeight w:val="435"/>
        </w:trPr>
        <w:tc>
          <w:tcPr>
            <w:tcW w:w="161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AA5626"/>
            <w:vAlign w:val="center"/>
            <w:hideMark/>
          </w:tcPr>
          <w:p w14:paraId="0EC8F10A" w14:textId="5F022782" w:rsidR="00B16C88" w:rsidRPr="00B16C88" w:rsidRDefault="00B16C88" w:rsidP="00B16C88">
            <w:pPr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  <w:t>TOTAL</w:t>
            </w:r>
          </w:p>
        </w:tc>
        <w:tc>
          <w:tcPr>
            <w:tcW w:w="136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A5626"/>
            <w:vAlign w:val="center"/>
          </w:tcPr>
          <w:p w14:paraId="4DD3C08F" w14:textId="0DFB7A6A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</w:rPr>
              <w:t>827</w:t>
            </w:r>
          </w:p>
        </w:tc>
        <w:tc>
          <w:tcPr>
            <w:tcW w:w="136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A5626"/>
            <w:vAlign w:val="center"/>
          </w:tcPr>
          <w:p w14:paraId="4F8F0311" w14:textId="5F67DB7D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</w:rPr>
              <w:t>760</w:t>
            </w:r>
          </w:p>
        </w:tc>
        <w:tc>
          <w:tcPr>
            <w:tcW w:w="136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A5626"/>
            <w:vAlign w:val="center"/>
          </w:tcPr>
          <w:p w14:paraId="3C758A34" w14:textId="22AA9D1C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</w:rPr>
              <w:t>55</w:t>
            </w:r>
          </w:p>
        </w:tc>
        <w:tc>
          <w:tcPr>
            <w:tcW w:w="136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A5626"/>
            <w:vAlign w:val="center"/>
          </w:tcPr>
          <w:p w14:paraId="0443BD5E" w14:textId="466102BB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</w:rPr>
              <w:t>12</w:t>
            </w:r>
          </w:p>
        </w:tc>
        <w:tc>
          <w:tcPr>
            <w:tcW w:w="136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A5626"/>
            <w:vAlign w:val="center"/>
          </w:tcPr>
          <w:p w14:paraId="35C475C6" w14:textId="690CCF3D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</w:rPr>
              <w:t>29</w:t>
            </w:r>
          </w:p>
        </w:tc>
        <w:tc>
          <w:tcPr>
            <w:tcW w:w="13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A5626"/>
            <w:noWrap/>
            <w:vAlign w:val="center"/>
          </w:tcPr>
          <w:p w14:paraId="4CE6F05D" w14:textId="17BF11BE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</w:rPr>
              <w:t>91.9%</w:t>
            </w:r>
          </w:p>
        </w:tc>
      </w:tr>
    </w:tbl>
    <w:p w14:paraId="60F5A13D" w14:textId="77777777" w:rsidR="00FD13B5" w:rsidRDefault="00FD13B5" w:rsidP="001E647F">
      <w:pPr>
        <w:rPr>
          <w:sz w:val="20"/>
        </w:rPr>
      </w:pPr>
    </w:p>
    <w:p w14:paraId="4A3798D2" w14:textId="77777777" w:rsidR="00FD13B5" w:rsidRPr="00F3428B" w:rsidRDefault="00FD13B5" w:rsidP="001E647F">
      <w:pPr>
        <w:rPr>
          <w:i/>
          <w:sz w:val="20"/>
        </w:rPr>
      </w:pPr>
      <w:r w:rsidRPr="00F3428B">
        <w:rPr>
          <w:i/>
          <w:sz w:val="20"/>
        </w:rPr>
        <w:t>* The name of each location is followed by a superscripted number which represents its relative ranking, with the highest compliance rate given a rank of one.</w:t>
      </w:r>
    </w:p>
    <w:p w14:paraId="51EE8D33" w14:textId="77777777" w:rsidR="00FD13B5" w:rsidRPr="00FD13B5" w:rsidRDefault="00FD13B5" w:rsidP="00FD13B5">
      <w:pPr>
        <w:ind w:left="-180"/>
        <w:rPr>
          <w:rFonts w:ascii="Garamond" w:hAnsi="Garamond"/>
          <w:bCs/>
          <w:iCs/>
          <w:kern w:val="32"/>
          <w:szCs w:val="28"/>
          <w:lang w:bidi="ar-SA"/>
        </w:rPr>
      </w:pPr>
    </w:p>
    <w:p w14:paraId="47ABC05C" w14:textId="77777777" w:rsidR="00FF21A0" w:rsidRDefault="00FF21A0" w:rsidP="005C22CF"/>
    <w:p w14:paraId="22FF534E" w14:textId="77777777" w:rsidR="00CC1A73" w:rsidRDefault="00CC1A73" w:rsidP="005C22CF">
      <w:pPr>
        <w:sectPr w:rsidR="00CC1A73" w:rsidSect="00EA0F47">
          <w:pgSz w:w="12240" w:h="15840" w:code="1"/>
          <w:pgMar w:top="1440" w:right="1440" w:bottom="1440" w:left="1440" w:header="720" w:footer="720" w:gutter="0"/>
          <w:cols w:space="720"/>
          <w:docGrid w:linePitch="360"/>
        </w:sectPr>
      </w:pPr>
    </w:p>
    <w:p w14:paraId="382B8E8F" w14:textId="77777777" w:rsidR="008130A8" w:rsidRDefault="008130A8" w:rsidP="008130A8">
      <w:pPr>
        <w:pStyle w:val="BodyText"/>
        <w:spacing w:after="0"/>
        <w:rPr>
          <w:sz w:val="12"/>
        </w:rPr>
      </w:pPr>
      <w:bookmarkStart w:id="8" w:name="_Toc240776886"/>
    </w:p>
    <w:p w14:paraId="4070C8B8" w14:textId="46931CF3" w:rsidR="007D75DC" w:rsidRDefault="007D75DC" w:rsidP="00483AB9">
      <w:pPr>
        <w:pStyle w:val="TableTitle"/>
        <w:ind w:left="-630"/>
      </w:pPr>
      <w:bookmarkStart w:id="9" w:name="_Toc502600921"/>
      <w:r w:rsidRPr="00C0523B">
        <w:t>Table 3.</w:t>
      </w:r>
      <w:r w:rsidR="005E1C61">
        <w:t>5</w:t>
      </w:r>
      <w:r w:rsidRPr="00C0523B">
        <w:t xml:space="preserve">. Tobacco </w:t>
      </w:r>
      <w:r w:rsidR="009F7EA8">
        <w:t xml:space="preserve">Sales </w:t>
      </w:r>
      <w:r w:rsidRPr="00C0523B">
        <w:t xml:space="preserve">Compliance Rate and Number of </w:t>
      </w:r>
      <w:r w:rsidR="003A67FE">
        <w:t>Violations</w:t>
      </w:r>
      <w:r w:rsidRPr="00C0523B">
        <w:t xml:space="preserve"> by </w:t>
      </w:r>
      <w:bookmarkEnd w:id="8"/>
      <w:r w:rsidR="005F6A28">
        <w:t xml:space="preserve">Municipality </w:t>
      </w:r>
      <w:r w:rsidR="00F71603">
        <w:t>(20</w:t>
      </w:r>
      <w:r w:rsidR="00B16C88">
        <w:t>17</w:t>
      </w:r>
      <w:r w:rsidR="00F71603">
        <w:t>)</w:t>
      </w:r>
      <w:bookmarkEnd w:id="9"/>
    </w:p>
    <w:tbl>
      <w:tblPr>
        <w:tblW w:w="10620" w:type="dxa"/>
        <w:tblInd w:w="-522" w:type="dxa"/>
        <w:tblLayout w:type="fixed"/>
        <w:tblLook w:val="04A0" w:firstRow="1" w:lastRow="0" w:firstColumn="1" w:lastColumn="0" w:noHBand="0" w:noVBand="1"/>
      </w:tblPr>
      <w:tblGrid>
        <w:gridCol w:w="1350"/>
        <w:gridCol w:w="1530"/>
        <w:gridCol w:w="1290"/>
        <w:gridCol w:w="1290"/>
        <w:gridCol w:w="1290"/>
        <w:gridCol w:w="1290"/>
        <w:gridCol w:w="1290"/>
        <w:gridCol w:w="1290"/>
      </w:tblGrid>
      <w:tr w:rsidR="00DD192D" w:rsidRPr="00DD192D" w14:paraId="43FBAB05" w14:textId="77777777" w:rsidTr="00DD192D">
        <w:trPr>
          <w:trHeight w:val="300"/>
        </w:trPr>
        <w:tc>
          <w:tcPr>
            <w:tcW w:w="1350" w:type="dxa"/>
            <w:tcBorders>
              <w:top w:val="nil"/>
              <w:left w:val="nil"/>
              <w:bottom w:val="single" w:sz="8" w:space="0" w:color="auto"/>
            </w:tcBorders>
          </w:tcPr>
          <w:p w14:paraId="41D11BE0" w14:textId="77777777" w:rsidR="00182577" w:rsidRPr="00DD192D" w:rsidRDefault="00182577" w:rsidP="0049124B">
            <w:pPr>
              <w:rPr>
                <w:rFonts w:ascii="Calibri" w:hAnsi="Calibri"/>
                <w:color w:val="FFFFFF" w:themeColor="background1"/>
                <w:sz w:val="20"/>
                <w:lang w:bidi="ar-SA"/>
              </w:rPr>
            </w:pPr>
          </w:p>
        </w:tc>
        <w:tc>
          <w:tcPr>
            <w:tcW w:w="1530" w:type="dxa"/>
            <w:tcBorders>
              <w:top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E2742D6" w14:textId="77777777" w:rsidR="00182577" w:rsidRPr="00DD192D" w:rsidRDefault="00182577" w:rsidP="0049124B">
            <w:pPr>
              <w:rPr>
                <w:rFonts w:ascii="Calibri" w:hAnsi="Calibri"/>
                <w:color w:val="FFFFFF" w:themeColor="background1"/>
                <w:sz w:val="20"/>
                <w:lang w:bidi="ar-SA"/>
              </w:rPr>
            </w:pPr>
            <w:r w:rsidRPr="00DD192D">
              <w:rPr>
                <w:rFonts w:ascii="Calibri" w:hAnsi="Calibri"/>
                <w:color w:val="FFFFFF" w:themeColor="background1"/>
                <w:sz w:val="20"/>
                <w:lang w:bidi="ar-SA"/>
              </w:rPr>
              <w:t> </w:t>
            </w:r>
          </w:p>
        </w:tc>
        <w:tc>
          <w:tcPr>
            <w:tcW w:w="1290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A5626"/>
            <w:vAlign w:val="bottom"/>
            <w:hideMark/>
          </w:tcPr>
          <w:p w14:paraId="133BB2C8" w14:textId="77777777" w:rsidR="00182577" w:rsidRPr="00DD192D" w:rsidRDefault="00182577" w:rsidP="0049124B">
            <w:pPr>
              <w:jc w:val="center"/>
              <w:rPr>
                <w:rFonts w:ascii="Garamond" w:hAnsi="Garamond"/>
                <w:b/>
                <w:bCs/>
                <w:color w:val="FFFFFF" w:themeColor="background1"/>
                <w:sz w:val="18"/>
                <w:lang w:bidi="ar-SA"/>
              </w:rPr>
            </w:pPr>
            <w:r w:rsidRPr="00DD192D">
              <w:rPr>
                <w:rFonts w:ascii="Garamond" w:hAnsi="Garamond"/>
                <w:b/>
                <w:bCs/>
                <w:color w:val="FFFFFF" w:themeColor="background1"/>
                <w:sz w:val="18"/>
                <w:lang w:bidi="ar-SA"/>
              </w:rPr>
              <w:t>Valid Tobacco Compliance Checks</w:t>
            </w:r>
          </w:p>
        </w:tc>
        <w:tc>
          <w:tcPr>
            <w:tcW w:w="1290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A5626"/>
            <w:vAlign w:val="bottom"/>
            <w:hideMark/>
          </w:tcPr>
          <w:p w14:paraId="74466E7B" w14:textId="77777777" w:rsidR="00182577" w:rsidRPr="00DD192D" w:rsidRDefault="00182577" w:rsidP="0049124B">
            <w:pPr>
              <w:jc w:val="center"/>
              <w:rPr>
                <w:rFonts w:ascii="Garamond" w:hAnsi="Garamond"/>
                <w:b/>
                <w:bCs/>
                <w:color w:val="FFFFFF" w:themeColor="background1"/>
                <w:sz w:val="18"/>
                <w:lang w:bidi="ar-SA"/>
              </w:rPr>
            </w:pPr>
            <w:r w:rsidRPr="00DD192D">
              <w:rPr>
                <w:rFonts w:ascii="Garamond" w:hAnsi="Garamond"/>
                <w:b/>
                <w:bCs/>
                <w:color w:val="FFFFFF" w:themeColor="background1"/>
                <w:sz w:val="18"/>
                <w:lang w:bidi="ar-SA"/>
              </w:rPr>
              <w:t>No Infractions</w:t>
            </w:r>
          </w:p>
        </w:tc>
        <w:tc>
          <w:tcPr>
            <w:tcW w:w="1290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A5626"/>
            <w:vAlign w:val="bottom"/>
            <w:hideMark/>
          </w:tcPr>
          <w:p w14:paraId="4D095DFE" w14:textId="77777777" w:rsidR="00182577" w:rsidRPr="00DD192D" w:rsidRDefault="00182577" w:rsidP="0049124B">
            <w:pPr>
              <w:jc w:val="center"/>
              <w:rPr>
                <w:rFonts w:ascii="Garamond" w:hAnsi="Garamond"/>
                <w:b/>
                <w:bCs/>
                <w:color w:val="FFFFFF" w:themeColor="background1"/>
                <w:sz w:val="18"/>
                <w:lang w:bidi="ar-SA"/>
              </w:rPr>
            </w:pPr>
            <w:r w:rsidRPr="00DD192D">
              <w:rPr>
                <w:rFonts w:ascii="Garamond" w:hAnsi="Garamond"/>
                <w:b/>
                <w:bCs/>
                <w:color w:val="FFFFFF" w:themeColor="background1"/>
                <w:sz w:val="18"/>
                <w:lang w:bidi="ar-SA"/>
              </w:rPr>
              <w:t>Prohibited Sales Violation</w:t>
            </w:r>
          </w:p>
        </w:tc>
        <w:tc>
          <w:tcPr>
            <w:tcW w:w="1290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A5626"/>
            <w:vAlign w:val="bottom"/>
            <w:hideMark/>
          </w:tcPr>
          <w:p w14:paraId="7B67B61B" w14:textId="77777777" w:rsidR="00182577" w:rsidRPr="00DD192D" w:rsidRDefault="00182577" w:rsidP="0049124B">
            <w:pPr>
              <w:jc w:val="center"/>
              <w:rPr>
                <w:rFonts w:ascii="Garamond" w:hAnsi="Garamond"/>
                <w:b/>
                <w:bCs/>
                <w:color w:val="FFFFFF" w:themeColor="background1"/>
                <w:sz w:val="18"/>
                <w:lang w:bidi="ar-SA"/>
              </w:rPr>
            </w:pPr>
            <w:r w:rsidRPr="00DD192D">
              <w:rPr>
                <w:rFonts w:ascii="Garamond" w:hAnsi="Garamond"/>
                <w:b/>
                <w:bCs/>
                <w:color w:val="FFFFFF" w:themeColor="background1"/>
                <w:sz w:val="18"/>
                <w:lang w:bidi="ar-SA"/>
              </w:rPr>
              <w:t>Prohibited Sales Warning</w:t>
            </w:r>
          </w:p>
        </w:tc>
        <w:tc>
          <w:tcPr>
            <w:tcW w:w="1290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A5626"/>
            <w:vAlign w:val="bottom"/>
            <w:hideMark/>
          </w:tcPr>
          <w:p w14:paraId="54C22C08" w14:textId="77777777" w:rsidR="00182577" w:rsidRPr="00DD192D" w:rsidRDefault="00182577" w:rsidP="0049124B">
            <w:pPr>
              <w:jc w:val="center"/>
              <w:rPr>
                <w:rFonts w:ascii="Garamond" w:hAnsi="Garamond"/>
                <w:b/>
                <w:bCs/>
                <w:color w:val="FFFFFF" w:themeColor="background1"/>
                <w:sz w:val="18"/>
                <w:lang w:bidi="ar-SA"/>
              </w:rPr>
            </w:pPr>
            <w:r w:rsidRPr="00DD192D">
              <w:rPr>
                <w:rFonts w:ascii="Garamond" w:hAnsi="Garamond"/>
                <w:b/>
                <w:bCs/>
                <w:color w:val="FFFFFF" w:themeColor="background1"/>
                <w:sz w:val="18"/>
                <w:lang w:bidi="ar-SA"/>
              </w:rPr>
              <w:t>Closed or Does Not Sell Tobacco</w:t>
            </w:r>
          </w:p>
        </w:tc>
        <w:tc>
          <w:tcPr>
            <w:tcW w:w="1290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single" w:sz="8" w:space="0" w:color="auto"/>
            </w:tcBorders>
            <w:shd w:val="clear" w:color="auto" w:fill="AA5626"/>
            <w:vAlign w:val="bottom"/>
            <w:hideMark/>
          </w:tcPr>
          <w:p w14:paraId="3820236C" w14:textId="77777777" w:rsidR="00182577" w:rsidRPr="00DD192D" w:rsidRDefault="00182577" w:rsidP="0049124B">
            <w:pPr>
              <w:jc w:val="center"/>
              <w:rPr>
                <w:rFonts w:ascii="Garamond" w:hAnsi="Garamond"/>
                <w:b/>
                <w:bCs/>
                <w:color w:val="FFFFFF" w:themeColor="background1"/>
                <w:sz w:val="18"/>
                <w:lang w:bidi="ar-SA"/>
              </w:rPr>
            </w:pPr>
            <w:r w:rsidRPr="00DD192D">
              <w:rPr>
                <w:rFonts w:ascii="Garamond" w:hAnsi="Garamond"/>
                <w:b/>
                <w:bCs/>
                <w:color w:val="FFFFFF" w:themeColor="background1"/>
                <w:sz w:val="18"/>
                <w:lang w:bidi="ar-SA"/>
              </w:rPr>
              <w:t>Compliance Rate</w:t>
            </w:r>
          </w:p>
        </w:tc>
      </w:tr>
      <w:tr w:rsidR="00DD192D" w:rsidRPr="00DD192D" w14:paraId="1871F34E" w14:textId="77777777" w:rsidTr="00DD192D">
        <w:trPr>
          <w:trHeight w:val="331"/>
        </w:trPr>
        <w:tc>
          <w:tcPr>
            <w:tcW w:w="13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  <w:shd w:val="clear" w:color="auto" w:fill="AA5626"/>
            <w:vAlign w:val="center"/>
          </w:tcPr>
          <w:p w14:paraId="28DCAEEB" w14:textId="77777777" w:rsidR="00182577" w:rsidRPr="00DD192D" w:rsidRDefault="00182577" w:rsidP="00483AB9">
            <w:pPr>
              <w:rPr>
                <w:rFonts w:ascii="Garamond" w:hAnsi="Garamond"/>
                <w:b/>
                <w:bCs/>
                <w:color w:val="FFFFFF" w:themeColor="background1"/>
                <w:sz w:val="22"/>
                <w:szCs w:val="22"/>
                <w:lang w:bidi="ar-SA"/>
              </w:rPr>
            </w:pPr>
            <w:r w:rsidRPr="00DD192D">
              <w:rPr>
                <w:rFonts w:ascii="Garamond" w:hAnsi="Garamond"/>
                <w:b/>
                <w:bCs/>
                <w:color w:val="FFFFFF" w:themeColor="background1"/>
                <w:sz w:val="22"/>
                <w:szCs w:val="22"/>
                <w:lang w:bidi="ar-SA"/>
              </w:rPr>
              <w:t>County</w:t>
            </w:r>
          </w:p>
        </w:tc>
        <w:tc>
          <w:tcPr>
            <w:tcW w:w="1530" w:type="dxa"/>
            <w:tcBorders>
              <w:top w:val="single" w:sz="8" w:space="0" w:color="auto"/>
              <w:bottom w:val="single" w:sz="8" w:space="0" w:color="auto"/>
              <w:right w:val="nil"/>
            </w:tcBorders>
            <w:shd w:val="clear" w:color="auto" w:fill="AA5626"/>
            <w:noWrap/>
            <w:vAlign w:val="center"/>
            <w:hideMark/>
          </w:tcPr>
          <w:p w14:paraId="352F2784" w14:textId="77777777" w:rsidR="00182577" w:rsidRPr="00DD192D" w:rsidRDefault="00182577" w:rsidP="0049124B">
            <w:pPr>
              <w:rPr>
                <w:rFonts w:ascii="Garamond" w:hAnsi="Garamond"/>
                <w:b/>
                <w:bCs/>
                <w:color w:val="FFFFFF" w:themeColor="background1"/>
                <w:sz w:val="22"/>
                <w:szCs w:val="22"/>
                <w:lang w:bidi="ar-SA"/>
              </w:rPr>
            </w:pPr>
            <w:r w:rsidRPr="00DD192D">
              <w:rPr>
                <w:rFonts w:ascii="Garamond" w:hAnsi="Garamond"/>
                <w:b/>
                <w:bCs/>
                <w:color w:val="FFFFFF" w:themeColor="background1"/>
                <w:sz w:val="22"/>
                <w:szCs w:val="22"/>
                <w:lang w:bidi="ar-SA"/>
              </w:rPr>
              <w:t>Municipality</w:t>
            </w:r>
          </w:p>
        </w:tc>
        <w:tc>
          <w:tcPr>
            <w:tcW w:w="1290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A5626"/>
            <w:vAlign w:val="center"/>
            <w:hideMark/>
          </w:tcPr>
          <w:p w14:paraId="6D0BCAFE" w14:textId="77777777" w:rsidR="00182577" w:rsidRPr="00DD192D" w:rsidRDefault="00182577" w:rsidP="0049124B">
            <w:pPr>
              <w:rPr>
                <w:rFonts w:ascii="Garamond" w:hAnsi="Garamond"/>
                <w:b/>
                <w:bCs/>
                <w:color w:val="FFFFFF" w:themeColor="background1"/>
                <w:sz w:val="20"/>
                <w:lang w:bidi="ar-SA"/>
              </w:rPr>
            </w:pPr>
          </w:p>
        </w:tc>
        <w:tc>
          <w:tcPr>
            <w:tcW w:w="1290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A5626"/>
            <w:vAlign w:val="center"/>
            <w:hideMark/>
          </w:tcPr>
          <w:p w14:paraId="78775C85" w14:textId="77777777" w:rsidR="00182577" w:rsidRPr="00DD192D" w:rsidRDefault="00182577" w:rsidP="0049124B">
            <w:pPr>
              <w:rPr>
                <w:rFonts w:ascii="Garamond" w:hAnsi="Garamond"/>
                <w:b/>
                <w:bCs/>
                <w:color w:val="FFFFFF" w:themeColor="background1"/>
                <w:sz w:val="20"/>
                <w:lang w:bidi="ar-SA"/>
              </w:rPr>
            </w:pPr>
          </w:p>
        </w:tc>
        <w:tc>
          <w:tcPr>
            <w:tcW w:w="1290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A5626"/>
            <w:vAlign w:val="center"/>
            <w:hideMark/>
          </w:tcPr>
          <w:p w14:paraId="16254A0A" w14:textId="77777777" w:rsidR="00182577" w:rsidRPr="00DD192D" w:rsidRDefault="00182577" w:rsidP="0049124B">
            <w:pPr>
              <w:rPr>
                <w:rFonts w:ascii="Garamond" w:hAnsi="Garamond"/>
                <w:b/>
                <w:bCs/>
                <w:color w:val="FFFFFF" w:themeColor="background1"/>
                <w:sz w:val="20"/>
                <w:lang w:bidi="ar-SA"/>
              </w:rPr>
            </w:pPr>
          </w:p>
        </w:tc>
        <w:tc>
          <w:tcPr>
            <w:tcW w:w="1290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A5626"/>
            <w:vAlign w:val="center"/>
            <w:hideMark/>
          </w:tcPr>
          <w:p w14:paraId="2F960E84" w14:textId="77777777" w:rsidR="00182577" w:rsidRPr="00DD192D" w:rsidRDefault="00182577" w:rsidP="0049124B">
            <w:pPr>
              <w:rPr>
                <w:rFonts w:ascii="Garamond" w:hAnsi="Garamond"/>
                <w:b/>
                <w:bCs/>
                <w:color w:val="FFFFFF" w:themeColor="background1"/>
                <w:sz w:val="20"/>
                <w:lang w:bidi="ar-SA"/>
              </w:rPr>
            </w:pPr>
          </w:p>
        </w:tc>
        <w:tc>
          <w:tcPr>
            <w:tcW w:w="1290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A5626"/>
            <w:vAlign w:val="center"/>
            <w:hideMark/>
          </w:tcPr>
          <w:p w14:paraId="2AB7B03A" w14:textId="77777777" w:rsidR="00182577" w:rsidRPr="00DD192D" w:rsidRDefault="00182577" w:rsidP="0049124B">
            <w:pPr>
              <w:rPr>
                <w:rFonts w:ascii="Garamond" w:hAnsi="Garamond"/>
                <w:b/>
                <w:bCs/>
                <w:color w:val="FFFFFF" w:themeColor="background1"/>
                <w:sz w:val="20"/>
                <w:lang w:bidi="ar-SA"/>
              </w:rPr>
            </w:pPr>
          </w:p>
        </w:tc>
        <w:tc>
          <w:tcPr>
            <w:tcW w:w="1290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single" w:sz="8" w:space="0" w:color="auto"/>
            </w:tcBorders>
            <w:shd w:val="clear" w:color="auto" w:fill="AA5626"/>
            <w:vAlign w:val="center"/>
            <w:hideMark/>
          </w:tcPr>
          <w:p w14:paraId="63F0657A" w14:textId="77777777" w:rsidR="00182577" w:rsidRPr="00DD192D" w:rsidRDefault="00182577" w:rsidP="0049124B">
            <w:pPr>
              <w:rPr>
                <w:rFonts w:ascii="Garamond" w:hAnsi="Garamond"/>
                <w:b/>
                <w:bCs/>
                <w:color w:val="FFFFFF" w:themeColor="background1"/>
                <w:sz w:val="20"/>
                <w:lang w:bidi="ar-SA"/>
              </w:rPr>
            </w:pPr>
          </w:p>
        </w:tc>
      </w:tr>
      <w:tr w:rsidR="00B16C88" w:rsidRPr="00182577" w14:paraId="7D646044" w14:textId="77777777" w:rsidTr="00B16C88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F26F94A" w14:textId="5B8F20F7" w:rsidR="00B16C88" w:rsidRPr="00B16C88" w:rsidRDefault="00B16C88" w:rsidP="00B16C88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  <w:lang w:bidi="ar-SA"/>
              </w:rPr>
              <w:t>Lincoln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5365863" w14:textId="1CF08046" w:rsidR="00B16C88" w:rsidRPr="00B16C88" w:rsidRDefault="00B16C88" w:rsidP="00B16C88">
            <w:pPr>
              <w:rPr>
                <w:rFonts w:asciiTheme="minorHAnsi" w:hAnsiTheme="minorHAnsi" w:cstheme="minorHAnsi"/>
                <w:b/>
                <w:bCs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0"/>
              </w:rPr>
              <w:t>Afton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0E992E6" w14:textId="5175AE0F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2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BB55F98" w14:textId="2AA34ADE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820FC1F" w14:textId="557C032F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2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4750A0E" w14:textId="1193086E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90F77EE" w14:textId="50B71C15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3178ABD2" w14:textId="1BBD2D58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83.3%</w:t>
            </w:r>
          </w:p>
        </w:tc>
      </w:tr>
      <w:tr w:rsidR="00B16C88" w:rsidRPr="00182577" w14:paraId="60611FBE" w14:textId="77777777" w:rsidTr="00B16C88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CE0DC3" w14:textId="43814908" w:rsidR="00B16C88" w:rsidRPr="00B16C88" w:rsidRDefault="00B16C88" w:rsidP="00B16C88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Laramie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1F2AB76" w14:textId="51DB9D5C" w:rsidR="00B16C88" w:rsidRPr="00B16C88" w:rsidRDefault="00B16C88" w:rsidP="00B16C88">
            <w:pPr>
              <w:rPr>
                <w:rFonts w:asciiTheme="minorHAnsi" w:hAnsiTheme="minorHAnsi" w:cstheme="minorHAnsi"/>
                <w:b/>
                <w:bCs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0"/>
              </w:rPr>
              <w:t>Albin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5A89B7F" w14:textId="7130AA03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0621181" w14:textId="72F71BE4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D466ECF" w14:textId="0CF5DBC3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215D915" w14:textId="4EFC8AE6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B35EB52" w14:textId="49698933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9189D2" w14:textId="70C135BA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00.0%</w:t>
            </w:r>
          </w:p>
        </w:tc>
      </w:tr>
      <w:tr w:rsidR="00B16C88" w:rsidRPr="00182577" w14:paraId="63302E42" w14:textId="77777777" w:rsidTr="00B16C88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90BAFF1" w14:textId="3F37165C" w:rsidR="00B16C88" w:rsidRPr="00B16C88" w:rsidRDefault="00B16C88" w:rsidP="00B16C88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Natrona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06963F4" w14:textId="3F618F94" w:rsidR="00B16C88" w:rsidRPr="00B16C88" w:rsidRDefault="00B16C88" w:rsidP="00B16C88">
            <w:pPr>
              <w:rPr>
                <w:rFonts w:asciiTheme="minorHAnsi" w:hAnsiTheme="minorHAnsi" w:cstheme="minorHAnsi"/>
                <w:b/>
                <w:bCs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0"/>
              </w:rPr>
              <w:t>Alcova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62C5259" w14:textId="1CCDF789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4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D5FD77A" w14:textId="249E0349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4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0DA578A" w14:textId="5CF0CA0E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35CF21F" w14:textId="1C846051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FC15073" w14:textId="1D6FC61D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2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763826AA" w14:textId="64101356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00.0%</w:t>
            </w:r>
          </w:p>
        </w:tc>
      </w:tr>
      <w:tr w:rsidR="00B16C88" w:rsidRPr="00182577" w14:paraId="11FE90BB" w14:textId="77777777" w:rsidTr="00B16C88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4A6B8666" w14:textId="57C2AB0C" w:rsidR="00B16C88" w:rsidRPr="00B16C88" w:rsidRDefault="00B16C88" w:rsidP="00B16C88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Lincoln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1A0FCA87" w14:textId="6228DF46" w:rsidR="00B16C88" w:rsidRPr="00B16C88" w:rsidRDefault="00B16C88" w:rsidP="00B16C88">
            <w:pPr>
              <w:rPr>
                <w:rFonts w:asciiTheme="minorHAnsi" w:hAnsiTheme="minorHAnsi" w:cstheme="minorHAnsi"/>
                <w:b/>
                <w:bCs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0"/>
              </w:rPr>
              <w:t>Alpine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6AD95DDB" w14:textId="550A5A31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2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2FF278F8" w14:textId="0932FADF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1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041796D7" w14:textId="03CEF42A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18027A4B" w14:textId="357996BF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321A4DF6" w14:textId="1498ECAA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362DB17B" w14:textId="49BBEFFA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91.7%</w:t>
            </w:r>
          </w:p>
        </w:tc>
      </w:tr>
      <w:tr w:rsidR="00B16C88" w:rsidRPr="00182577" w14:paraId="68283C7C" w14:textId="77777777" w:rsidTr="00B16C88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E030FA0" w14:textId="49F228D4" w:rsidR="00B16C88" w:rsidRPr="00B16C88" w:rsidRDefault="00B16C88" w:rsidP="00B16C88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Big Horn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67B6816" w14:textId="6A153324" w:rsidR="00B16C88" w:rsidRPr="00B16C88" w:rsidRDefault="00B16C88" w:rsidP="00B16C88">
            <w:pPr>
              <w:rPr>
                <w:rFonts w:asciiTheme="minorHAnsi" w:hAnsiTheme="minorHAnsi" w:cstheme="minorHAnsi"/>
                <w:b/>
                <w:bCs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0"/>
              </w:rPr>
              <w:t>Basin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754CA51" w14:textId="4A57DC05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2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AE2535B" w14:textId="27A093E5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7A479EF" w14:textId="56567721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BE6C8A5" w14:textId="4E251D01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FAC67D6" w14:textId="00D69E69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74186D5B" w14:textId="4487DCF7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50.0%</w:t>
            </w:r>
          </w:p>
        </w:tc>
      </w:tr>
      <w:tr w:rsidR="00B16C88" w:rsidRPr="00182577" w14:paraId="3DF9BA6A" w14:textId="77777777" w:rsidTr="00B16C88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6AA547C5" w14:textId="2B34B9C3" w:rsidR="00B16C88" w:rsidRPr="00B16C88" w:rsidRDefault="00B16C88" w:rsidP="00B16C88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Johnson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61BF51E4" w14:textId="20C73E77" w:rsidR="00B16C88" w:rsidRPr="00B16C88" w:rsidRDefault="00B16C88" w:rsidP="00B16C88">
            <w:pPr>
              <w:rPr>
                <w:rFonts w:asciiTheme="minorHAnsi" w:hAnsiTheme="minorHAnsi" w:cstheme="minorHAnsi"/>
                <w:b/>
                <w:bCs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0"/>
              </w:rPr>
              <w:t>Buffalo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03B5854D" w14:textId="16B41FCB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33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65C79CE8" w14:textId="173469F1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32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35DB6A7E" w14:textId="50D1090F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3D912111" w14:textId="7E555B5D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03AE52FC" w14:textId="2B9EF39A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51B23DCD" w14:textId="0BF41551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97.0%</w:t>
            </w:r>
          </w:p>
        </w:tc>
      </w:tr>
      <w:tr w:rsidR="00B16C88" w:rsidRPr="00182577" w14:paraId="69071541" w14:textId="77777777" w:rsidTr="00B16C88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0713F4A" w14:textId="2DE28B02" w:rsidR="00B16C88" w:rsidRPr="00B16C88" w:rsidRDefault="00B16C88" w:rsidP="00B16C88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Big Horn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395B801" w14:textId="66FBA99C" w:rsidR="00B16C88" w:rsidRPr="00B16C88" w:rsidRDefault="00B16C88" w:rsidP="00B16C88">
            <w:pPr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0"/>
              </w:rPr>
              <w:t>Burlington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1C0A1BB" w14:textId="5FA6B65D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2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6095294" w14:textId="19AEEED2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2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EB1FB30" w14:textId="670CAA61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CFE515A" w14:textId="6BF13F00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383DFA1" w14:textId="210AD531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25272019" w14:textId="37A18BBF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00.0%</w:t>
            </w:r>
          </w:p>
        </w:tc>
      </w:tr>
      <w:tr w:rsidR="00B16C88" w:rsidRPr="00182577" w14:paraId="42E50D9D" w14:textId="77777777" w:rsidTr="00B16C88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C744F7" w14:textId="4B7AFB26" w:rsidR="00B16C88" w:rsidRPr="00B16C88" w:rsidRDefault="00B16C88" w:rsidP="00B16C88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Laramie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AAD9637" w14:textId="4801B5B3" w:rsidR="00B16C88" w:rsidRPr="00B16C88" w:rsidRDefault="00B16C88" w:rsidP="00B16C88">
            <w:pPr>
              <w:rPr>
                <w:rFonts w:asciiTheme="minorHAnsi" w:hAnsiTheme="minorHAnsi" w:cstheme="minorHAnsi"/>
                <w:b/>
                <w:bCs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0"/>
              </w:rPr>
              <w:t>Burns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06897B1" w14:textId="04A46627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2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79047BB" w14:textId="31EF9CA4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51C9005" w14:textId="50591B71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3CE0DC6" w14:textId="057E8C0E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2F3255E" w14:textId="62CFABEF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ED6915" w14:textId="5403C82A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50.0%</w:t>
            </w:r>
          </w:p>
        </w:tc>
      </w:tr>
      <w:tr w:rsidR="00B16C88" w:rsidRPr="00182577" w14:paraId="4FF1C645" w14:textId="77777777" w:rsidTr="00B16C88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84828B5" w14:textId="3022D304" w:rsidR="00B16C88" w:rsidRPr="00B16C88" w:rsidRDefault="00B16C88" w:rsidP="00B16C88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Big Horn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34E9E71" w14:textId="43061F8A" w:rsidR="00B16C88" w:rsidRPr="00B16C88" w:rsidRDefault="00B16C88" w:rsidP="00B16C88">
            <w:pPr>
              <w:rPr>
                <w:rFonts w:asciiTheme="minorHAnsi" w:hAnsiTheme="minorHAnsi" w:cstheme="minorHAnsi"/>
                <w:b/>
                <w:bCs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0"/>
              </w:rPr>
              <w:t>Byron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A212419" w14:textId="5CF4B7DD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472C520" w14:textId="333E851C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20121A3" w14:textId="00854543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07428DB" w14:textId="13BED6C3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3502DB5" w14:textId="1B41ABE5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05F62B8F" w14:textId="416C1FE2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00.0%</w:t>
            </w:r>
          </w:p>
        </w:tc>
      </w:tr>
      <w:tr w:rsidR="00B16C88" w:rsidRPr="00182577" w14:paraId="10722681" w14:textId="77777777" w:rsidTr="00B16C88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501D30" w14:textId="6C0FFF52" w:rsidR="00B16C88" w:rsidRPr="00B16C88" w:rsidRDefault="00B16C88" w:rsidP="00B16C88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Natrona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17C5EED" w14:textId="3CC2E99F" w:rsidR="00B16C88" w:rsidRPr="00B16C88" w:rsidRDefault="00B16C88" w:rsidP="00B16C88">
            <w:pPr>
              <w:rPr>
                <w:rFonts w:asciiTheme="minorHAnsi" w:hAnsiTheme="minorHAnsi" w:cstheme="minorHAnsi"/>
                <w:b/>
                <w:bCs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0"/>
              </w:rPr>
              <w:t>Casper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B52958B" w14:textId="1C8943EB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01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A3FE178" w14:textId="58FF48F7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96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FB988B1" w14:textId="549F0738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5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BBDCECF" w14:textId="73E4C0DD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BB3B33D" w14:textId="29C7D01A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F01569" w14:textId="71874BFC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95.0%</w:t>
            </w:r>
          </w:p>
        </w:tc>
      </w:tr>
      <w:tr w:rsidR="00B16C88" w:rsidRPr="00182577" w14:paraId="6B791521" w14:textId="77777777" w:rsidTr="00B16C88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63BCFAD" w14:textId="6E7AFAE1" w:rsidR="00B16C88" w:rsidRPr="00B16C88" w:rsidRDefault="00B16C88" w:rsidP="00B16C88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Laramie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F9AC4CA" w14:textId="7EF77F26" w:rsidR="00B16C88" w:rsidRPr="00B16C88" w:rsidRDefault="00B16C88" w:rsidP="00B16C88">
            <w:pPr>
              <w:rPr>
                <w:rFonts w:asciiTheme="minorHAnsi" w:hAnsiTheme="minorHAnsi" w:cstheme="minorHAnsi"/>
                <w:b/>
                <w:bCs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0"/>
              </w:rPr>
              <w:t>Cheyenne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F7C41EA" w14:textId="77D5C6EB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24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CF98141" w14:textId="5F3D17C9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12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AE06CE3" w14:textId="45C661F2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2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EBE04E0" w14:textId="66A85847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ACDD8FF" w14:textId="634F940D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560A7D63" w14:textId="7EEFA503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90.3%</w:t>
            </w:r>
          </w:p>
        </w:tc>
      </w:tr>
      <w:tr w:rsidR="00B16C88" w:rsidRPr="00182577" w14:paraId="7AD57923" w14:textId="77777777" w:rsidTr="00B16C88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2C8ED9" w14:textId="4A9A72AE" w:rsidR="00B16C88" w:rsidRPr="00B16C88" w:rsidRDefault="00B16C88" w:rsidP="00B16C88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Park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B70D80D" w14:textId="222E4A2A" w:rsidR="00B16C88" w:rsidRPr="00B16C88" w:rsidRDefault="00B16C88" w:rsidP="00B16C88">
            <w:pPr>
              <w:rPr>
                <w:rFonts w:asciiTheme="minorHAnsi" w:hAnsiTheme="minorHAnsi" w:cstheme="minorHAnsi"/>
                <w:b/>
                <w:bCs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0"/>
              </w:rPr>
              <w:t>Cody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31D2D90" w14:textId="64DFF5A3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24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169A1B1" w14:textId="7EDF59E2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23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C6CB582" w14:textId="598833FA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17BFB2B" w14:textId="593EE7D8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C5F6A46" w14:textId="5D512421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3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7CEE79" w14:textId="0CE3FDF4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95.8%</w:t>
            </w:r>
          </w:p>
        </w:tc>
      </w:tr>
      <w:tr w:rsidR="00B16C88" w:rsidRPr="00182577" w14:paraId="579CD1B0" w14:textId="77777777" w:rsidTr="00B16C88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A95241B" w14:textId="219225B3" w:rsidR="00B16C88" w:rsidRPr="00B16C88" w:rsidRDefault="00B16C88" w:rsidP="00B16C88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Lincoln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6970B54" w14:textId="7EBD165F" w:rsidR="00B16C88" w:rsidRPr="00B16C88" w:rsidRDefault="00B16C88" w:rsidP="00B16C88">
            <w:pPr>
              <w:rPr>
                <w:rFonts w:asciiTheme="minorHAnsi" w:hAnsiTheme="minorHAnsi" w:cstheme="minorHAnsi"/>
                <w:b/>
                <w:bCs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0"/>
              </w:rPr>
              <w:t>Cokeville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B9A8875" w14:textId="37102C41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271BC8F" w14:textId="027E8944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05B7B70" w14:textId="4B64AC67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09B4816" w14:textId="7036B5D2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0294A03" w14:textId="7DEA384A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6B091CA5" w14:textId="1D7E6A98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00.0%</w:t>
            </w:r>
          </w:p>
        </w:tc>
      </w:tr>
      <w:tr w:rsidR="00B16C88" w:rsidRPr="00182577" w14:paraId="4E0C6A8D" w14:textId="77777777" w:rsidTr="00B16C88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252E92" w14:textId="15CBF880" w:rsidR="00B16C88" w:rsidRPr="00B16C88" w:rsidRDefault="00B16C88" w:rsidP="00B16C88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Big Horn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B786484" w14:textId="4D091194" w:rsidR="00B16C88" w:rsidRPr="00B16C88" w:rsidRDefault="00B16C88" w:rsidP="00B16C88">
            <w:pPr>
              <w:rPr>
                <w:rFonts w:asciiTheme="minorHAnsi" w:hAnsiTheme="minorHAnsi" w:cstheme="minorHAnsi"/>
                <w:b/>
                <w:bCs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0"/>
              </w:rPr>
              <w:t>Cowley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4B4EEBF" w14:textId="6FF434C0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C380A94" w14:textId="0698AFBA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CFA8689" w14:textId="2A9A1D5B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2082D82" w14:textId="7564FB08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EC691BE" w14:textId="3DFF4CFB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D204BD" w14:textId="06390264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00.0%</w:t>
            </w:r>
          </w:p>
        </w:tc>
      </w:tr>
      <w:tr w:rsidR="00B16C88" w:rsidRPr="00182577" w14:paraId="38B1FC46" w14:textId="77777777" w:rsidTr="00B16C88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D607D4A" w14:textId="541D7B90" w:rsidR="00B16C88" w:rsidRPr="00B16C88" w:rsidRDefault="00B16C88" w:rsidP="00B16C88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Fremont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9B3571A" w14:textId="0A1A16DC" w:rsidR="00B16C88" w:rsidRPr="00B16C88" w:rsidRDefault="00B16C88" w:rsidP="00B16C88">
            <w:pPr>
              <w:rPr>
                <w:rFonts w:asciiTheme="minorHAnsi" w:hAnsiTheme="minorHAnsi" w:cstheme="minorHAnsi"/>
                <w:b/>
                <w:bCs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0"/>
              </w:rPr>
              <w:t>Crowheart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0214468" w14:textId="25EBBDB5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74A19F4" w14:textId="5FD97CAD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0D28D1E" w14:textId="3590F455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87C8BD2" w14:textId="14FA218C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D0CBB8D" w14:textId="5AE5A1F8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0C83D5E9" w14:textId="36838415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00.0%</w:t>
            </w:r>
          </w:p>
        </w:tc>
      </w:tr>
      <w:tr w:rsidR="00B16C88" w:rsidRPr="00182577" w14:paraId="6E76F4BF" w14:textId="77777777" w:rsidTr="00B16C88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27DEDA" w14:textId="6E6EDD10" w:rsidR="00B16C88" w:rsidRPr="00B16C88" w:rsidRDefault="00B16C88" w:rsidP="00B16C88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Lincoln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79D075E" w14:textId="2E239AEF" w:rsidR="00B16C88" w:rsidRPr="00B16C88" w:rsidRDefault="00B16C88" w:rsidP="00B16C88">
            <w:pPr>
              <w:rPr>
                <w:rFonts w:asciiTheme="minorHAnsi" w:hAnsiTheme="minorHAnsi" w:cstheme="minorHAnsi"/>
                <w:b/>
                <w:bCs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0"/>
              </w:rPr>
              <w:t>Diamondville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E308780" w14:textId="26FBA0DC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2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6CB17FC" w14:textId="1E56F031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2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863FA43" w14:textId="08493A3B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E849C67" w14:textId="7C4BA646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07100DF" w14:textId="7D36B826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3B429B" w14:textId="37437939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00.0%</w:t>
            </w:r>
          </w:p>
        </w:tc>
      </w:tr>
      <w:tr w:rsidR="00B16C88" w:rsidRPr="00182577" w14:paraId="3A0F1EE1" w14:textId="77777777" w:rsidTr="00B16C88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4982551" w14:textId="328E5D72" w:rsidR="00B16C88" w:rsidRPr="00B16C88" w:rsidRDefault="00B16C88" w:rsidP="00B16C88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Converse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BDC7DDA" w14:textId="1AA39ACF" w:rsidR="00B16C88" w:rsidRPr="00B16C88" w:rsidRDefault="00B16C88" w:rsidP="00B16C88">
            <w:pPr>
              <w:rPr>
                <w:rFonts w:asciiTheme="minorHAnsi" w:hAnsiTheme="minorHAnsi" w:cstheme="minorHAnsi"/>
                <w:b/>
                <w:bCs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0"/>
              </w:rPr>
              <w:t>Douglas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4D4DD7A" w14:textId="1176BA1D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4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5415D86" w14:textId="12CEA5E2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4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7ADAD1A" w14:textId="1CBE7D2F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CD6ACF7" w14:textId="52D542C0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2B65693" w14:textId="5A6E8EF3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18240CE3" w14:textId="5E6ED9E4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00.0%</w:t>
            </w:r>
          </w:p>
        </w:tc>
      </w:tr>
      <w:tr w:rsidR="00B16C88" w:rsidRPr="00182577" w14:paraId="6628D71E" w14:textId="77777777" w:rsidTr="00B16C88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208357" w14:textId="5DA9E2F5" w:rsidR="00B16C88" w:rsidRPr="00B16C88" w:rsidRDefault="00B16C88" w:rsidP="00B16C88">
            <w:pPr>
              <w:rPr>
                <w:rFonts w:asciiTheme="minorHAnsi" w:hAnsiTheme="minorHAnsi" w:cstheme="minorHAnsi"/>
                <w:bCs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Fremont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75B8623" w14:textId="5974B6C1" w:rsidR="00B16C88" w:rsidRPr="00B16C88" w:rsidRDefault="00B16C88" w:rsidP="00B16C88">
            <w:pPr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0"/>
              </w:rPr>
              <w:t>Dubois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D35A4FC" w14:textId="6D93FD93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E074131" w14:textId="6173ED15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9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75CF95A" w14:textId="375B220F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4D6B19C" w14:textId="3E3674B6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B688531" w14:textId="4A284D19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CA6245" w14:textId="07228FE7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90.0%</w:t>
            </w:r>
          </w:p>
        </w:tc>
      </w:tr>
      <w:tr w:rsidR="00B16C88" w:rsidRPr="00182577" w14:paraId="2B713952" w14:textId="77777777" w:rsidTr="00B16C88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7D182DF" w14:textId="53F73FE6" w:rsidR="00B16C88" w:rsidRPr="00B16C88" w:rsidRDefault="00B16C88" w:rsidP="00B16C88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Lincoln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B969135" w14:textId="4F5B301F" w:rsidR="00B16C88" w:rsidRPr="00B16C88" w:rsidRDefault="00B16C88" w:rsidP="00B16C88">
            <w:pPr>
              <w:rPr>
                <w:rFonts w:asciiTheme="minorHAnsi" w:hAnsiTheme="minorHAnsi" w:cstheme="minorHAnsi"/>
                <w:b/>
                <w:bCs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0"/>
              </w:rPr>
              <w:t>Etna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A4D832E" w14:textId="7851FFBB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2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AAE6F40" w14:textId="7CCCAD67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2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0EEC789" w14:textId="53254E04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369B213" w14:textId="592EC432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8E184E7" w14:textId="72299CB6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3EB47174" w14:textId="416DD732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00.0%</w:t>
            </w:r>
          </w:p>
        </w:tc>
      </w:tr>
      <w:tr w:rsidR="00B16C88" w:rsidRPr="00182577" w14:paraId="2512DC17" w14:textId="77777777" w:rsidTr="00B16C88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B0D1E3" w14:textId="2DE5745A" w:rsidR="00B16C88" w:rsidRPr="00B16C88" w:rsidRDefault="00B16C88" w:rsidP="00B16C88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Uinta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770B5CC" w14:textId="56AD7CB5" w:rsidR="00B16C88" w:rsidRPr="00B16C88" w:rsidRDefault="00B16C88" w:rsidP="00B16C88">
            <w:pPr>
              <w:rPr>
                <w:rFonts w:asciiTheme="minorHAnsi" w:hAnsiTheme="minorHAnsi" w:cstheme="minorHAnsi"/>
                <w:b/>
                <w:bCs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0"/>
              </w:rPr>
              <w:t>Evanston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9FB461F" w14:textId="589607B1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46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7BE0C7E" w14:textId="0EB1E646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43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0F239EF" w14:textId="59DBBE28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2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7A53879" w14:textId="5E1ADD3F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8747211" w14:textId="47A69620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648E200" w14:textId="5CDA141A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93.5%</w:t>
            </w:r>
          </w:p>
        </w:tc>
      </w:tr>
      <w:tr w:rsidR="00B16C88" w:rsidRPr="00182577" w14:paraId="4F5A203B" w14:textId="77777777" w:rsidTr="00B16C88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F9219C6" w14:textId="3542186A" w:rsidR="00B16C88" w:rsidRPr="00B16C88" w:rsidRDefault="00B16C88" w:rsidP="00B16C88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Natrona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2F39C59" w14:textId="43AF74B9" w:rsidR="00B16C88" w:rsidRPr="00B16C88" w:rsidRDefault="00B16C88" w:rsidP="00B16C88">
            <w:pPr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0"/>
              </w:rPr>
              <w:t>Evansville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6C1A685" w14:textId="3D1DAB5C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6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E1E3241" w14:textId="3643AD35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4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77AD4B5" w14:textId="5D589A5A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2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E3F0F93" w14:textId="2B264F34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44562DA" w14:textId="77B955EE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54EE26FA" w14:textId="1C2275B6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66.7%</w:t>
            </w:r>
          </w:p>
        </w:tc>
      </w:tr>
      <w:tr w:rsidR="00B16C88" w:rsidRPr="00182577" w14:paraId="515E6B2E" w14:textId="77777777" w:rsidTr="00B16C88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4F93685A" w14:textId="710A9078" w:rsidR="00B16C88" w:rsidRPr="00B16C88" w:rsidRDefault="00B16C88" w:rsidP="00B16C88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Uinta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65171444" w14:textId="3D554521" w:rsidR="00B16C88" w:rsidRPr="00B16C88" w:rsidRDefault="00B16C88" w:rsidP="00B16C88">
            <w:pPr>
              <w:rPr>
                <w:rFonts w:asciiTheme="minorHAnsi" w:hAnsiTheme="minorHAnsi" w:cstheme="minorHAnsi"/>
                <w:b/>
                <w:bCs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0"/>
              </w:rPr>
              <w:t>Fort Bridger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41717129" w14:textId="0B49CE72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3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380F006C" w14:textId="29819B85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3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328FF080" w14:textId="6C380851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570A19FE" w14:textId="3CA404CF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399407A8" w14:textId="7B595CED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7EF67E76" w14:textId="2E4EE73C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00.0%</w:t>
            </w:r>
          </w:p>
        </w:tc>
      </w:tr>
      <w:tr w:rsidR="00B16C88" w:rsidRPr="00182577" w14:paraId="2F7EA1F2" w14:textId="77777777" w:rsidTr="00B16C88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E42965C" w14:textId="2409BB72" w:rsidR="00B16C88" w:rsidRPr="00B16C88" w:rsidRDefault="00B16C88" w:rsidP="00B16C88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Campbell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B8F084F" w14:textId="2468C54E" w:rsidR="00B16C88" w:rsidRPr="00B16C88" w:rsidRDefault="00B16C88" w:rsidP="00B16C88">
            <w:pPr>
              <w:rPr>
                <w:rFonts w:asciiTheme="minorHAnsi" w:hAnsiTheme="minorHAnsi" w:cstheme="minorHAnsi"/>
                <w:b/>
                <w:bCs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0"/>
              </w:rPr>
              <w:t>Gillette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93EA414" w14:textId="62660059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28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32963E4" w14:textId="7E284D51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27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5E9E663" w14:textId="6B2B0759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9384586" w14:textId="6CC5C2F6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ED00330" w14:textId="79D54B47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6D173CA6" w14:textId="06B5E300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96.4%</w:t>
            </w:r>
          </w:p>
        </w:tc>
      </w:tr>
      <w:tr w:rsidR="00B16C88" w:rsidRPr="00182577" w14:paraId="4325ECB7" w14:textId="77777777" w:rsidTr="00B16C88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28177B49" w14:textId="0AD22263" w:rsidR="00B16C88" w:rsidRPr="00B16C88" w:rsidRDefault="00B16C88" w:rsidP="00B16C88">
            <w:pPr>
              <w:rPr>
                <w:rFonts w:asciiTheme="minorHAnsi" w:hAnsiTheme="minorHAnsi" w:cstheme="minorHAnsi"/>
                <w:bCs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Sweetwater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27E1661B" w14:textId="3A7DE9F6" w:rsidR="00B16C88" w:rsidRPr="00B16C88" w:rsidRDefault="00B16C88" w:rsidP="00B16C88">
            <w:pPr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0"/>
              </w:rPr>
              <w:t>Green River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0D16D155" w14:textId="0B854C7A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3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3F697435" w14:textId="13D38A16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3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4B9BF649" w14:textId="35653673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394430FA" w14:textId="06E6A60F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0817B43A" w14:textId="597D3D7A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1069BA8A" w14:textId="34AC5BB8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00.0%</w:t>
            </w:r>
          </w:p>
        </w:tc>
      </w:tr>
      <w:tr w:rsidR="00B16C88" w:rsidRPr="00182577" w14:paraId="06016C1D" w14:textId="77777777" w:rsidTr="00B16C88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0F7053E" w14:textId="534778FC" w:rsidR="00B16C88" w:rsidRPr="00B16C88" w:rsidRDefault="00B16C88" w:rsidP="00B16C88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Big Horn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F90F06B" w14:textId="77F93EE6" w:rsidR="00B16C88" w:rsidRPr="00B16C88" w:rsidRDefault="00B16C88" w:rsidP="00B16C88">
            <w:pPr>
              <w:rPr>
                <w:rFonts w:asciiTheme="minorHAnsi" w:hAnsiTheme="minorHAnsi" w:cstheme="minorHAnsi"/>
                <w:b/>
                <w:bCs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0"/>
              </w:rPr>
              <w:t>Greybull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6640AFE" w14:textId="2FEEF837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6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7068F1C" w14:textId="7DB516CA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3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1AD010A" w14:textId="27384828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50D8445" w14:textId="3534FB47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3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2982847" w14:textId="4C9896FA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024E0423" w14:textId="14E4D9E7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50.0%</w:t>
            </w:r>
          </w:p>
        </w:tc>
      </w:tr>
      <w:tr w:rsidR="00B16C88" w:rsidRPr="00182577" w14:paraId="0B80CE30" w14:textId="77777777" w:rsidTr="00B16C88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9D4D41" w14:textId="2A8827AB" w:rsidR="00B16C88" w:rsidRPr="00B16C88" w:rsidRDefault="00B16C88" w:rsidP="00B16C88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Natrona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0A9BAB4" w14:textId="4466A02A" w:rsidR="00B16C88" w:rsidRPr="00B16C88" w:rsidRDefault="00B16C88" w:rsidP="00B16C88">
            <w:pPr>
              <w:rPr>
                <w:rFonts w:asciiTheme="minorHAnsi" w:hAnsiTheme="minorHAnsi" w:cstheme="minorHAnsi"/>
                <w:b/>
                <w:bCs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0"/>
              </w:rPr>
              <w:t>Hiland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A6C5EF0" w14:textId="301B4B51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A82E4F8" w14:textId="22253706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A96D863" w14:textId="08BC976E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7F7FCB9" w14:textId="460A1DEB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FA705DE" w14:textId="0D2A9ABD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990C7B" w14:textId="367EFA62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00.0%</w:t>
            </w:r>
          </w:p>
        </w:tc>
      </w:tr>
      <w:tr w:rsidR="00B16C88" w:rsidRPr="00182577" w14:paraId="739D383B" w14:textId="77777777" w:rsidTr="00B16C88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772B285" w14:textId="40586482" w:rsidR="00B16C88" w:rsidRPr="00B16C88" w:rsidRDefault="00B16C88" w:rsidP="00B16C88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Teton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637832A" w14:textId="1A14A014" w:rsidR="00B16C88" w:rsidRPr="00B16C88" w:rsidRDefault="00B16C88" w:rsidP="00B16C88">
            <w:pPr>
              <w:rPr>
                <w:rFonts w:asciiTheme="minorHAnsi" w:hAnsiTheme="minorHAnsi" w:cstheme="minorHAnsi"/>
                <w:b/>
                <w:bCs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0"/>
              </w:rPr>
              <w:t>Jackson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AAFBCDA" w14:textId="244DD25E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37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2EC9B77" w14:textId="588C3557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36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A14D469" w14:textId="15E7389A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C25921E" w14:textId="6273384C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86357CC" w14:textId="794398F8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8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562C1136" w14:textId="3150485F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97.3%</w:t>
            </w:r>
          </w:p>
        </w:tc>
      </w:tr>
      <w:tr w:rsidR="00B16C88" w:rsidRPr="00182577" w14:paraId="369D3C82" w14:textId="77777777" w:rsidTr="00B16C88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8313AF" w14:textId="6FF53C1A" w:rsidR="00B16C88" w:rsidRPr="00B16C88" w:rsidRDefault="00B16C88" w:rsidP="00B16C88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Lincoln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C972246" w14:textId="2E0F9840" w:rsidR="00B16C88" w:rsidRPr="00B16C88" w:rsidRDefault="00B16C88" w:rsidP="00B16C88">
            <w:pPr>
              <w:rPr>
                <w:rFonts w:asciiTheme="minorHAnsi" w:hAnsiTheme="minorHAnsi" w:cstheme="minorHAnsi"/>
                <w:b/>
                <w:bCs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0"/>
              </w:rPr>
              <w:t>Kemmerer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D0AC174" w14:textId="27508AD2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0AC59CF" w14:textId="57EA5D46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8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EFE056E" w14:textId="55092F1B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22345C0" w14:textId="5C60EF21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E378E46" w14:textId="0DC2BA68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59DDC1" w14:textId="0275CD1A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80.0%</w:t>
            </w:r>
          </w:p>
        </w:tc>
      </w:tr>
      <w:tr w:rsidR="00B16C88" w:rsidRPr="00182577" w14:paraId="53F44B92" w14:textId="77777777" w:rsidTr="00B16C88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92729C2" w14:textId="7C49FD16" w:rsidR="00B16C88" w:rsidRPr="00B16C88" w:rsidRDefault="00B16C88" w:rsidP="00B16C88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Fremont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E79CBD8" w14:textId="3D7F405D" w:rsidR="00B16C88" w:rsidRPr="00B16C88" w:rsidRDefault="00B16C88" w:rsidP="00B16C88">
            <w:pPr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0"/>
              </w:rPr>
              <w:t>Kinnear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18E0B8A" w14:textId="55D4F4A5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15D8087" w14:textId="65BA3502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B189B40" w14:textId="33906A1D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A08C8C8" w14:textId="4643B2F3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E0B7507" w14:textId="2E34FB01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38955540" w14:textId="418E3054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00.0%</w:t>
            </w:r>
          </w:p>
        </w:tc>
      </w:tr>
      <w:tr w:rsidR="00B16C88" w:rsidRPr="00182577" w14:paraId="44B2948C" w14:textId="77777777" w:rsidTr="00B16C88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5E03F947" w14:textId="06E0CDA0" w:rsidR="00B16C88" w:rsidRPr="00B16C88" w:rsidRDefault="00B16C88" w:rsidP="00B16C88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Lincoln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597EFF72" w14:textId="793D350F" w:rsidR="00B16C88" w:rsidRPr="00B16C88" w:rsidRDefault="00B16C88" w:rsidP="00B16C88">
            <w:pPr>
              <w:rPr>
                <w:rFonts w:asciiTheme="minorHAnsi" w:hAnsiTheme="minorHAnsi" w:cstheme="minorHAnsi"/>
                <w:b/>
                <w:bCs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0"/>
              </w:rPr>
              <w:t>LaBarge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781A8C68" w14:textId="3C297AA8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2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2D896360" w14:textId="1E5362C3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2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0AB61B71" w14:textId="0000A39E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07476F0F" w14:textId="33919088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5A7C3DFB" w14:textId="72628AB8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6B62B47A" w14:textId="4970B040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00.0%</w:t>
            </w:r>
          </w:p>
        </w:tc>
      </w:tr>
      <w:tr w:rsidR="00B16C88" w:rsidRPr="00182577" w14:paraId="1638438F" w14:textId="77777777" w:rsidTr="00B16C88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1F98BD0" w14:textId="03266763" w:rsidR="00B16C88" w:rsidRPr="00B16C88" w:rsidRDefault="00B16C88" w:rsidP="00B16C88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Fremont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D7572F2" w14:textId="7358F629" w:rsidR="00B16C88" w:rsidRPr="00B16C88" w:rsidRDefault="00B16C88" w:rsidP="00B16C88">
            <w:pPr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0"/>
              </w:rPr>
              <w:t>Lander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DC7733A" w14:textId="36E881C0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27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79C2C39" w14:textId="10C68117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26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D594A5D" w14:textId="2A52F6C5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586D2CF" w14:textId="4BD1ABDF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0524750" w14:textId="45BB6EB7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6F86820E" w14:textId="4293411D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96.3%</w:t>
            </w:r>
          </w:p>
        </w:tc>
      </w:tr>
      <w:tr w:rsidR="00B16C88" w:rsidRPr="00182577" w14:paraId="28972A7A" w14:textId="77777777" w:rsidTr="00B16C88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0DBBE8CA" w14:textId="2635DF30" w:rsidR="00B16C88" w:rsidRPr="00B16C88" w:rsidRDefault="00B16C88" w:rsidP="00B16C88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Albany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7CDE335E" w14:textId="7BBFEC41" w:rsidR="00B16C88" w:rsidRPr="00B16C88" w:rsidRDefault="00B16C88" w:rsidP="00B16C88">
            <w:pPr>
              <w:rPr>
                <w:rFonts w:asciiTheme="minorHAnsi" w:hAnsiTheme="minorHAnsi" w:cstheme="minorHAnsi"/>
                <w:b/>
                <w:bCs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0"/>
              </w:rPr>
              <w:t>Laramie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7365A0DF" w14:textId="0CD7862F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62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1CD97171" w14:textId="43436342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54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5CE1BB37" w14:textId="0B43BEEF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7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5AD80B8A" w14:textId="41009624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2D3F8FD1" w14:textId="4E8CA936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3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7A7D00DD" w14:textId="0544570F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87.1%</w:t>
            </w:r>
          </w:p>
        </w:tc>
      </w:tr>
      <w:tr w:rsidR="00B16C88" w:rsidRPr="00182577" w14:paraId="11450DDE" w14:textId="77777777" w:rsidTr="00B16C88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0ECD6FE" w14:textId="29CC9725" w:rsidR="00B16C88" w:rsidRPr="00B16C88" w:rsidRDefault="00B16C88" w:rsidP="00B16C88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Big Horn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900B1C7" w14:textId="28CF1EDD" w:rsidR="00B16C88" w:rsidRPr="00B16C88" w:rsidRDefault="00B16C88" w:rsidP="00B16C88">
            <w:pPr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0"/>
              </w:rPr>
              <w:t>Lovell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AB10186" w14:textId="2CDFD582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9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394508A" w14:textId="220EB22C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8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BE29652" w14:textId="28D60293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EADBFFA" w14:textId="352D8AE8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AAA9AC9" w14:textId="2F36C764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4E00D701" w14:textId="638C0A63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88.9%</w:t>
            </w:r>
          </w:p>
        </w:tc>
      </w:tr>
      <w:tr w:rsidR="00B16C88" w:rsidRPr="00182577" w14:paraId="04BC2157" w14:textId="77777777" w:rsidTr="00B16C88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14F00859" w14:textId="0E77679D" w:rsidR="00B16C88" w:rsidRPr="00B16C88" w:rsidRDefault="00B16C88" w:rsidP="00B16C88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Niobrara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577CFB3F" w14:textId="15CE97E0" w:rsidR="00B16C88" w:rsidRPr="00B16C88" w:rsidRDefault="00B16C88" w:rsidP="00B16C88">
            <w:pPr>
              <w:rPr>
                <w:rFonts w:asciiTheme="minorHAnsi" w:hAnsiTheme="minorHAnsi" w:cstheme="minorHAnsi"/>
                <w:b/>
                <w:bCs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0"/>
              </w:rPr>
              <w:t>Lusk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70BF9393" w14:textId="31A53BCD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008D59A1" w14:textId="2AF3EFA1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49B42644" w14:textId="6B3CCA41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1F2CE210" w14:textId="1628067E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17E93936" w14:textId="188DD263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69448556" w14:textId="13CCE5CD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00.0%</w:t>
            </w:r>
          </w:p>
        </w:tc>
      </w:tr>
      <w:tr w:rsidR="00B16C88" w:rsidRPr="00182577" w14:paraId="4AB49A34" w14:textId="77777777" w:rsidTr="00B16C88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131C296" w14:textId="3698A80A" w:rsidR="00B16C88" w:rsidRPr="00B16C88" w:rsidRDefault="00B16C88" w:rsidP="00B16C88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Uinta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D02AC2B" w14:textId="197354D0" w:rsidR="00B16C88" w:rsidRPr="00B16C88" w:rsidRDefault="00B16C88" w:rsidP="00B16C88">
            <w:pPr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0"/>
              </w:rPr>
              <w:t>Lyman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A939F86" w14:textId="7889667B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C5BB078" w14:textId="4A2D825B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48DCECC" w14:textId="4EEEB8B2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F4354D4" w14:textId="37306420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51A386F" w14:textId="567DE2D6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69F3D80F" w14:textId="367402F6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00.0%</w:t>
            </w:r>
          </w:p>
        </w:tc>
      </w:tr>
      <w:tr w:rsidR="00B16C88" w:rsidRPr="00182577" w14:paraId="7B917890" w14:textId="77777777" w:rsidTr="00B16C88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3E66525D" w14:textId="1BA25B54" w:rsidR="00B16C88" w:rsidRPr="00B16C88" w:rsidRDefault="00B16C88" w:rsidP="00B16C88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Niobrara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76728995" w14:textId="3E9675B0" w:rsidR="00B16C88" w:rsidRPr="00B16C88" w:rsidRDefault="00B16C88" w:rsidP="00B16C88">
            <w:pPr>
              <w:rPr>
                <w:rFonts w:asciiTheme="minorHAnsi" w:hAnsiTheme="minorHAnsi" w:cstheme="minorHAnsi"/>
                <w:b/>
                <w:bCs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0"/>
              </w:rPr>
              <w:t>Manville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23151B22" w14:textId="2D2DC86A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7BBEA085" w14:textId="506E5E6D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5B20FEDB" w14:textId="35296639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1BDE112B" w14:textId="10435E65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314570E5" w14:textId="0388F953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5008C59A" w14:textId="38D19435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00.0%</w:t>
            </w:r>
          </w:p>
        </w:tc>
      </w:tr>
      <w:tr w:rsidR="00B16C88" w:rsidRPr="00182577" w14:paraId="1913BBCA" w14:textId="77777777" w:rsidTr="00B16C88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DCC15DC" w14:textId="5B2F91CA" w:rsidR="00B16C88" w:rsidRPr="00B16C88" w:rsidRDefault="00B16C88" w:rsidP="00B16C88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Natrona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96F7550" w14:textId="4AF8D8BC" w:rsidR="00B16C88" w:rsidRPr="00B16C88" w:rsidRDefault="00B16C88" w:rsidP="00B16C88">
            <w:pPr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0"/>
              </w:rPr>
              <w:t>Midwest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3F4301E" w14:textId="479F82C8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2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9E6AF44" w14:textId="4D690E5E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2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1DE784E" w14:textId="52591293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EBA0F72" w14:textId="3E2A76DB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2EF4A5B" w14:textId="7E1E8725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0104328B" w14:textId="7433A39A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00.0%</w:t>
            </w:r>
          </w:p>
        </w:tc>
      </w:tr>
      <w:tr w:rsidR="00B16C88" w:rsidRPr="00182577" w14:paraId="4B5FD1CA" w14:textId="77777777" w:rsidTr="00B16C88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2517FE31" w14:textId="7C18533D" w:rsidR="00B16C88" w:rsidRPr="00B16C88" w:rsidRDefault="00B16C88" w:rsidP="00B16C88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Fremont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247F598F" w14:textId="4C3E3495" w:rsidR="00B16C88" w:rsidRPr="00B16C88" w:rsidRDefault="00B16C88" w:rsidP="00B16C88">
            <w:pPr>
              <w:rPr>
                <w:rFonts w:asciiTheme="minorHAnsi" w:hAnsiTheme="minorHAnsi" w:cstheme="minorHAnsi"/>
                <w:b/>
                <w:bCs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0"/>
              </w:rPr>
              <w:t>Pavillion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449B842D" w14:textId="097427DA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2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1D2A7D8A" w14:textId="48298301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2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021EE85C" w14:textId="7B9388AA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76C4C100" w14:textId="65EED0A6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752D03F3" w14:textId="15C769EB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5AFD8839" w14:textId="1E370848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00.0%</w:t>
            </w:r>
          </w:p>
        </w:tc>
      </w:tr>
      <w:tr w:rsidR="00B16C88" w:rsidRPr="00182577" w14:paraId="4C2B07EE" w14:textId="77777777" w:rsidTr="00B16C88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0C9A199" w14:textId="40457691" w:rsidR="00B16C88" w:rsidRPr="00B16C88" w:rsidRDefault="00B16C88" w:rsidP="00B16C88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Laramie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2494E50" w14:textId="43E26C4C" w:rsidR="00B16C88" w:rsidRPr="00B16C88" w:rsidRDefault="00B16C88" w:rsidP="00B16C88">
            <w:pPr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0"/>
              </w:rPr>
              <w:t>Pine Bluffs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14E23D6" w14:textId="60616E5B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DC19B3C" w14:textId="14D39598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76D4C7A" w14:textId="141E975A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71BAB93" w14:textId="74A114D5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B921CA3" w14:textId="62A937F9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2F618B55" w14:textId="10D52A65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00.0%</w:t>
            </w:r>
          </w:p>
        </w:tc>
      </w:tr>
      <w:tr w:rsidR="00B16C88" w:rsidRPr="00182577" w14:paraId="4D40A1EF" w14:textId="77777777" w:rsidTr="00B16C88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29DC1D50" w14:textId="5CC81D7C" w:rsidR="00B16C88" w:rsidRPr="00B16C88" w:rsidRDefault="00B16C88" w:rsidP="00B16C88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Park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7C5D5675" w14:textId="0420121D" w:rsidR="00B16C88" w:rsidRPr="00B16C88" w:rsidRDefault="00B16C88" w:rsidP="00B16C88">
            <w:pPr>
              <w:rPr>
                <w:rFonts w:asciiTheme="minorHAnsi" w:hAnsiTheme="minorHAnsi" w:cstheme="minorHAnsi"/>
                <w:b/>
                <w:bCs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0"/>
              </w:rPr>
              <w:t>Powell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23CAC2E3" w14:textId="5D63A3DF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4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34A34606" w14:textId="52928AD6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3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76C2198F" w14:textId="5AE51200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0F5B8ACC" w14:textId="20F0772C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45E873B9" w14:textId="44189F69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01AC6238" w14:textId="7FA86378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92.9%</w:t>
            </w:r>
          </w:p>
        </w:tc>
      </w:tr>
      <w:tr w:rsidR="00B16C88" w:rsidRPr="00182577" w14:paraId="0690E3B8" w14:textId="77777777" w:rsidTr="00B16C88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FCA81C1" w14:textId="79FCFB1C" w:rsidR="00B16C88" w:rsidRPr="00B16C88" w:rsidRDefault="00B16C88" w:rsidP="00B16C88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Carbon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6E07BB0" w14:textId="793A5F93" w:rsidR="00B16C88" w:rsidRPr="00B16C88" w:rsidRDefault="00B16C88" w:rsidP="00B16C88">
            <w:pPr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0"/>
              </w:rPr>
              <w:t>Rawlins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CF60014" w14:textId="4F7174BA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3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46DE3BF" w14:textId="4E97D3D1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26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6C6E01D" w14:textId="31A5E75F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4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690AE8D" w14:textId="44A9F74F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7850DEC" w14:textId="47817CB2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6673E123" w14:textId="4D99A130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86.7%</w:t>
            </w:r>
          </w:p>
        </w:tc>
      </w:tr>
      <w:tr w:rsidR="00B16C88" w:rsidRPr="00182577" w14:paraId="15B1043B" w14:textId="77777777" w:rsidTr="00B16C88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7F7CC1D0" w14:textId="19C99731" w:rsidR="00B16C88" w:rsidRPr="00B16C88" w:rsidRDefault="00B16C88" w:rsidP="00B16C88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Fremont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70243CB3" w14:textId="65B9E3BA" w:rsidR="00B16C88" w:rsidRPr="00B16C88" w:rsidRDefault="00B16C88" w:rsidP="00B16C88">
            <w:pPr>
              <w:rPr>
                <w:rFonts w:asciiTheme="minorHAnsi" w:hAnsiTheme="minorHAnsi" w:cstheme="minorHAnsi"/>
                <w:b/>
                <w:bCs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0"/>
              </w:rPr>
              <w:t>Riverton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39398DD9" w14:textId="276247DD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39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70038A2E" w14:textId="006BB557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36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52D90A6F" w14:textId="3F188C18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6B722AC0" w14:textId="2BC3451F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3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15DEED35" w14:textId="7D3F7160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243EBBA2" w14:textId="05ED7C25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92.3%</w:t>
            </w:r>
          </w:p>
        </w:tc>
      </w:tr>
      <w:tr w:rsidR="00B16C88" w:rsidRPr="00182577" w14:paraId="1076E79C" w14:textId="77777777" w:rsidTr="00B16C88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6488CA7" w14:textId="02C04C1F" w:rsidR="00B16C88" w:rsidRPr="00B16C88" w:rsidRDefault="00B16C88" w:rsidP="00B16C88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Sweetwater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848B817" w14:textId="2634E8FA" w:rsidR="00B16C88" w:rsidRPr="00B16C88" w:rsidRDefault="00B16C88" w:rsidP="00B16C88">
            <w:pPr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0"/>
              </w:rPr>
              <w:t>Rock Springs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8CB0088" w14:textId="56DA7CA3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55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EE02165" w14:textId="16EC6471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48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76DFE2D" w14:textId="05D5F3C2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7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1BCE010" w14:textId="7BF50F7F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5EC85E1" w14:textId="036079EB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4DD8C7D4" w14:textId="2731ECBD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87.3%</w:t>
            </w:r>
          </w:p>
        </w:tc>
      </w:tr>
      <w:tr w:rsidR="00B16C88" w:rsidRPr="00182577" w14:paraId="54AA426E" w14:textId="77777777" w:rsidTr="00B16C88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3CA00C1C" w14:textId="4153C343" w:rsidR="00B16C88" w:rsidRPr="00B16C88" w:rsidRDefault="00B16C88" w:rsidP="00B16C88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Sheridan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62FD701A" w14:textId="4576A872" w:rsidR="00B16C88" w:rsidRPr="00B16C88" w:rsidRDefault="00B16C88" w:rsidP="00B16C88">
            <w:pPr>
              <w:rPr>
                <w:rFonts w:asciiTheme="minorHAnsi" w:hAnsiTheme="minorHAnsi" w:cstheme="minorHAnsi"/>
                <w:b/>
                <w:bCs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0"/>
              </w:rPr>
              <w:t>Sheridan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2FC27ECC" w14:textId="742905B6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42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53871A6C" w14:textId="64CD1153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4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010D7190" w14:textId="2A1E80E2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2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7BCA49FF" w14:textId="6F432EDF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1A85ADAE" w14:textId="7F6A19DE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1564BCC3" w14:textId="246F5967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95.2%</w:t>
            </w:r>
          </w:p>
        </w:tc>
      </w:tr>
      <w:tr w:rsidR="00B16C88" w:rsidRPr="00182577" w14:paraId="0B74D794" w14:textId="77777777" w:rsidTr="00B16C88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A22F7AE" w14:textId="5EC592B7" w:rsidR="00B16C88" w:rsidRPr="00B16C88" w:rsidRDefault="00B16C88" w:rsidP="00B16C88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Fremont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A84AAD3" w14:textId="5C9A6F90" w:rsidR="00B16C88" w:rsidRPr="00B16C88" w:rsidRDefault="00B16C88" w:rsidP="00B16C88">
            <w:pPr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0"/>
              </w:rPr>
              <w:t>Shoshoni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E9A279D" w14:textId="2BB6D589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2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AEE6609" w14:textId="202AA3AA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2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6CD435B" w14:textId="1ED581C2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B9DDCF6" w14:textId="7FDFB083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232C093" w14:textId="438384E8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2012C74F" w14:textId="278E80BD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00.0%</w:t>
            </w:r>
          </w:p>
        </w:tc>
      </w:tr>
      <w:tr w:rsidR="00B16C88" w:rsidRPr="00182577" w14:paraId="2FE5B2DD" w14:textId="77777777" w:rsidTr="00B16C88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1C7EECE2" w14:textId="20ED9EF0" w:rsidR="00B16C88" w:rsidRPr="00B16C88" w:rsidRDefault="00B16C88" w:rsidP="00B16C88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Lincoln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4C5262B5" w14:textId="56F73394" w:rsidR="00B16C88" w:rsidRPr="00B16C88" w:rsidRDefault="00B16C88" w:rsidP="00B16C88">
            <w:pPr>
              <w:rPr>
                <w:rFonts w:asciiTheme="minorHAnsi" w:hAnsiTheme="minorHAnsi" w:cstheme="minorHAnsi"/>
                <w:b/>
                <w:bCs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0"/>
              </w:rPr>
              <w:t>Thayne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0FA193F9" w14:textId="64829F29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8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44B65F3E" w14:textId="0220E567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8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2370B8AC" w14:textId="430D5D69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36696E95" w14:textId="72C55970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05C42AA4" w14:textId="18051BCB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51A48741" w14:textId="17080933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00.0%</w:t>
            </w:r>
          </w:p>
        </w:tc>
      </w:tr>
      <w:tr w:rsidR="00B16C88" w:rsidRPr="00182577" w14:paraId="37A5FB05" w14:textId="77777777" w:rsidTr="00B16C88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07AFB05" w14:textId="2A55A3D3" w:rsidR="00B16C88" w:rsidRPr="00B16C88" w:rsidRDefault="00B16C88" w:rsidP="00B16C88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Goshen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8FCCAAD" w14:textId="327A9545" w:rsidR="00B16C88" w:rsidRPr="00B16C88" w:rsidRDefault="00B16C88" w:rsidP="00B16C88">
            <w:pPr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0"/>
              </w:rPr>
              <w:t>Torrington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4F84337" w14:textId="23BD33B6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2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3374BE8" w14:textId="2C759713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7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B67BC3A" w14:textId="36317218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3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5ACD8B5" w14:textId="21F2D36B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3027737" w14:textId="7BA57B65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00A43C32" w14:textId="167BD57E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85.0%</w:t>
            </w:r>
          </w:p>
        </w:tc>
      </w:tr>
      <w:tr w:rsidR="00B16C88" w:rsidRPr="00DD192D" w14:paraId="6E6A4A13" w14:textId="77777777" w:rsidTr="00B16C88">
        <w:trPr>
          <w:trHeight w:hRule="exact" w:val="259"/>
        </w:trPr>
        <w:tc>
          <w:tcPr>
            <w:tcW w:w="13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  <w:shd w:val="clear" w:color="auto" w:fill="AA5626"/>
            <w:vAlign w:val="center"/>
          </w:tcPr>
          <w:p w14:paraId="0784792E" w14:textId="77777777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b/>
                <w:bCs/>
                <w:color w:val="FFFFFF" w:themeColor="background1"/>
                <w:sz w:val="20"/>
                <w:lang w:bidi="ar-SA"/>
              </w:rPr>
            </w:pPr>
          </w:p>
        </w:tc>
        <w:tc>
          <w:tcPr>
            <w:tcW w:w="1530" w:type="dxa"/>
            <w:tcBorders>
              <w:top w:val="single" w:sz="8" w:space="0" w:color="auto"/>
              <w:bottom w:val="single" w:sz="8" w:space="0" w:color="auto"/>
              <w:right w:val="nil"/>
            </w:tcBorders>
            <w:shd w:val="clear" w:color="auto" w:fill="AA5626"/>
            <w:vAlign w:val="center"/>
          </w:tcPr>
          <w:p w14:paraId="00297DFB" w14:textId="66AC153E" w:rsidR="00B16C88" w:rsidRPr="00B16C88" w:rsidRDefault="00B16C88" w:rsidP="00B16C88">
            <w:pPr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</w:rPr>
            </w:pPr>
            <w:r w:rsidRPr="00B16C88"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</w:rPr>
              <w:t>TOTAL</w:t>
            </w:r>
          </w:p>
        </w:tc>
        <w:tc>
          <w:tcPr>
            <w:tcW w:w="129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A5626"/>
            <w:noWrap/>
            <w:vAlign w:val="center"/>
          </w:tcPr>
          <w:p w14:paraId="52D2B65D" w14:textId="144B56B6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b/>
                <w:color w:val="FFFFFF" w:themeColor="background1"/>
                <w:sz w:val="22"/>
              </w:rPr>
            </w:pPr>
            <w:r w:rsidRPr="00B16C88">
              <w:rPr>
                <w:rFonts w:asciiTheme="minorHAnsi" w:hAnsiTheme="minorHAnsi" w:cstheme="minorHAnsi"/>
                <w:b/>
                <w:color w:val="FFFFFF" w:themeColor="background1"/>
                <w:sz w:val="22"/>
              </w:rPr>
              <w:t>827</w:t>
            </w:r>
          </w:p>
        </w:tc>
        <w:tc>
          <w:tcPr>
            <w:tcW w:w="129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A5626"/>
            <w:noWrap/>
            <w:vAlign w:val="center"/>
          </w:tcPr>
          <w:p w14:paraId="78AADFC1" w14:textId="21547C19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b/>
                <w:color w:val="FFFFFF" w:themeColor="background1"/>
                <w:sz w:val="22"/>
              </w:rPr>
            </w:pPr>
            <w:r w:rsidRPr="00B16C88">
              <w:rPr>
                <w:rFonts w:asciiTheme="minorHAnsi" w:hAnsiTheme="minorHAnsi" w:cstheme="minorHAnsi"/>
                <w:b/>
                <w:color w:val="FFFFFF" w:themeColor="background1"/>
                <w:sz w:val="22"/>
              </w:rPr>
              <w:t>760</w:t>
            </w:r>
          </w:p>
        </w:tc>
        <w:tc>
          <w:tcPr>
            <w:tcW w:w="129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A5626"/>
            <w:noWrap/>
            <w:vAlign w:val="center"/>
          </w:tcPr>
          <w:p w14:paraId="4E56F2C3" w14:textId="7130B6E0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b/>
                <w:color w:val="FFFFFF" w:themeColor="background1"/>
                <w:sz w:val="22"/>
              </w:rPr>
            </w:pPr>
            <w:r w:rsidRPr="00B16C88">
              <w:rPr>
                <w:rFonts w:asciiTheme="minorHAnsi" w:hAnsiTheme="minorHAnsi" w:cstheme="minorHAnsi"/>
                <w:b/>
                <w:color w:val="FFFFFF" w:themeColor="background1"/>
                <w:sz w:val="22"/>
              </w:rPr>
              <w:t>55</w:t>
            </w:r>
          </w:p>
        </w:tc>
        <w:tc>
          <w:tcPr>
            <w:tcW w:w="129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A5626"/>
            <w:noWrap/>
            <w:vAlign w:val="center"/>
          </w:tcPr>
          <w:p w14:paraId="78AC0238" w14:textId="02B52396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b/>
                <w:color w:val="FFFFFF" w:themeColor="background1"/>
                <w:sz w:val="22"/>
              </w:rPr>
            </w:pPr>
            <w:r w:rsidRPr="00B16C88">
              <w:rPr>
                <w:rFonts w:asciiTheme="minorHAnsi" w:hAnsiTheme="minorHAnsi" w:cstheme="minorHAnsi"/>
                <w:b/>
                <w:color w:val="FFFFFF" w:themeColor="background1"/>
                <w:sz w:val="22"/>
              </w:rPr>
              <w:t>12</w:t>
            </w:r>
          </w:p>
        </w:tc>
        <w:tc>
          <w:tcPr>
            <w:tcW w:w="129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A5626"/>
            <w:noWrap/>
            <w:vAlign w:val="center"/>
          </w:tcPr>
          <w:p w14:paraId="79DE274F" w14:textId="29BC387E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b/>
                <w:color w:val="FFFFFF" w:themeColor="background1"/>
                <w:sz w:val="22"/>
              </w:rPr>
            </w:pPr>
            <w:r w:rsidRPr="00B16C88">
              <w:rPr>
                <w:rFonts w:asciiTheme="minorHAnsi" w:hAnsiTheme="minorHAnsi" w:cstheme="minorHAnsi"/>
                <w:b/>
                <w:color w:val="FFFFFF" w:themeColor="background1"/>
                <w:sz w:val="22"/>
              </w:rPr>
              <w:t>29</w:t>
            </w:r>
          </w:p>
        </w:tc>
        <w:tc>
          <w:tcPr>
            <w:tcW w:w="129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A5626"/>
            <w:noWrap/>
            <w:vAlign w:val="center"/>
          </w:tcPr>
          <w:p w14:paraId="5A970366" w14:textId="2943311C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b/>
                <w:color w:val="FFFFFF" w:themeColor="background1"/>
                <w:sz w:val="22"/>
              </w:rPr>
            </w:pPr>
            <w:r w:rsidRPr="00B16C88">
              <w:rPr>
                <w:rFonts w:asciiTheme="minorHAnsi" w:hAnsiTheme="minorHAnsi" w:cstheme="minorHAnsi"/>
                <w:b/>
                <w:color w:val="FFFFFF" w:themeColor="background1"/>
                <w:sz w:val="22"/>
              </w:rPr>
              <w:t>91.9%</w:t>
            </w:r>
          </w:p>
        </w:tc>
      </w:tr>
    </w:tbl>
    <w:p w14:paraId="2A3E6B36" w14:textId="77777777" w:rsidR="00FB31C9" w:rsidRDefault="00FB31C9">
      <w:pPr>
        <w:sectPr w:rsidR="00FB31C9" w:rsidSect="00CF387E">
          <w:pgSz w:w="12240" w:h="15840" w:code="1"/>
          <w:pgMar w:top="720" w:right="1440" w:bottom="432" w:left="1440" w:header="720" w:footer="720" w:gutter="0"/>
          <w:cols w:space="720"/>
          <w:docGrid w:linePitch="360"/>
        </w:sectPr>
      </w:pPr>
    </w:p>
    <w:p w14:paraId="37A3B0B0" w14:textId="77777777" w:rsidR="007D75DC" w:rsidRDefault="007D75DC" w:rsidP="00F0572B"/>
    <w:p w14:paraId="1DBE2103" w14:textId="5C146699" w:rsidR="00E96F59" w:rsidRDefault="00E96F59" w:rsidP="00F0572B">
      <w:pPr>
        <w:pStyle w:val="TableTitle"/>
      </w:pPr>
      <w:bookmarkStart w:id="10" w:name="_Toc502600922"/>
      <w:r w:rsidRPr="00C0523B">
        <w:t>Table 3.</w:t>
      </w:r>
      <w:r w:rsidR="005E1C61">
        <w:t>6</w:t>
      </w:r>
      <w:r w:rsidRPr="00C0523B">
        <w:t xml:space="preserve">. </w:t>
      </w:r>
      <w:r w:rsidR="005E1C61">
        <w:t>Summary of Tobacco</w:t>
      </w:r>
      <w:r w:rsidR="009F7EA8">
        <w:t xml:space="preserve"> Sales </w:t>
      </w:r>
      <w:r w:rsidR="005E1C61">
        <w:t>Compliance Rates by Municipality (20</w:t>
      </w:r>
      <w:r w:rsidR="006D5A42">
        <w:t>1</w:t>
      </w:r>
      <w:r w:rsidR="00B16C88">
        <w:t>7</w:t>
      </w:r>
      <w:r w:rsidR="005E1C61">
        <w:t>)</w:t>
      </w:r>
      <w:bookmarkEnd w:id="10"/>
    </w:p>
    <w:tbl>
      <w:tblPr>
        <w:tblW w:w="9844" w:type="dxa"/>
        <w:tblLook w:val="04A0" w:firstRow="1" w:lastRow="0" w:firstColumn="1" w:lastColumn="0" w:noHBand="0" w:noVBand="1"/>
      </w:tblPr>
      <w:tblGrid>
        <w:gridCol w:w="1316"/>
        <w:gridCol w:w="1114"/>
        <w:gridCol w:w="664"/>
        <w:gridCol w:w="1226"/>
        <w:gridCol w:w="810"/>
        <w:gridCol w:w="844"/>
        <w:gridCol w:w="506"/>
        <w:gridCol w:w="932"/>
        <w:gridCol w:w="688"/>
        <w:gridCol w:w="1080"/>
        <w:gridCol w:w="664"/>
      </w:tblGrid>
      <w:tr w:rsidR="0061676C" w:rsidRPr="0061676C" w14:paraId="61E71332" w14:textId="77777777" w:rsidTr="00C23C6B">
        <w:trPr>
          <w:trHeight w:val="240"/>
        </w:trPr>
        <w:tc>
          <w:tcPr>
            <w:tcW w:w="9844" w:type="dxa"/>
            <w:gridSpan w:val="11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2D93586" w14:textId="6292ED5E" w:rsidR="0061676C" w:rsidRPr="0061676C" w:rsidRDefault="0061676C" w:rsidP="0061676C">
            <w:pPr>
              <w:rPr>
                <w:rFonts w:ascii="Calibri" w:hAnsi="Calibri"/>
                <w:b/>
                <w:bCs/>
                <w:color w:val="000000"/>
                <w:sz w:val="18"/>
                <w:szCs w:val="18"/>
                <w:lang w:bidi="ar-SA"/>
              </w:rPr>
            </w:pPr>
          </w:p>
        </w:tc>
      </w:tr>
      <w:tr w:rsidR="00B304BE" w:rsidRPr="0061676C" w14:paraId="53CFB466" w14:textId="77777777" w:rsidTr="00C23C6B">
        <w:trPr>
          <w:trHeight w:val="480"/>
        </w:trPr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000000" w:fill="AA5626"/>
            <w:vAlign w:val="center"/>
            <w:hideMark/>
          </w:tcPr>
          <w:p w14:paraId="78D843DF" w14:textId="77777777" w:rsidR="0061676C" w:rsidRPr="0061676C" w:rsidRDefault="0061676C" w:rsidP="0061676C">
            <w:pPr>
              <w:jc w:val="center"/>
              <w:rPr>
                <w:rFonts w:ascii="Calibri" w:hAnsi="Calibri"/>
                <w:b/>
                <w:bCs/>
                <w:color w:val="FFFFFF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b/>
                <w:bCs/>
                <w:color w:val="FFFFFF"/>
                <w:sz w:val="18"/>
                <w:szCs w:val="18"/>
                <w:lang w:bidi="ar-SA"/>
              </w:rPr>
              <w:t>100%</w:t>
            </w:r>
          </w:p>
        </w:tc>
        <w:tc>
          <w:tcPr>
            <w:tcW w:w="177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AA5626"/>
            <w:vAlign w:val="center"/>
            <w:hideMark/>
          </w:tcPr>
          <w:p w14:paraId="1BB0C9A2" w14:textId="77777777" w:rsidR="0061676C" w:rsidRPr="0061676C" w:rsidRDefault="0061676C" w:rsidP="0061676C">
            <w:pPr>
              <w:jc w:val="center"/>
              <w:rPr>
                <w:rFonts w:ascii="Calibri" w:hAnsi="Calibri"/>
                <w:b/>
                <w:bCs/>
                <w:color w:val="FFFFFF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b/>
                <w:bCs/>
                <w:color w:val="FFFFFF"/>
                <w:sz w:val="18"/>
                <w:szCs w:val="18"/>
                <w:lang w:bidi="ar-SA"/>
              </w:rPr>
              <w:t>99.9% - 90.0%</w:t>
            </w:r>
          </w:p>
        </w:tc>
        <w:tc>
          <w:tcPr>
            <w:tcW w:w="20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AA5626"/>
            <w:vAlign w:val="center"/>
            <w:hideMark/>
          </w:tcPr>
          <w:p w14:paraId="68341CFF" w14:textId="77777777" w:rsidR="0061676C" w:rsidRPr="0061676C" w:rsidRDefault="0061676C" w:rsidP="0061676C">
            <w:pPr>
              <w:jc w:val="center"/>
              <w:rPr>
                <w:rFonts w:ascii="Calibri" w:hAnsi="Calibri"/>
                <w:b/>
                <w:bCs/>
                <w:color w:val="FFFFFF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b/>
                <w:bCs/>
                <w:color w:val="FFFFFF"/>
                <w:sz w:val="18"/>
                <w:szCs w:val="18"/>
                <w:lang w:bidi="ar-SA"/>
              </w:rPr>
              <w:t>89.9% - 80.0%</w:t>
            </w:r>
          </w:p>
        </w:tc>
        <w:tc>
          <w:tcPr>
            <w:tcW w:w="13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AA5626"/>
            <w:vAlign w:val="center"/>
            <w:hideMark/>
          </w:tcPr>
          <w:p w14:paraId="324957FA" w14:textId="77777777" w:rsidR="0061676C" w:rsidRPr="0061676C" w:rsidRDefault="0061676C" w:rsidP="0061676C">
            <w:pPr>
              <w:jc w:val="center"/>
              <w:rPr>
                <w:rFonts w:ascii="Calibri" w:hAnsi="Calibri"/>
                <w:b/>
                <w:bCs/>
                <w:color w:val="FFFFFF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b/>
                <w:bCs/>
                <w:color w:val="FFFFFF"/>
                <w:sz w:val="18"/>
                <w:szCs w:val="18"/>
                <w:lang w:bidi="ar-SA"/>
              </w:rPr>
              <w:t>79.9% - 70.0%</w:t>
            </w:r>
          </w:p>
        </w:tc>
        <w:tc>
          <w:tcPr>
            <w:tcW w:w="16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AA5626"/>
            <w:vAlign w:val="center"/>
            <w:hideMark/>
          </w:tcPr>
          <w:p w14:paraId="42C0D688" w14:textId="77777777" w:rsidR="0061676C" w:rsidRPr="0061676C" w:rsidRDefault="0061676C" w:rsidP="0061676C">
            <w:pPr>
              <w:jc w:val="center"/>
              <w:rPr>
                <w:rFonts w:ascii="Calibri" w:hAnsi="Calibri"/>
                <w:b/>
                <w:bCs/>
                <w:color w:val="FFFFFF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b/>
                <w:bCs/>
                <w:color w:val="FFFFFF"/>
                <w:sz w:val="18"/>
                <w:szCs w:val="18"/>
                <w:lang w:bidi="ar-SA"/>
              </w:rPr>
              <w:t>69.9% - 60.0%</w:t>
            </w:r>
          </w:p>
        </w:tc>
        <w:tc>
          <w:tcPr>
            <w:tcW w:w="1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AA5626"/>
            <w:vAlign w:val="center"/>
            <w:hideMark/>
          </w:tcPr>
          <w:p w14:paraId="7AF2E888" w14:textId="77777777" w:rsidR="0061676C" w:rsidRPr="0061676C" w:rsidRDefault="0061676C" w:rsidP="0061676C">
            <w:pPr>
              <w:jc w:val="center"/>
              <w:rPr>
                <w:rFonts w:ascii="Calibri" w:hAnsi="Calibri"/>
                <w:b/>
                <w:bCs/>
                <w:color w:val="FFFFFF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b/>
                <w:bCs/>
                <w:color w:val="FFFFFF"/>
                <w:sz w:val="18"/>
                <w:szCs w:val="18"/>
                <w:lang w:bidi="ar-SA"/>
              </w:rPr>
              <w:t>59.9% - 0.0%</w:t>
            </w:r>
          </w:p>
        </w:tc>
      </w:tr>
      <w:tr w:rsidR="00B304BE" w:rsidRPr="0061676C" w14:paraId="699DDCB8" w14:textId="77777777" w:rsidTr="00C23C6B">
        <w:trPr>
          <w:trHeight w:val="240"/>
        </w:trPr>
        <w:tc>
          <w:tcPr>
            <w:tcW w:w="131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hideMark/>
          </w:tcPr>
          <w:p w14:paraId="624884CB" w14:textId="7BA85A15" w:rsidR="00B304BE" w:rsidRPr="00B304BE" w:rsidRDefault="00B304BE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Albin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1B547D" w14:textId="1DF60C0C" w:rsidR="00B304BE" w:rsidRPr="00B304BE" w:rsidRDefault="00B304BE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Jackson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84F2BD" w14:textId="3E20755F" w:rsidR="00B304BE" w:rsidRPr="00B304BE" w:rsidRDefault="00B304BE" w:rsidP="00B304BE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97.3%</w:t>
            </w: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79610064" w14:textId="34653ADD" w:rsidR="00B304BE" w:rsidRPr="00B304BE" w:rsidRDefault="00B304BE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Lovell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19590453" w14:textId="2A8FF73E" w:rsidR="00B304BE" w:rsidRPr="00B304BE" w:rsidRDefault="00B304BE" w:rsidP="00B304BE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88.9%</w:t>
            </w:r>
          </w:p>
        </w:tc>
        <w:tc>
          <w:tcPr>
            <w:tcW w:w="8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07B1B5" w14:textId="075377CC" w:rsidR="00B304BE" w:rsidRPr="00B304BE" w:rsidRDefault="00B304BE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50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392027" w14:textId="3AE892C6" w:rsidR="00B304BE" w:rsidRPr="00B304BE" w:rsidRDefault="00B304BE" w:rsidP="00B304BE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93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2393693D" w14:textId="5FC58819" w:rsidR="00B304BE" w:rsidRPr="00B304BE" w:rsidRDefault="00B304BE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Evansville</w:t>
            </w:r>
          </w:p>
        </w:tc>
        <w:tc>
          <w:tcPr>
            <w:tcW w:w="688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6939004E" w14:textId="6943CD01" w:rsidR="00B304BE" w:rsidRPr="00B304BE" w:rsidRDefault="00B304BE" w:rsidP="00B304BE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66.7%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ACDA48D" w14:textId="5B6468F2" w:rsidR="00B304BE" w:rsidRPr="00B304BE" w:rsidRDefault="00B304BE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Basin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E2E847F" w14:textId="361AE022" w:rsidR="00B304BE" w:rsidRPr="00B304BE" w:rsidRDefault="00B304BE" w:rsidP="00B304BE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50.0%</w:t>
            </w:r>
          </w:p>
        </w:tc>
      </w:tr>
      <w:tr w:rsidR="00B304BE" w:rsidRPr="0061676C" w14:paraId="3FF48975" w14:textId="77777777" w:rsidTr="00C23C6B">
        <w:trPr>
          <w:trHeight w:val="240"/>
        </w:trPr>
        <w:tc>
          <w:tcPr>
            <w:tcW w:w="131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hideMark/>
          </w:tcPr>
          <w:p w14:paraId="68295DDA" w14:textId="5BD5A762" w:rsidR="00B304BE" w:rsidRPr="00B304BE" w:rsidRDefault="00B304BE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Alcova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025A53" w14:textId="3941FC4D" w:rsidR="00B304BE" w:rsidRPr="00B304BE" w:rsidRDefault="00B304BE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Buffalo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4FEBBB" w14:textId="7FBF2422" w:rsidR="00B304BE" w:rsidRPr="00B304BE" w:rsidRDefault="00B304BE" w:rsidP="00B304BE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97.0%</w:t>
            </w: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5C134D02" w14:textId="700CDFE2" w:rsidR="00B304BE" w:rsidRPr="00B304BE" w:rsidRDefault="00B304BE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Rock Springs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6B7E2B1A" w14:textId="38F5E38D" w:rsidR="00B304BE" w:rsidRPr="00B304BE" w:rsidRDefault="00B304BE" w:rsidP="00B304BE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87.3%</w:t>
            </w:r>
          </w:p>
        </w:tc>
        <w:tc>
          <w:tcPr>
            <w:tcW w:w="8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487B6E" w14:textId="0C8B828A" w:rsidR="00B304BE" w:rsidRPr="00B304BE" w:rsidRDefault="00B304BE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50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B415E3" w14:textId="282773A0" w:rsidR="00B304BE" w:rsidRPr="00B304BE" w:rsidRDefault="00B304BE" w:rsidP="00B304BE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93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44B860A9" w14:textId="77777777" w:rsidR="00B304BE" w:rsidRPr="00B304BE" w:rsidRDefault="00B304BE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88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7060F9E6" w14:textId="77777777" w:rsidR="00B304BE" w:rsidRPr="00B304BE" w:rsidRDefault="00B304BE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35FE9D5" w14:textId="4015587C" w:rsidR="00B304BE" w:rsidRPr="00B304BE" w:rsidRDefault="00B304BE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Burns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19A8532" w14:textId="0DF0689D" w:rsidR="00B304BE" w:rsidRPr="00B304BE" w:rsidRDefault="00B304BE" w:rsidP="00B304BE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50.0%</w:t>
            </w:r>
          </w:p>
        </w:tc>
      </w:tr>
      <w:tr w:rsidR="00B304BE" w:rsidRPr="0061676C" w14:paraId="1BF83A0C" w14:textId="77777777" w:rsidTr="00C23C6B">
        <w:trPr>
          <w:trHeight w:hRule="exact" w:val="240"/>
        </w:trPr>
        <w:tc>
          <w:tcPr>
            <w:tcW w:w="131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hideMark/>
          </w:tcPr>
          <w:p w14:paraId="234A337C" w14:textId="7F5C4CB9" w:rsidR="00B304BE" w:rsidRPr="00B304BE" w:rsidRDefault="00B304BE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Burlington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A5D7B0" w14:textId="3F646075" w:rsidR="00B304BE" w:rsidRPr="00B304BE" w:rsidRDefault="00B304BE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Gillette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506B42" w14:textId="68398654" w:rsidR="00B304BE" w:rsidRPr="00B304BE" w:rsidRDefault="00B304BE" w:rsidP="00B304BE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96.4%</w:t>
            </w: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192F813F" w14:textId="4C277B34" w:rsidR="00B304BE" w:rsidRPr="00B304BE" w:rsidRDefault="00B304BE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Laramie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4E7DFF30" w14:textId="21AE51B5" w:rsidR="00B304BE" w:rsidRPr="00B304BE" w:rsidRDefault="00B304BE" w:rsidP="00B304BE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87.1%</w:t>
            </w:r>
          </w:p>
        </w:tc>
        <w:tc>
          <w:tcPr>
            <w:tcW w:w="8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B3C235" w14:textId="4477BB74" w:rsidR="00B304BE" w:rsidRPr="00B304BE" w:rsidRDefault="00B304BE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50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2E4910" w14:textId="5F1BB190" w:rsidR="00B304BE" w:rsidRPr="00B304BE" w:rsidRDefault="00B304BE" w:rsidP="00B304BE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93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6BB5D489" w14:textId="77777777" w:rsidR="00B304BE" w:rsidRPr="00B304BE" w:rsidRDefault="00B304BE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88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39A770EC" w14:textId="77777777" w:rsidR="00B304BE" w:rsidRPr="00B304BE" w:rsidRDefault="00B304BE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A3EFF7" w14:textId="5E3B6F97" w:rsidR="00B304BE" w:rsidRPr="00B304BE" w:rsidRDefault="00B304BE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Greybull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39B598" w14:textId="6950FC82" w:rsidR="00B304BE" w:rsidRPr="00B304BE" w:rsidRDefault="00B304BE" w:rsidP="00B304BE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50.0%</w:t>
            </w:r>
          </w:p>
        </w:tc>
      </w:tr>
      <w:tr w:rsidR="00B304BE" w:rsidRPr="0061676C" w14:paraId="46AB4EC6" w14:textId="77777777" w:rsidTr="00C23C6B">
        <w:trPr>
          <w:trHeight w:val="240"/>
        </w:trPr>
        <w:tc>
          <w:tcPr>
            <w:tcW w:w="131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hideMark/>
          </w:tcPr>
          <w:p w14:paraId="1CD7B02F" w14:textId="58EC31C1" w:rsidR="00B304BE" w:rsidRPr="00B304BE" w:rsidRDefault="00B304BE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Byron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8EBC0A" w14:textId="76A44F8E" w:rsidR="00B304BE" w:rsidRPr="00B304BE" w:rsidRDefault="00B304BE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Lander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D0919E" w14:textId="0523CBCA" w:rsidR="00B304BE" w:rsidRPr="00B304BE" w:rsidRDefault="00B304BE" w:rsidP="00B304BE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96.3%</w:t>
            </w: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436F26E6" w14:textId="37816219" w:rsidR="00B304BE" w:rsidRPr="00B304BE" w:rsidRDefault="00B304BE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Rawlins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1A3430DB" w14:textId="799D2EA6" w:rsidR="00B304BE" w:rsidRPr="00B304BE" w:rsidRDefault="00B304BE" w:rsidP="00B304BE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86.7%</w:t>
            </w:r>
          </w:p>
        </w:tc>
        <w:tc>
          <w:tcPr>
            <w:tcW w:w="8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5F42F93B" w14:textId="77777777" w:rsidR="00B304BE" w:rsidRPr="00B304BE" w:rsidRDefault="00B304BE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276024B3" w14:textId="77777777" w:rsidR="00B304BE" w:rsidRPr="00B304BE" w:rsidRDefault="00B304BE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2E6CBFD2" w14:textId="77777777" w:rsidR="00B304BE" w:rsidRPr="00B304BE" w:rsidRDefault="00B304BE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88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1D079822" w14:textId="77777777" w:rsidR="00B304BE" w:rsidRPr="00B304BE" w:rsidRDefault="00B304BE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6416B6" w14:textId="77777777" w:rsidR="00B304BE" w:rsidRPr="00B304BE" w:rsidRDefault="00B304BE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C80D18" w14:textId="77777777" w:rsidR="00B304BE" w:rsidRPr="00B304BE" w:rsidRDefault="00B304BE" w:rsidP="00B304BE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 </w:t>
            </w:r>
          </w:p>
        </w:tc>
      </w:tr>
      <w:tr w:rsidR="00B304BE" w:rsidRPr="0061676C" w14:paraId="6E6F7CA0" w14:textId="77777777" w:rsidTr="00C23C6B">
        <w:trPr>
          <w:trHeight w:val="240"/>
        </w:trPr>
        <w:tc>
          <w:tcPr>
            <w:tcW w:w="131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hideMark/>
          </w:tcPr>
          <w:p w14:paraId="34F9E1D7" w14:textId="6EA87BE3" w:rsidR="00B304BE" w:rsidRPr="00B304BE" w:rsidRDefault="00B304BE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Cokeville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59BBC3" w14:textId="70CC082A" w:rsidR="00B304BE" w:rsidRPr="00B304BE" w:rsidRDefault="00B304BE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Cody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850CB2" w14:textId="458ABBFA" w:rsidR="00B304BE" w:rsidRPr="00B304BE" w:rsidRDefault="00B304BE" w:rsidP="00B304BE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95.8%</w:t>
            </w: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7D44CF05" w14:textId="1E1380C8" w:rsidR="00B304BE" w:rsidRPr="00B304BE" w:rsidRDefault="00B304BE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Torrington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53C6E229" w14:textId="6D40307A" w:rsidR="00B304BE" w:rsidRPr="00B304BE" w:rsidRDefault="00B304BE" w:rsidP="00B304BE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85.0%</w:t>
            </w:r>
          </w:p>
        </w:tc>
        <w:tc>
          <w:tcPr>
            <w:tcW w:w="8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0FDF15BD" w14:textId="77777777" w:rsidR="00B304BE" w:rsidRPr="00B304BE" w:rsidRDefault="00B304BE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7C51BB23" w14:textId="77777777" w:rsidR="00B304BE" w:rsidRPr="00B304BE" w:rsidRDefault="00B304BE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668538DB" w14:textId="77777777" w:rsidR="00B304BE" w:rsidRPr="00B304BE" w:rsidRDefault="00B304BE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88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1FE30F3D" w14:textId="77777777" w:rsidR="00B304BE" w:rsidRPr="00B304BE" w:rsidRDefault="00B304BE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CC5D4B" w14:textId="77777777" w:rsidR="00B304BE" w:rsidRPr="00B304BE" w:rsidRDefault="00B304BE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23E0B0" w14:textId="77777777" w:rsidR="00B304BE" w:rsidRPr="0061676C" w:rsidRDefault="00B304BE" w:rsidP="00B304BE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</w:tr>
      <w:tr w:rsidR="00B304BE" w:rsidRPr="0061676C" w14:paraId="3D2D694F" w14:textId="77777777" w:rsidTr="00C23C6B">
        <w:trPr>
          <w:trHeight w:val="240"/>
        </w:trPr>
        <w:tc>
          <w:tcPr>
            <w:tcW w:w="131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hideMark/>
          </w:tcPr>
          <w:p w14:paraId="460D0B46" w14:textId="7C2A640F" w:rsidR="00B304BE" w:rsidRPr="00B304BE" w:rsidRDefault="00B304BE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Cowley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764DB9" w14:textId="78152AEB" w:rsidR="00B304BE" w:rsidRPr="00B304BE" w:rsidRDefault="00B304BE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Sheridan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90B57B" w14:textId="7D6BDD88" w:rsidR="00B304BE" w:rsidRPr="00B304BE" w:rsidRDefault="00B304BE" w:rsidP="00B304BE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95.2%</w:t>
            </w: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508F1283" w14:textId="52909E86" w:rsidR="00B304BE" w:rsidRPr="00B304BE" w:rsidRDefault="00B304BE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Afton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1BC61BD6" w14:textId="111E4B3B" w:rsidR="00B304BE" w:rsidRPr="00B304BE" w:rsidRDefault="00B304BE" w:rsidP="00B304BE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83.3%</w:t>
            </w:r>
          </w:p>
        </w:tc>
        <w:tc>
          <w:tcPr>
            <w:tcW w:w="8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1A2697F8" w14:textId="77777777" w:rsidR="00B304BE" w:rsidRPr="00B304BE" w:rsidRDefault="00B304BE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55A0B38C" w14:textId="77777777" w:rsidR="00B304BE" w:rsidRPr="00B304BE" w:rsidRDefault="00B304BE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1114F361" w14:textId="77777777" w:rsidR="00B304BE" w:rsidRPr="00B304BE" w:rsidRDefault="00B304BE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88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6BC98AD4" w14:textId="77777777" w:rsidR="00B304BE" w:rsidRPr="00B304BE" w:rsidRDefault="00B304BE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DFE8DE" w14:textId="77777777" w:rsidR="00B304BE" w:rsidRPr="00B304BE" w:rsidRDefault="00B304BE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F55E40" w14:textId="77777777" w:rsidR="00B304BE" w:rsidRPr="0061676C" w:rsidRDefault="00B304BE" w:rsidP="00B304BE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</w:tr>
      <w:tr w:rsidR="00B304BE" w:rsidRPr="0061676C" w14:paraId="5A7A46DF" w14:textId="77777777" w:rsidTr="00C23C6B">
        <w:trPr>
          <w:trHeight w:val="240"/>
        </w:trPr>
        <w:tc>
          <w:tcPr>
            <w:tcW w:w="131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hideMark/>
          </w:tcPr>
          <w:p w14:paraId="122DCE0D" w14:textId="1A1AA933" w:rsidR="00B304BE" w:rsidRPr="00B304BE" w:rsidRDefault="00B304BE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 xml:space="preserve">Crowheart 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4684BF" w14:textId="62A76BC4" w:rsidR="00B304BE" w:rsidRPr="00B304BE" w:rsidRDefault="00B304BE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Casper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F3374" w14:textId="687B8051" w:rsidR="00B304BE" w:rsidRPr="00B304BE" w:rsidRDefault="00B304BE" w:rsidP="00B304BE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95.0%</w:t>
            </w: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6D45DF74" w14:textId="5238D406" w:rsidR="00B304BE" w:rsidRPr="00B304BE" w:rsidRDefault="00B304BE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Kemmerer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2C9A4EB7" w14:textId="692ACFDB" w:rsidR="00B304BE" w:rsidRPr="00B304BE" w:rsidRDefault="00B304BE" w:rsidP="00B304BE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80.0%</w:t>
            </w:r>
          </w:p>
        </w:tc>
        <w:tc>
          <w:tcPr>
            <w:tcW w:w="8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36CA99C6" w14:textId="77777777" w:rsidR="00B304BE" w:rsidRPr="00B304BE" w:rsidRDefault="00B304BE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157A0BDC" w14:textId="77777777" w:rsidR="00B304BE" w:rsidRPr="00B304BE" w:rsidRDefault="00B304BE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0625C2FA" w14:textId="77777777" w:rsidR="00B304BE" w:rsidRPr="00B304BE" w:rsidRDefault="00B304BE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88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71B5B24E" w14:textId="77777777" w:rsidR="00B304BE" w:rsidRPr="00B304BE" w:rsidRDefault="00B304BE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865118" w14:textId="77777777" w:rsidR="00B304BE" w:rsidRPr="00B304BE" w:rsidRDefault="00B304BE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E2022C" w14:textId="77777777" w:rsidR="00B304BE" w:rsidRPr="0061676C" w:rsidRDefault="00B304BE" w:rsidP="00B304BE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</w:tr>
      <w:tr w:rsidR="00C23C6B" w:rsidRPr="0061676C" w14:paraId="0F12AD3D" w14:textId="77777777" w:rsidTr="00C23C6B">
        <w:trPr>
          <w:trHeight w:val="240"/>
        </w:trPr>
        <w:tc>
          <w:tcPr>
            <w:tcW w:w="131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hideMark/>
          </w:tcPr>
          <w:p w14:paraId="1FFDC0A4" w14:textId="5124766F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Diamondville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D40F12" w14:textId="24163B1B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Evanston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5307EC" w14:textId="5F7E07E2" w:rsidR="00C23C6B" w:rsidRPr="00B304BE" w:rsidRDefault="00C23C6B" w:rsidP="00B304BE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93.5%</w:t>
            </w: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</w:tcPr>
          <w:p w14:paraId="2A63AF2B" w14:textId="4C16D405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</w:tcPr>
          <w:p w14:paraId="4D43D492" w14:textId="37C16D44" w:rsidR="00C23C6B" w:rsidRPr="00B304BE" w:rsidRDefault="00C23C6B" w:rsidP="00B304BE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8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3E3EB79C" w14:textId="77777777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0716BBF5" w14:textId="77777777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0E356925" w14:textId="77777777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88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320F5A54" w14:textId="77777777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09109A" w14:textId="77777777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CE8D63" w14:textId="77777777" w:rsidR="00C23C6B" w:rsidRPr="0061676C" w:rsidRDefault="00C23C6B" w:rsidP="00B304BE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</w:tr>
      <w:tr w:rsidR="00C23C6B" w:rsidRPr="0061676C" w14:paraId="109DC149" w14:textId="77777777" w:rsidTr="00C23C6B">
        <w:trPr>
          <w:trHeight w:val="240"/>
        </w:trPr>
        <w:tc>
          <w:tcPr>
            <w:tcW w:w="131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hideMark/>
          </w:tcPr>
          <w:p w14:paraId="5A8CBF52" w14:textId="7E54C16B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Douglas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94A10A" w14:textId="35C31C0E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Powell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F2E289" w14:textId="28F34368" w:rsidR="00C23C6B" w:rsidRPr="00B304BE" w:rsidRDefault="00C23C6B" w:rsidP="00B304BE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92.9%</w:t>
            </w: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64E97CCE" w14:textId="4312172A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6C65DF46" w14:textId="73480C8E" w:rsidR="00C23C6B" w:rsidRPr="00B304BE" w:rsidRDefault="00C23C6B" w:rsidP="00B304BE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8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1B33649D" w14:textId="77777777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1DA788F8" w14:textId="77777777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3F3E52D5" w14:textId="77777777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88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54FC8CD2" w14:textId="77777777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B32D27" w14:textId="77777777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D81B58" w14:textId="77777777" w:rsidR="00C23C6B" w:rsidRPr="0061676C" w:rsidRDefault="00C23C6B" w:rsidP="00B304BE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</w:tr>
      <w:tr w:rsidR="00C23C6B" w:rsidRPr="0061676C" w14:paraId="36283A05" w14:textId="77777777" w:rsidTr="00C23C6B">
        <w:trPr>
          <w:trHeight w:val="240"/>
        </w:trPr>
        <w:tc>
          <w:tcPr>
            <w:tcW w:w="131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hideMark/>
          </w:tcPr>
          <w:p w14:paraId="0F0CB77C" w14:textId="07FFE160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Etna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E7B8BB" w14:textId="4D9DD950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Riverton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A6CFF9" w14:textId="648CF6EE" w:rsidR="00C23C6B" w:rsidRPr="00B304BE" w:rsidRDefault="00C23C6B" w:rsidP="00B304BE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92.3%</w:t>
            </w: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7B856EFA" w14:textId="3611E8A5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48FF5FC3" w14:textId="4E708B0C" w:rsidR="00C23C6B" w:rsidRPr="00B304BE" w:rsidRDefault="00C23C6B" w:rsidP="00B304BE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8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080987E5" w14:textId="77777777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70AF1DAD" w14:textId="77777777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09126C9D" w14:textId="77777777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88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22DD72C4" w14:textId="77777777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8897BB" w14:textId="77777777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31A233" w14:textId="77777777" w:rsidR="00C23C6B" w:rsidRPr="0061676C" w:rsidRDefault="00C23C6B" w:rsidP="00B304BE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</w:tr>
      <w:tr w:rsidR="00C23C6B" w:rsidRPr="0061676C" w14:paraId="269BE386" w14:textId="77777777" w:rsidTr="00C23C6B">
        <w:trPr>
          <w:trHeight w:val="240"/>
        </w:trPr>
        <w:tc>
          <w:tcPr>
            <w:tcW w:w="131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hideMark/>
          </w:tcPr>
          <w:p w14:paraId="4046B433" w14:textId="0845A05D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Fort Bridger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37BCEF5" w14:textId="672C6585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Alpine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FBF8350" w14:textId="77FDBADB" w:rsidR="00C23C6B" w:rsidRPr="00B304BE" w:rsidRDefault="00C23C6B" w:rsidP="00B304BE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91.7%</w:t>
            </w: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211D8D13" w14:textId="7C54DAB9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05B9D2DE" w14:textId="6F227F20" w:rsidR="00C23C6B" w:rsidRPr="00B304BE" w:rsidRDefault="00C23C6B" w:rsidP="00B304BE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8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44DB54A2" w14:textId="77777777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4A975B" w14:textId="77777777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219D42FF" w14:textId="77777777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88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291FE84F" w14:textId="77777777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1FF6F7" w14:textId="77777777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523A86" w14:textId="77777777" w:rsidR="00C23C6B" w:rsidRPr="0061676C" w:rsidRDefault="00C23C6B" w:rsidP="00B304BE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</w:tr>
      <w:tr w:rsidR="00C23C6B" w:rsidRPr="0061676C" w14:paraId="29F637D4" w14:textId="77777777" w:rsidTr="00C23C6B">
        <w:trPr>
          <w:trHeight w:val="240"/>
        </w:trPr>
        <w:tc>
          <w:tcPr>
            <w:tcW w:w="131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hideMark/>
          </w:tcPr>
          <w:p w14:paraId="4574520A" w14:textId="2E72EAFF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Green River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A7C129E" w14:textId="12E2E9AE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Cheyenne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4E2E7BB" w14:textId="6D83D170" w:rsidR="00C23C6B" w:rsidRPr="00B304BE" w:rsidRDefault="00C23C6B" w:rsidP="00B304BE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90.3%</w:t>
            </w: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2FE0AA7B" w14:textId="0ECC3648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58F8F757" w14:textId="1C8C7AB9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8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6235A975" w14:textId="77777777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B2DA13" w14:textId="77777777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4B64EC4F" w14:textId="77777777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88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79CA71A1" w14:textId="77777777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763302" w14:textId="77777777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8FC7F0" w14:textId="77777777" w:rsidR="00C23C6B" w:rsidRPr="0061676C" w:rsidRDefault="00C23C6B" w:rsidP="00B304BE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</w:tr>
      <w:tr w:rsidR="00C23C6B" w:rsidRPr="0061676C" w14:paraId="364F151E" w14:textId="77777777" w:rsidTr="00C23C6B">
        <w:trPr>
          <w:trHeight w:val="240"/>
        </w:trPr>
        <w:tc>
          <w:tcPr>
            <w:tcW w:w="131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hideMark/>
          </w:tcPr>
          <w:p w14:paraId="65C87A3C" w14:textId="722AD07A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Hiland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7062ECE" w14:textId="1E0F570E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Dubois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33E7AF7" w14:textId="7D18970B" w:rsidR="00C23C6B" w:rsidRPr="00B304BE" w:rsidRDefault="00C23C6B" w:rsidP="00B304BE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90.0%</w:t>
            </w: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2F001F50" w14:textId="214459D7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32BE01C7" w14:textId="23D761B9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8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3E56EE3C" w14:textId="77777777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FE3D74" w14:textId="77777777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5F8853D2" w14:textId="77777777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88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0C048079" w14:textId="77777777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C16BFD" w14:textId="77777777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588E12" w14:textId="77777777" w:rsidR="00C23C6B" w:rsidRPr="0061676C" w:rsidRDefault="00C23C6B" w:rsidP="00B304BE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</w:tr>
      <w:tr w:rsidR="00C23C6B" w:rsidRPr="0061676C" w14:paraId="73A78DA7" w14:textId="77777777" w:rsidTr="00C23C6B">
        <w:trPr>
          <w:trHeight w:val="240"/>
        </w:trPr>
        <w:tc>
          <w:tcPr>
            <w:tcW w:w="131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hideMark/>
          </w:tcPr>
          <w:p w14:paraId="12E9EBCE" w14:textId="0905224F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Kinnear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307F163" w14:textId="33677BF4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2C43B9B" w14:textId="240B1C54" w:rsidR="00C23C6B" w:rsidRPr="00B304BE" w:rsidRDefault="00C23C6B" w:rsidP="00B304BE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4D2F7E94" w14:textId="7EB04F14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3217C25E" w14:textId="63A915FE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8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54885861" w14:textId="77777777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B35EFA" w14:textId="77777777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354F5937" w14:textId="77777777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88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401E55E4" w14:textId="77777777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D1ED88" w14:textId="77777777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927537" w14:textId="77777777" w:rsidR="00C23C6B" w:rsidRPr="0061676C" w:rsidRDefault="00C23C6B" w:rsidP="00B304BE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</w:tr>
      <w:tr w:rsidR="00C23C6B" w:rsidRPr="0061676C" w14:paraId="08567C4C" w14:textId="77777777" w:rsidTr="00C23C6B">
        <w:trPr>
          <w:trHeight w:val="240"/>
        </w:trPr>
        <w:tc>
          <w:tcPr>
            <w:tcW w:w="131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hideMark/>
          </w:tcPr>
          <w:p w14:paraId="7DF2353A" w14:textId="56E009E5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LaBarge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FF0F21F" w14:textId="5C1CF7C7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6985796F" w14:textId="594A9071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40907FED" w14:textId="4B88BDF5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02887075" w14:textId="1A65DCCF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8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474EE550" w14:textId="77777777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BFF95E" w14:textId="77777777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37CE6AAF" w14:textId="77777777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88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04DF85C2" w14:textId="77777777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1B1036" w14:textId="77777777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49ABF4" w14:textId="77777777" w:rsidR="00C23C6B" w:rsidRPr="0061676C" w:rsidRDefault="00C23C6B" w:rsidP="00B304BE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</w:tr>
      <w:tr w:rsidR="00C23C6B" w:rsidRPr="0061676C" w14:paraId="1D3D261D" w14:textId="77777777" w:rsidTr="00C23C6B">
        <w:trPr>
          <w:trHeight w:val="240"/>
        </w:trPr>
        <w:tc>
          <w:tcPr>
            <w:tcW w:w="131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hideMark/>
          </w:tcPr>
          <w:p w14:paraId="78EB1C1D" w14:textId="50C82170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Lusk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EA280B0" w14:textId="6C38DDB9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6B2FDF63" w14:textId="7801BAB4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2699D81F" w14:textId="0C75C7B7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7704DA2D" w14:textId="253E4E19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8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1032E40A" w14:textId="77777777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63187F" w14:textId="77777777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73AF70D6" w14:textId="77777777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88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2C88C47E" w14:textId="77777777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E6EE44" w14:textId="77777777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4F6E09" w14:textId="77777777" w:rsidR="00C23C6B" w:rsidRPr="0061676C" w:rsidRDefault="00C23C6B" w:rsidP="00B304BE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</w:tr>
      <w:tr w:rsidR="00C23C6B" w:rsidRPr="0061676C" w14:paraId="2C984D16" w14:textId="77777777" w:rsidTr="00C23C6B">
        <w:trPr>
          <w:trHeight w:val="240"/>
        </w:trPr>
        <w:tc>
          <w:tcPr>
            <w:tcW w:w="131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hideMark/>
          </w:tcPr>
          <w:p w14:paraId="4DEBEE04" w14:textId="27F9C982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Lyman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F16F43B" w14:textId="75649122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5EA46109" w14:textId="3B9ADB13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632B7BCC" w14:textId="51F5F732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16391FAC" w14:textId="32F7A825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8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2880C5CE" w14:textId="77777777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312BC7" w14:textId="77777777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4C69571F" w14:textId="77777777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88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00401469" w14:textId="77777777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5BB2F2" w14:textId="77777777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ECCD9A" w14:textId="77777777" w:rsidR="00C23C6B" w:rsidRPr="0061676C" w:rsidRDefault="00C23C6B" w:rsidP="00B304BE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</w:tr>
      <w:tr w:rsidR="00C23C6B" w:rsidRPr="0061676C" w14:paraId="49E4DB15" w14:textId="77777777" w:rsidTr="00C23C6B">
        <w:trPr>
          <w:trHeight w:val="240"/>
        </w:trPr>
        <w:tc>
          <w:tcPr>
            <w:tcW w:w="131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hideMark/>
          </w:tcPr>
          <w:p w14:paraId="69D20B0C" w14:textId="04F8DAF9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Manville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9FEC532" w14:textId="46A56931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7DDFCFF9" w14:textId="5D0ECFCB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0E3A883C" w14:textId="5F19D682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7689142D" w14:textId="2CE98B5F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8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03D7ECE6" w14:textId="77777777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A7F26C" w14:textId="77777777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7F0BDBEB" w14:textId="77777777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88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0500B98A" w14:textId="77777777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DA9DA8" w14:textId="77777777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DEE42F" w14:textId="77777777" w:rsidR="00C23C6B" w:rsidRPr="0061676C" w:rsidRDefault="00C23C6B" w:rsidP="00B304BE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</w:tr>
      <w:tr w:rsidR="00C23C6B" w:rsidRPr="0061676C" w14:paraId="32B2F9EB" w14:textId="77777777" w:rsidTr="00C23C6B">
        <w:trPr>
          <w:trHeight w:val="240"/>
        </w:trPr>
        <w:tc>
          <w:tcPr>
            <w:tcW w:w="131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hideMark/>
          </w:tcPr>
          <w:p w14:paraId="6BB57FB4" w14:textId="3070547F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Midwest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F11CBF" w14:textId="58E5A922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38E884B5" w14:textId="0EB240E9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4B37EBDF" w14:textId="5C357ABF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3B6094DE" w14:textId="0AB4E485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8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033BCDBD" w14:textId="77777777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506AE8" w14:textId="77777777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3022164F" w14:textId="77777777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88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26BE9EE1" w14:textId="77777777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E1F0D5" w14:textId="77777777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E10613" w14:textId="77777777" w:rsidR="00C23C6B" w:rsidRPr="0061676C" w:rsidRDefault="00C23C6B" w:rsidP="00B304BE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</w:tr>
      <w:tr w:rsidR="00C23C6B" w:rsidRPr="0061676C" w14:paraId="14E60D4C" w14:textId="77777777" w:rsidTr="00C23C6B">
        <w:trPr>
          <w:trHeight w:val="240"/>
        </w:trPr>
        <w:tc>
          <w:tcPr>
            <w:tcW w:w="131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hideMark/>
          </w:tcPr>
          <w:p w14:paraId="172A7F52" w14:textId="50AB58CA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Pavillion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4632330" w14:textId="729B3F30" w:rsidR="00C23C6B" w:rsidRPr="0061676C" w:rsidRDefault="00C23C6B" w:rsidP="00B304BE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7A49BD54" w14:textId="0706D8EC" w:rsidR="00C23C6B" w:rsidRPr="0061676C" w:rsidRDefault="00C23C6B" w:rsidP="00B304BE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</w:tcPr>
          <w:p w14:paraId="79F137FF" w14:textId="2D6BA6D4" w:rsidR="00C23C6B" w:rsidRPr="0061676C" w:rsidRDefault="00C23C6B" w:rsidP="00B304BE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</w:tcPr>
          <w:p w14:paraId="35FE34D6" w14:textId="258D00FD" w:rsidR="00C23C6B" w:rsidRPr="0061676C" w:rsidRDefault="00C23C6B" w:rsidP="00B304BE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8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743DD1AD" w14:textId="77777777" w:rsidR="00C23C6B" w:rsidRPr="0061676C" w:rsidRDefault="00C23C6B" w:rsidP="00B304BE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A1D52F" w14:textId="77777777" w:rsidR="00C23C6B" w:rsidRPr="0061676C" w:rsidRDefault="00C23C6B" w:rsidP="00B304BE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157C1EF4" w14:textId="77777777" w:rsidR="00C23C6B" w:rsidRPr="0061676C" w:rsidRDefault="00C23C6B" w:rsidP="00B304BE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88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55BC36EE" w14:textId="77777777" w:rsidR="00C23C6B" w:rsidRPr="0061676C" w:rsidRDefault="00C23C6B" w:rsidP="00B304BE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943376" w14:textId="77777777" w:rsidR="00C23C6B" w:rsidRPr="0061676C" w:rsidRDefault="00C23C6B" w:rsidP="00B304BE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86F807" w14:textId="77777777" w:rsidR="00C23C6B" w:rsidRPr="0061676C" w:rsidRDefault="00C23C6B" w:rsidP="00B304BE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</w:tr>
      <w:tr w:rsidR="00C23C6B" w:rsidRPr="0061676C" w14:paraId="4E3CC18A" w14:textId="77777777" w:rsidTr="00C23C6B">
        <w:trPr>
          <w:trHeight w:val="240"/>
        </w:trPr>
        <w:tc>
          <w:tcPr>
            <w:tcW w:w="131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hideMark/>
          </w:tcPr>
          <w:p w14:paraId="5898CD89" w14:textId="5EC2B869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Pine Bluffs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911F20F" w14:textId="5630E213" w:rsidR="00C23C6B" w:rsidRPr="0061676C" w:rsidRDefault="00C23C6B" w:rsidP="00B304BE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40801BDD" w14:textId="27F42AA2" w:rsidR="00C23C6B" w:rsidRPr="0061676C" w:rsidRDefault="00C23C6B" w:rsidP="00B304BE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</w:tcPr>
          <w:p w14:paraId="0DB9D537" w14:textId="150A54D5" w:rsidR="00C23C6B" w:rsidRPr="0061676C" w:rsidRDefault="00C23C6B" w:rsidP="00B304BE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</w:tcPr>
          <w:p w14:paraId="2D354FFC" w14:textId="15EBE058" w:rsidR="00C23C6B" w:rsidRPr="0061676C" w:rsidRDefault="00C23C6B" w:rsidP="00B304BE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8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714A4871" w14:textId="77777777" w:rsidR="00C23C6B" w:rsidRPr="0061676C" w:rsidRDefault="00C23C6B" w:rsidP="00B304BE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CA0558" w14:textId="77777777" w:rsidR="00C23C6B" w:rsidRPr="0061676C" w:rsidRDefault="00C23C6B" w:rsidP="00B304BE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663BE931" w14:textId="77777777" w:rsidR="00C23C6B" w:rsidRPr="0061676C" w:rsidRDefault="00C23C6B" w:rsidP="00B304BE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88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236DF00B" w14:textId="77777777" w:rsidR="00C23C6B" w:rsidRPr="0061676C" w:rsidRDefault="00C23C6B" w:rsidP="00B304BE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9E9768" w14:textId="77777777" w:rsidR="00C23C6B" w:rsidRPr="0061676C" w:rsidRDefault="00C23C6B" w:rsidP="00B304BE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236094" w14:textId="77777777" w:rsidR="00C23C6B" w:rsidRPr="0061676C" w:rsidRDefault="00C23C6B" w:rsidP="00B304BE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</w:tr>
      <w:tr w:rsidR="00C23C6B" w:rsidRPr="0061676C" w14:paraId="722DB48F" w14:textId="77777777" w:rsidTr="00C23C6B">
        <w:trPr>
          <w:trHeight w:val="240"/>
        </w:trPr>
        <w:tc>
          <w:tcPr>
            <w:tcW w:w="131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hideMark/>
          </w:tcPr>
          <w:p w14:paraId="0BD9B8AE" w14:textId="284CB618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Shoshoni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A8EB41E" w14:textId="7040A74F" w:rsidR="00C23C6B" w:rsidRPr="0061676C" w:rsidRDefault="00C23C6B" w:rsidP="00B304BE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0FA0B2A0" w14:textId="1860BF9A" w:rsidR="00C23C6B" w:rsidRPr="0061676C" w:rsidRDefault="00C23C6B" w:rsidP="00B304BE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</w:tcPr>
          <w:p w14:paraId="22F161CB" w14:textId="6A8CA203" w:rsidR="00C23C6B" w:rsidRPr="0061676C" w:rsidRDefault="00C23C6B" w:rsidP="00B304BE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</w:tcPr>
          <w:p w14:paraId="21416F08" w14:textId="48652015" w:rsidR="00C23C6B" w:rsidRPr="0061676C" w:rsidRDefault="00C23C6B" w:rsidP="00B304BE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8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664D47EB" w14:textId="77777777" w:rsidR="00C23C6B" w:rsidRPr="0061676C" w:rsidRDefault="00C23C6B" w:rsidP="00B304BE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CCDD2F" w14:textId="77777777" w:rsidR="00C23C6B" w:rsidRPr="0061676C" w:rsidRDefault="00C23C6B" w:rsidP="00B304BE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774E339B" w14:textId="77777777" w:rsidR="00C23C6B" w:rsidRPr="0061676C" w:rsidRDefault="00C23C6B" w:rsidP="00B304BE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88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0E1EB1DB" w14:textId="77777777" w:rsidR="00C23C6B" w:rsidRPr="0061676C" w:rsidRDefault="00C23C6B" w:rsidP="00B304BE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99CB71" w14:textId="77777777" w:rsidR="00C23C6B" w:rsidRPr="0061676C" w:rsidRDefault="00C23C6B" w:rsidP="00B304BE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1E8053" w14:textId="77777777" w:rsidR="00C23C6B" w:rsidRPr="0061676C" w:rsidRDefault="00C23C6B" w:rsidP="00B304BE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</w:tr>
      <w:tr w:rsidR="00C23C6B" w:rsidRPr="0061676C" w14:paraId="121B8AA8" w14:textId="77777777" w:rsidTr="00C23C6B">
        <w:trPr>
          <w:trHeight w:val="240"/>
        </w:trPr>
        <w:tc>
          <w:tcPr>
            <w:tcW w:w="131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hideMark/>
          </w:tcPr>
          <w:p w14:paraId="5E74CBEE" w14:textId="6DFD3985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Thayne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1C05E93" w14:textId="5E0C5F8B" w:rsidR="00C23C6B" w:rsidRPr="0061676C" w:rsidRDefault="00C23C6B" w:rsidP="00B304BE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0BF90393" w14:textId="5CC07319" w:rsidR="00C23C6B" w:rsidRPr="0061676C" w:rsidRDefault="00C23C6B" w:rsidP="00B304BE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</w:tcPr>
          <w:p w14:paraId="6B0ACD88" w14:textId="47DB6A60" w:rsidR="00C23C6B" w:rsidRPr="0061676C" w:rsidRDefault="00C23C6B" w:rsidP="00B304BE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</w:tcPr>
          <w:p w14:paraId="187BBDEA" w14:textId="30304BDF" w:rsidR="00C23C6B" w:rsidRPr="0061676C" w:rsidRDefault="00C23C6B" w:rsidP="00B304BE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8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5E3175E0" w14:textId="77777777" w:rsidR="00C23C6B" w:rsidRPr="0061676C" w:rsidRDefault="00C23C6B" w:rsidP="00B304BE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83F13C" w14:textId="77777777" w:rsidR="00C23C6B" w:rsidRPr="0061676C" w:rsidRDefault="00C23C6B" w:rsidP="00B304BE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22CA62FD" w14:textId="77777777" w:rsidR="00C23C6B" w:rsidRPr="0061676C" w:rsidRDefault="00C23C6B" w:rsidP="00B304BE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88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494455BB" w14:textId="77777777" w:rsidR="00C23C6B" w:rsidRPr="0061676C" w:rsidRDefault="00C23C6B" w:rsidP="00B304BE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99CE42" w14:textId="77777777" w:rsidR="00C23C6B" w:rsidRPr="0061676C" w:rsidRDefault="00C23C6B" w:rsidP="00B304BE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8AA652" w14:textId="77777777" w:rsidR="00C23C6B" w:rsidRPr="0061676C" w:rsidRDefault="00C23C6B" w:rsidP="00B304BE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</w:tr>
    </w:tbl>
    <w:p w14:paraId="6A037F93" w14:textId="77777777" w:rsidR="00CF387E" w:rsidRDefault="00CF387E" w:rsidP="00E8277E"/>
    <w:sectPr w:rsidR="00CF387E" w:rsidSect="00CF387E"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13DF14" w14:textId="77777777" w:rsidR="00FA3B39" w:rsidRDefault="00FA3B39">
      <w:r>
        <w:separator/>
      </w:r>
    </w:p>
  </w:endnote>
  <w:endnote w:type="continuationSeparator" w:id="0">
    <w:p w14:paraId="6028DF43" w14:textId="77777777" w:rsidR="00FA3B39" w:rsidRDefault="00FA3B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13E88C" w14:textId="77777777" w:rsidR="00FA3B39" w:rsidRDefault="00FA3B39">
      <w:r>
        <w:separator/>
      </w:r>
    </w:p>
  </w:footnote>
  <w:footnote w:type="continuationSeparator" w:id="0">
    <w:p w14:paraId="6DD327B7" w14:textId="77777777" w:rsidR="00FA3B39" w:rsidRDefault="00FA3B3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74E79E" w14:textId="488B881C" w:rsidR="00E41573" w:rsidRDefault="00E41573" w:rsidP="000F2FC8">
    <w:pPr>
      <w:pStyle w:val="Header"/>
      <w:tabs>
        <w:tab w:val="clear" w:pos="4320"/>
        <w:tab w:val="right" w:pos="9360"/>
      </w:tabs>
    </w:pPr>
    <w:r>
      <w:t>WYSAC, University of Wyoming</w:t>
    </w:r>
    <w:r>
      <w:tab/>
    </w:r>
    <w:r w:rsidRPr="000404D9">
      <w:t xml:space="preserve">Alcohol and Tobacco </w:t>
    </w:r>
    <w:r>
      <w:t xml:space="preserve">Sales </w:t>
    </w:r>
    <w:r w:rsidRPr="000404D9">
      <w:t>Compliance Checks, 201</w:t>
    </w:r>
    <w:r>
      <w:t>7</w:t>
    </w: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A00634">
      <w:rPr>
        <w:rStyle w:val="PageNumber"/>
        <w:noProof/>
      </w:rPr>
      <w:t>6</w:t>
    </w:r>
    <w:r>
      <w:rPr>
        <w:rStyle w:val="PageNumber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0"/>
    <w:multiLevelType w:val="singleLevel"/>
    <w:tmpl w:val="C1903368"/>
    <w:lvl w:ilvl="0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</w:abstractNum>
  <w:abstractNum w:abstractNumId="1" w15:restartNumberingAfterBreak="0">
    <w:nsid w:val="FFFFFF82"/>
    <w:multiLevelType w:val="singleLevel"/>
    <w:tmpl w:val="06F06766"/>
    <w:lvl w:ilvl="0">
      <w:start w:val="1"/>
      <w:numFmt w:val="bullet"/>
      <w:pStyle w:val="ListBullet3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</w:abstractNum>
  <w:abstractNum w:abstractNumId="2" w15:restartNumberingAfterBreak="0">
    <w:nsid w:val="FFFFFF89"/>
    <w:multiLevelType w:val="singleLevel"/>
    <w:tmpl w:val="D6C621C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1873B5C"/>
    <w:multiLevelType w:val="hybridMultilevel"/>
    <w:tmpl w:val="03287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2CB4999"/>
    <w:multiLevelType w:val="multilevel"/>
    <w:tmpl w:val="C00AC6A4"/>
    <w:lvl w:ilvl="0">
      <w:start w:val="3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2.%2"/>
      <w:lvlJc w:val="left"/>
      <w:pPr>
        <w:ind w:left="126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32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040" w:hanging="252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00" w:hanging="2520"/>
      </w:pPr>
      <w:rPr>
        <w:rFonts w:hint="default"/>
      </w:rPr>
    </w:lvl>
  </w:abstractNum>
  <w:abstractNum w:abstractNumId="5" w15:restartNumberingAfterBreak="0">
    <w:nsid w:val="0B587044"/>
    <w:multiLevelType w:val="hybridMultilevel"/>
    <w:tmpl w:val="7222E91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A93E00"/>
    <w:multiLevelType w:val="hybridMultilevel"/>
    <w:tmpl w:val="8A789FB2"/>
    <w:lvl w:ilvl="0" w:tplc="AA18EF40">
      <w:start w:val="1"/>
      <w:numFmt w:val="bullet"/>
      <w:pStyle w:val="ListBullet2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C1F07D1"/>
    <w:multiLevelType w:val="hybridMultilevel"/>
    <w:tmpl w:val="03402CE6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2E9F3B33"/>
    <w:multiLevelType w:val="hybridMultilevel"/>
    <w:tmpl w:val="13888C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F3D74AE"/>
    <w:multiLevelType w:val="hybridMultilevel"/>
    <w:tmpl w:val="842ADE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8C427B"/>
    <w:multiLevelType w:val="hybridMultilevel"/>
    <w:tmpl w:val="67F4845C"/>
    <w:lvl w:ilvl="0" w:tplc="536CD720">
      <w:start w:val="1"/>
      <w:numFmt w:val="decimal"/>
      <w:pStyle w:val="NumberedList"/>
      <w:lvlText w:val="%1)"/>
      <w:lvlJc w:val="left"/>
      <w:pPr>
        <w:ind w:left="360" w:hanging="360"/>
      </w:pPr>
      <w:rPr>
        <w:rFonts w:hint="default"/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7C95F13"/>
    <w:multiLevelType w:val="hybridMultilevel"/>
    <w:tmpl w:val="49FA6E7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F24B35"/>
    <w:multiLevelType w:val="multilevel"/>
    <w:tmpl w:val="0EC048E8"/>
    <w:lvl w:ilvl="0">
      <w:start w:val="1"/>
      <w:numFmt w:val="decimal"/>
      <w:pStyle w:val="Heading1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.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.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.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.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.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3" w15:restartNumberingAfterBreak="0">
    <w:nsid w:val="462C4964"/>
    <w:multiLevelType w:val="hybridMultilevel"/>
    <w:tmpl w:val="B0CAC7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9737E33"/>
    <w:multiLevelType w:val="multilevel"/>
    <w:tmpl w:val="0409001D"/>
    <w:styleLink w:val="NumberedList1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Palatino Linotype" w:hAnsi="Palatino Linotype"/>
        <w:sz w:val="24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5" w15:restartNumberingAfterBreak="0">
    <w:nsid w:val="53621100"/>
    <w:multiLevelType w:val="multilevel"/>
    <w:tmpl w:val="0409001D"/>
    <w:numStyleLink w:val="NumberedList1"/>
  </w:abstractNum>
  <w:abstractNum w:abstractNumId="16" w15:restartNumberingAfterBreak="0">
    <w:nsid w:val="5BB2103C"/>
    <w:multiLevelType w:val="hybridMultilevel"/>
    <w:tmpl w:val="D1C4E8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D411DBC"/>
    <w:multiLevelType w:val="hybridMultilevel"/>
    <w:tmpl w:val="BDE8E9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F9E12FB"/>
    <w:multiLevelType w:val="hybridMultilevel"/>
    <w:tmpl w:val="D97C004C"/>
    <w:lvl w:ilvl="0" w:tplc="04090003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4"/>
  </w:num>
  <w:num w:numId="3">
    <w:abstractNumId w:val="15"/>
  </w:num>
  <w:num w:numId="4">
    <w:abstractNumId w:val="6"/>
  </w:num>
  <w:num w:numId="5">
    <w:abstractNumId w:val="12"/>
  </w:num>
  <w:num w:numId="6">
    <w:abstractNumId w:val="2"/>
  </w:num>
  <w:num w:numId="7">
    <w:abstractNumId w:val="10"/>
  </w:num>
  <w:num w:numId="8">
    <w:abstractNumId w:val="10"/>
    <w:lvlOverride w:ilvl="0">
      <w:startOverride w:val="1"/>
    </w:lvlOverride>
  </w:num>
  <w:num w:numId="9">
    <w:abstractNumId w:val="10"/>
    <w:lvlOverride w:ilvl="0">
      <w:startOverride w:val="1"/>
    </w:lvlOverride>
  </w:num>
  <w:num w:numId="10">
    <w:abstractNumId w:val="10"/>
    <w:lvlOverride w:ilvl="0">
      <w:startOverride w:val="1"/>
    </w:lvlOverride>
  </w:num>
  <w:num w:numId="11">
    <w:abstractNumId w:val="0"/>
  </w:num>
  <w:num w:numId="12">
    <w:abstractNumId w:val="4"/>
  </w:num>
  <w:num w:numId="13">
    <w:abstractNumId w:val="16"/>
  </w:num>
  <w:num w:numId="14">
    <w:abstractNumId w:val="8"/>
  </w:num>
  <w:num w:numId="15">
    <w:abstractNumId w:val="9"/>
  </w:num>
  <w:num w:numId="16">
    <w:abstractNumId w:val="13"/>
  </w:num>
  <w:num w:numId="17">
    <w:abstractNumId w:val="17"/>
  </w:num>
  <w:num w:numId="18">
    <w:abstractNumId w:val="7"/>
  </w:num>
  <w:num w:numId="19">
    <w:abstractNumId w:val="18"/>
  </w:num>
  <w:num w:numId="20">
    <w:abstractNumId w:val="12"/>
  </w:num>
  <w:num w:numId="21">
    <w:abstractNumId w:val="11"/>
  </w:num>
  <w:num w:numId="22">
    <w:abstractNumId w:val="3"/>
  </w:num>
  <w:num w:numId="23">
    <w:abstractNumId w:val="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1MDQ0Nzc1NTQ1MTVT0lEKTi0uzszPAykwqgUAR4yfwCwAAAA="/>
  </w:docVars>
  <w:rsids>
    <w:rsidRoot w:val="00034DC4"/>
    <w:rsid w:val="00000533"/>
    <w:rsid w:val="000005FD"/>
    <w:rsid w:val="0000175C"/>
    <w:rsid w:val="00002273"/>
    <w:rsid w:val="00002FEE"/>
    <w:rsid w:val="000050D5"/>
    <w:rsid w:val="000069FE"/>
    <w:rsid w:val="00007424"/>
    <w:rsid w:val="00012FF8"/>
    <w:rsid w:val="0001458D"/>
    <w:rsid w:val="00015959"/>
    <w:rsid w:val="000176D0"/>
    <w:rsid w:val="00020846"/>
    <w:rsid w:val="00021368"/>
    <w:rsid w:val="00021EEA"/>
    <w:rsid w:val="00022403"/>
    <w:rsid w:val="00023C31"/>
    <w:rsid w:val="00030C05"/>
    <w:rsid w:val="000345F0"/>
    <w:rsid w:val="00034DC4"/>
    <w:rsid w:val="00037788"/>
    <w:rsid w:val="000404D9"/>
    <w:rsid w:val="000413F7"/>
    <w:rsid w:val="00041D60"/>
    <w:rsid w:val="0004246A"/>
    <w:rsid w:val="00042B38"/>
    <w:rsid w:val="00045266"/>
    <w:rsid w:val="00045359"/>
    <w:rsid w:val="00045E58"/>
    <w:rsid w:val="00046FA2"/>
    <w:rsid w:val="0004751F"/>
    <w:rsid w:val="00047FD7"/>
    <w:rsid w:val="000515A4"/>
    <w:rsid w:val="00052715"/>
    <w:rsid w:val="00054B77"/>
    <w:rsid w:val="0005788C"/>
    <w:rsid w:val="00066726"/>
    <w:rsid w:val="0006753D"/>
    <w:rsid w:val="00070B23"/>
    <w:rsid w:val="00071551"/>
    <w:rsid w:val="00073EAE"/>
    <w:rsid w:val="00080D93"/>
    <w:rsid w:val="0008117D"/>
    <w:rsid w:val="00084132"/>
    <w:rsid w:val="00085B8F"/>
    <w:rsid w:val="00087DEA"/>
    <w:rsid w:val="0009508F"/>
    <w:rsid w:val="000A0351"/>
    <w:rsid w:val="000A12CB"/>
    <w:rsid w:val="000A30EA"/>
    <w:rsid w:val="000A3A58"/>
    <w:rsid w:val="000A4AFD"/>
    <w:rsid w:val="000A7AEB"/>
    <w:rsid w:val="000B0663"/>
    <w:rsid w:val="000B4F69"/>
    <w:rsid w:val="000C0C46"/>
    <w:rsid w:val="000C1286"/>
    <w:rsid w:val="000C1CFF"/>
    <w:rsid w:val="000C3375"/>
    <w:rsid w:val="000C3531"/>
    <w:rsid w:val="000C6F86"/>
    <w:rsid w:val="000C79FC"/>
    <w:rsid w:val="000C7AA7"/>
    <w:rsid w:val="000D19C0"/>
    <w:rsid w:val="000D36DE"/>
    <w:rsid w:val="000D580E"/>
    <w:rsid w:val="000D5EB7"/>
    <w:rsid w:val="000E18F2"/>
    <w:rsid w:val="000E2A1D"/>
    <w:rsid w:val="000E4304"/>
    <w:rsid w:val="000F223B"/>
    <w:rsid w:val="000F2366"/>
    <w:rsid w:val="000F2FC8"/>
    <w:rsid w:val="000F308D"/>
    <w:rsid w:val="000F315B"/>
    <w:rsid w:val="000F353A"/>
    <w:rsid w:val="000F3F9B"/>
    <w:rsid w:val="000F7007"/>
    <w:rsid w:val="00100738"/>
    <w:rsid w:val="001028B2"/>
    <w:rsid w:val="0011006C"/>
    <w:rsid w:val="0011426C"/>
    <w:rsid w:val="001165CC"/>
    <w:rsid w:val="00116C3B"/>
    <w:rsid w:val="00116E70"/>
    <w:rsid w:val="00124E01"/>
    <w:rsid w:val="00126339"/>
    <w:rsid w:val="0012647F"/>
    <w:rsid w:val="0013298C"/>
    <w:rsid w:val="0014075B"/>
    <w:rsid w:val="001452F9"/>
    <w:rsid w:val="00145877"/>
    <w:rsid w:val="00147CE4"/>
    <w:rsid w:val="00152D8A"/>
    <w:rsid w:val="00154E42"/>
    <w:rsid w:val="001601A0"/>
    <w:rsid w:val="00160F94"/>
    <w:rsid w:val="00161090"/>
    <w:rsid w:val="00161470"/>
    <w:rsid w:val="001626D2"/>
    <w:rsid w:val="00162F40"/>
    <w:rsid w:val="00165043"/>
    <w:rsid w:val="00166E1F"/>
    <w:rsid w:val="00170457"/>
    <w:rsid w:val="001733C2"/>
    <w:rsid w:val="00180D50"/>
    <w:rsid w:val="00182577"/>
    <w:rsid w:val="0018265E"/>
    <w:rsid w:val="00183CA1"/>
    <w:rsid w:val="0018466B"/>
    <w:rsid w:val="001849CF"/>
    <w:rsid w:val="00190445"/>
    <w:rsid w:val="001909E7"/>
    <w:rsid w:val="00191DAA"/>
    <w:rsid w:val="00194BEE"/>
    <w:rsid w:val="00197602"/>
    <w:rsid w:val="001A2F73"/>
    <w:rsid w:val="001A7485"/>
    <w:rsid w:val="001B1A00"/>
    <w:rsid w:val="001B1BA7"/>
    <w:rsid w:val="001B25BA"/>
    <w:rsid w:val="001B3B1E"/>
    <w:rsid w:val="001B5358"/>
    <w:rsid w:val="001B73E3"/>
    <w:rsid w:val="001C07D8"/>
    <w:rsid w:val="001C0CD1"/>
    <w:rsid w:val="001C5E31"/>
    <w:rsid w:val="001C6447"/>
    <w:rsid w:val="001D46F9"/>
    <w:rsid w:val="001D5710"/>
    <w:rsid w:val="001D6174"/>
    <w:rsid w:val="001D6803"/>
    <w:rsid w:val="001E0B25"/>
    <w:rsid w:val="001E0DDA"/>
    <w:rsid w:val="001E647F"/>
    <w:rsid w:val="001F1BC6"/>
    <w:rsid w:val="001F2248"/>
    <w:rsid w:val="001F2329"/>
    <w:rsid w:val="001F27BE"/>
    <w:rsid w:val="001F5E55"/>
    <w:rsid w:val="001F75B7"/>
    <w:rsid w:val="001F7A62"/>
    <w:rsid w:val="00201CCA"/>
    <w:rsid w:val="0020238E"/>
    <w:rsid w:val="00202C1F"/>
    <w:rsid w:val="00202F86"/>
    <w:rsid w:val="002032A9"/>
    <w:rsid w:val="00211877"/>
    <w:rsid w:val="00211B0C"/>
    <w:rsid w:val="00211CDF"/>
    <w:rsid w:val="00212AE1"/>
    <w:rsid w:val="002131E7"/>
    <w:rsid w:val="00214477"/>
    <w:rsid w:val="00216928"/>
    <w:rsid w:val="00221D19"/>
    <w:rsid w:val="002251CD"/>
    <w:rsid w:val="00226915"/>
    <w:rsid w:val="002302A2"/>
    <w:rsid w:val="0023222B"/>
    <w:rsid w:val="00233C08"/>
    <w:rsid w:val="00233C9C"/>
    <w:rsid w:val="00240994"/>
    <w:rsid w:val="00243653"/>
    <w:rsid w:val="0024663F"/>
    <w:rsid w:val="00252F3B"/>
    <w:rsid w:val="00253DD6"/>
    <w:rsid w:val="0025574D"/>
    <w:rsid w:val="002576AE"/>
    <w:rsid w:val="0025799F"/>
    <w:rsid w:val="00260B9B"/>
    <w:rsid w:val="00264050"/>
    <w:rsid w:val="0026753C"/>
    <w:rsid w:val="0027404C"/>
    <w:rsid w:val="0027545E"/>
    <w:rsid w:val="0027602C"/>
    <w:rsid w:val="002767FE"/>
    <w:rsid w:val="0028046C"/>
    <w:rsid w:val="0028189F"/>
    <w:rsid w:val="0028285E"/>
    <w:rsid w:val="00283CDA"/>
    <w:rsid w:val="00286E86"/>
    <w:rsid w:val="00294E68"/>
    <w:rsid w:val="00295178"/>
    <w:rsid w:val="002961D6"/>
    <w:rsid w:val="002A03A9"/>
    <w:rsid w:val="002A39E5"/>
    <w:rsid w:val="002A7F27"/>
    <w:rsid w:val="002B00EA"/>
    <w:rsid w:val="002B1873"/>
    <w:rsid w:val="002B25A1"/>
    <w:rsid w:val="002B2977"/>
    <w:rsid w:val="002B3775"/>
    <w:rsid w:val="002B3784"/>
    <w:rsid w:val="002C30A2"/>
    <w:rsid w:val="002C45BB"/>
    <w:rsid w:val="002C4AEA"/>
    <w:rsid w:val="002C68B5"/>
    <w:rsid w:val="002D0B50"/>
    <w:rsid w:val="002D1AB2"/>
    <w:rsid w:val="002D2E96"/>
    <w:rsid w:val="002D4DE3"/>
    <w:rsid w:val="002D514E"/>
    <w:rsid w:val="002E1180"/>
    <w:rsid w:val="002E24C0"/>
    <w:rsid w:val="002E298D"/>
    <w:rsid w:val="002E30EC"/>
    <w:rsid w:val="002E51B1"/>
    <w:rsid w:val="002E67FE"/>
    <w:rsid w:val="002E69B9"/>
    <w:rsid w:val="002E7CC5"/>
    <w:rsid w:val="002E7D2D"/>
    <w:rsid w:val="002F00AD"/>
    <w:rsid w:val="002F2AC8"/>
    <w:rsid w:val="002F60F1"/>
    <w:rsid w:val="002F63DB"/>
    <w:rsid w:val="00314573"/>
    <w:rsid w:val="0031491C"/>
    <w:rsid w:val="003238D9"/>
    <w:rsid w:val="00323C34"/>
    <w:rsid w:val="00323C5D"/>
    <w:rsid w:val="00325314"/>
    <w:rsid w:val="0032784D"/>
    <w:rsid w:val="00331CCA"/>
    <w:rsid w:val="00332AD9"/>
    <w:rsid w:val="003339B7"/>
    <w:rsid w:val="00335121"/>
    <w:rsid w:val="00337F63"/>
    <w:rsid w:val="0034142B"/>
    <w:rsid w:val="00342D6A"/>
    <w:rsid w:val="003432F2"/>
    <w:rsid w:val="00343F9F"/>
    <w:rsid w:val="00346026"/>
    <w:rsid w:val="0035007C"/>
    <w:rsid w:val="00350D6E"/>
    <w:rsid w:val="0035145E"/>
    <w:rsid w:val="003525B7"/>
    <w:rsid w:val="00352EFA"/>
    <w:rsid w:val="00353017"/>
    <w:rsid w:val="0035419B"/>
    <w:rsid w:val="00361246"/>
    <w:rsid w:val="00361E48"/>
    <w:rsid w:val="003627D5"/>
    <w:rsid w:val="00366F5A"/>
    <w:rsid w:val="00370AD3"/>
    <w:rsid w:val="0038456C"/>
    <w:rsid w:val="00384B97"/>
    <w:rsid w:val="00384BF5"/>
    <w:rsid w:val="00391B44"/>
    <w:rsid w:val="003969FE"/>
    <w:rsid w:val="003A0420"/>
    <w:rsid w:val="003A2130"/>
    <w:rsid w:val="003A6664"/>
    <w:rsid w:val="003A67FE"/>
    <w:rsid w:val="003A70B0"/>
    <w:rsid w:val="003B0896"/>
    <w:rsid w:val="003B1591"/>
    <w:rsid w:val="003B532B"/>
    <w:rsid w:val="003C2990"/>
    <w:rsid w:val="003C3730"/>
    <w:rsid w:val="003C6981"/>
    <w:rsid w:val="003C732C"/>
    <w:rsid w:val="003D050D"/>
    <w:rsid w:val="003D06BA"/>
    <w:rsid w:val="003D088A"/>
    <w:rsid w:val="003D2D73"/>
    <w:rsid w:val="003D2EF7"/>
    <w:rsid w:val="003D3F7A"/>
    <w:rsid w:val="003D6460"/>
    <w:rsid w:val="003D72D2"/>
    <w:rsid w:val="003E0BCC"/>
    <w:rsid w:val="003E23FF"/>
    <w:rsid w:val="003E3946"/>
    <w:rsid w:val="003E3DD6"/>
    <w:rsid w:val="003E3FA5"/>
    <w:rsid w:val="003E4E75"/>
    <w:rsid w:val="003E67EA"/>
    <w:rsid w:val="003F08FB"/>
    <w:rsid w:val="003F2E7B"/>
    <w:rsid w:val="003F411C"/>
    <w:rsid w:val="003F5C56"/>
    <w:rsid w:val="003F6567"/>
    <w:rsid w:val="003F7E09"/>
    <w:rsid w:val="004049C9"/>
    <w:rsid w:val="00405C87"/>
    <w:rsid w:val="00407022"/>
    <w:rsid w:val="004076C6"/>
    <w:rsid w:val="004079BA"/>
    <w:rsid w:val="0041429D"/>
    <w:rsid w:val="00414AD1"/>
    <w:rsid w:val="004153CB"/>
    <w:rsid w:val="00420282"/>
    <w:rsid w:val="00421B45"/>
    <w:rsid w:val="0043787E"/>
    <w:rsid w:val="00442D86"/>
    <w:rsid w:val="00450783"/>
    <w:rsid w:val="00456982"/>
    <w:rsid w:val="00460B14"/>
    <w:rsid w:val="00461845"/>
    <w:rsid w:val="00461DFC"/>
    <w:rsid w:val="00466ADF"/>
    <w:rsid w:val="00471F9E"/>
    <w:rsid w:val="00472BA9"/>
    <w:rsid w:val="00472E2A"/>
    <w:rsid w:val="00475A83"/>
    <w:rsid w:val="00477428"/>
    <w:rsid w:val="0048284F"/>
    <w:rsid w:val="0048395A"/>
    <w:rsid w:val="00483AB9"/>
    <w:rsid w:val="0048456B"/>
    <w:rsid w:val="00485252"/>
    <w:rsid w:val="00485702"/>
    <w:rsid w:val="00486848"/>
    <w:rsid w:val="004874A6"/>
    <w:rsid w:val="004878C5"/>
    <w:rsid w:val="0049063D"/>
    <w:rsid w:val="0049124B"/>
    <w:rsid w:val="00492A8D"/>
    <w:rsid w:val="00492ECE"/>
    <w:rsid w:val="00493045"/>
    <w:rsid w:val="00494B8C"/>
    <w:rsid w:val="00495200"/>
    <w:rsid w:val="004954FF"/>
    <w:rsid w:val="004A1635"/>
    <w:rsid w:val="004A2A8D"/>
    <w:rsid w:val="004A3ECD"/>
    <w:rsid w:val="004A51AE"/>
    <w:rsid w:val="004A767A"/>
    <w:rsid w:val="004A7992"/>
    <w:rsid w:val="004B2156"/>
    <w:rsid w:val="004B2538"/>
    <w:rsid w:val="004B2A8A"/>
    <w:rsid w:val="004B5CA5"/>
    <w:rsid w:val="004C06E4"/>
    <w:rsid w:val="004C1395"/>
    <w:rsid w:val="004C3C9B"/>
    <w:rsid w:val="004C4685"/>
    <w:rsid w:val="004C6549"/>
    <w:rsid w:val="004C6DF1"/>
    <w:rsid w:val="004D06FC"/>
    <w:rsid w:val="004D08C9"/>
    <w:rsid w:val="004D10E1"/>
    <w:rsid w:val="004D17A1"/>
    <w:rsid w:val="004D348F"/>
    <w:rsid w:val="004D575D"/>
    <w:rsid w:val="004D69FA"/>
    <w:rsid w:val="004E119D"/>
    <w:rsid w:val="004E1218"/>
    <w:rsid w:val="004E59D0"/>
    <w:rsid w:val="004F03BF"/>
    <w:rsid w:val="004F0472"/>
    <w:rsid w:val="004F073F"/>
    <w:rsid w:val="004F24C6"/>
    <w:rsid w:val="004F3E7B"/>
    <w:rsid w:val="004F63BF"/>
    <w:rsid w:val="005034F9"/>
    <w:rsid w:val="00504545"/>
    <w:rsid w:val="00505D38"/>
    <w:rsid w:val="00512062"/>
    <w:rsid w:val="005123A5"/>
    <w:rsid w:val="00514B2E"/>
    <w:rsid w:val="00514E57"/>
    <w:rsid w:val="00515870"/>
    <w:rsid w:val="00515BC3"/>
    <w:rsid w:val="0051739F"/>
    <w:rsid w:val="005179B9"/>
    <w:rsid w:val="00527520"/>
    <w:rsid w:val="005305D3"/>
    <w:rsid w:val="005305E1"/>
    <w:rsid w:val="00532C39"/>
    <w:rsid w:val="005345B3"/>
    <w:rsid w:val="00534FC5"/>
    <w:rsid w:val="00535D77"/>
    <w:rsid w:val="00542D84"/>
    <w:rsid w:val="0054355B"/>
    <w:rsid w:val="00544D00"/>
    <w:rsid w:val="00547686"/>
    <w:rsid w:val="005519A6"/>
    <w:rsid w:val="00560709"/>
    <w:rsid w:val="0056079D"/>
    <w:rsid w:val="00560D5E"/>
    <w:rsid w:val="00562651"/>
    <w:rsid w:val="0056417A"/>
    <w:rsid w:val="00565E91"/>
    <w:rsid w:val="00573627"/>
    <w:rsid w:val="00575229"/>
    <w:rsid w:val="00575DDE"/>
    <w:rsid w:val="00580DB6"/>
    <w:rsid w:val="00581A76"/>
    <w:rsid w:val="00582FF6"/>
    <w:rsid w:val="00586F2A"/>
    <w:rsid w:val="00590628"/>
    <w:rsid w:val="005912C9"/>
    <w:rsid w:val="00595A60"/>
    <w:rsid w:val="005A00E8"/>
    <w:rsid w:val="005A1A29"/>
    <w:rsid w:val="005A2F77"/>
    <w:rsid w:val="005A57EE"/>
    <w:rsid w:val="005B0C4D"/>
    <w:rsid w:val="005B1802"/>
    <w:rsid w:val="005B7A30"/>
    <w:rsid w:val="005C1822"/>
    <w:rsid w:val="005C22CF"/>
    <w:rsid w:val="005C7114"/>
    <w:rsid w:val="005D07FB"/>
    <w:rsid w:val="005D1A00"/>
    <w:rsid w:val="005D32C1"/>
    <w:rsid w:val="005D5877"/>
    <w:rsid w:val="005E1022"/>
    <w:rsid w:val="005E1C61"/>
    <w:rsid w:val="005E3556"/>
    <w:rsid w:val="005E523C"/>
    <w:rsid w:val="005E5C55"/>
    <w:rsid w:val="005E6CAB"/>
    <w:rsid w:val="005F1039"/>
    <w:rsid w:val="005F2766"/>
    <w:rsid w:val="005F4809"/>
    <w:rsid w:val="005F517F"/>
    <w:rsid w:val="005F5B8B"/>
    <w:rsid w:val="005F60B0"/>
    <w:rsid w:val="005F65E3"/>
    <w:rsid w:val="005F6A28"/>
    <w:rsid w:val="0060116E"/>
    <w:rsid w:val="00602B9D"/>
    <w:rsid w:val="00602E99"/>
    <w:rsid w:val="00604B97"/>
    <w:rsid w:val="00605269"/>
    <w:rsid w:val="006061F4"/>
    <w:rsid w:val="006074A4"/>
    <w:rsid w:val="00607F4C"/>
    <w:rsid w:val="00610788"/>
    <w:rsid w:val="006135E7"/>
    <w:rsid w:val="00614B6C"/>
    <w:rsid w:val="00615215"/>
    <w:rsid w:val="006164AE"/>
    <w:rsid w:val="0061676C"/>
    <w:rsid w:val="00623BD6"/>
    <w:rsid w:val="0062450A"/>
    <w:rsid w:val="00624912"/>
    <w:rsid w:val="00630413"/>
    <w:rsid w:val="00630E87"/>
    <w:rsid w:val="00636085"/>
    <w:rsid w:val="006376CC"/>
    <w:rsid w:val="006378ED"/>
    <w:rsid w:val="0064459F"/>
    <w:rsid w:val="00645B29"/>
    <w:rsid w:val="00654EF2"/>
    <w:rsid w:val="006552CB"/>
    <w:rsid w:val="00660442"/>
    <w:rsid w:val="00660C2F"/>
    <w:rsid w:val="006618F8"/>
    <w:rsid w:val="00671E92"/>
    <w:rsid w:val="006732B4"/>
    <w:rsid w:val="00673623"/>
    <w:rsid w:val="00673B5D"/>
    <w:rsid w:val="0068619D"/>
    <w:rsid w:val="00686A6D"/>
    <w:rsid w:val="00690D75"/>
    <w:rsid w:val="00690EDA"/>
    <w:rsid w:val="00694057"/>
    <w:rsid w:val="00694BA8"/>
    <w:rsid w:val="00694D3D"/>
    <w:rsid w:val="00694DA2"/>
    <w:rsid w:val="00695FD6"/>
    <w:rsid w:val="006968CE"/>
    <w:rsid w:val="00696954"/>
    <w:rsid w:val="00696B7F"/>
    <w:rsid w:val="006A17FB"/>
    <w:rsid w:val="006A197D"/>
    <w:rsid w:val="006A2965"/>
    <w:rsid w:val="006A30E7"/>
    <w:rsid w:val="006A3C23"/>
    <w:rsid w:val="006A5079"/>
    <w:rsid w:val="006A5405"/>
    <w:rsid w:val="006A6C19"/>
    <w:rsid w:val="006A7DCB"/>
    <w:rsid w:val="006B411A"/>
    <w:rsid w:val="006B65D0"/>
    <w:rsid w:val="006C0766"/>
    <w:rsid w:val="006C1DE4"/>
    <w:rsid w:val="006C53CC"/>
    <w:rsid w:val="006C5492"/>
    <w:rsid w:val="006D05A7"/>
    <w:rsid w:val="006D23D2"/>
    <w:rsid w:val="006D2FA2"/>
    <w:rsid w:val="006D4E58"/>
    <w:rsid w:val="006D533B"/>
    <w:rsid w:val="006D5A42"/>
    <w:rsid w:val="006E4487"/>
    <w:rsid w:val="006F1078"/>
    <w:rsid w:val="006F2118"/>
    <w:rsid w:val="006F4482"/>
    <w:rsid w:val="00700B8A"/>
    <w:rsid w:val="00701E70"/>
    <w:rsid w:val="0070309A"/>
    <w:rsid w:val="0071070B"/>
    <w:rsid w:val="00713839"/>
    <w:rsid w:val="00714658"/>
    <w:rsid w:val="0071591B"/>
    <w:rsid w:val="00715A2B"/>
    <w:rsid w:val="007175F1"/>
    <w:rsid w:val="00717A71"/>
    <w:rsid w:val="007232DF"/>
    <w:rsid w:val="0072391C"/>
    <w:rsid w:val="00723DCA"/>
    <w:rsid w:val="00726C09"/>
    <w:rsid w:val="00727820"/>
    <w:rsid w:val="0073407B"/>
    <w:rsid w:val="00736BE3"/>
    <w:rsid w:val="00740192"/>
    <w:rsid w:val="0074420B"/>
    <w:rsid w:val="007453D2"/>
    <w:rsid w:val="0074562C"/>
    <w:rsid w:val="00746791"/>
    <w:rsid w:val="00746B30"/>
    <w:rsid w:val="00747A57"/>
    <w:rsid w:val="00750C2F"/>
    <w:rsid w:val="0075101F"/>
    <w:rsid w:val="00754BCC"/>
    <w:rsid w:val="00761F6F"/>
    <w:rsid w:val="0076791B"/>
    <w:rsid w:val="00771716"/>
    <w:rsid w:val="007727D2"/>
    <w:rsid w:val="00774005"/>
    <w:rsid w:val="00774131"/>
    <w:rsid w:val="0077506B"/>
    <w:rsid w:val="00775B1B"/>
    <w:rsid w:val="00775CF6"/>
    <w:rsid w:val="00775EEB"/>
    <w:rsid w:val="00776794"/>
    <w:rsid w:val="00777DA6"/>
    <w:rsid w:val="00782CD2"/>
    <w:rsid w:val="007837C9"/>
    <w:rsid w:val="00785EDA"/>
    <w:rsid w:val="00786719"/>
    <w:rsid w:val="00791D10"/>
    <w:rsid w:val="00794209"/>
    <w:rsid w:val="0079515A"/>
    <w:rsid w:val="00795FA4"/>
    <w:rsid w:val="00797CDA"/>
    <w:rsid w:val="007A3759"/>
    <w:rsid w:val="007A7B62"/>
    <w:rsid w:val="007B0AF3"/>
    <w:rsid w:val="007B1D02"/>
    <w:rsid w:val="007B21B2"/>
    <w:rsid w:val="007B23EE"/>
    <w:rsid w:val="007B361B"/>
    <w:rsid w:val="007B5D18"/>
    <w:rsid w:val="007B64CE"/>
    <w:rsid w:val="007C65C0"/>
    <w:rsid w:val="007D1964"/>
    <w:rsid w:val="007D3A2D"/>
    <w:rsid w:val="007D5FB2"/>
    <w:rsid w:val="007D75DC"/>
    <w:rsid w:val="007E0560"/>
    <w:rsid w:val="007E0F1B"/>
    <w:rsid w:val="007E1255"/>
    <w:rsid w:val="007E1DD1"/>
    <w:rsid w:val="007E4188"/>
    <w:rsid w:val="007E481A"/>
    <w:rsid w:val="007E5812"/>
    <w:rsid w:val="007F1E78"/>
    <w:rsid w:val="007F1EC2"/>
    <w:rsid w:val="007F2BEE"/>
    <w:rsid w:val="007F378E"/>
    <w:rsid w:val="007F48F1"/>
    <w:rsid w:val="007F5CCE"/>
    <w:rsid w:val="007F6561"/>
    <w:rsid w:val="007F7F1D"/>
    <w:rsid w:val="008005E2"/>
    <w:rsid w:val="00800E3A"/>
    <w:rsid w:val="0080206F"/>
    <w:rsid w:val="008023C2"/>
    <w:rsid w:val="008052C5"/>
    <w:rsid w:val="008054F8"/>
    <w:rsid w:val="00807A69"/>
    <w:rsid w:val="00810F7A"/>
    <w:rsid w:val="00811544"/>
    <w:rsid w:val="00811CA1"/>
    <w:rsid w:val="008130A8"/>
    <w:rsid w:val="00816DCD"/>
    <w:rsid w:val="00824CC0"/>
    <w:rsid w:val="008267C8"/>
    <w:rsid w:val="00830AF9"/>
    <w:rsid w:val="00830E8B"/>
    <w:rsid w:val="00832E87"/>
    <w:rsid w:val="00842E62"/>
    <w:rsid w:val="00844966"/>
    <w:rsid w:val="00844C17"/>
    <w:rsid w:val="0084567E"/>
    <w:rsid w:val="008464AA"/>
    <w:rsid w:val="008511B0"/>
    <w:rsid w:val="00851DAB"/>
    <w:rsid w:val="00853F79"/>
    <w:rsid w:val="00873CFF"/>
    <w:rsid w:val="00873E1D"/>
    <w:rsid w:val="00873FEB"/>
    <w:rsid w:val="00876550"/>
    <w:rsid w:val="00876EE6"/>
    <w:rsid w:val="00884B59"/>
    <w:rsid w:val="00885BA0"/>
    <w:rsid w:val="0088732E"/>
    <w:rsid w:val="00887827"/>
    <w:rsid w:val="00890FD6"/>
    <w:rsid w:val="00892531"/>
    <w:rsid w:val="00895008"/>
    <w:rsid w:val="00897401"/>
    <w:rsid w:val="00897788"/>
    <w:rsid w:val="00897B68"/>
    <w:rsid w:val="008A23D4"/>
    <w:rsid w:val="008A3AB8"/>
    <w:rsid w:val="008A3D9D"/>
    <w:rsid w:val="008A40F8"/>
    <w:rsid w:val="008A6342"/>
    <w:rsid w:val="008A6C05"/>
    <w:rsid w:val="008B24FB"/>
    <w:rsid w:val="008B3E29"/>
    <w:rsid w:val="008B4D2E"/>
    <w:rsid w:val="008B54B0"/>
    <w:rsid w:val="008B5E53"/>
    <w:rsid w:val="008B6679"/>
    <w:rsid w:val="008B6E87"/>
    <w:rsid w:val="008B70EC"/>
    <w:rsid w:val="008C1183"/>
    <w:rsid w:val="008C1D28"/>
    <w:rsid w:val="008C2ABA"/>
    <w:rsid w:val="008C31E9"/>
    <w:rsid w:val="008C4798"/>
    <w:rsid w:val="008C6806"/>
    <w:rsid w:val="008C6EBC"/>
    <w:rsid w:val="008C7788"/>
    <w:rsid w:val="008E11D7"/>
    <w:rsid w:val="008E14CA"/>
    <w:rsid w:val="008E2C19"/>
    <w:rsid w:val="008E3315"/>
    <w:rsid w:val="008E3A75"/>
    <w:rsid w:val="008E4A6F"/>
    <w:rsid w:val="008E5E75"/>
    <w:rsid w:val="008E7C75"/>
    <w:rsid w:val="008F16B7"/>
    <w:rsid w:val="008F227F"/>
    <w:rsid w:val="008F45B1"/>
    <w:rsid w:val="008F4ED2"/>
    <w:rsid w:val="00903F2C"/>
    <w:rsid w:val="00914F11"/>
    <w:rsid w:val="009172CF"/>
    <w:rsid w:val="00921ABA"/>
    <w:rsid w:val="00926501"/>
    <w:rsid w:val="00926542"/>
    <w:rsid w:val="0092705E"/>
    <w:rsid w:val="00930C41"/>
    <w:rsid w:val="009321DB"/>
    <w:rsid w:val="00932BFE"/>
    <w:rsid w:val="00932C88"/>
    <w:rsid w:val="00932FC6"/>
    <w:rsid w:val="009331D9"/>
    <w:rsid w:val="00933669"/>
    <w:rsid w:val="00933A94"/>
    <w:rsid w:val="00933F56"/>
    <w:rsid w:val="00936F65"/>
    <w:rsid w:val="009372FE"/>
    <w:rsid w:val="00937862"/>
    <w:rsid w:val="00942A5E"/>
    <w:rsid w:val="00943880"/>
    <w:rsid w:val="0094759E"/>
    <w:rsid w:val="00953F57"/>
    <w:rsid w:val="0095478D"/>
    <w:rsid w:val="00955ABD"/>
    <w:rsid w:val="0096419A"/>
    <w:rsid w:val="0097229E"/>
    <w:rsid w:val="0097241C"/>
    <w:rsid w:val="009750E5"/>
    <w:rsid w:val="009760DC"/>
    <w:rsid w:val="00977621"/>
    <w:rsid w:val="009830A2"/>
    <w:rsid w:val="009832DF"/>
    <w:rsid w:val="009833BD"/>
    <w:rsid w:val="009846E8"/>
    <w:rsid w:val="009856EC"/>
    <w:rsid w:val="0099113D"/>
    <w:rsid w:val="00991A0F"/>
    <w:rsid w:val="00994DEF"/>
    <w:rsid w:val="00995260"/>
    <w:rsid w:val="00995712"/>
    <w:rsid w:val="00996914"/>
    <w:rsid w:val="009A02D5"/>
    <w:rsid w:val="009A39E2"/>
    <w:rsid w:val="009A6559"/>
    <w:rsid w:val="009A683C"/>
    <w:rsid w:val="009A6B95"/>
    <w:rsid w:val="009A7A3F"/>
    <w:rsid w:val="009B1A61"/>
    <w:rsid w:val="009B3488"/>
    <w:rsid w:val="009B73BB"/>
    <w:rsid w:val="009C024C"/>
    <w:rsid w:val="009C1733"/>
    <w:rsid w:val="009C19A5"/>
    <w:rsid w:val="009C2A51"/>
    <w:rsid w:val="009C329B"/>
    <w:rsid w:val="009C3FA4"/>
    <w:rsid w:val="009C65D3"/>
    <w:rsid w:val="009C6743"/>
    <w:rsid w:val="009C7196"/>
    <w:rsid w:val="009C77AA"/>
    <w:rsid w:val="009E02ED"/>
    <w:rsid w:val="009E0D6E"/>
    <w:rsid w:val="009E10C9"/>
    <w:rsid w:val="009E153E"/>
    <w:rsid w:val="009E4B5B"/>
    <w:rsid w:val="009E4E34"/>
    <w:rsid w:val="009E63F3"/>
    <w:rsid w:val="009F0A77"/>
    <w:rsid w:val="009F1172"/>
    <w:rsid w:val="009F167A"/>
    <w:rsid w:val="009F1F1A"/>
    <w:rsid w:val="009F41DA"/>
    <w:rsid w:val="009F7EA8"/>
    <w:rsid w:val="00A00634"/>
    <w:rsid w:val="00A035EA"/>
    <w:rsid w:val="00A05392"/>
    <w:rsid w:val="00A069B1"/>
    <w:rsid w:val="00A07F1A"/>
    <w:rsid w:val="00A101E9"/>
    <w:rsid w:val="00A124EA"/>
    <w:rsid w:val="00A1309F"/>
    <w:rsid w:val="00A15BCB"/>
    <w:rsid w:val="00A1722C"/>
    <w:rsid w:val="00A207EB"/>
    <w:rsid w:val="00A236F4"/>
    <w:rsid w:val="00A331AA"/>
    <w:rsid w:val="00A341F0"/>
    <w:rsid w:val="00A3569F"/>
    <w:rsid w:val="00A35877"/>
    <w:rsid w:val="00A35F6B"/>
    <w:rsid w:val="00A4218D"/>
    <w:rsid w:val="00A42B94"/>
    <w:rsid w:val="00A472C4"/>
    <w:rsid w:val="00A51ACA"/>
    <w:rsid w:val="00A526DB"/>
    <w:rsid w:val="00A55297"/>
    <w:rsid w:val="00A56234"/>
    <w:rsid w:val="00A574F0"/>
    <w:rsid w:val="00A604A3"/>
    <w:rsid w:val="00A61C30"/>
    <w:rsid w:val="00A61FFB"/>
    <w:rsid w:val="00A63537"/>
    <w:rsid w:val="00A82F37"/>
    <w:rsid w:val="00A830BA"/>
    <w:rsid w:val="00A833A7"/>
    <w:rsid w:val="00A8539B"/>
    <w:rsid w:val="00A85D16"/>
    <w:rsid w:val="00A913E7"/>
    <w:rsid w:val="00A9294B"/>
    <w:rsid w:val="00A938A6"/>
    <w:rsid w:val="00A971BC"/>
    <w:rsid w:val="00AA037A"/>
    <w:rsid w:val="00AA2C18"/>
    <w:rsid w:val="00AA5CC1"/>
    <w:rsid w:val="00AB03CB"/>
    <w:rsid w:val="00AB07F1"/>
    <w:rsid w:val="00AB5EF3"/>
    <w:rsid w:val="00AB66EE"/>
    <w:rsid w:val="00AB7806"/>
    <w:rsid w:val="00AC03F3"/>
    <w:rsid w:val="00AC0AFD"/>
    <w:rsid w:val="00AC1502"/>
    <w:rsid w:val="00AC32F0"/>
    <w:rsid w:val="00AC6460"/>
    <w:rsid w:val="00AC7FA5"/>
    <w:rsid w:val="00AD0AFF"/>
    <w:rsid w:val="00AD0BED"/>
    <w:rsid w:val="00AD35FB"/>
    <w:rsid w:val="00AD6056"/>
    <w:rsid w:val="00AD6EE2"/>
    <w:rsid w:val="00AD7A39"/>
    <w:rsid w:val="00AE14BA"/>
    <w:rsid w:val="00AE4322"/>
    <w:rsid w:val="00AE4A7D"/>
    <w:rsid w:val="00AE6D93"/>
    <w:rsid w:val="00AF011E"/>
    <w:rsid w:val="00AF332E"/>
    <w:rsid w:val="00AF33F7"/>
    <w:rsid w:val="00AF4089"/>
    <w:rsid w:val="00AF4FE0"/>
    <w:rsid w:val="00AF57FF"/>
    <w:rsid w:val="00AF6B5F"/>
    <w:rsid w:val="00B02EB9"/>
    <w:rsid w:val="00B137FC"/>
    <w:rsid w:val="00B13B01"/>
    <w:rsid w:val="00B13B04"/>
    <w:rsid w:val="00B147CB"/>
    <w:rsid w:val="00B15B9F"/>
    <w:rsid w:val="00B16C88"/>
    <w:rsid w:val="00B16E01"/>
    <w:rsid w:val="00B20931"/>
    <w:rsid w:val="00B21722"/>
    <w:rsid w:val="00B25133"/>
    <w:rsid w:val="00B25F8F"/>
    <w:rsid w:val="00B304BE"/>
    <w:rsid w:val="00B31D0C"/>
    <w:rsid w:val="00B35F78"/>
    <w:rsid w:val="00B37F35"/>
    <w:rsid w:val="00B37F50"/>
    <w:rsid w:val="00B41E86"/>
    <w:rsid w:val="00B42160"/>
    <w:rsid w:val="00B436F6"/>
    <w:rsid w:val="00B43AB4"/>
    <w:rsid w:val="00B46676"/>
    <w:rsid w:val="00B47766"/>
    <w:rsid w:val="00B512D5"/>
    <w:rsid w:val="00B5634C"/>
    <w:rsid w:val="00B57B45"/>
    <w:rsid w:val="00B601BB"/>
    <w:rsid w:val="00B60238"/>
    <w:rsid w:val="00B63300"/>
    <w:rsid w:val="00B66C2E"/>
    <w:rsid w:val="00B66E6E"/>
    <w:rsid w:val="00B676EA"/>
    <w:rsid w:val="00B715D6"/>
    <w:rsid w:val="00B749B6"/>
    <w:rsid w:val="00B74D84"/>
    <w:rsid w:val="00B76C0C"/>
    <w:rsid w:val="00B803FC"/>
    <w:rsid w:val="00B9132E"/>
    <w:rsid w:val="00B9215D"/>
    <w:rsid w:val="00B9374C"/>
    <w:rsid w:val="00B93D0B"/>
    <w:rsid w:val="00B94B25"/>
    <w:rsid w:val="00B9532F"/>
    <w:rsid w:val="00BA3371"/>
    <w:rsid w:val="00BA49F9"/>
    <w:rsid w:val="00BA52E3"/>
    <w:rsid w:val="00BA7197"/>
    <w:rsid w:val="00BB334A"/>
    <w:rsid w:val="00BB555E"/>
    <w:rsid w:val="00BB61D6"/>
    <w:rsid w:val="00BB64E5"/>
    <w:rsid w:val="00BC1007"/>
    <w:rsid w:val="00BC12F2"/>
    <w:rsid w:val="00BC15CC"/>
    <w:rsid w:val="00BC1FBA"/>
    <w:rsid w:val="00BC247F"/>
    <w:rsid w:val="00BD00AB"/>
    <w:rsid w:val="00BD4320"/>
    <w:rsid w:val="00BD4BB2"/>
    <w:rsid w:val="00BD6C81"/>
    <w:rsid w:val="00BE01E6"/>
    <w:rsid w:val="00BE134F"/>
    <w:rsid w:val="00BE165A"/>
    <w:rsid w:val="00BE37A2"/>
    <w:rsid w:val="00BE497A"/>
    <w:rsid w:val="00BF4ADD"/>
    <w:rsid w:val="00BF5711"/>
    <w:rsid w:val="00C0523B"/>
    <w:rsid w:val="00C10E7C"/>
    <w:rsid w:val="00C116AC"/>
    <w:rsid w:val="00C11CE9"/>
    <w:rsid w:val="00C20152"/>
    <w:rsid w:val="00C20D4A"/>
    <w:rsid w:val="00C216E4"/>
    <w:rsid w:val="00C22029"/>
    <w:rsid w:val="00C238AB"/>
    <w:rsid w:val="00C23C6B"/>
    <w:rsid w:val="00C24D92"/>
    <w:rsid w:val="00C25227"/>
    <w:rsid w:val="00C26967"/>
    <w:rsid w:val="00C26980"/>
    <w:rsid w:val="00C32EB3"/>
    <w:rsid w:val="00C33EA0"/>
    <w:rsid w:val="00C36926"/>
    <w:rsid w:val="00C378B3"/>
    <w:rsid w:val="00C406CD"/>
    <w:rsid w:val="00C40913"/>
    <w:rsid w:val="00C46ECE"/>
    <w:rsid w:val="00C4746C"/>
    <w:rsid w:val="00C53CF7"/>
    <w:rsid w:val="00C5527F"/>
    <w:rsid w:val="00C575F7"/>
    <w:rsid w:val="00C57E4F"/>
    <w:rsid w:val="00C61CEC"/>
    <w:rsid w:val="00C63C56"/>
    <w:rsid w:val="00C63F61"/>
    <w:rsid w:val="00C67C47"/>
    <w:rsid w:val="00C70128"/>
    <w:rsid w:val="00C7075E"/>
    <w:rsid w:val="00C709F3"/>
    <w:rsid w:val="00C7302C"/>
    <w:rsid w:val="00C76E20"/>
    <w:rsid w:val="00C7762F"/>
    <w:rsid w:val="00C81B34"/>
    <w:rsid w:val="00C83B99"/>
    <w:rsid w:val="00C849AC"/>
    <w:rsid w:val="00C84F2D"/>
    <w:rsid w:val="00C87E80"/>
    <w:rsid w:val="00C939A3"/>
    <w:rsid w:val="00C9405D"/>
    <w:rsid w:val="00C94C47"/>
    <w:rsid w:val="00C96792"/>
    <w:rsid w:val="00CA2EB2"/>
    <w:rsid w:val="00CA757A"/>
    <w:rsid w:val="00CA7930"/>
    <w:rsid w:val="00CB131A"/>
    <w:rsid w:val="00CB202E"/>
    <w:rsid w:val="00CB25D2"/>
    <w:rsid w:val="00CB33E2"/>
    <w:rsid w:val="00CB4274"/>
    <w:rsid w:val="00CB4460"/>
    <w:rsid w:val="00CC15AA"/>
    <w:rsid w:val="00CC1A73"/>
    <w:rsid w:val="00CC25DE"/>
    <w:rsid w:val="00CC278D"/>
    <w:rsid w:val="00CC27B7"/>
    <w:rsid w:val="00CC439D"/>
    <w:rsid w:val="00CC47D9"/>
    <w:rsid w:val="00CC483C"/>
    <w:rsid w:val="00CD0AB3"/>
    <w:rsid w:val="00CD3BD9"/>
    <w:rsid w:val="00CD716A"/>
    <w:rsid w:val="00CD73CB"/>
    <w:rsid w:val="00CD7439"/>
    <w:rsid w:val="00CE02E1"/>
    <w:rsid w:val="00CE1883"/>
    <w:rsid w:val="00CF02AE"/>
    <w:rsid w:val="00CF387E"/>
    <w:rsid w:val="00CF4094"/>
    <w:rsid w:val="00CF43B7"/>
    <w:rsid w:val="00CF499B"/>
    <w:rsid w:val="00CF5C3E"/>
    <w:rsid w:val="00CF7256"/>
    <w:rsid w:val="00D00C49"/>
    <w:rsid w:val="00D01735"/>
    <w:rsid w:val="00D10DBB"/>
    <w:rsid w:val="00D132CF"/>
    <w:rsid w:val="00D17F75"/>
    <w:rsid w:val="00D20C40"/>
    <w:rsid w:val="00D213AB"/>
    <w:rsid w:val="00D271B6"/>
    <w:rsid w:val="00D328C8"/>
    <w:rsid w:val="00D33F5A"/>
    <w:rsid w:val="00D348D2"/>
    <w:rsid w:val="00D34D44"/>
    <w:rsid w:val="00D403D0"/>
    <w:rsid w:val="00D43477"/>
    <w:rsid w:val="00D44FA9"/>
    <w:rsid w:val="00D4641D"/>
    <w:rsid w:val="00D47D71"/>
    <w:rsid w:val="00D50BE7"/>
    <w:rsid w:val="00D53791"/>
    <w:rsid w:val="00D5419C"/>
    <w:rsid w:val="00D549EF"/>
    <w:rsid w:val="00D554E1"/>
    <w:rsid w:val="00D56141"/>
    <w:rsid w:val="00D60DDE"/>
    <w:rsid w:val="00D614DD"/>
    <w:rsid w:val="00D62170"/>
    <w:rsid w:val="00D6227E"/>
    <w:rsid w:val="00D622D1"/>
    <w:rsid w:val="00D64E13"/>
    <w:rsid w:val="00D65F60"/>
    <w:rsid w:val="00D671DC"/>
    <w:rsid w:val="00D67618"/>
    <w:rsid w:val="00D75BF6"/>
    <w:rsid w:val="00D75F23"/>
    <w:rsid w:val="00D83082"/>
    <w:rsid w:val="00D8590E"/>
    <w:rsid w:val="00D85AB3"/>
    <w:rsid w:val="00D872EE"/>
    <w:rsid w:val="00D921AE"/>
    <w:rsid w:val="00D92662"/>
    <w:rsid w:val="00D92C38"/>
    <w:rsid w:val="00D94D17"/>
    <w:rsid w:val="00D95F73"/>
    <w:rsid w:val="00D971F4"/>
    <w:rsid w:val="00D9776A"/>
    <w:rsid w:val="00D97F05"/>
    <w:rsid w:val="00DA1F09"/>
    <w:rsid w:val="00DA3497"/>
    <w:rsid w:val="00DB05C4"/>
    <w:rsid w:val="00DB1D20"/>
    <w:rsid w:val="00DB33BF"/>
    <w:rsid w:val="00DB62A4"/>
    <w:rsid w:val="00DB6CAB"/>
    <w:rsid w:val="00DC0937"/>
    <w:rsid w:val="00DC2D77"/>
    <w:rsid w:val="00DC3A87"/>
    <w:rsid w:val="00DC4BD3"/>
    <w:rsid w:val="00DD0480"/>
    <w:rsid w:val="00DD061F"/>
    <w:rsid w:val="00DD14DB"/>
    <w:rsid w:val="00DD191F"/>
    <w:rsid w:val="00DD192D"/>
    <w:rsid w:val="00DD292A"/>
    <w:rsid w:val="00DD3550"/>
    <w:rsid w:val="00DE156A"/>
    <w:rsid w:val="00DE3552"/>
    <w:rsid w:val="00DE36BC"/>
    <w:rsid w:val="00DF19F0"/>
    <w:rsid w:val="00DF20C4"/>
    <w:rsid w:val="00DF2950"/>
    <w:rsid w:val="00DF2ED4"/>
    <w:rsid w:val="00DF35AD"/>
    <w:rsid w:val="00DF3B14"/>
    <w:rsid w:val="00DF659D"/>
    <w:rsid w:val="00DF795B"/>
    <w:rsid w:val="00DF7F74"/>
    <w:rsid w:val="00E0375F"/>
    <w:rsid w:val="00E05712"/>
    <w:rsid w:val="00E07D10"/>
    <w:rsid w:val="00E11175"/>
    <w:rsid w:val="00E1148B"/>
    <w:rsid w:val="00E11701"/>
    <w:rsid w:val="00E14069"/>
    <w:rsid w:val="00E15B2C"/>
    <w:rsid w:val="00E20B57"/>
    <w:rsid w:val="00E25F03"/>
    <w:rsid w:val="00E309E0"/>
    <w:rsid w:val="00E31C6E"/>
    <w:rsid w:val="00E329C5"/>
    <w:rsid w:val="00E33A68"/>
    <w:rsid w:val="00E344A0"/>
    <w:rsid w:val="00E34635"/>
    <w:rsid w:val="00E34D84"/>
    <w:rsid w:val="00E378BB"/>
    <w:rsid w:val="00E37AD1"/>
    <w:rsid w:val="00E37BAD"/>
    <w:rsid w:val="00E41573"/>
    <w:rsid w:val="00E41FB8"/>
    <w:rsid w:val="00E4346E"/>
    <w:rsid w:val="00E44319"/>
    <w:rsid w:val="00E4621B"/>
    <w:rsid w:val="00E46B95"/>
    <w:rsid w:val="00E54B4F"/>
    <w:rsid w:val="00E56444"/>
    <w:rsid w:val="00E6191B"/>
    <w:rsid w:val="00E66E44"/>
    <w:rsid w:val="00E70641"/>
    <w:rsid w:val="00E70A02"/>
    <w:rsid w:val="00E715E8"/>
    <w:rsid w:val="00E75B8B"/>
    <w:rsid w:val="00E77095"/>
    <w:rsid w:val="00E80780"/>
    <w:rsid w:val="00E8277E"/>
    <w:rsid w:val="00E83F9F"/>
    <w:rsid w:val="00E864F2"/>
    <w:rsid w:val="00E920D1"/>
    <w:rsid w:val="00E93307"/>
    <w:rsid w:val="00E93982"/>
    <w:rsid w:val="00E94353"/>
    <w:rsid w:val="00E96F59"/>
    <w:rsid w:val="00EA014B"/>
    <w:rsid w:val="00EA0CEB"/>
    <w:rsid w:val="00EA0F47"/>
    <w:rsid w:val="00EA1D97"/>
    <w:rsid w:val="00EA2D23"/>
    <w:rsid w:val="00EA35C3"/>
    <w:rsid w:val="00EA38C7"/>
    <w:rsid w:val="00EB08E8"/>
    <w:rsid w:val="00EB1557"/>
    <w:rsid w:val="00EB18EF"/>
    <w:rsid w:val="00EB4569"/>
    <w:rsid w:val="00EB4CC7"/>
    <w:rsid w:val="00EB67EC"/>
    <w:rsid w:val="00EB69E8"/>
    <w:rsid w:val="00EC0B0F"/>
    <w:rsid w:val="00EC69FD"/>
    <w:rsid w:val="00EC721C"/>
    <w:rsid w:val="00EC745A"/>
    <w:rsid w:val="00EC77D0"/>
    <w:rsid w:val="00EC7A8D"/>
    <w:rsid w:val="00ED3648"/>
    <w:rsid w:val="00ED6627"/>
    <w:rsid w:val="00ED6F31"/>
    <w:rsid w:val="00EE157E"/>
    <w:rsid w:val="00EE4DC4"/>
    <w:rsid w:val="00EE580F"/>
    <w:rsid w:val="00EE619B"/>
    <w:rsid w:val="00EE792A"/>
    <w:rsid w:val="00EF014D"/>
    <w:rsid w:val="00EF0279"/>
    <w:rsid w:val="00EF035D"/>
    <w:rsid w:val="00EF2900"/>
    <w:rsid w:val="00EF5F78"/>
    <w:rsid w:val="00EF6AEB"/>
    <w:rsid w:val="00EF75AF"/>
    <w:rsid w:val="00EF7B2B"/>
    <w:rsid w:val="00F00217"/>
    <w:rsid w:val="00F00757"/>
    <w:rsid w:val="00F04263"/>
    <w:rsid w:val="00F0572B"/>
    <w:rsid w:val="00F06A30"/>
    <w:rsid w:val="00F10170"/>
    <w:rsid w:val="00F11FBA"/>
    <w:rsid w:val="00F15F46"/>
    <w:rsid w:val="00F16E68"/>
    <w:rsid w:val="00F17840"/>
    <w:rsid w:val="00F2016C"/>
    <w:rsid w:val="00F20F78"/>
    <w:rsid w:val="00F2253B"/>
    <w:rsid w:val="00F2501D"/>
    <w:rsid w:val="00F2538B"/>
    <w:rsid w:val="00F255BD"/>
    <w:rsid w:val="00F26DFF"/>
    <w:rsid w:val="00F27F0A"/>
    <w:rsid w:val="00F307A8"/>
    <w:rsid w:val="00F328DC"/>
    <w:rsid w:val="00F3428B"/>
    <w:rsid w:val="00F35E6F"/>
    <w:rsid w:val="00F37A14"/>
    <w:rsid w:val="00F440E5"/>
    <w:rsid w:val="00F44A97"/>
    <w:rsid w:val="00F45CD3"/>
    <w:rsid w:val="00F45F75"/>
    <w:rsid w:val="00F464B7"/>
    <w:rsid w:val="00F4670C"/>
    <w:rsid w:val="00F470AC"/>
    <w:rsid w:val="00F4751E"/>
    <w:rsid w:val="00F478B9"/>
    <w:rsid w:val="00F5426A"/>
    <w:rsid w:val="00F54B19"/>
    <w:rsid w:val="00F54C3A"/>
    <w:rsid w:val="00F552A9"/>
    <w:rsid w:val="00F559DE"/>
    <w:rsid w:val="00F630B5"/>
    <w:rsid w:val="00F63757"/>
    <w:rsid w:val="00F64EE1"/>
    <w:rsid w:val="00F6527D"/>
    <w:rsid w:val="00F71603"/>
    <w:rsid w:val="00F72A7B"/>
    <w:rsid w:val="00F735C2"/>
    <w:rsid w:val="00F74604"/>
    <w:rsid w:val="00F76D8E"/>
    <w:rsid w:val="00F80A27"/>
    <w:rsid w:val="00F80F07"/>
    <w:rsid w:val="00F84A0D"/>
    <w:rsid w:val="00F91676"/>
    <w:rsid w:val="00F93634"/>
    <w:rsid w:val="00F96388"/>
    <w:rsid w:val="00F97C5B"/>
    <w:rsid w:val="00FA08A1"/>
    <w:rsid w:val="00FA0F26"/>
    <w:rsid w:val="00FA264A"/>
    <w:rsid w:val="00FA3B39"/>
    <w:rsid w:val="00FB009A"/>
    <w:rsid w:val="00FB0D20"/>
    <w:rsid w:val="00FB1402"/>
    <w:rsid w:val="00FB1A87"/>
    <w:rsid w:val="00FB27EF"/>
    <w:rsid w:val="00FB31C9"/>
    <w:rsid w:val="00FB44AA"/>
    <w:rsid w:val="00FB451C"/>
    <w:rsid w:val="00FB557C"/>
    <w:rsid w:val="00FB5B0A"/>
    <w:rsid w:val="00FB6625"/>
    <w:rsid w:val="00FB727B"/>
    <w:rsid w:val="00FB7457"/>
    <w:rsid w:val="00FC1424"/>
    <w:rsid w:val="00FC242D"/>
    <w:rsid w:val="00FC56F4"/>
    <w:rsid w:val="00FC5807"/>
    <w:rsid w:val="00FC622E"/>
    <w:rsid w:val="00FC72C5"/>
    <w:rsid w:val="00FD0F21"/>
    <w:rsid w:val="00FD13B5"/>
    <w:rsid w:val="00FD265A"/>
    <w:rsid w:val="00FD2660"/>
    <w:rsid w:val="00FD2782"/>
    <w:rsid w:val="00FD4B0F"/>
    <w:rsid w:val="00FD5B92"/>
    <w:rsid w:val="00FD7EB8"/>
    <w:rsid w:val="00FE196E"/>
    <w:rsid w:val="00FE76F2"/>
    <w:rsid w:val="00FF1DE2"/>
    <w:rsid w:val="00FF21A0"/>
    <w:rsid w:val="00FF3767"/>
    <w:rsid w:val="00FF53EE"/>
    <w:rsid w:val="00FF55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>
      <o:colormru v:ext="edit" colors="#004680,#0062b3,#800005,#fc0009,#40a8ff,#bfe2ff,#ff4046,#ffbfc1"/>
    </o:shapedefaults>
    <o:shapelayout v:ext="edit">
      <o:idmap v:ext="edit" data="1"/>
    </o:shapelayout>
  </w:shapeDefaults>
  <w:decimalSymbol w:val="."/>
  <w:listSeparator w:val=","/>
  <w14:docId w14:val="7EDDA400"/>
  <w15:docId w15:val="{95752F4B-91C1-4C12-8DA6-DC260BE11C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9331D9"/>
    <w:rPr>
      <w:sz w:val="24"/>
      <w:lang w:bidi="he-IL"/>
    </w:rPr>
  </w:style>
  <w:style w:type="paragraph" w:styleId="Heading1">
    <w:name w:val="heading 1"/>
    <w:basedOn w:val="Normal"/>
    <w:next w:val="BodyText"/>
    <w:qFormat/>
    <w:rsid w:val="00AC32F0"/>
    <w:pPr>
      <w:keepNext/>
      <w:numPr>
        <w:numId w:val="5"/>
      </w:numPr>
      <w:spacing w:before="120"/>
      <w:outlineLvl w:val="0"/>
    </w:pPr>
    <w:rPr>
      <w:rFonts w:ascii="Garamond" w:hAnsi="Garamond" w:cs="Arial"/>
      <w:b/>
      <w:bCs/>
      <w:kern w:val="32"/>
      <w:sz w:val="32"/>
      <w:szCs w:val="32"/>
      <w:lang w:bidi="ar-SA"/>
    </w:rPr>
  </w:style>
  <w:style w:type="paragraph" w:styleId="Heading2">
    <w:name w:val="heading 2"/>
    <w:basedOn w:val="Normal"/>
    <w:next w:val="BodyText"/>
    <w:qFormat/>
    <w:rsid w:val="00DE36BC"/>
    <w:pPr>
      <w:keepNext/>
      <w:numPr>
        <w:ilvl w:val="1"/>
        <w:numId w:val="5"/>
      </w:numPr>
      <w:spacing w:after="60"/>
      <w:outlineLvl w:val="1"/>
    </w:pPr>
    <w:rPr>
      <w:rFonts w:ascii="Garamond" w:hAnsi="Garamond"/>
      <w:bCs/>
      <w:iCs/>
      <w:kern w:val="32"/>
      <w:sz w:val="32"/>
      <w:szCs w:val="28"/>
      <w:lang w:bidi="ar-SA"/>
    </w:rPr>
  </w:style>
  <w:style w:type="paragraph" w:styleId="Heading3">
    <w:name w:val="heading 3"/>
    <w:basedOn w:val="Normal"/>
    <w:next w:val="BodyText"/>
    <w:qFormat/>
    <w:rsid w:val="00DE36BC"/>
    <w:pPr>
      <w:keepNext/>
      <w:numPr>
        <w:ilvl w:val="2"/>
        <w:numId w:val="5"/>
      </w:numPr>
      <w:spacing w:after="60"/>
      <w:outlineLvl w:val="2"/>
    </w:pPr>
    <w:rPr>
      <w:rFonts w:ascii="Garamond" w:hAnsi="Garamond" w:cs="Arial"/>
      <w:b/>
      <w:bCs/>
      <w:szCs w:val="26"/>
      <w:lang w:bidi="ar-SA"/>
    </w:rPr>
  </w:style>
  <w:style w:type="paragraph" w:styleId="Heading4">
    <w:name w:val="heading 4"/>
    <w:basedOn w:val="Normal"/>
    <w:next w:val="BodyText"/>
    <w:unhideWhenUsed/>
    <w:qFormat/>
    <w:rsid w:val="004C06E4"/>
    <w:pPr>
      <w:keepNext/>
      <w:keepLines/>
      <w:numPr>
        <w:ilvl w:val="3"/>
        <w:numId w:val="5"/>
      </w:numPr>
      <w:spacing w:before="200"/>
      <w:outlineLvl w:val="3"/>
    </w:pPr>
    <w:rPr>
      <w:rFonts w:ascii="Cambria" w:hAnsi="Cambria"/>
      <w:b/>
      <w:bCs/>
      <w:i/>
      <w:iCs/>
      <w:color w:val="4F81BD"/>
    </w:rPr>
  </w:style>
  <w:style w:type="paragraph" w:styleId="Heading5">
    <w:name w:val="heading 5"/>
    <w:basedOn w:val="Normal"/>
    <w:next w:val="BodyText"/>
    <w:link w:val="Heading5Char"/>
    <w:unhideWhenUsed/>
    <w:qFormat/>
    <w:rsid w:val="004C06E4"/>
    <w:pPr>
      <w:keepNext/>
      <w:keepLines/>
      <w:numPr>
        <w:ilvl w:val="4"/>
        <w:numId w:val="5"/>
      </w:numPr>
      <w:spacing w:before="200"/>
      <w:outlineLvl w:val="4"/>
    </w:pPr>
    <w:rPr>
      <w:rFonts w:ascii="Cambria" w:hAnsi="Cambria"/>
      <w:color w:val="243F60"/>
    </w:rPr>
  </w:style>
  <w:style w:type="paragraph" w:styleId="Heading6">
    <w:name w:val="heading 6"/>
    <w:basedOn w:val="Normal"/>
    <w:next w:val="BodyText"/>
    <w:unhideWhenUsed/>
    <w:qFormat/>
    <w:rsid w:val="004C06E4"/>
    <w:pPr>
      <w:keepNext/>
      <w:keepLines/>
      <w:numPr>
        <w:ilvl w:val="5"/>
        <w:numId w:val="5"/>
      </w:numPr>
      <w:spacing w:before="200"/>
      <w:outlineLvl w:val="5"/>
    </w:pPr>
    <w:rPr>
      <w:rFonts w:ascii="Cambria" w:hAnsi="Cambria"/>
      <w:i/>
      <w:iCs/>
      <w:color w:val="243F60"/>
    </w:rPr>
  </w:style>
  <w:style w:type="paragraph" w:styleId="Heading7">
    <w:name w:val="heading 7"/>
    <w:basedOn w:val="Normal"/>
    <w:next w:val="BodyText"/>
    <w:unhideWhenUsed/>
    <w:qFormat/>
    <w:rsid w:val="004C06E4"/>
    <w:pPr>
      <w:keepNext/>
      <w:keepLines/>
      <w:numPr>
        <w:ilvl w:val="6"/>
        <w:numId w:val="5"/>
      </w:numPr>
      <w:spacing w:before="200"/>
      <w:outlineLvl w:val="6"/>
    </w:pPr>
    <w:rPr>
      <w:rFonts w:ascii="Cambria" w:hAnsi="Cambria"/>
      <w:i/>
      <w:iCs/>
      <w:color w:val="404040"/>
    </w:rPr>
  </w:style>
  <w:style w:type="paragraph" w:styleId="Heading8">
    <w:name w:val="heading 8"/>
    <w:basedOn w:val="Normal"/>
    <w:next w:val="BodyText"/>
    <w:unhideWhenUsed/>
    <w:qFormat/>
    <w:rsid w:val="004C06E4"/>
    <w:pPr>
      <w:keepNext/>
      <w:keepLines/>
      <w:numPr>
        <w:ilvl w:val="7"/>
        <w:numId w:val="5"/>
      </w:numPr>
      <w:spacing w:before="200"/>
      <w:outlineLvl w:val="7"/>
    </w:pPr>
    <w:rPr>
      <w:rFonts w:ascii="Cambria" w:hAnsi="Cambria"/>
      <w:color w:val="404040"/>
      <w:sz w:val="20"/>
    </w:rPr>
  </w:style>
  <w:style w:type="paragraph" w:styleId="Heading9">
    <w:name w:val="heading 9"/>
    <w:basedOn w:val="Normal"/>
    <w:next w:val="BodyText"/>
    <w:unhideWhenUsed/>
    <w:qFormat/>
    <w:rsid w:val="004C06E4"/>
    <w:pPr>
      <w:keepNext/>
      <w:keepLines/>
      <w:numPr>
        <w:ilvl w:val="8"/>
        <w:numId w:val="5"/>
      </w:numPr>
      <w:spacing w:before="200"/>
      <w:outlineLvl w:val="8"/>
    </w:pPr>
    <w:rPr>
      <w:rFonts w:ascii="Cambria" w:hAnsi="Cambria"/>
      <w:i/>
      <w:iCs/>
      <w:color w:val="404040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uiPriority w:val="9"/>
    <w:semiHidden/>
    <w:rsid w:val="004C06E4"/>
    <w:rPr>
      <w:rFonts w:ascii="Cambria" w:hAnsi="Cambria"/>
      <w:color w:val="243F60"/>
      <w:sz w:val="24"/>
    </w:rPr>
  </w:style>
  <w:style w:type="paragraph" w:customStyle="1" w:styleId="Page1Title">
    <w:name w:val="Page 1 Title"/>
    <w:basedOn w:val="ReportTitle"/>
    <w:rsid w:val="00754BCC"/>
    <w:pPr>
      <w:keepNext/>
      <w:spacing w:after="240"/>
      <w:contextualSpacing/>
      <w:jc w:val="left"/>
    </w:pPr>
    <w:rPr>
      <w:rFonts w:ascii="Garamond" w:hAnsi="Garamond"/>
    </w:rPr>
  </w:style>
  <w:style w:type="paragraph" w:customStyle="1" w:styleId="ReportTitle">
    <w:name w:val="ReportTitle"/>
    <w:basedOn w:val="Normal"/>
    <w:rsid w:val="00654EF2"/>
    <w:pPr>
      <w:spacing w:before="120" w:after="60"/>
      <w:jc w:val="center"/>
      <w:outlineLvl w:val="0"/>
    </w:pPr>
    <w:rPr>
      <w:rFonts w:ascii="Arial" w:hAnsi="Arial" w:cs="Arial"/>
      <w:b/>
      <w:bCs/>
      <w:kern w:val="28"/>
      <w:sz w:val="52"/>
      <w:szCs w:val="32"/>
    </w:rPr>
  </w:style>
  <w:style w:type="character" w:customStyle="1" w:styleId="SecondaryIDChar">
    <w:name w:val="SecondaryID Char"/>
    <w:basedOn w:val="DefaultParagraphFont"/>
    <w:link w:val="SecondaryID"/>
    <w:rsid w:val="000176D0"/>
    <w:rPr>
      <w:rFonts w:ascii="Arial" w:hAnsi="Arial"/>
      <w:sz w:val="24"/>
      <w:szCs w:val="24"/>
      <w:lang w:val="en-US" w:eastAsia="en-US" w:bidi="ar-SA"/>
    </w:rPr>
  </w:style>
  <w:style w:type="paragraph" w:customStyle="1" w:styleId="SecondaryID">
    <w:name w:val="SecondaryID"/>
    <w:basedOn w:val="Normal"/>
    <w:link w:val="SecondaryIDChar"/>
    <w:rsid w:val="00F2501D"/>
    <w:rPr>
      <w:rFonts w:ascii="Arial" w:hAnsi="Arial"/>
    </w:rPr>
  </w:style>
  <w:style w:type="paragraph" w:customStyle="1" w:styleId="Authors">
    <w:name w:val="Authors"/>
    <w:basedOn w:val="Normal"/>
    <w:rsid w:val="00654EF2"/>
    <w:rPr>
      <w:rFonts w:ascii="Arial" w:hAnsi="Arial"/>
    </w:rPr>
  </w:style>
  <w:style w:type="paragraph" w:customStyle="1" w:styleId="ContactInfo">
    <w:name w:val="ContactInfo"/>
    <w:basedOn w:val="Normal"/>
    <w:rsid w:val="007F1EC2"/>
    <w:rPr>
      <w:rFonts w:ascii="Arial" w:hAnsi="Arial"/>
    </w:rPr>
  </w:style>
  <w:style w:type="paragraph" w:customStyle="1" w:styleId="ReportNumber">
    <w:name w:val="ReportNumber"/>
    <w:basedOn w:val="ContactInfo"/>
    <w:rsid w:val="00A207EB"/>
    <w:pPr>
      <w:jc w:val="center"/>
    </w:pPr>
  </w:style>
  <w:style w:type="paragraph" w:customStyle="1" w:styleId="WYSACLogo">
    <w:name w:val="WYSAC Logo"/>
    <w:basedOn w:val="Normal"/>
    <w:rsid w:val="00047FD7"/>
    <w:pPr>
      <w:jc w:val="center"/>
    </w:pPr>
    <w:rPr>
      <w:rFonts w:ascii="Arial" w:hAnsi="Arial"/>
    </w:rPr>
  </w:style>
  <w:style w:type="paragraph" w:customStyle="1" w:styleId="TOCTitle">
    <w:name w:val="TOC Title"/>
    <w:basedOn w:val="SecondaryID"/>
    <w:link w:val="TOCTitleChar"/>
    <w:rsid w:val="00BC1007"/>
    <w:pPr>
      <w:keepNext/>
    </w:pPr>
    <w:rPr>
      <w:rFonts w:ascii="Garamond" w:hAnsi="Garamond"/>
      <w:b/>
      <w:sz w:val="32"/>
    </w:rPr>
  </w:style>
  <w:style w:type="paragraph" w:styleId="Header">
    <w:name w:val="header"/>
    <w:basedOn w:val="Normal"/>
    <w:rsid w:val="00C7762F"/>
    <w:pPr>
      <w:tabs>
        <w:tab w:val="center" w:pos="4320"/>
        <w:tab w:val="right" w:pos="8640"/>
      </w:tabs>
    </w:pPr>
    <w:rPr>
      <w:rFonts w:ascii="Palatino Linotype" w:hAnsi="Palatino Linotype"/>
      <w:i/>
      <w:sz w:val="20"/>
    </w:rPr>
  </w:style>
  <w:style w:type="paragraph" w:customStyle="1" w:styleId="SectionHeading">
    <w:name w:val="Section Heading"/>
    <w:basedOn w:val="Heading1"/>
    <w:rsid w:val="005F4809"/>
    <w:rPr>
      <w:b w:val="0"/>
    </w:rPr>
  </w:style>
  <w:style w:type="character" w:styleId="Emphasis">
    <w:name w:val="Emphasis"/>
    <w:basedOn w:val="DefaultParagraphFont"/>
    <w:uiPriority w:val="20"/>
    <w:rsid w:val="00BC15CC"/>
    <w:rPr>
      <w:i/>
      <w:iCs/>
    </w:rPr>
  </w:style>
  <w:style w:type="character" w:customStyle="1" w:styleId="ListBullet2Char">
    <w:name w:val="List Bullet 2 Char"/>
    <w:basedOn w:val="DefaultParagraphFont"/>
    <w:link w:val="ListBullet2"/>
    <w:rsid w:val="006D2FA2"/>
    <w:rPr>
      <w:rFonts w:ascii="Garamond" w:hAnsi="Garamond"/>
      <w:sz w:val="24"/>
      <w:szCs w:val="24"/>
      <w:lang w:bidi="ar-SA"/>
    </w:rPr>
  </w:style>
  <w:style w:type="paragraph" w:styleId="ListBullet2">
    <w:name w:val="List Bullet 2"/>
    <w:basedOn w:val="ListBullet"/>
    <w:link w:val="ListBullet2Char"/>
    <w:rsid w:val="006D2FA2"/>
    <w:pPr>
      <w:numPr>
        <w:numId w:val="4"/>
      </w:numPr>
      <w:tabs>
        <w:tab w:val="num" w:pos="720"/>
      </w:tabs>
      <w:ind w:left="720"/>
    </w:pPr>
  </w:style>
  <w:style w:type="paragraph" w:customStyle="1" w:styleId="BlockQuotation">
    <w:name w:val="BlockQuotation"/>
    <w:basedOn w:val="Normal"/>
    <w:qFormat/>
    <w:rsid w:val="00DE36BC"/>
    <w:pPr>
      <w:spacing w:after="240"/>
      <w:ind w:left="1440" w:right="1440"/>
    </w:pPr>
    <w:rPr>
      <w:rFonts w:ascii="Garamond" w:hAnsi="Garamond"/>
      <w:szCs w:val="24"/>
      <w:lang w:bidi="ar-SA"/>
    </w:rPr>
  </w:style>
  <w:style w:type="paragraph" w:styleId="ListBullet">
    <w:name w:val="List Bullet"/>
    <w:basedOn w:val="Normal"/>
    <w:qFormat/>
    <w:rsid w:val="00DE36BC"/>
    <w:pPr>
      <w:numPr>
        <w:numId w:val="6"/>
      </w:numPr>
      <w:spacing w:after="240"/>
      <w:contextualSpacing/>
    </w:pPr>
    <w:rPr>
      <w:rFonts w:ascii="Garamond" w:hAnsi="Garamond"/>
      <w:szCs w:val="24"/>
      <w:lang w:bidi="ar-SA"/>
    </w:rPr>
  </w:style>
  <w:style w:type="paragraph" w:styleId="ListBullet3">
    <w:name w:val="List Bullet 3"/>
    <w:basedOn w:val="Normal"/>
    <w:rsid w:val="00DB33BF"/>
    <w:pPr>
      <w:numPr>
        <w:numId w:val="1"/>
      </w:numPr>
    </w:pPr>
  </w:style>
  <w:style w:type="paragraph" w:styleId="ListBullet4">
    <w:name w:val="List Bullet 4"/>
    <w:basedOn w:val="Normal"/>
    <w:rsid w:val="00DB33BF"/>
    <w:pPr>
      <w:tabs>
        <w:tab w:val="num" w:pos="1440"/>
      </w:tabs>
      <w:ind w:left="1440" w:hanging="360"/>
    </w:pPr>
  </w:style>
  <w:style w:type="paragraph" w:styleId="ListBullet5">
    <w:name w:val="List Bullet 5"/>
    <w:basedOn w:val="Normal"/>
    <w:rsid w:val="00485702"/>
    <w:pPr>
      <w:tabs>
        <w:tab w:val="num" w:pos="1800"/>
      </w:tabs>
      <w:ind w:left="1800" w:hanging="360"/>
    </w:pPr>
  </w:style>
  <w:style w:type="paragraph" w:styleId="Footer">
    <w:name w:val="footer"/>
    <w:basedOn w:val="Normal"/>
    <w:rsid w:val="00654EF2"/>
    <w:pPr>
      <w:tabs>
        <w:tab w:val="center" w:pos="4320"/>
        <w:tab w:val="right" w:pos="8640"/>
      </w:tabs>
      <w:jc w:val="center"/>
    </w:pPr>
    <w:rPr>
      <w:i/>
    </w:rPr>
  </w:style>
  <w:style w:type="paragraph" w:customStyle="1" w:styleId="TableColumnRowTitle">
    <w:name w:val="Table Column/Row Title"/>
    <w:basedOn w:val="Normal"/>
    <w:rsid w:val="00D75F23"/>
    <w:rPr>
      <w:rFonts w:ascii="Arial" w:hAnsi="Arial"/>
      <w:b/>
      <w:sz w:val="20"/>
    </w:rPr>
  </w:style>
  <w:style w:type="character" w:customStyle="1" w:styleId="TOCTitleChar">
    <w:name w:val="TOC Title Char"/>
    <w:basedOn w:val="SecondaryIDChar"/>
    <w:link w:val="TOCTitle"/>
    <w:rsid w:val="00BC1007"/>
    <w:rPr>
      <w:rFonts w:ascii="Garamond" w:hAnsi="Garamond"/>
      <w:b/>
      <w:sz w:val="32"/>
      <w:szCs w:val="24"/>
      <w:lang w:val="en-US" w:eastAsia="en-US" w:bidi="ar-SA"/>
    </w:rPr>
  </w:style>
  <w:style w:type="paragraph" w:customStyle="1" w:styleId="TableItems--Numerical">
    <w:name w:val="Table Items--Numerical"/>
    <w:basedOn w:val="Normal"/>
    <w:rsid w:val="002F00AD"/>
    <w:pPr>
      <w:jc w:val="right"/>
    </w:pPr>
    <w:rPr>
      <w:rFonts w:ascii="Arial" w:hAnsi="Arial"/>
      <w:sz w:val="20"/>
    </w:rPr>
  </w:style>
  <w:style w:type="paragraph" w:customStyle="1" w:styleId="TableItems--Non-Numerical">
    <w:name w:val="Table Items--Non-Numerical"/>
    <w:basedOn w:val="Normal"/>
    <w:rsid w:val="002F00AD"/>
    <w:rPr>
      <w:rFonts w:ascii="Arial" w:hAnsi="Arial"/>
      <w:sz w:val="20"/>
    </w:rPr>
  </w:style>
  <w:style w:type="paragraph" w:customStyle="1" w:styleId="TableFigureSource">
    <w:name w:val="Table/Figure Source"/>
    <w:basedOn w:val="Normal"/>
    <w:rsid w:val="00F2501D"/>
    <w:rPr>
      <w:rFonts w:ascii="Arial" w:hAnsi="Arial"/>
      <w:i/>
      <w:sz w:val="20"/>
    </w:rPr>
  </w:style>
  <w:style w:type="paragraph" w:customStyle="1" w:styleId="FigureItem">
    <w:name w:val="Figure Item"/>
    <w:basedOn w:val="Normal"/>
    <w:rsid w:val="00F2501D"/>
    <w:rPr>
      <w:rFonts w:ascii="Arial" w:hAnsi="Arial"/>
    </w:rPr>
  </w:style>
  <w:style w:type="numbering" w:customStyle="1" w:styleId="NumberedList1">
    <w:name w:val="Numbered List 1"/>
    <w:basedOn w:val="NoList"/>
    <w:rsid w:val="00C61CEC"/>
    <w:pPr>
      <w:numPr>
        <w:numId w:val="2"/>
      </w:numPr>
    </w:pPr>
  </w:style>
  <w:style w:type="paragraph" w:customStyle="1" w:styleId="Reference">
    <w:name w:val="Reference"/>
    <w:basedOn w:val="Normal"/>
    <w:link w:val="ReferenceChar"/>
    <w:qFormat/>
    <w:rsid w:val="00DE36BC"/>
    <w:pPr>
      <w:ind w:left="720" w:hanging="720"/>
    </w:pPr>
    <w:rPr>
      <w:rFonts w:ascii="Garamond" w:hAnsi="Garamond"/>
      <w:szCs w:val="24"/>
      <w:lang w:bidi="ar-SA"/>
    </w:rPr>
  </w:style>
  <w:style w:type="paragraph" w:styleId="TOC1">
    <w:name w:val="toc 1"/>
    <w:basedOn w:val="Normal"/>
    <w:next w:val="Normal"/>
    <w:autoRedefine/>
    <w:uiPriority w:val="39"/>
    <w:qFormat/>
    <w:rsid w:val="002B3775"/>
    <w:pPr>
      <w:tabs>
        <w:tab w:val="left" w:pos="540"/>
        <w:tab w:val="right" w:leader="dot" w:pos="9350"/>
      </w:tabs>
      <w:ind w:left="540" w:right="720" w:hanging="540"/>
    </w:pPr>
    <w:rPr>
      <w:noProof/>
    </w:rPr>
  </w:style>
  <w:style w:type="paragraph" w:styleId="TOC2">
    <w:name w:val="toc 2"/>
    <w:basedOn w:val="Normal"/>
    <w:next w:val="Normal"/>
    <w:autoRedefine/>
    <w:uiPriority w:val="39"/>
    <w:qFormat/>
    <w:rsid w:val="00717A71"/>
    <w:pPr>
      <w:tabs>
        <w:tab w:val="left" w:pos="990"/>
        <w:tab w:val="right" w:leader="dot" w:pos="9350"/>
      </w:tabs>
      <w:ind w:left="990" w:right="720" w:hanging="630"/>
    </w:pPr>
    <w:rPr>
      <w:noProof/>
    </w:rPr>
  </w:style>
  <w:style w:type="paragraph" w:styleId="TOC3">
    <w:name w:val="toc 3"/>
    <w:basedOn w:val="Normal"/>
    <w:next w:val="Normal"/>
    <w:autoRedefine/>
    <w:uiPriority w:val="39"/>
    <w:qFormat/>
    <w:rsid w:val="009F1F1A"/>
    <w:pPr>
      <w:tabs>
        <w:tab w:val="left" w:pos="1350"/>
        <w:tab w:val="right" w:leader="dot" w:pos="9350"/>
      </w:tabs>
      <w:ind w:left="1350" w:right="720" w:hanging="720"/>
    </w:pPr>
    <w:rPr>
      <w:noProof/>
    </w:rPr>
  </w:style>
  <w:style w:type="paragraph" w:styleId="TOC4">
    <w:name w:val="toc 4"/>
    <w:basedOn w:val="Normal"/>
    <w:next w:val="Normal"/>
    <w:autoRedefine/>
    <w:semiHidden/>
    <w:rsid w:val="00AF011E"/>
    <w:pPr>
      <w:ind w:left="720"/>
    </w:pPr>
  </w:style>
  <w:style w:type="paragraph" w:styleId="TOC5">
    <w:name w:val="toc 5"/>
    <w:basedOn w:val="Normal"/>
    <w:next w:val="Normal"/>
    <w:autoRedefine/>
    <w:semiHidden/>
    <w:rsid w:val="00AF011E"/>
    <w:pPr>
      <w:ind w:left="960"/>
    </w:pPr>
  </w:style>
  <w:style w:type="character" w:styleId="Hyperlink">
    <w:name w:val="Hyperlink"/>
    <w:basedOn w:val="DefaultParagraphFont"/>
    <w:uiPriority w:val="99"/>
    <w:rsid w:val="00AF011E"/>
    <w:rPr>
      <w:color w:val="0000FF"/>
      <w:u w:val="single"/>
    </w:rPr>
  </w:style>
  <w:style w:type="paragraph" w:customStyle="1" w:styleId="TableFigureFootnote">
    <w:name w:val="Table/Figure Footnote"/>
    <w:basedOn w:val="FigureItem"/>
    <w:rsid w:val="00021368"/>
    <w:rPr>
      <w:sz w:val="20"/>
    </w:rPr>
  </w:style>
  <w:style w:type="character" w:customStyle="1" w:styleId="ReferenceChar">
    <w:name w:val="Reference Char"/>
    <w:basedOn w:val="DefaultParagraphFont"/>
    <w:link w:val="Reference"/>
    <w:rsid w:val="00DE36BC"/>
    <w:rPr>
      <w:rFonts w:ascii="Garamond" w:hAnsi="Garamond"/>
      <w:sz w:val="24"/>
      <w:szCs w:val="24"/>
      <w:lang w:val="en-US" w:eastAsia="en-US" w:bidi="ar-SA"/>
    </w:rPr>
  </w:style>
  <w:style w:type="character" w:styleId="CommentReference">
    <w:name w:val="annotation reference"/>
    <w:basedOn w:val="DefaultParagraphFont"/>
    <w:semiHidden/>
    <w:rsid w:val="00F26DFF"/>
    <w:rPr>
      <w:sz w:val="16"/>
      <w:szCs w:val="16"/>
    </w:rPr>
  </w:style>
  <w:style w:type="paragraph" w:styleId="CommentText">
    <w:name w:val="annotation text"/>
    <w:basedOn w:val="Normal"/>
    <w:semiHidden/>
    <w:rsid w:val="00F26DFF"/>
    <w:rPr>
      <w:sz w:val="20"/>
    </w:rPr>
  </w:style>
  <w:style w:type="paragraph" w:styleId="CommentSubject">
    <w:name w:val="annotation subject"/>
    <w:basedOn w:val="CommentText"/>
    <w:next w:val="CommentText"/>
    <w:semiHidden/>
    <w:rsid w:val="00F26DFF"/>
    <w:rPr>
      <w:b/>
      <w:bCs/>
    </w:rPr>
  </w:style>
  <w:style w:type="paragraph" w:styleId="BalloonText">
    <w:name w:val="Balloon Text"/>
    <w:basedOn w:val="Normal"/>
    <w:semiHidden/>
    <w:rsid w:val="00F26DF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9F117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pyright">
    <w:name w:val="Copyright"/>
    <w:basedOn w:val="ContactInfo"/>
    <w:rsid w:val="00654EF2"/>
  </w:style>
  <w:style w:type="paragraph" w:customStyle="1" w:styleId="TableTitle">
    <w:name w:val="Table Title"/>
    <w:basedOn w:val="TOCTitle"/>
    <w:link w:val="TableTitleChar"/>
    <w:rsid w:val="009331D9"/>
    <w:rPr>
      <w:rFonts w:ascii="Arial" w:hAnsi="Arial"/>
      <w:sz w:val="18"/>
    </w:rPr>
  </w:style>
  <w:style w:type="character" w:customStyle="1" w:styleId="TableTitleChar">
    <w:name w:val="Table Title Char"/>
    <w:basedOn w:val="TOCTitleChar"/>
    <w:link w:val="TableTitle"/>
    <w:rsid w:val="009331D9"/>
    <w:rPr>
      <w:rFonts w:ascii="Arial" w:hAnsi="Arial"/>
      <w:b/>
      <w:sz w:val="18"/>
      <w:szCs w:val="24"/>
      <w:lang w:val="en-US" w:eastAsia="en-US" w:bidi="he-IL"/>
    </w:rPr>
  </w:style>
  <w:style w:type="paragraph" w:customStyle="1" w:styleId="FigureTitle">
    <w:name w:val="Figure Title"/>
    <w:basedOn w:val="Normal"/>
    <w:rsid w:val="000F2366"/>
    <w:rPr>
      <w:rFonts w:ascii="Arial" w:hAnsi="Arial"/>
      <w:b/>
      <w:sz w:val="18"/>
    </w:rPr>
  </w:style>
  <w:style w:type="paragraph" w:styleId="TableofFigures">
    <w:name w:val="table of figures"/>
    <w:basedOn w:val="Normal"/>
    <w:next w:val="Normal"/>
    <w:uiPriority w:val="99"/>
    <w:rsid w:val="00BC1007"/>
    <w:pPr>
      <w:tabs>
        <w:tab w:val="right" w:leader="dot" w:pos="9360"/>
      </w:tabs>
      <w:ind w:right="720"/>
    </w:pPr>
  </w:style>
  <w:style w:type="paragraph" w:styleId="DocumentMap">
    <w:name w:val="Document Map"/>
    <w:basedOn w:val="Normal"/>
    <w:semiHidden/>
    <w:rsid w:val="00654EF2"/>
    <w:pPr>
      <w:shd w:val="clear" w:color="auto" w:fill="000080"/>
    </w:pPr>
    <w:rPr>
      <w:rFonts w:ascii="Tahoma" w:hAnsi="Tahoma" w:cs="Tahoma"/>
      <w:sz w:val="20"/>
    </w:rPr>
  </w:style>
  <w:style w:type="paragraph" w:customStyle="1" w:styleId="TitlePageTitle">
    <w:name w:val="Title Page Title"/>
    <w:basedOn w:val="ReportTitle"/>
    <w:rsid w:val="00654EF2"/>
    <w:pPr>
      <w:jc w:val="left"/>
    </w:pPr>
    <w:rPr>
      <w:sz w:val="40"/>
    </w:rPr>
  </w:style>
  <w:style w:type="paragraph" w:customStyle="1" w:styleId="Citation">
    <w:name w:val="Citation"/>
    <w:basedOn w:val="Normal"/>
    <w:rsid w:val="00654EF2"/>
    <w:pPr>
      <w:autoSpaceDE w:val="0"/>
      <w:autoSpaceDN w:val="0"/>
      <w:adjustRightInd w:val="0"/>
    </w:pPr>
    <w:rPr>
      <w:rFonts w:ascii="Arial" w:hAnsi="Arial" w:cs="Courier New"/>
    </w:rPr>
  </w:style>
  <w:style w:type="character" w:styleId="PageNumber">
    <w:name w:val="page number"/>
    <w:basedOn w:val="DefaultParagraphFont"/>
    <w:rsid w:val="00933669"/>
  </w:style>
  <w:style w:type="paragraph" w:styleId="Caption">
    <w:name w:val="caption"/>
    <w:basedOn w:val="Normal"/>
    <w:next w:val="Normal"/>
    <w:qFormat/>
    <w:rsid w:val="00D671DC"/>
    <w:pPr>
      <w:keepNext/>
      <w:spacing w:line="480" w:lineRule="auto"/>
    </w:pPr>
    <w:rPr>
      <w:rFonts w:ascii="Arial" w:hAnsi="Arial" w:cs="Arial"/>
    </w:rPr>
  </w:style>
  <w:style w:type="paragraph" w:styleId="BodyText">
    <w:name w:val="Body Text"/>
    <w:basedOn w:val="Normal"/>
    <w:link w:val="BodyTextChar"/>
    <w:qFormat/>
    <w:rsid w:val="00DE36BC"/>
    <w:pPr>
      <w:spacing w:after="240"/>
    </w:pPr>
    <w:rPr>
      <w:rFonts w:ascii="Garamond" w:hAnsi="Garamond"/>
      <w:szCs w:val="24"/>
      <w:lang w:bidi="ar-SA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E36BC"/>
    <w:pPr>
      <w:keepLines/>
      <w:numPr>
        <w:numId w:val="0"/>
      </w:numPr>
      <w:spacing w:before="480" w:line="276" w:lineRule="auto"/>
      <w:outlineLvl w:val="9"/>
    </w:pPr>
    <w:rPr>
      <w:rFonts w:ascii="Cambria" w:hAnsi="Cambria" w:cs="Times New Roman"/>
      <w:color w:val="365F91"/>
      <w:kern w:val="0"/>
      <w:sz w:val="28"/>
      <w:szCs w:val="28"/>
    </w:rPr>
  </w:style>
  <w:style w:type="paragraph" w:customStyle="1" w:styleId="NumberedList">
    <w:name w:val="Numbered List"/>
    <w:basedOn w:val="Normal"/>
    <w:qFormat/>
    <w:rsid w:val="00DE36BC"/>
    <w:pPr>
      <w:numPr>
        <w:numId w:val="7"/>
      </w:numPr>
      <w:spacing w:after="240"/>
      <w:contextualSpacing/>
    </w:pPr>
    <w:rPr>
      <w:rFonts w:ascii="Garamond" w:hAnsi="Garamond"/>
      <w:szCs w:val="24"/>
      <w:lang w:bidi="ar-SA"/>
    </w:rPr>
  </w:style>
  <w:style w:type="character" w:customStyle="1" w:styleId="BodyTextChar">
    <w:name w:val="Body Text Char"/>
    <w:basedOn w:val="DefaultParagraphFont"/>
    <w:link w:val="BodyText"/>
    <w:rsid w:val="00DE36BC"/>
    <w:rPr>
      <w:rFonts w:ascii="Garamond" w:hAnsi="Garamond"/>
      <w:sz w:val="24"/>
      <w:szCs w:val="24"/>
      <w:lang w:bidi="ar-SA"/>
    </w:rPr>
  </w:style>
  <w:style w:type="paragraph" w:styleId="Title">
    <w:name w:val="Title"/>
    <w:basedOn w:val="Normal"/>
    <w:next w:val="Normal"/>
    <w:link w:val="TitleChar"/>
    <w:rsid w:val="00DE36BC"/>
    <w:pPr>
      <w:keepNext/>
      <w:spacing w:before="3360" w:line="480" w:lineRule="auto"/>
      <w:jc w:val="center"/>
      <w:outlineLvl w:val="0"/>
    </w:pPr>
  </w:style>
  <w:style w:type="character" w:customStyle="1" w:styleId="TitleChar">
    <w:name w:val="Title Char"/>
    <w:basedOn w:val="DefaultParagraphFont"/>
    <w:link w:val="Title"/>
    <w:rsid w:val="00DE36BC"/>
    <w:rPr>
      <w:rFonts w:ascii="Times New Roman" w:hAnsi="Times New Roman"/>
      <w:sz w:val="24"/>
    </w:rPr>
  </w:style>
  <w:style w:type="paragraph" w:styleId="ListParagraph">
    <w:name w:val="List Paragraph"/>
    <w:basedOn w:val="Normal"/>
    <w:uiPriority w:val="34"/>
    <w:qFormat/>
    <w:rsid w:val="00034DC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bidi="ar-SA"/>
    </w:rPr>
  </w:style>
  <w:style w:type="paragraph" w:customStyle="1" w:styleId="Style1">
    <w:name w:val="Style1"/>
    <w:basedOn w:val="FigureTitle"/>
    <w:qFormat/>
    <w:rsid w:val="00C0523B"/>
    <w:pPr>
      <w:framePr w:hSpace="180" w:wrap="around" w:vAnchor="text" w:hAnchor="page" w:x="5430" w:y="112"/>
      <w:suppressOverlap/>
    </w:pPr>
  </w:style>
  <w:style w:type="paragraph" w:styleId="TOAHeading">
    <w:name w:val="toa heading"/>
    <w:basedOn w:val="Normal"/>
    <w:next w:val="Normal"/>
    <w:rsid w:val="00C0523B"/>
    <w:pPr>
      <w:spacing w:before="120"/>
    </w:pPr>
    <w:rPr>
      <w:rFonts w:asciiTheme="majorHAnsi" w:eastAsiaTheme="majorEastAsia" w:hAnsiTheme="majorHAnsi" w:cstheme="majorBidi"/>
      <w:b/>
      <w:bCs/>
      <w:szCs w:val="24"/>
    </w:rPr>
  </w:style>
  <w:style w:type="paragraph" w:customStyle="1" w:styleId="Style2">
    <w:name w:val="Style2"/>
    <w:basedOn w:val="TableTitle"/>
    <w:qFormat/>
    <w:rsid w:val="009331D9"/>
  </w:style>
  <w:style w:type="paragraph" w:styleId="FootnoteText">
    <w:name w:val="footnote text"/>
    <w:basedOn w:val="Normal"/>
    <w:link w:val="FootnoteTextChar"/>
    <w:rsid w:val="009833BD"/>
    <w:rPr>
      <w:sz w:val="20"/>
    </w:rPr>
  </w:style>
  <w:style w:type="character" w:customStyle="1" w:styleId="FootnoteTextChar">
    <w:name w:val="Footnote Text Char"/>
    <w:basedOn w:val="DefaultParagraphFont"/>
    <w:link w:val="FootnoteText"/>
    <w:rsid w:val="009833BD"/>
    <w:rPr>
      <w:lang w:bidi="he-IL"/>
    </w:rPr>
  </w:style>
  <w:style w:type="character" w:styleId="FootnoteReference">
    <w:name w:val="footnote reference"/>
    <w:basedOn w:val="DefaultParagraphFont"/>
    <w:rsid w:val="009833BD"/>
    <w:rPr>
      <w:vertAlign w:val="superscript"/>
    </w:rPr>
  </w:style>
  <w:style w:type="character" w:styleId="EndnoteReference">
    <w:name w:val="endnote reference"/>
    <w:basedOn w:val="DefaultParagraphFont"/>
    <w:semiHidden/>
    <w:unhideWhenUsed/>
    <w:rsid w:val="00CF7256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68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2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9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5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9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6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6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9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79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83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96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56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24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24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85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98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47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86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0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77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76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99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26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21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149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69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6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59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89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75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9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83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53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64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720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54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63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97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43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64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38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64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74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42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50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7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38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56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40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40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83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525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19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32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56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1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371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75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22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42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66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64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75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65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74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62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76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26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08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23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11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94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03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46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78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39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9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81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09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83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9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28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55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88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59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0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225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87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1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47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01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6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70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36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E456F7-755A-4C11-98D9-852A5C85C2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157</Words>
  <Characters>6600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Wyoming</Company>
  <LinksUpToDate>false</LinksUpToDate>
  <CharactersWithSpaces>7742</CharactersWithSpaces>
  <SharedDoc>false</SharedDoc>
  <HLinks>
    <vt:vector size="66" baseType="variant">
      <vt:variant>
        <vt:i4>1179698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212529086</vt:lpwstr>
      </vt:variant>
      <vt:variant>
        <vt:i4>1179698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212529085</vt:lpwstr>
      </vt:variant>
      <vt:variant>
        <vt:i4>1179698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212529084</vt:lpwstr>
      </vt:variant>
      <vt:variant>
        <vt:i4>1179698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212529083</vt:lpwstr>
      </vt:variant>
      <vt:variant>
        <vt:i4>1114171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12620919</vt:lpwstr>
      </vt:variant>
      <vt:variant>
        <vt:i4>1114171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12620918</vt:lpwstr>
      </vt:variant>
      <vt:variant>
        <vt:i4>111417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12620917</vt:lpwstr>
      </vt:variant>
      <vt:variant>
        <vt:i4>1114171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12620916</vt:lpwstr>
      </vt:variant>
      <vt:variant>
        <vt:i4>111417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12620915</vt:lpwstr>
      </vt:variant>
      <vt:variant>
        <vt:i4>111417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12620914</vt:lpwstr>
      </vt:variant>
      <vt:variant>
        <vt:i4>1114171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1262091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rent Holder</dc:creator>
  <cp:lastModifiedBy>William Trent Holder</cp:lastModifiedBy>
  <cp:revision>3</cp:revision>
  <cp:lastPrinted>2018-01-03T18:59:00Z</cp:lastPrinted>
  <dcterms:created xsi:type="dcterms:W3CDTF">2018-01-06T17:53:00Z</dcterms:created>
  <dcterms:modified xsi:type="dcterms:W3CDTF">2018-01-06T17:54:00Z</dcterms:modified>
</cp:coreProperties>
</file>